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B562B2" w14:textId="77777777" w:rsidR="00A15ACC" w:rsidRPr="00572B07" w:rsidRDefault="00A15ACC" w:rsidP="00A15ACC">
      <w:pPr>
        <w:pStyle w:val="FrontPage"/>
        <w:spacing w:before="0" w:after="0"/>
        <w:ind w:left="4680" w:hanging="4680"/>
        <w:rPr>
          <w:rFonts w:ascii="Baskerville Old Face" w:hAnsi="Baskerville Old Face"/>
          <w:sz w:val="144"/>
          <w:szCs w:val="144"/>
        </w:rPr>
      </w:pPr>
      <w:bookmarkStart w:id="0" w:name="_Hlk24550231"/>
      <w:bookmarkStart w:id="1" w:name="_Hlk29151311"/>
      <w:r>
        <w:rPr>
          <w:rFonts w:ascii="Baskerville Old Face" w:hAnsi="Baskerville Old Face"/>
          <w:sz w:val="144"/>
          <w:szCs w:val="144"/>
        </w:rPr>
        <w:t xml:space="preserve">Programming </w:t>
      </w:r>
    </w:p>
    <w:p w14:paraId="63982A8B" w14:textId="77777777" w:rsidR="00A15ACC" w:rsidRPr="00572B07" w:rsidRDefault="00A15ACC" w:rsidP="00A15ACC">
      <w:pPr>
        <w:pStyle w:val="FrontPage"/>
        <w:spacing w:before="0" w:after="0"/>
        <w:rPr>
          <w:rFonts w:ascii="Baskerville Old Face" w:hAnsi="Baskerville Old Face"/>
          <w:sz w:val="144"/>
          <w:szCs w:val="144"/>
        </w:rPr>
      </w:pPr>
      <w:r>
        <w:rPr>
          <w:rFonts w:ascii="Baskerville Old Face" w:hAnsi="Baskerville Old Face"/>
          <w:sz w:val="144"/>
          <w:szCs w:val="144"/>
        </w:rPr>
        <w:t>Robot</w:t>
      </w:r>
    </w:p>
    <w:p w14:paraId="5FA4F534" w14:textId="77777777" w:rsidR="00A15ACC" w:rsidRDefault="00A15ACC" w:rsidP="00A15ACC">
      <w:pPr>
        <w:pStyle w:val="FrontPage"/>
        <w:spacing w:before="0" w:after="0"/>
        <w:rPr>
          <w:rFonts w:ascii="Baskerville Old Face" w:hAnsi="Baskerville Old Face"/>
          <w:sz w:val="144"/>
          <w:szCs w:val="144"/>
        </w:rPr>
      </w:pPr>
      <w:r>
        <w:rPr>
          <w:noProof/>
        </w:rPr>
        <mc:AlternateContent>
          <mc:Choice Requires="wps">
            <w:drawing>
              <wp:anchor distT="0" distB="0" distL="114300" distR="114300" simplePos="0" relativeHeight="251660288" behindDoc="0" locked="0" layoutInCell="1" allowOverlap="1" wp14:anchorId="12D37DD4" wp14:editId="568EFC2A">
                <wp:simplePos x="0" y="0"/>
                <wp:positionH relativeFrom="margin">
                  <wp:align>center</wp:align>
                </wp:positionH>
                <wp:positionV relativeFrom="paragraph">
                  <wp:posOffset>1007547</wp:posOffset>
                </wp:positionV>
                <wp:extent cx="5870448" cy="45720"/>
                <wp:effectExtent l="0" t="0" r="35560" b="3048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70448" cy="45720"/>
                        </a:xfrm>
                        <a:prstGeom prst="line">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C544C94" id="Straight Connector 2" o:spid="_x0000_s1026" style="position:absolute;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from="0,79.35pt" to="462.25pt,8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">
                <w10:wrap anchorx="margin"/>
              </v:line>
            </w:pict>
          </mc:Fallback>
        </mc:AlternateContent>
      </w:r>
      <w:r>
        <w:rPr>
          <w:rFonts w:ascii="Baskerville Old Face" w:hAnsi="Baskerville Old Face"/>
          <w:sz w:val="144"/>
          <w:szCs w:val="144"/>
        </w:rPr>
        <w:t>Labs</w:t>
      </w:r>
    </w:p>
    <w:p w14:paraId="565FBC82" w14:textId="77777777" w:rsidR="00A15ACC" w:rsidRDefault="00A15ACC" w:rsidP="00A15ACC">
      <w:pPr>
        <w:spacing w:after="0" w:line="240" w:lineRule="auto"/>
        <w:rPr>
          <w:rFonts w:ascii="Times New Roman" w:hAnsi="Times New Roman" w:cs="Times New Roman"/>
        </w:rPr>
      </w:pPr>
    </w:p>
    <w:p w14:paraId="31CFA14B"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File structure will be represented as follows:</w:t>
      </w:r>
    </w:p>
    <w:p w14:paraId="056B7A77"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w:t>
      </w:r>
      <w:r w:rsidRPr="008803B0">
        <w:rPr>
          <w:rFonts w:ascii="Times New Roman" w:hAnsi="Times New Roman" w:cs="Times New Roman"/>
          <w:b/>
          <w:bCs/>
          <w:i/>
          <w:iCs/>
        </w:rPr>
        <w:t>Robots\Lab00.java</w:t>
      </w:r>
      <w:r>
        <w:rPr>
          <w:rFonts w:ascii="Times New Roman" w:hAnsi="Times New Roman" w:cs="Times New Roman"/>
        </w:rPr>
        <w:t xml:space="preserve">” – File </w:t>
      </w:r>
      <w:r>
        <w:rPr>
          <w:rFonts w:ascii="Times New Roman" w:hAnsi="Times New Roman" w:cs="Times New Roman"/>
          <w:b/>
          <w:bCs/>
          <w:i/>
          <w:iCs/>
        </w:rPr>
        <w:t>Lab00.java</w:t>
      </w:r>
      <w:r>
        <w:rPr>
          <w:rFonts w:ascii="Times New Roman" w:hAnsi="Times New Roman" w:cs="Times New Roman"/>
        </w:rPr>
        <w:t xml:space="preserve"> located in folder </w:t>
      </w:r>
      <w:r>
        <w:rPr>
          <w:rFonts w:ascii="Times New Roman" w:hAnsi="Times New Roman" w:cs="Times New Roman"/>
          <w:b/>
          <w:bCs/>
          <w:i/>
          <w:iCs/>
        </w:rPr>
        <w:t>Robots</w:t>
      </w:r>
      <w:r>
        <w:rPr>
          <w:rFonts w:ascii="Times New Roman" w:hAnsi="Times New Roman" w:cs="Times New Roman"/>
        </w:rPr>
        <w:t>.</w:t>
      </w:r>
    </w:p>
    <w:p w14:paraId="0745CDE6"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w:t>
      </w:r>
      <w:r>
        <w:rPr>
          <w:rFonts w:ascii="Times New Roman" w:hAnsi="Times New Roman" w:cs="Times New Roman"/>
          <w:b/>
          <w:bCs/>
          <w:i/>
          <w:iCs/>
        </w:rPr>
        <w:t>Robots\worlds\</w:t>
      </w:r>
      <w:r>
        <w:rPr>
          <w:rFonts w:ascii="Times New Roman" w:hAnsi="Times New Roman" w:cs="Times New Roman"/>
        </w:rPr>
        <w:t xml:space="preserve">” – Folder </w:t>
      </w:r>
      <w:r>
        <w:rPr>
          <w:rFonts w:ascii="Times New Roman" w:hAnsi="Times New Roman" w:cs="Times New Roman"/>
          <w:b/>
          <w:bCs/>
          <w:i/>
          <w:iCs/>
        </w:rPr>
        <w:t>worlds</w:t>
      </w:r>
      <w:r>
        <w:rPr>
          <w:rFonts w:ascii="Times New Roman" w:hAnsi="Times New Roman" w:cs="Times New Roman"/>
        </w:rPr>
        <w:t xml:space="preserve"> located in folder </w:t>
      </w:r>
      <w:r>
        <w:rPr>
          <w:rFonts w:ascii="Times New Roman" w:hAnsi="Times New Roman" w:cs="Times New Roman"/>
          <w:b/>
          <w:bCs/>
          <w:i/>
          <w:iCs/>
        </w:rPr>
        <w:t>Robots</w:t>
      </w:r>
      <w:r>
        <w:rPr>
          <w:rFonts w:ascii="Times New Roman" w:hAnsi="Times New Roman" w:cs="Times New Roman"/>
        </w:rPr>
        <w:t>.</w:t>
      </w:r>
    </w:p>
    <w:p w14:paraId="1BF8998B" w14:textId="77777777" w:rsidR="00A15ACC" w:rsidRDefault="00A15ACC" w:rsidP="00A15ACC">
      <w:pPr>
        <w:spacing w:after="0" w:line="240" w:lineRule="auto"/>
        <w:rPr>
          <w:rFonts w:ascii="Times New Roman" w:hAnsi="Times New Roman" w:cs="Times New Roman"/>
        </w:rPr>
      </w:pPr>
    </w:p>
    <w:p w14:paraId="2B272AAF" w14:textId="77777777" w:rsidR="00A15ACC" w:rsidRDefault="00A15ACC" w:rsidP="00A15ACC">
      <w:pPr>
        <w:spacing w:after="0" w:line="240" w:lineRule="auto"/>
        <w:rPr>
          <w:rFonts w:ascii="Times New Roman" w:hAnsi="Times New Roman" w:cs="Times New Roman"/>
        </w:rPr>
      </w:pPr>
    </w:p>
    <w:p w14:paraId="189D5677"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Args/Arguments are synonymous for parameters</w:t>
      </w:r>
    </w:p>
    <w:p w14:paraId="670AD35E" w14:textId="77777777" w:rsidR="00A15ACC" w:rsidRDefault="00A15ACC" w:rsidP="00A15ACC">
      <w:pPr>
        <w:spacing w:after="0" w:line="240" w:lineRule="auto"/>
        <w:rPr>
          <w:rFonts w:ascii="Times New Roman" w:hAnsi="Times New Roman" w:cs="Times New Roman"/>
        </w:rPr>
      </w:pPr>
    </w:p>
    <w:p w14:paraId="255BA992" w14:textId="77777777" w:rsidR="00A15ACC" w:rsidRPr="00230456" w:rsidRDefault="00A15ACC" w:rsidP="00A15ACC">
      <w:pPr>
        <w:spacing w:after="0" w:line="240" w:lineRule="auto"/>
        <w:rPr>
          <w:rFonts w:ascii="Times New Roman" w:hAnsi="Times New Roman" w:cs="Times New Roman"/>
        </w:rPr>
      </w:pPr>
      <w:r>
        <w:rPr>
          <w:rFonts w:ascii="Times New Roman" w:hAnsi="Times New Roman" w:cs="Times New Roman"/>
        </w:rPr>
        <w:t>‘No-arg constructor’ is synonymous for ‘default constructor’</w:t>
      </w:r>
    </w:p>
    <w:p w14:paraId="48851982" w14:textId="77777777" w:rsidR="00A15ACC" w:rsidRPr="008803B0" w:rsidRDefault="00A15ACC" w:rsidP="00A15ACC">
      <w:pPr>
        <w:spacing w:after="0" w:line="240" w:lineRule="auto"/>
        <w:rPr>
          <w:rFonts w:ascii="Times New Roman" w:hAnsi="Times New Roman" w:cs="Times New Roman"/>
          <w:b/>
          <w:bCs/>
        </w:rPr>
      </w:pPr>
    </w:p>
    <w:p w14:paraId="35307767" w14:textId="77777777" w:rsidR="00A15ACC" w:rsidRDefault="00A15ACC" w:rsidP="00A15ACC">
      <w:pPr>
        <w:spacing w:after="0" w:line="240" w:lineRule="auto"/>
        <w:rPr>
          <w:rFonts w:ascii="Times New Roman" w:hAnsi="Times New Roman" w:cs="Times New Roman"/>
        </w:rPr>
      </w:pPr>
      <w:r w:rsidRPr="00F67E6C">
        <w:rPr>
          <w:rFonts w:ascii="Times New Roman" w:hAnsi="Times New Roman" w:cs="Times New Roman"/>
        </w:rPr>
        <w:t>The</w:t>
      </w:r>
      <w:r>
        <w:rPr>
          <w:rFonts w:ascii="Times New Roman" w:hAnsi="Times New Roman" w:cs="Times New Roman"/>
        </w:rPr>
        <w:t xml:space="preserve"> code which lies between two curly brackets is referred to as the body of the method/class</w:t>
      </w:r>
    </w:p>
    <w:p w14:paraId="1F6188D4" w14:textId="77777777" w:rsidR="00A15ACC" w:rsidRPr="00F67E6C" w:rsidRDefault="00A15ACC" w:rsidP="00A15ACC">
      <w:pPr>
        <w:spacing w:after="0" w:line="240" w:lineRule="auto"/>
      </w:pPr>
      <w:r w:rsidRPr="00F67E6C">
        <w:t>public static void main(String[] args)</w:t>
      </w:r>
    </w:p>
    <w:p w14:paraId="7BCB01C2" w14:textId="77777777" w:rsidR="00A15ACC" w:rsidRPr="00F67E6C" w:rsidRDefault="00A15ACC" w:rsidP="00A15ACC">
      <w:pPr>
        <w:spacing w:after="0" w:line="240" w:lineRule="auto"/>
      </w:pPr>
      <w:r w:rsidRPr="00F67E6C">
        <w:t>{</w:t>
      </w:r>
    </w:p>
    <w:p w14:paraId="360F5A07" w14:textId="77777777" w:rsidR="00A15ACC" w:rsidRPr="00F67E6C" w:rsidRDefault="00A15ACC" w:rsidP="00A15ACC">
      <w:pPr>
        <w:spacing w:after="0" w:line="240" w:lineRule="auto"/>
      </w:pPr>
      <w:r w:rsidRPr="00F67E6C">
        <w:t xml:space="preserve">  //BODY </w:t>
      </w:r>
      <w:r>
        <w:t>CODE…</w:t>
      </w:r>
    </w:p>
    <w:p w14:paraId="05FD7D69" w14:textId="77777777" w:rsidR="00A15ACC" w:rsidRPr="00F67E6C" w:rsidRDefault="00A15ACC" w:rsidP="00A15ACC">
      <w:pPr>
        <w:spacing w:after="0" w:line="240" w:lineRule="auto"/>
      </w:pPr>
      <w:r w:rsidRPr="00F67E6C">
        <w:t>}</w:t>
      </w:r>
    </w:p>
    <w:p w14:paraId="68C0E7D4" w14:textId="77777777" w:rsidR="00A15ACC" w:rsidRPr="008803B0" w:rsidRDefault="00A15ACC" w:rsidP="00A15ACC">
      <w:pPr>
        <w:spacing w:after="0" w:line="240" w:lineRule="auto"/>
        <w:rPr>
          <w:rFonts w:ascii="Times New Roman" w:hAnsi="Times New Roman" w:cs="Times New Roman"/>
          <w:b/>
          <w:bCs/>
        </w:rPr>
      </w:pPr>
    </w:p>
    <w:p w14:paraId="4B8AA32E" w14:textId="77777777" w:rsidR="00A15ACC" w:rsidRPr="008803B0" w:rsidRDefault="00A15ACC" w:rsidP="00A15ACC">
      <w:pPr>
        <w:spacing w:after="0" w:line="240" w:lineRule="auto"/>
        <w:rPr>
          <w:rFonts w:ascii="Times New Roman" w:hAnsi="Times New Roman" w:cs="Times New Roman"/>
          <w:b/>
          <w:bCs/>
        </w:rPr>
      </w:pPr>
    </w:p>
    <w:p w14:paraId="20A2FC85" w14:textId="77777777" w:rsidR="00A15ACC" w:rsidRPr="008803B0" w:rsidRDefault="00A15ACC" w:rsidP="00A15ACC">
      <w:pPr>
        <w:spacing w:after="0" w:line="240" w:lineRule="auto"/>
        <w:rPr>
          <w:rFonts w:ascii="Times New Roman" w:hAnsi="Times New Roman" w:cs="Times New Roman"/>
          <w:b/>
          <w:bCs/>
        </w:rPr>
      </w:pPr>
    </w:p>
    <w:p w14:paraId="27BE47DE" w14:textId="77777777" w:rsidR="00A15ACC" w:rsidRDefault="00A15ACC" w:rsidP="00A15ACC">
      <w:pPr>
        <w:spacing w:after="0" w:line="240" w:lineRule="auto"/>
        <w:rPr>
          <w:rFonts w:ascii="Times New Roman" w:hAnsi="Times New Roman" w:cs="Times New Roman"/>
          <w:bCs/>
        </w:rPr>
      </w:pPr>
      <w:r w:rsidRPr="00FF6DF0">
        <w:rPr>
          <w:rFonts w:ascii="Times New Roman" w:hAnsi="Times New Roman" w:cs="Times New Roman"/>
          <w:bCs/>
        </w:rPr>
        <w:t xml:space="preserve">Reading through the </w:t>
      </w:r>
      <w:r w:rsidRPr="00FF6DF0">
        <w:rPr>
          <w:rFonts w:ascii="Times New Roman" w:hAnsi="Times New Roman" w:cs="Times New Roman"/>
          <w:b/>
          <w:bCs/>
          <w:i/>
        </w:rPr>
        <w:t>Background</w:t>
      </w:r>
      <w:r w:rsidRPr="00FF6DF0">
        <w:rPr>
          <w:rFonts w:ascii="Times New Roman" w:hAnsi="Times New Roman" w:cs="Times New Roman"/>
          <w:bCs/>
          <w:i/>
        </w:rPr>
        <w:t xml:space="preserve"> </w:t>
      </w:r>
      <w:r w:rsidRPr="00FF6DF0">
        <w:rPr>
          <w:rFonts w:ascii="Times New Roman" w:hAnsi="Times New Roman" w:cs="Times New Roman"/>
          <w:bCs/>
        </w:rPr>
        <w:t xml:space="preserve">is highly recommended if you do not understand the topic or are interested in taking </w:t>
      </w:r>
      <w:r w:rsidRPr="00FF6DF0">
        <w:rPr>
          <w:rFonts w:ascii="Times New Roman" w:hAnsi="Times New Roman" w:cs="Times New Roman"/>
          <w:bCs/>
          <w:i/>
        </w:rPr>
        <w:t>AP Computer Science</w:t>
      </w:r>
      <w:r>
        <w:rPr>
          <w:rFonts w:ascii="Times New Roman" w:hAnsi="Times New Roman" w:cs="Times New Roman"/>
          <w:bCs/>
          <w:i/>
        </w:rPr>
        <w:t xml:space="preserve"> A</w:t>
      </w:r>
      <w:r>
        <w:rPr>
          <w:rFonts w:ascii="Times New Roman" w:hAnsi="Times New Roman" w:cs="Times New Roman"/>
          <w:bCs/>
        </w:rPr>
        <w:t xml:space="preserve"> / </w:t>
      </w:r>
      <w:r w:rsidRPr="00FF6DF0">
        <w:rPr>
          <w:rFonts w:ascii="Times New Roman" w:hAnsi="Times New Roman" w:cs="Times New Roman"/>
          <w:bCs/>
          <w:i/>
        </w:rPr>
        <w:t>Advanced Computer Science AB</w:t>
      </w:r>
      <w:r>
        <w:rPr>
          <w:rFonts w:ascii="Times New Roman" w:hAnsi="Times New Roman" w:cs="Times New Roman"/>
          <w:bCs/>
        </w:rPr>
        <w:t xml:space="preserve"> in the future. </w:t>
      </w:r>
    </w:p>
    <w:p w14:paraId="49D7E96A" w14:textId="77777777" w:rsidR="00A15ACC" w:rsidRDefault="00A15ACC" w:rsidP="00A15ACC">
      <w:pPr>
        <w:spacing w:after="0" w:line="240" w:lineRule="auto"/>
        <w:rPr>
          <w:rFonts w:ascii="Times New Roman" w:hAnsi="Times New Roman" w:cs="Times New Roman"/>
          <w:bCs/>
        </w:rPr>
      </w:pPr>
    </w:p>
    <w:p w14:paraId="7B225235" w14:textId="77777777" w:rsidR="00A15ACC" w:rsidRDefault="00A15ACC" w:rsidP="00A15ACC">
      <w:pPr>
        <w:spacing w:after="0" w:line="240" w:lineRule="auto"/>
        <w:rPr>
          <w:rFonts w:ascii="Times New Roman" w:hAnsi="Times New Roman" w:cs="Times New Roman"/>
          <w:bCs/>
        </w:rPr>
      </w:pPr>
      <w:r>
        <w:rPr>
          <w:rFonts w:ascii="Times New Roman" w:hAnsi="Times New Roman" w:cs="Times New Roman"/>
          <w:bCs/>
        </w:rPr>
        <w:t>In addition, these labs will only briefly cover the basics of String manipulation, so completing additional labs focused on Strings is recommended.</w:t>
      </w:r>
    </w:p>
    <w:p w14:paraId="6EB8BF20" w14:textId="77777777" w:rsidR="00A15ACC" w:rsidRDefault="00A15ACC" w:rsidP="00A15ACC">
      <w:pPr>
        <w:spacing w:after="0" w:line="240" w:lineRule="auto"/>
        <w:rPr>
          <w:rFonts w:ascii="Times New Roman" w:hAnsi="Times New Roman" w:cs="Times New Roman"/>
          <w:bCs/>
        </w:rPr>
      </w:pPr>
    </w:p>
    <w:p w14:paraId="408922D7" w14:textId="77777777" w:rsidR="00A15ACC" w:rsidRPr="00FF6DF0" w:rsidRDefault="00A15ACC" w:rsidP="00A15ACC">
      <w:pPr>
        <w:spacing w:after="0" w:line="240" w:lineRule="auto"/>
        <w:rPr>
          <w:rFonts w:ascii="Times New Roman" w:hAnsi="Times New Roman" w:cs="Times New Roman"/>
          <w:bCs/>
        </w:rPr>
      </w:pPr>
      <w:r>
        <w:rPr>
          <w:rFonts w:ascii="Times New Roman" w:hAnsi="Times New Roman" w:cs="Times New Roman"/>
          <w:bCs/>
        </w:rPr>
        <w:t>Abstract classes &amp; Interfaces do not fit into the scope of this lab but are important concepts to understand.</w:t>
      </w:r>
    </w:p>
    <w:p w14:paraId="680A6174" w14:textId="77777777" w:rsidR="00A15ACC" w:rsidRDefault="00A15ACC" w:rsidP="00A15ACC">
      <w:pPr>
        <w:spacing w:after="0" w:line="240" w:lineRule="auto"/>
        <w:rPr>
          <w:rFonts w:ascii="Times New Roman" w:hAnsi="Times New Roman" w:cs="Times New Roman"/>
          <w:b/>
          <w:bCs/>
          <w:sz w:val="36"/>
          <w:szCs w:val="36"/>
        </w:rPr>
      </w:pPr>
    </w:p>
    <w:p w14:paraId="714986B0" w14:textId="77777777" w:rsidR="00A15ACC" w:rsidRDefault="00A15ACC" w:rsidP="00A15ACC">
      <w:pPr>
        <w:rPr>
          <w:rFonts w:ascii="Times New Roman" w:hAnsi="Times New Roman" w:cs="Times New Roman"/>
          <w:b/>
          <w:bCs/>
          <w:sz w:val="36"/>
          <w:szCs w:val="36"/>
        </w:rPr>
      </w:pPr>
      <w:r>
        <w:rPr>
          <w:rFonts w:ascii="Times New Roman" w:hAnsi="Times New Roman" w:cs="Times New Roman"/>
          <w:b/>
          <w:bCs/>
          <w:sz w:val="36"/>
          <w:szCs w:val="36"/>
        </w:rPr>
        <w:br w:type="page"/>
      </w:r>
    </w:p>
    <w:p w14:paraId="2CC10F31" w14:textId="77777777" w:rsidR="00A15ACC" w:rsidRDefault="00A15ACC" w:rsidP="00A15ACC">
      <w:pPr>
        <w:spacing w:after="0" w:line="240" w:lineRule="auto"/>
        <w:rPr>
          <w:rFonts w:ascii="Times New Roman" w:hAnsi="Times New Roman" w:cs="Times New Roman"/>
          <w:b/>
          <w:bCs/>
          <w:sz w:val="36"/>
          <w:szCs w:val="36"/>
        </w:rPr>
      </w:pPr>
      <w:r w:rsidRPr="00A478FD">
        <w:rPr>
          <w:rFonts w:ascii="Times New Roman" w:hAnsi="Times New Roman" w:cs="Times New Roman"/>
          <w:b/>
          <w:bCs/>
          <w:sz w:val="36"/>
          <w:szCs w:val="36"/>
        </w:rPr>
        <w:lastRenderedPageBreak/>
        <w:t>Lab</w:t>
      </w:r>
      <w:r>
        <w:rPr>
          <w:rFonts w:ascii="Times New Roman" w:hAnsi="Times New Roman" w:cs="Times New Roman"/>
          <w:b/>
          <w:bCs/>
          <w:sz w:val="36"/>
          <w:szCs w:val="36"/>
        </w:rPr>
        <w:t>00</w:t>
      </w:r>
    </w:p>
    <w:p w14:paraId="05708B05" w14:textId="77777777" w:rsidR="00A15ACC"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Start Robot</w:t>
      </w:r>
    </w:p>
    <w:p w14:paraId="4991E57B" w14:textId="77777777" w:rsidR="00A15ACC" w:rsidRDefault="00A15ACC" w:rsidP="00A15ACC">
      <w:pPr>
        <w:spacing w:after="0" w:line="240" w:lineRule="auto"/>
        <w:rPr>
          <w:rFonts w:ascii="Times New Roman" w:hAnsi="Times New Roman" w:cs="Times New Roman"/>
          <w:b/>
          <w:bCs/>
        </w:rPr>
      </w:pPr>
    </w:p>
    <w:p w14:paraId="7D1D6F07"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6D396D74"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The student will gain a </w:t>
      </w:r>
      <w:r w:rsidRPr="0059361C">
        <w:rPr>
          <w:rFonts w:ascii="Times New Roman" w:hAnsi="Times New Roman" w:cs="Times New Roman"/>
          <w:b/>
          <w:bCs/>
        </w:rPr>
        <w:t>brief</w:t>
      </w:r>
      <w:r>
        <w:rPr>
          <w:rFonts w:ascii="Times New Roman" w:hAnsi="Times New Roman" w:cs="Times New Roman"/>
        </w:rPr>
        <w:t xml:space="preserve"> understanding of objects, classes, and method calls.</w:t>
      </w:r>
    </w:p>
    <w:p w14:paraId="4F28FC8B" w14:textId="77777777" w:rsidR="00A15ACC" w:rsidRDefault="00A15ACC" w:rsidP="00A15ACC">
      <w:pPr>
        <w:spacing w:after="0" w:line="240" w:lineRule="auto"/>
        <w:rPr>
          <w:rFonts w:ascii="Times New Roman" w:hAnsi="Times New Roman" w:cs="Times New Roman"/>
        </w:rPr>
      </w:pPr>
    </w:p>
    <w:p w14:paraId="726D2EA5"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61A35B16"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A great text editor for beginners in both MacOS and Windows is JGrasp, available </w:t>
      </w:r>
      <w:r w:rsidRPr="00A478FD">
        <w:rPr>
          <w:rFonts w:ascii="Times New Roman" w:hAnsi="Times New Roman" w:cs="Times New Roman"/>
        </w:rPr>
        <w:t xml:space="preserve">for </w:t>
      </w:r>
      <w:r>
        <w:rPr>
          <w:rFonts w:ascii="Times New Roman" w:hAnsi="Times New Roman" w:cs="Times New Roman"/>
        </w:rPr>
        <w:t>free</w:t>
      </w:r>
      <w:r w:rsidRPr="00A478FD">
        <w:rPr>
          <w:rFonts w:ascii="Times New Roman" w:hAnsi="Times New Roman" w:cs="Times New Roman"/>
        </w:rPr>
        <w:t xml:space="preserve"> at </w:t>
      </w:r>
      <w:hyperlink r:id="rId8" w:history="1">
        <w:r>
          <w:rPr>
            <w:rStyle w:val="Hyperlink"/>
            <w:rFonts w:ascii="Times New Roman" w:hAnsi="Times New Roman" w:cs="Times New Roman"/>
          </w:rPr>
          <w:t>www.jgrasp.org</w:t>
        </w:r>
      </w:hyperlink>
      <w:r>
        <w:rPr>
          <w:rFonts w:ascii="Times New Roman" w:hAnsi="Times New Roman" w:cs="Times New Roman"/>
        </w:rPr>
        <w:t xml:space="preserve"> (There’s a tiny download button on the left tab, 2</w:t>
      </w:r>
      <w:r w:rsidRPr="00A478FD">
        <w:rPr>
          <w:rFonts w:ascii="Times New Roman" w:hAnsi="Times New Roman" w:cs="Times New Roman"/>
          <w:vertAlign w:val="superscript"/>
        </w:rPr>
        <w:t>nd</w:t>
      </w:r>
      <w:r>
        <w:rPr>
          <w:rFonts w:ascii="Times New Roman" w:hAnsi="Times New Roman" w:cs="Times New Roman"/>
        </w:rPr>
        <w:t xml:space="preserve"> button from the top).</w:t>
      </w:r>
    </w:p>
    <w:p w14:paraId="52EA519A" w14:textId="77777777" w:rsidR="00A15ACC" w:rsidRDefault="00A15ACC" w:rsidP="00A15ACC">
      <w:pPr>
        <w:spacing w:after="0" w:line="240" w:lineRule="auto"/>
        <w:rPr>
          <w:rFonts w:ascii="Times New Roman" w:hAnsi="Times New Roman" w:cs="Times New Roman"/>
        </w:rPr>
      </w:pPr>
    </w:p>
    <w:p w14:paraId="02496F65" w14:textId="77777777" w:rsidR="00A15ACC" w:rsidRPr="00A478FD" w:rsidRDefault="00A15ACC" w:rsidP="00A15ACC">
      <w:pPr>
        <w:spacing w:after="0" w:line="240" w:lineRule="auto"/>
        <w:rPr>
          <w:rFonts w:ascii="Times New Roman" w:hAnsi="Times New Roman" w:cs="Times New Roman"/>
        </w:rPr>
      </w:pPr>
      <w:r w:rsidRPr="00A478FD">
        <w:rPr>
          <w:rFonts w:ascii="Times New Roman" w:hAnsi="Times New Roman" w:cs="Times New Roman"/>
        </w:rPr>
        <w:t xml:space="preserve">For more seasoned programmers, Eclipse and IntelliJ (Community Edition) are also free at </w:t>
      </w:r>
      <w:hyperlink r:id="rId9" w:history="1">
        <w:r w:rsidRPr="00A478FD">
          <w:rPr>
            <w:rStyle w:val="Hyperlink"/>
            <w:rFonts w:ascii="Times New Roman" w:hAnsi="Times New Roman" w:cs="Times New Roman"/>
          </w:rPr>
          <w:t>www.eclipse.org</w:t>
        </w:r>
      </w:hyperlink>
      <w:r w:rsidRPr="00A478FD">
        <w:rPr>
          <w:rFonts w:ascii="Times New Roman" w:hAnsi="Times New Roman" w:cs="Times New Roman"/>
        </w:rPr>
        <w:t xml:space="preserve"> and </w:t>
      </w:r>
      <w:hyperlink r:id="rId10" w:history="1">
        <w:r w:rsidRPr="00A478FD">
          <w:rPr>
            <w:rStyle w:val="Hyperlink"/>
            <w:rFonts w:ascii="Times New Roman" w:hAnsi="Times New Roman" w:cs="Times New Roman"/>
          </w:rPr>
          <w:t>www.jetbrains.com</w:t>
        </w:r>
      </w:hyperlink>
      <w:r w:rsidRPr="00A478FD">
        <w:rPr>
          <w:rFonts w:ascii="Times New Roman" w:hAnsi="Times New Roman" w:cs="Times New Roman"/>
        </w:rPr>
        <w:t xml:space="preserve">, though the rest of this guide will be </w:t>
      </w:r>
      <w:r>
        <w:rPr>
          <w:rFonts w:ascii="Times New Roman" w:hAnsi="Times New Roman" w:cs="Times New Roman"/>
        </w:rPr>
        <w:t>specific to J</w:t>
      </w:r>
      <w:r w:rsidRPr="00A478FD">
        <w:rPr>
          <w:rFonts w:ascii="Times New Roman" w:hAnsi="Times New Roman" w:cs="Times New Roman"/>
        </w:rPr>
        <w:t>Grasp.</w:t>
      </w:r>
    </w:p>
    <w:p w14:paraId="56431F20" w14:textId="77777777" w:rsidR="00A15ACC" w:rsidRDefault="00A15ACC" w:rsidP="00A15ACC">
      <w:pPr>
        <w:spacing w:after="0" w:line="240" w:lineRule="auto"/>
        <w:rPr>
          <w:rFonts w:ascii="Times New Roman" w:hAnsi="Times New Roman" w:cs="Times New Roman"/>
        </w:rPr>
      </w:pPr>
    </w:p>
    <w:p w14:paraId="680DF99F" w14:textId="77777777" w:rsidR="00A15ACC" w:rsidRPr="00A478FD"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Specification</w:t>
      </w:r>
    </w:p>
    <w:p w14:paraId="7B2E4849" w14:textId="77777777" w:rsidR="00A15ACC" w:rsidRPr="00AF4001" w:rsidRDefault="00A15ACC" w:rsidP="00A15ACC">
      <w:pPr>
        <w:spacing w:after="0" w:line="240" w:lineRule="auto"/>
        <w:jc w:val="both"/>
        <w:rPr>
          <w:rFonts w:ascii="Times New Roman" w:hAnsi="Times New Roman" w:cs="Times New Roman"/>
        </w:rPr>
      </w:pPr>
      <w:r>
        <w:rPr>
          <w:rFonts w:ascii="Times New Roman" w:hAnsi="Times New Roman" w:cs="Times New Roman"/>
        </w:rPr>
        <w:t>Follow “</w:t>
      </w:r>
      <w:r>
        <w:rPr>
          <w:rFonts w:ascii="Times New Roman" w:hAnsi="Times New Roman" w:cs="Times New Roman"/>
          <w:b/>
          <w:bCs/>
        </w:rPr>
        <w:t>Setting Up.pdf</w:t>
      </w:r>
      <w:r>
        <w:rPr>
          <w:rFonts w:ascii="Times New Roman" w:hAnsi="Times New Roman" w:cs="Times New Roman"/>
        </w:rPr>
        <w:t>” before opening up file “</w:t>
      </w:r>
      <w:r w:rsidRPr="00AE3E9B">
        <w:rPr>
          <w:rFonts w:ascii="Times New Roman" w:hAnsi="Times New Roman" w:cs="Times New Roman"/>
          <w:b/>
          <w:bCs/>
          <w:i/>
          <w:iCs/>
        </w:rPr>
        <w:t>Robot</w:t>
      </w:r>
      <w:r>
        <w:rPr>
          <w:rFonts w:ascii="Times New Roman" w:hAnsi="Times New Roman" w:cs="Times New Roman"/>
          <w:b/>
          <w:bCs/>
          <w:i/>
          <w:iCs/>
        </w:rPr>
        <w:t>s\</w:t>
      </w:r>
      <w:r>
        <w:rPr>
          <w:rFonts w:ascii="Times New Roman" w:hAnsi="Times New Roman" w:cs="Times New Roman"/>
          <w:b/>
          <w:i/>
        </w:rPr>
        <w:t>Lab00.java</w:t>
      </w:r>
      <w:r>
        <w:rPr>
          <w:rFonts w:ascii="Times New Roman" w:hAnsi="Times New Roman" w:cs="Times New Roman"/>
        </w:rPr>
        <w:t>”.</w:t>
      </w:r>
    </w:p>
    <w:p w14:paraId="39981E91"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This program has been built for you already. The breakdown of the code is as follows:</w:t>
      </w:r>
    </w:p>
    <w:p w14:paraId="1BD978DE" w14:textId="77777777" w:rsidR="00A15ACC" w:rsidRDefault="00A15ACC" w:rsidP="00A15ACC">
      <w:pPr>
        <w:spacing w:after="0" w:line="240" w:lineRule="auto"/>
        <w:jc w:val="both"/>
        <w:rPr>
          <w:rFonts w:ascii="Times New Roman" w:hAnsi="Times New Roman" w:cs="Times New Roman"/>
        </w:rPr>
      </w:pPr>
      <w:r w:rsidRPr="00563C18">
        <w:rPr>
          <w:noProof/>
        </w:rPr>
        <mc:AlternateContent>
          <mc:Choice Requires="wps">
            <w:drawing>
              <wp:anchor distT="0" distB="0" distL="114300" distR="114300" simplePos="0" relativeHeight="251659264" behindDoc="0" locked="0" layoutInCell="1" allowOverlap="1" wp14:anchorId="466CC268" wp14:editId="556ADFE1">
                <wp:simplePos x="0" y="0"/>
                <wp:positionH relativeFrom="column">
                  <wp:posOffset>0</wp:posOffset>
                </wp:positionH>
                <wp:positionV relativeFrom="paragraph">
                  <wp:posOffset>160020</wp:posOffset>
                </wp:positionV>
                <wp:extent cx="3419475" cy="1404620"/>
                <wp:effectExtent l="0" t="0" r="18415"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404620"/>
                        </a:xfrm>
                        <a:prstGeom prst="rect">
                          <a:avLst/>
                        </a:prstGeom>
                        <a:solidFill>
                          <a:srgbClr val="FFFFFF"/>
                        </a:solidFill>
                        <a:ln w="9525">
                          <a:solidFill>
                            <a:srgbClr val="000000"/>
                          </a:solidFill>
                          <a:miter lim="800000"/>
                          <a:headEnd/>
                          <a:tailEnd/>
                        </a:ln>
                      </wps:spPr>
                      <wps:txbx>
                        <w:txbxContent>
                          <w:p w14:paraId="502F6504" w14:textId="77777777" w:rsidR="00A15ACC" w:rsidRDefault="00A15ACC" w:rsidP="00A15ACC">
                            <w:pPr>
                              <w:spacing w:after="0" w:line="240" w:lineRule="auto"/>
                            </w:pPr>
                            <w:r>
                              <w:t>// Found in Lab00.java</w:t>
                            </w:r>
                          </w:p>
                          <w:p w14:paraId="45432198" w14:textId="77777777" w:rsidR="00A15ACC" w:rsidRPr="00563C18" w:rsidRDefault="00A15ACC" w:rsidP="00A15ACC">
                            <w:pPr>
                              <w:spacing w:after="0" w:line="240" w:lineRule="auto"/>
                            </w:pPr>
                            <w:r w:rsidRPr="00563C18">
                              <w:t>// Author, Name, Date</w:t>
                            </w:r>
                          </w:p>
                          <w:p w14:paraId="3B6CA793" w14:textId="77777777" w:rsidR="00A15ACC" w:rsidRPr="00563C18" w:rsidRDefault="00A15ACC" w:rsidP="00A15ACC">
                            <w:pPr>
                              <w:spacing w:after="0" w:line="240" w:lineRule="auto"/>
                            </w:pPr>
                            <w:r w:rsidRPr="00563C18">
                              <w:t>public class Lab00</w:t>
                            </w:r>
                          </w:p>
                          <w:p w14:paraId="526586B2" w14:textId="77777777" w:rsidR="00A15ACC" w:rsidRPr="00563C18" w:rsidRDefault="00A15ACC" w:rsidP="00A15ACC">
                            <w:pPr>
                              <w:spacing w:after="0" w:line="240" w:lineRule="auto"/>
                            </w:pPr>
                            <w:r w:rsidRPr="00563C18">
                              <w:t>{</w:t>
                            </w:r>
                          </w:p>
                          <w:p w14:paraId="1BED41C5" w14:textId="77777777" w:rsidR="00A15ACC" w:rsidRPr="00563C18" w:rsidRDefault="00A15ACC" w:rsidP="00A15ACC">
                            <w:pPr>
                              <w:spacing w:after="0" w:line="240" w:lineRule="auto"/>
                            </w:pPr>
                            <w:r w:rsidRPr="00563C18">
                              <w:t xml:space="preserve">  public static void main(String[]arg)</w:t>
                            </w:r>
                          </w:p>
                          <w:p w14:paraId="7800D3A4" w14:textId="77777777" w:rsidR="00A15ACC" w:rsidRDefault="00A15ACC" w:rsidP="00A15ACC">
                            <w:pPr>
                              <w:spacing w:after="0" w:line="240" w:lineRule="auto"/>
                            </w:pPr>
                            <w:r w:rsidRPr="00563C18">
                              <w:t xml:space="preserve">  { </w:t>
                            </w:r>
                          </w:p>
                          <w:p w14:paraId="52C439CE" w14:textId="77777777" w:rsidR="00A15ACC" w:rsidRPr="00563C18" w:rsidRDefault="00A15ACC" w:rsidP="00A15ACC">
                            <w:pPr>
                              <w:spacing w:after="0" w:line="240" w:lineRule="auto"/>
                            </w:pPr>
                            <w:r w:rsidRPr="00563C18">
                              <w:t xml:space="preserve">      // Setup the </w:t>
                            </w:r>
                            <w:r>
                              <w:t>world</w:t>
                            </w:r>
                          </w:p>
                          <w:p w14:paraId="4CEA7E29" w14:textId="77777777" w:rsidR="00A15ACC" w:rsidRPr="00563C18" w:rsidRDefault="00A15ACC" w:rsidP="00A15ACC">
                            <w:pPr>
                              <w:spacing w:after="0" w:line="240" w:lineRule="auto"/>
                            </w:pPr>
                            <w:r w:rsidRPr="00563C18">
                              <w:t xml:space="preserve">      World.readWorld("begin1");</w:t>
                            </w:r>
                          </w:p>
                          <w:p w14:paraId="5AF6BB11" w14:textId="77777777" w:rsidR="00A15ACC" w:rsidRPr="00563C18" w:rsidRDefault="00A15ACC" w:rsidP="00A15ACC">
                            <w:pPr>
                              <w:spacing w:after="0" w:line="240" w:lineRule="auto"/>
                            </w:pPr>
                            <w:r w:rsidRPr="00563C18">
                              <w:t xml:space="preserve">      World.setSize(10, 10);</w:t>
                            </w:r>
                          </w:p>
                          <w:p w14:paraId="467362A7" w14:textId="77777777" w:rsidR="00A15ACC" w:rsidRPr="00563C18" w:rsidRDefault="00A15ACC" w:rsidP="00A15ACC">
                            <w:pPr>
                              <w:spacing w:after="0" w:line="240" w:lineRule="auto"/>
                            </w:pPr>
                            <w:r w:rsidRPr="00563C18">
                              <w:t xml:space="preserve">      World.setSpeed(7);</w:t>
                            </w:r>
                          </w:p>
                          <w:p w14:paraId="539C7496" w14:textId="77777777" w:rsidR="00A15ACC" w:rsidRPr="00563C18" w:rsidRDefault="00A15ACC" w:rsidP="00A15ACC">
                            <w:pPr>
                              <w:spacing w:after="0" w:line="240" w:lineRule="auto"/>
                            </w:pPr>
                            <w:r w:rsidRPr="00563C18">
                              <w:t xml:space="preserve">   </w:t>
                            </w:r>
                          </w:p>
                          <w:p w14:paraId="3431891E" w14:textId="77777777" w:rsidR="00A15ACC" w:rsidRPr="00563C18" w:rsidRDefault="00A15ACC" w:rsidP="00A15ACC">
                            <w:pPr>
                              <w:spacing w:after="0" w:line="240" w:lineRule="auto"/>
                            </w:pPr>
                            <w:r w:rsidRPr="00563C18">
                              <w:t xml:space="preserve">      // Create instance of Robot</w:t>
                            </w:r>
                          </w:p>
                          <w:p w14:paraId="6B660994" w14:textId="77777777" w:rsidR="00A15ACC" w:rsidRPr="00563C18" w:rsidRDefault="00A15ACC" w:rsidP="00A15ACC">
                            <w:pPr>
                              <w:spacing w:after="0" w:line="240" w:lineRule="auto"/>
                            </w:pPr>
                            <w:r w:rsidRPr="00563C18">
                              <w:t xml:space="preserve">      Robot karel = new Robot();</w:t>
                            </w:r>
                          </w:p>
                          <w:p w14:paraId="448A701F" w14:textId="77777777" w:rsidR="00A15ACC" w:rsidRDefault="00A15ACC" w:rsidP="00A15ACC">
                            <w:pPr>
                              <w:spacing w:after="0" w:line="240" w:lineRule="auto"/>
                            </w:pPr>
                            <w:r w:rsidRPr="00563C18">
                              <w:t xml:space="preserve">   </w:t>
                            </w:r>
                          </w:p>
                          <w:p w14:paraId="0DFC2AC2" w14:textId="77777777" w:rsidR="00A15ACC" w:rsidRPr="00563C18" w:rsidRDefault="00A15ACC" w:rsidP="00A15ACC">
                            <w:pPr>
                              <w:spacing w:after="0" w:line="240" w:lineRule="auto"/>
                            </w:pPr>
                            <w:r w:rsidRPr="00563C18">
                              <w:t xml:space="preserve">      </w:t>
                            </w:r>
                            <w:r>
                              <w:t xml:space="preserve">// karel commands </w:t>
                            </w:r>
                          </w:p>
                          <w:p w14:paraId="1E01119F" w14:textId="77777777" w:rsidR="00A15ACC" w:rsidRPr="00563C18" w:rsidRDefault="00A15ACC" w:rsidP="00A15ACC">
                            <w:pPr>
                              <w:spacing w:after="0" w:line="240" w:lineRule="auto"/>
                            </w:pPr>
                            <w:r w:rsidRPr="00563C18">
                              <w:t xml:space="preserve">      karel.move();</w:t>
                            </w:r>
                          </w:p>
                          <w:p w14:paraId="2A0DBCA2" w14:textId="77777777" w:rsidR="00A15ACC" w:rsidRPr="00563C18" w:rsidRDefault="00A15ACC" w:rsidP="00A15ACC">
                            <w:pPr>
                              <w:spacing w:after="0" w:line="240" w:lineRule="auto"/>
                            </w:pPr>
                            <w:r w:rsidRPr="00563C18">
                              <w:t xml:space="preserve">      karel.move();</w:t>
                            </w:r>
                          </w:p>
                          <w:p w14:paraId="6C0A4B58" w14:textId="77777777" w:rsidR="00A15ACC" w:rsidRPr="00563C18" w:rsidRDefault="00A15ACC" w:rsidP="00A15ACC">
                            <w:pPr>
                              <w:spacing w:after="0" w:line="240" w:lineRule="auto"/>
                            </w:pPr>
                            <w:r w:rsidRPr="00563C18">
                              <w:t xml:space="preserve">      karel.move();</w:t>
                            </w:r>
                          </w:p>
                          <w:p w14:paraId="61F96D85" w14:textId="77777777" w:rsidR="00A15ACC" w:rsidRPr="00563C18" w:rsidRDefault="00A15ACC" w:rsidP="00A15ACC">
                            <w:pPr>
                              <w:spacing w:after="0" w:line="240" w:lineRule="auto"/>
                            </w:pPr>
                            <w:r w:rsidRPr="00563C18">
                              <w:t xml:space="preserve">      karel.move();</w:t>
                            </w:r>
                          </w:p>
                          <w:p w14:paraId="38EB7F94" w14:textId="77777777" w:rsidR="00A15ACC" w:rsidRPr="00563C18" w:rsidRDefault="00A15ACC" w:rsidP="00A15ACC">
                            <w:pPr>
                              <w:spacing w:after="0" w:line="240" w:lineRule="auto"/>
                            </w:pPr>
                            <w:r w:rsidRPr="00563C18">
                              <w:t xml:space="preserve">      karel.turnLeft();</w:t>
                            </w:r>
                          </w:p>
                          <w:p w14:paraId="3D8A18B2" w14:textId="77777777" w:rsidR="00A15ACC" w:rsidRPr="00563C18" w:rsidRDefault="00A15ACC" w:rsidP="00A15ACC">
                            <w:pPr>
                              <w:spacing w:after="0" w:line="240" w:lineRule="auto"/>
                            </w:pPr>
                            <w:r w:rsidRPr="00563C18">
                              <w:t xml:space="preserve">      karel.move();</w:t>
                            </w:r>
                          </w:p>
                          <w:p w14:paraId="75E24CE3" w14:textId="77777777" w:rsidR="00A15ACC" w:rsidRPr="00563C18" w:rsidRDefault="00A15ACC" w:rsidP="00A15ACC">
                            <w:pPr>
                              <w:spacing w:after="0" w:line="240" w:lineRule="auto"/>
                            </w:pPr>
                            <w:r w:rsidRPr="00563C18">
                              <w:t xml:space="preserve">      karel.move();</w:t>
                            </w:r>
                          </w:p>
                          <w:p w14:paraId="05AC93B5" w14:textId="77777777" w:rsidR="00A15ACC" w:rsidRPr="00563C18" w:rsidRDefault="00A15ACC" w:rsidP="00A15ACC">
                            <w:pPr>
                              <w:spacing w:after="0" w:line="240" w:lineRule="auto"/>
                            </w:pPr>
                            <w:r w:rsidRPr="00563C18">
                              <w:t xml:space="preserve">      karel.move();</w:t>
                            </w:r>
                          </w:p>
                          <w:p w14:paraId="48AB4851" w14:textId="77777777" w:rsidR="00A15ACC" w:rsidRPr="00563C18" w:rsidRDefault="00A15ACC" w:rsidP="00A15ACC">
                            <w:pPr>
                              <w:spacing w:after="0" w:line="240" w:lineRule="auto"/>
                            </w:pPr>
                            <w:r w:rsidRPr="00563C18">
                              <w:t xml:space="preserve">      karel.turnLeft();</w:t>
                            </w:r>
                          </w:p>
                          <w:p w14:paraId="6E0222CA" w14:textId="77777777" w:rsidR="00A15ACC" w:rsidRPr="00563C18" w:rsidRDefault="00A15ACC" w:rsidP="00A15ACC">
                            <w:pPr>
                              <w:spacing w:after="0" w:line="240" w:lineRule="auto"/>
                            </w:pPr>
                            <w:r w:rsidRPr="00563C18">
                              <w:t xml:space="preserve">      karel.move();</w:t>
                            </w:r>
                          </w:p>
                          <w:p w14:paraId="62FD97A4" w14:textId="77777777" w:rsidR="00A15ACC" w:rsidRPr="00563C18" w:rsidRDefault="00A15ACC" w:rsidP="00A15ACC">
                            <w:pPr>
                              <w:spacing w:after="0" w:line="240" w:lineRule="auto"/>
                            </w:pPr>
                            <w:r w:rsidRPr="00563C18">
                              <w:t xml:space="preserve">      karel.move();</w:t>
                            </w:r>
                          </w:p>
                          <w:p w14:paraId="35AF5CF3" w14:textId="77777777" w:rsidR="00A15ACC" w:rsidRPr="00563C18" w:rsidRDefault="00A15ACC" w:rsidP="00A15ACC">
                            <w:pPr>
                              <w:spacing w:after="0" w:line="240" w:lineRule="auto"/>
                            </w:pPr>
                            <w:r w:rsidRPr="00563C18">
                              <w:t xml:space="preserve">      karel.move();</w:t>
                            </w:r>
                          </w:p>
                          <w:p w14:paraId="238D9F1C" w14:textId="77777777" w:rsidR="00A15ACC" w:rsidRPr="00563C18" w:rsidRDefault="00A15ACC" w:rsidP="00A15ACC">
                            <w:pPr>
                              <w:spacing w:after="0" w:line="240" w:lineRule="auto"/>
                            </w:pPr>
                            <w:r w:rsidRPr="00563C18">
                              <w:t xml:space="preserve">      karel.pickBeeper();</w:t>
                            </w:r>
                          </w:p>
                          <w:p w14:paraId="0B1DBDEE" w14:textId="77777777" w:rsidR="00A15ACC" w:rsidRPr="00563C18" w:rsidRDefault="00A15ACC" w:rsidP="00A15ACC">
                            <w:pPr>
                              <w:spacing w:after="0" w:line="240" w:lineRule="auto"/>
                            </w:pPr>
                            <w:r w:rsidRPr="00563C18">
                              <w:t xml:space="preserve">      </w:t>
                            </w:r>
                          </w:p>
                          <w:p w14:paraId="0F0C1540" w14:textId="77777777" w:rsidR="00A15ACC" w:rsidRPr="00563C18" w:rsidRDefault="00A15ACC" w:rsidP="00A15ACC">
                            <w:pPr>
                              <w:spacing w:after="0" w:line="240" w:lineRule="auto"/>
                            </w:pPr>
                            <w:r w:rsidRPr="00563C18">
                              <w:t xml:space="preserve">     </w:t>
                            </w:r>
                            <w:r>
                              <w:t xml:space="preserve"> </w:t>
                            </w:r>
                            <w:r w:rsidRPr="00563C18">
                              <w:t xml:space="preserve">// Output </w:t>
                            </w:r>
                            <w:r>
                              <w:t>on</w:t>
                            </w:r>
                            <w:r w:rsidRPr="00563C18">
                              <w:t xml:space="preserve"> completion </w:t>
                            </w:r>
                          </w:p>
                          <w:p w14:paraId="5D97FE28" w14:textId="77777777" w:rsidR="00A15ACC" w:rsidRDefault="00A15ACC" w:rsidP="00A15ACC">
                            <w:pPr>
                              <w:spacing w:after="0" w:line="240" w:lineRule="auto"/>
                            </w:pPr>
                            <w:r w:rsidRPr="00563C18">
                              <w:t xml:space="preserve">      System.out.println("Finished");</w:t>
                            </w:r>
                          </w:p>
                          <w:p w14:paraId="2AFE306E" w14:textId="77777777" w:rsidR="00A15ACC" w:rsidRPr="00563C18" w:rsidRDefault="00A15ACC" w:rsidP="00A15ACC">
                            <w:pPr>
                              <w:spacing w:after="0" w:line="240" w:lineRule="auto"/>
                            </w:pPr>
                          </w:p>
                          <w:p w14:paraId="7494B503" w14:textId="77777777" w:rsidR="00A15ACC" w:rsidRPr="00563C18" w:rsidRDefault="00A15ACC" w:rsidP="00A15ACC">
                            <w:pPr>
                              <w:spacing w:after="0" w:line="240" w:lineRule="auto"/>
                            </w:pPr>
                            <w:r w:rsidRPr="00563C18">
                              <w:t xml:space="preserve">  }</w:t>
                            </w:r>
                          </w:p>
                          <w:p w14:paraId="07F1381E" w14:textId="77777777" w:rsidR="00A15ACC" w:rsidRDefault="00A15ACC" w:rsidP="00A15ACC">
                            <w:pPr>
                              <w:spacing w:after="0" w:line="240" w:lineRule="auto"/>
                            </w:pPr>
                            <w:r w:rsidRPr="00563C18">
                              <w:t>}</w:t>
                            </w:r>
                          </w:p>
                          <w:p w14:paraId="4C028C79" w14:textId="77777777" w:rsidR="00A15ACC" w:rsidRDefault="00A15ACC" w:rsidP="00A15ACC">
                            <w:pPr>
                              <w:spacing w:after="0" w:line="240" w:lineRule="auto"/>
                            </w:pPr>
                          </w:p>
                          <w:p w14:paraId="18D3D2EE" w14:textId="77777777" w:rsidR="00A15ACC" w:rsidRDefault="00A15ACC" w:rsidP="00A15ACC">
                            <w:pPr>
                              <w:spacing w:after="0" w:line="240" w:lineRule="auto"/>
                            </w:pPr>
                          </w:p>
                          <w:p w14:paraId="114FA731" w14:textId="77777777" w:rsidR="00A15ACC" w:rsidRDefault="00A15ACC" w:rsidP="00A15ACC">
                            <w:pPr>
                              <w:spacing w:after="0" w:line="240" w:lineRule="auto"/>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466CC268" id="_x0000_t202" coordsize="21600,21600" o:spt="202" path="m,l,21600r21600,l21600,xe">
                <v:stroke joinstyle="miter"/>
                <v:path gradientshapeok="t" o:connecttype="rect"/>
              </v:shapetype>
              <v:shape id="Text Box 2" o:spid="_x0000_s1026" type="#_x0000_t202" style="position:absolute;left:0;text-align:left;margin-left:0;margin-top:12.6pt;width:269.25pt;height:110.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">
                <v:textbox style="mso-fit-shape-to-text:t">
                  <w:txbxContent>
                    <w:p w14:paraId="502F6504" w14:textId="77777777" w:rsidR="00A15ACC" w:rsidRDefault="00A15ACC" w:rsidP="00A15ACC">
                      <w:pPr>
                        <w:spacing w:after="0" w:line="240" w:lineRule="auto"/>
                      </w:pPr>
                      <w:r>
                        <w:t>// Found in Lab00.java</w:t>
                      </w:r>
                    </w:p>
                    <w:p w14:paraId="45432198" w14:textId="77777777" w:rsidR="00A15ACC" w:rsidRPr="00563C18" w:rsidRDefault="00A15ACC" w:rsidP="00A15ACC">
                      <w:pPr>
                        <w:spacing w:after="0" w:line="240" w:lineRule="auto"/>
                      </w:pPr>
                      <w:r w:rsidRPr="00563C18">
                        <w:t>// Author, Name, Date</w:t>
                      </w:r>
                    </w:p>
                    <w:p w14:paraId="3B6CA793" w14:textId="77777777" w:rsidR="00A15ACC" w:rsidRPr="00563C18" w:rsidRDefault="00A15ACC" w:rsidP="00A15ACC">
                      <w:pPr>
                        <w:spacing w:after="0" w:line="240" w:lineRule="auto"/>
                      </w:pPr>
                      <w:r w:rsidRPr="00563C18">
                        <w:t>public class Lab00</w:t>
                      </w:r>
                    </w:p>
                    <w:p w14:paraId="526586B2" w14:textId="77777777" w:rsidR="00A15ACC" w:rsidRPr="00563C18" w:rsidRDefault="00A15ACC" w:rsidP="00A15ACC">
                      <w:pPr>
                        <w:spacing w:after="0" w:line="240" w:lineRule="auto"/>
                      </w:pPr>
                      <w:r w:rsidRPr="00563C18">
                        <w:t>{</w:t>
                      </w:r>
                    </w:p>
                    <w:p w14:paraId="1BED41C5" w14:textId="77777777" w:rsidR="00A15ACC" w:rsidRPr="00563C18" w:rsidRDefault="00A15ACC" w:rsidP="00A15ACC">
                      <w:pPr>
                        <w:spacing w:after="0" w:line="240" w:lineRule="auto"/>
                      </w:pPr>
                      <w:r w:rsidRPr="00563C18">
                        <w:t xml:space="preserve">  public static void main(String[]arg)</w:t>
                      </w:r>
                    </w:p>
                    <w:p w14:paraId="7800D3A4" w14:textId="77777777" w:rsidR="00A15ACC" w:rsidRDefault="00A15ACC" w:rsidP="00A15ACC">
                      <w:pPr>
                        <w:spacing w:after="0" w:line="240" w:lineRule="auto"/>
                      </w:pPr>
                      <w:r w:rsidRPr="00563C18">
                        <w:t xml:space="preserve">  { </w:t>
                      </w:r>
                    </w:p>
                    <w:p w14:paraId="52C439CE" w14:textId="77777777" w:rsidR="00A15ACC" w:rsidRPr="00563C18" w:rsidRDefault="00A15ACC" w:rsidP="00A15ACC">
                      <w:pPr>
                        <w:spacing w:after="0" w:line="240" w:lineRule="auto"/>
                      </w:pPr>
                      <w:r w:rsidRPr="00563C18">
                        <w:t xml:space="preserve">      // Setup the </w:t>
                      </w:r>
                      <w:r>
                        <w:t>world</w:t>
                      </w:r>
                    </w:p>
                    <w:p w14:paraId="4CEA7E29" w14:textId="77777777" w:rsidR="00A15ACC" w:rsidRPr="00563C18" w:rsidRDefault="00A15ACC" w:rsidP="00A15ACC">
                      <w:pPr>
                        <w:spacing w:after="0" w:line="240" w:lineRule="auto"/>
                      </w:pPr>
                      <w:r w:rsidRPr="00563C18">
                        <w:t xml:space="preserve">      World.readWorld("begin1");</w:t>
                      </w:r>
                    </w:p>
                    <w:p w14:paraId="5AF6BB11" w14:textId="77777777" w:rsidR="00A15ACC" w:rsidRPr="00563C18" w:rsidRDefault="00A15ACC" w:rsidP="00A15ACC">
                      <w:pPr>
                        <w:spacing w:after="0" w:line="240" w:lineRule="auto"/>
                      </w:pPr>
                      <w:r w:rsidRPr="00563C18">
                        <w:t xml:space="preserve">      World.setSize(10, 10);</w:t>
                      </w:r>
                    </w:p>
                    <w:p w14:paraId="467362A7" w14:textId="77777777" w:rsidR="00A15ACC" w:rsidRPr="00563C18" w:rsidRDefault="00A15ACC" w:rsidP="00A15ACC">
                      <w:pPr>
                        <w:spacing w:after="0" w:line="240" w:lineRule="auto"/>
                      </w:pPr>
                      <w:r w:rsidRPr="00563C18">
                        <w:t xml:space="preserve">      World.setSpeed(7);</w:t>
                      </w:r>
                    </w:p>
                    <w:p w14:paraId="539C7496" w14:textId="77777777" w:rsidR="00A15ACC" w:rsidRPr="00563C18" w:rsidRDefault="00A15ACC" w:rsidP="00A15ACC">
                      <w:pPr>
                        <w:spacing w:after="0" w:line="240" w:lineRule="auto"/>
                      </w:pPr>
                      <w:r w:rsidRPr="00563C18">
                        <w:t xml:space="preserve">   </w:t>
                      </w:r>
                    </w:p>
                    <w:p w14:paraId="3431891E" w14:textId="77777777" w:rsidR="00A15ACC" w:rsidRPr="00563C18" w:rsidRDefault="00A15ACC" w:rsidP="00A15ACC">
                      <w:pPr>
                        <w:spacing w:after="0" w:line="240" w:lineRule="auto"/>
                      </w:pPr>
                      <w:r w:rsidRPr="00563C18">
                        <w:t xml:space="preserve">      // Create instance of Robot</w:t>
                      </w:r>
                    </w:p>
                    <w:p w14:paraId="6B660994" w14:textId="77777777" w:rsidR="00A15ACC" w:rsidRPr="00563C18" w:rsidRDefault="00A15ACC" w:rsidP="00A15ACC">
                      <w:pPr>
                        <w:spacing w:after="0" w:line="240" w:lineRule="auto"/>
                      </w:pPr>
                      <w:r w:rsidRPr="00563C18">
                        <w:t xml:space="preserve">      Robot karel = new Robot();</w:t>
                      </w:r>
                    </w:p>
                    <w:p w14:paraId="448A701F" w14:textId="77777777" w:rsidR="00A15ACC" w:rsidRDefault="00A15ACC" w:rsidP="00A15ACC">
                      <w:pPr>
                        <w:spacing w:after="0" w:line="240" w:lineRule="auto"/>
                      </w:pPr>
                      <w:r w:rsidRPr="00563C18">
                        <w:t xml:space="preserve">   </w:t>
                      </w:r>
                    </w:p>
                    <w:p w14:paraId="0DFC2AC2" w14:textId="77777777" w:rsidR="00A15ACC" w:rsidRPr="00563C18" w:rsidRDefault="00A15ACC" w:rsidP="00A15ACC">
                      <w:pPr>
                        <w:spacing w:after="0" w:line="240" w:lineRule="auto"/>
                      </w:pPr>
                      <w:r w:rsidRPr="00563C18">
                        <w:t xml:space="preserve">      </w:t>
                      </w:r>
                      <w:r>
                        <w:t xml:space="preserve">// karel commands </w:t>
                      </w:r>
                    </w:p>
                    <w:p w14:paraId="1E01119F" w14:textId="77777777" w:rsidR="00A15ACC" w:rsidRPr="00563C18" w:rsidRDefault="00A15ACC" w:rsidP="00A15ACC">
                      <w:pPr>
                        <w:spacing w:after="0" w:line="240" w:lineRule="auto"/>
                      </w:pPr>
                      <w:r w:rsidRPr="00563C18">
                        <w:t xml:space="preserve">      karel.move();</w:t>
                      </w:r>
                    </w:p>
                    <w:p w14:paraId="2A0DBCA2" w14:textId="77777777" w:rsidR="00A15ACC" w:rsidRPr="00563C18" w:rsidRDefault="00A15ACC" w:rsidP="00A15ACC">
                      <w:pPr>
                        <w:spacing w:after="0" w:line="240" w:lineRule="auto"/>
                      </w:pPr>
                      <w:r w:rsidRPr="00563C18">
                        <w:t xml:space="preserve">      karel.move();</w:t>
                      </w:r>
                    </w:p>
                    <w:p w14:paraId="6C0A4B58" w14:textId="77777777" w:rsidR="00A15ACC" w:rsidRPr="00563C18" w:rsidRDefault="00A15ACC" w:rsidP="00A15ACC">
                      <w:pPr>
                        <w:spacing w:after="0" w:line="240" w:lineRule="auto"/>
                      </w:pPr>
                      <w:r w:rsidRPr="00563C18">
                        <w:t xml:space="preserve">      karel.move();</w:t>
                      </w:r>
                    </w:p>
                    <w:p w14:paraId="61F96D85" w14:textId="77777777" w:rsidR="00A15ACC" w:rsidRPr="00563C18" w:rsidRDefault="00A15ACC" w:rsidP="00A15ACC">
                      <w:pPr>
                        <w:spacing w:after="0" w:line="240" w:lineRule="auto"/>
                      </w:pPr>
                      <w:r w:rsidRPr="00563C18">
                        <w:t xml:space="preserve">      karel.move();</w:t>
                      </w:r>
                    </w:p>
                    <w:p w14:paraId="38EB7F94" w14:textId="77777777" w:rsidR="00A15ACC" w:rsidRPr="00563C18" w:rsidRDefault="00A15ACC" w:rsidP="00A15ACC">
                      <w:pPr>
                        <w:spacing w:after="0" w:line="240" w:lineRule="auto"/>
                      </w:pPr>
                      <w:r w:rsidRPr="00563C18">
                        <w:t xml:space="preserve">      karel.turnLeft();</w:t>
                      </w:r>
                    </w:p>
                    <w:p w14:paraId="3D8A18B2" w14:textId="77777777" w:rsidR="00A15ACC" w:rsidRPr="00563C18" w:rsidRDefault="00A15ACC" w:rsidP="00A15ACC">
                      <w:pPr>
                        <w:spacing w:after="0" w:line="240" w:lineRule="auto"/>
                      </w:pPr>
                      <w:r w:rsidRPr="00563C18">
                        <w:t xml:space="preserve">      karel.move();</w:t>
                      </w:r>
                    </w:p>
                    <w:p w14:paraId="75E24CE3" w14:textId="77777777" w:rsidR="00A15ACC" w:rsidRPr="00563C18" w:rsidRDefault="00A15ACC" w:rsidP="00A15ACC">
                      <w:pPr>
                        <w:spacing w:after="0" w:line="240" w:lineRule="auto"/>
                      </w:pPr>
                      <w:r w:rsidRPr="00563C18">
                        <w:t xml:space="preserve">      karel.move();</w:t>
                      </w:r>
                    </w:p>
                    <w:p w14:paraId="05AC93B5" w14:textId="77777777" w:rsidR="00A15ACC" w:rsidRPr="00563C18" w:rsidRDefault="00A15ACC" w:rsidP="00A15ACC">
                      <w:pPr>
                        <w:spacing w:after="0" w:line="240" w:lineRule="auto"/>
                      </w:pPr>
                      <w:r w:rsidRPr="00563C18">
                        <w:t xml:space="preserve">      karel.move();</w:t>
                      </w:r>
                    </w:p>
                    <w:p w14:paraId="48AB4851" w14:textId="77777777" w:rsidR="00A15ACC" w:rsidRPr="00563C18" w:rsidRDefault="00A15ACC" w:rsidP="00A15ACC">
                      <w:pPr>
                        <w:spacing w:after="0" w:line="240" w:lineRule="auto"/>
                      </w:pPr>
                      <w:r w:rsidRPr="00563C18">
                        <w:t xml:space="preserve">      karel.turnLeft();</w:t>
                      </w:r>
                    </w:p>
                    <w:p w14:paraId="6E0222CA" w14:textId="77777777" w:rsidR="00A15ACC" w:rsidRPr="00563C18" w:rsidRDefault="00A15ACC" w:rsidP="00A15ACC">
                      <w:pPr>
                        <w:spacing w:after="0" w:line="240" w:lineRule="auto"/>
                      </w:pPr>
                      <w:r w:rsidRPr="00563C18">
                        <w:t xml:space="preserve">      karel.move();</w:t>
                      </w:r>
                    </w:p>
                    <w:p w14:paraId="62FD97A4" w14:textId="77777777" w:rsidR="00A15ACC" w:rsidRPr="00563C18" w:rsidRDefault="00A15ACC" w:rsidP="00A15ACC">
                      <w:pPr>
                        <w:spacing w:after="0" w:line="240" w:lineRule="auto"/>
                      </w:pPr>
                      <w:r w:rsidRPr="00563C18">
                        <w:t xml:space="preserve">      karel.move();</w:t>
                      </w:r>
                    </w:p>
                    <w:p w14:paraId="35AF5CF3" w14:textId="77777777" w:rsidR="00A15ACC" w:rsidRPr="00563C18" w:rsidRDefault="00A15ACC" w:rsidP="00A15ACC">
                      <w:pPr>
                        <w:spacing w:after="0" w:line="240" w:lineRule="auto"/>
                      </w:pPr>
                      <w:r w:rsidRPr="00563C18">
                        <w:t xml:space="preserve">      karel.move();</w:t>
                      </w:r>
                    </w:p>
                    <w:p w14:paraId="238D9F1C" w14:textId="77777777" w:rsidR="00A15ACC" w:rsidRPr="00563C18" w:rsidRDefault="00A15ACC" w:rsidP="00A15ACC">
                      <w:pPr>
                        <w:spacing w:after="0" w:line="240" w:lineRule="auto"/>
                      </w:pPr>
                      <w:r w:rsidRPr="00563C18">
                        <w:t xml:space="preserve">      karel.pickBeeper();</w:t>
                      </w:r>
                    </w:p>
                    <w:p w14:paraId="0B1DBDEE" w14:textId="77777777" w:rsidR="00A15ACC" w:rsidRPr="00563C18" w:rsidRDefault="00A15ACC" w:rsidP="00A15ACC">
                      <w:pPr>
                        <w:spacing w:after="0" w:line="240" w:lineRule="auto"/>
                      </w:pPr>
                      <w:r w:rsidRPr="00563C18">
                        <w:t xml:space="preserve">      </w:t>
                      </w:r>
                    </w:p>
                    <w:p w14:paraId="0F0C1540" w14:textId="77777777" w:rsidR="00A15ACC" w:rsidRPr="00563C18" w:rsidRDefault="00A15ACC" w:rsidP="00A15ACC">
                      <w:pPr>
                        <w:spacing w:after="0" w:line="240" w:lineRule="auto"/>
                      </w:pPr>
                      <w:r w:rsidRPr="00563C18">
                        <w:t xml:space="preserve">     </w:t>
                      </w:r>
                      <w:r>
                        <w:t xml:space="preserve"> </w:t>
                      </w:r>
                      <w:r w:rsidRPr="00563C18">
                        <w:t xml:space="preserve">// Output </w:t>
                      </w:r>
                      <w:r>
                        <w:t>on</w:t>
                      </w:r>
                      <w:r w:rsidRPr="00563C18">
                        <w:t xml:space="preserve"> completion </w:t>
                      </w:r>
                    </w:p>
                    <w:p w14:paraId="5D97FE28" w14:textId="77777777" w:rsidR="00A15ACC" w:rsidRDefault="00A15ACC" w:rsidP="00A15ACC">
                      <w:pPr>
                        <w:spacing w:after="0" w:line="240" w:lineRule="auto"/>
                      </w:pPr>
                      <w:r w:rsidRPr="00563C18">
                        <w:t xml:space="preserve">      System.out.println("Finished");</w:t>
                      </w:r>
                    </w:p>
                    <w:p w14:paraId="2AFE306E" w14:textId="77777777" w:rsidR="00A15ACC" w:rsidRPr="00563C18" w:rsidRDefault="00A15ACC" w:rsidP="00A15ACC">
                      <w:pPr>
                        <w:spacing w:after="0" w:line="240" w:lineRule="auto"/>
                      </w:pPr>
                    </w:p>
                    <w:p w14:paraId="7494B503" w14:textId="77777777" w:rsidR="00A15ACC" w:rsidRPr="00563C18" w:rsidRDefault="00A15ACC" w:rsidP="00A15ACC">
                      <w:pPr>
                        <w:spacing w:after="0" w:line="240" w:lineRule="auto"/>
                      </w:pPr>
                      <w:r w:rsidRPr="00563C18">
                        <w:t xml:space="preserve">  }</w:t>
                      </w:r>
                    </w:p>
                    <w:p w14:paraId="07F1381E" w14:textId="77777777" w:rsidR="00A15ACC" w:rsidRDefault="00A15ACC" w:rsidP="00A15ACC">
                      <w:pPr>
                        <w:spacing w:after="0" w:line="240" w:lineRule="auto"/>
                      </w:pPr>
                      <w:r w:rsidRPr="00563C18">
                        <w:t>}</w:t>
                      </w:r>
                    </w:p>
                    <w:p w14:paraId="4C028C79" w14:textId="77777777" w:rsidR="00A15ACC" w:rsidRDefault="00A15ACC" w:rsidP="00A15ACC">
                      <w:pPr>
                        <w:spacing w:after="0" w:line="240" w:lineRule="auto"/>
                      </w:pPr>
                    </w:p>
                    <w:p w14:paraId="18D3D2EE" w14:textId="77777777" w:rsidR="00A15ACC" w:rsidRDefault="00A15ACC" w:rsidP="00A15ACC">
                      <w:pPr>
                        <w:spacing w:after="0" w:line="240" w:lineRule="auto"/>
                      </w:pPr>
                    </w:p>
                    <w:p w14:paraId="114FA731" w14:textId="77777777" w:rsidR="00A15ACC" w:rsidRDefault="00A15ACC" w:rsidP="00A15ACC">
                      <w:pPr>
                        <w:spacing w:after="0" w:line="240" w:lineRule="auto"/>
                      </w:pPr>
                    </w:p>
                  </w:txbxContent>
                </v:textbox>
                <w10:wrap type="square"/>
              </v:shape>
            </w:pict>
          </mc:Fallback>
        </mc:AlternateContent>
      </w:r>
    </w:p>
    <w:p w14:paraId="00FEAE79"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The class name </w:t>
      </w:r>
      <w:r w:rsidRPr="00C0165E">
        <w:rPr>
          <w:rFonts w:ascii="Times New Roman" w:hAnsi="Times New Roman" w:cs="Times New Roman"/>
          <w:b/>
          <w:bCs/>
        </w:rPr>
        <w:t>must</w:t>
      </w:r>
      <w:r>
        <w:rPr>
          <w:rFonts w:ascii="Times New Roman" w:hAnsi="Times New Roman" w:cs="Times New Roman"/>
        </w:rPr>
        <w:t xml:space="preserve"> match the file name.</w:t>
      </w:r>
    </w:p>
    <w:p w14:paraId="457818EB" w14:textId="77777777" w:rsidR="00A15ACC" w:rsidRPr="00C0165E" w:rsidRDefault="00A15ACC" w:rsidP="00A15ACC">
      <w:pPr>
        <w:spacing w:after="0" w:line="240" w:lineRule="auto"/>
        <w:jc w:val="both"/>
      </w:pPr>
      <w:r>
        <w:t>p</w:t>
      </w:r>
      <w:r w:rsidRPr="00C0165E">
        <w:t>ublic class Lab00</w:t>
      </w:r>
      <w:r>
        <w:t xml:space="preserve"> </w:t>
      </w:r>
      <w:r w:rsidRPr="00C0165E">
        <w:rPr>
          <w:rFonts w:ascii="Times New Roman" w:hAnsi="Times New Roman" w:cs="Times New Roman"/>
          <w:b/>
          <w:bCs/>
        </w:rPr>
        <w:t>must be in</w:t>
      </w:r>
      <w:r>
        <w:rPr>
          <w:rFonts w:ascii="Times New Roman" w:hAnsi="Times New Roman" w:cs="Times New Roman"/>
        </w:rPr>
        <w:t xml:space="preserve"> </w:t>
      </w:r>
      <w:r>
        <w:t>Lab00.java</w:t>
      </w:r>
    </w:p>
    <w:p w14:paraId="2B60DBB8" w14:textId="77777777" w:rsidR="00A15ACC" w:rsidRDefault="00A15ACC" w:rsidP="00A15ACC">
      <w:pPr>
        <w:spacing w:after="0" w:line="240" w:lineRule="auto"/>
        <w:jc w:val="both"/>
        <w:rPr>
          <w:rFonts w:ascii="Times New Roman" w:hAnsi="Times New Roman" w:cs="Times New Roman"/>
        </w:rPr>
      </w:pPr>
    </w:p>
    <w:p w14:paraId="3DD9F9CF"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omments are preceded with double slashes.</w:t>
      </w:r>
    </w:p>
    <w:p w14:paraId="6E515D7A" w14:textId="77777777" w:rsidR="00A15ACC" w:rsidRDefault="00A15ACC" w:rsidP="00A15ACC">
      <w:pPr>
        <w:spacing w:after="0" w:line="240" w:lineRule="auto"/>
        <w:jc w:val="both"/>
      </w:pPr>
      <w:r>
        <w:t>//Comments are ignored when the program runs</w:t>
      </w:r>
    </w:p>
    <w:p w14:paraId="427C0503" w14:textId="77777777" w:rsidR="00A15ACC" w:rsidRDefault="00A15ACC" w:rsidP="00A15ACC">
      <w:pPr>
        <w:spacing w:after="0" w:line="240" w:lineRule="auto"/>
        <w:jc w:val="both"/>
      </w:pPr>
    </w:p>
    <w:p w14:paraId="2AD908F3" w14:textId="77777777" w:rsidR="00A15ACC" w:rsidRPr="002D447D" w:rsidRDefault="00A15ACC" w:rsidP="00A15ACC">
      <w:pPr>
        <w:spacing w:after="0" w:line="240" w:lineRule="auto"/>
        <w:jc w:val="both"/>
        <w:rPr>
          <w:rFonts w:ascii="Times New Roman" w:hAnsi="Times New Roman" w:cs="Times New Roman"/>
        </w:rPr>
      </w:pPr>
      <w:r w:rsidRPr="002D447D">
        <w:rPr>
          <w:rFonts w:ascii="Times New Roman" w:hAnsi="Times New Roman" w:cs="Times New Roman"/>
        </w:rPr>
        <w:t xml:space="preserve">All executable </w:t>
      </w:r>
      <w:r>
        <w:rPr>
          <w:rFonts w:ascii="Times New Roman" w:hAnsi="Times New Roman" w:cs="Times New Roman"/>
        </w:rPr>
        <w:t xml:space="preserve">code statements must end with a semi-colon </w:t>
      </w:r>
      <w:r w:rsidRPr="002D447D">
        <w:t>;</w:t>
      </w:r>
    </w:p>
    <w:p w14:paraId="63392958" w14:textId="77777777" w:rsidR="00A15ACC" w:rsidRPr="00563C18" w:rsidRDefault="00A15ACC" w:rsidP="00A15ACC">
      <w:pPr>
        <w:spacing w:after="0" w:line="240" w:lineRule="auto"/>
        <w:jc w:val="both"/>
      </w:pPr>
    </w:p>
    <w:p w14:paraId="22F3F15C"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The </w:t>
      </w:r>
      <w:r w:rsidRPr="00A015CC">
        <w:rPr>
          <w:rFonts w:ascii="Times New Roman" w:hAnsi="Times New Roman" w:cs="Times New Roman"/>
          <w:b/>
          <w:bCs/>
        </w:rPr>
        <w:t>main</w:t>
      </w:r>
      <w:r>
        <w:rPr>
          <w:rFonts w:ascii="Times New Roman" w:hAnsi="Times New Roman" w:cs="Times New Roman"/>
        </w:rPr>
        <w:t xml:space="preserve"> method which the compiler looks for first. Code in this method is executed first. </w:t>
      </w:r>
      <w:r w:rsidRPr="007E2557">
        <w:rPr>
          <w:rFonts w:ascii="Times New Roman" w:hAnsi="Times New Roman" w:cs="Times New Roman"/>
          <w:b/>
          <w:bCs/>
        </w:rPr>
        <w:t>MUST</w:t>
      </w:r>
      <w:r>
        <w:rPr>
          <w:rFonts w:ascii="Times New Roman" w:hAnsi="Times New Roman" w:cs="Times New Roman"/>
        </w:rPr>
        <w:t xml:space="preserve"> be as follows:</w:t>
      </w:r>
    </w:p>
    <w:p w14:paraId="037F087A" w14:textId="77777777" w:rsidR="00A15ACC" w:rsidRDefault="00A15ACC" w:rsidP="00A15ACC">
      <w:pPr>
        <w:spacing w:after="0" w:line="240" w:lineRule="auto"/>
      </w:pPr>
      <w:r w:rsidRPr="00563C18">
        <w:t>public static void</w:t>
      </w:r>
      <w:r>
        <w:t xml:space="preserve"> </w:t>
      </w:r>
      <w:r w:rsidRPr="00A015CC">
        <w:rPr>
          <w:b/>
          <w:bCs/>
        </w:rPr>
        <w:t>main</w:t>
      </w:r>
      <w:r w:rsidRPr="00563C18">
        <w:t>(String[]arg)</w:t>
      </w:r>
      <w:r>
        <w:t>{</w:t>
      </w:r>
    </w:p>
    <w:p w14:paraId="3B74F0AF" w14:textId="77777777" w:rsidR="00A15ACC" w:rsidRDefault="00A15ACC" w:rsidP="00A15ACC">
      <w:pPr>
        <w:spacing w:after="0" w:line="240" w:lineRule="auto"/>
        <w:ind w:firstLine="720"/>
      </w:pPr>
      <w:r>
        <w:t>// Code…</w:t>
      </w:r>
    </w:p>
    <w:p w14:paraId="1042448A" w14:textId="77777777" w:rsidR="00A15ACC" w:rsidRPr="00563C18" w:rsidRDefault="00A15ACC" w:rsidP="00A15ACC">
      <w:pPr>
        <w:spacing w:after="0" w:line="240" w:lineRule="auto"/>
      </w:pPr>
      <w:r>
        <w:t>}</w:t>
      </w:r>
    </w:p>
    <w:p w14:paraId="594C293D" w14:textId="77777777" w:rsidR="00A15ACC" w:rsidRDefault="00A15ACC" w:rsidP="00A15ACC">
      <w:pPr>
        <w:spacing w:after="0" w:line="240" w:lineRule="auto"/>
        <w:jc w:val="both"/>
        <w:rPr>
          <w:rFonts w:ascii="Times New Roman" w:hAnsi="Times New Roman" w:cs="Times New Roman"/>
        </w:rPr>
      </w:pPr>
    </w:p>
    <w:p w14:paraId="59D6F176"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Methods are created through the following parameters:</w:t>
      </w:r>
    </w:p>
    <w:p w14:paraId="25FA0FB7" w14:textId="77777777" w:rsidR="00A15ACC" w:rsidRDefault="00A15ACC" w:rsidP="00A15ACC">
      <w:pPr>
        <w:spacing w:after="0" w:line="240" w:lineRule="auto"/>
        <w:jc w:val="both"/>
        <w:rPr>
          <w:rFonts w:ascii="Times New Roman" w:hAnsi="Times New Roman" w:cs="Times New Roman"/>
        </w:rPr>
      </w:pPr>
      <w:r>
        <w:t>p</w:t>
      </w:r>
      <w:r w:rsidRPr="00A015CC">
        <w:t>ublic</w:t>
      </w:r>
      <w:r>
        <w:rPr>
          <w:rFonts w:ascii="Times New Roman" w:hAnsi="Times New Roman" w:cs="Times New Roman"/>
        </w:rPr>
        <w:t xml:space="preserve"> – access modifier denoting that this class can be accessed from anywhere (including other classes/files)</w:t>
      </w:r>
    </w:p>
    <w:p w14:paraId="05399CC7" w14:textId="77777777" w:rsidR="00A15ACC" w:rsidRDefault="00A15ACC" w:rsidP="00A15ACC">
      <w:pPr>
        <w:spacing w:after="0" w:line="240" w:lineRule="auto"/>
        <w:jc w:val="both"/>
        <w:rPr>
          <w:rFonts w:ascii="Times New Roman" w:hAnsi="Times New Roman" w:cs="Times New Roman"/>
        </w:rPr>
      </w:pPr>
    </w:p>
    <w:p w14:paraId="0E4021BD" w14:textId="77777777" w:rsidR="00A15ACC" w:rsidRDefault="00A15ACC" w:rsidP="00A15ACC">
      <w:pPr>
        <w:spacing w:after="0" w:line="240" w:lineRule="auto"/>
        <w:jc w:val="both"/>
        <w:rPr>
          <w:rFonts w:ascii="Times New Roman" w:hAnsi="Times New Roman" w:cs="Times New Roman"/>
        </w:rPr>
      </w:pPr>
      <w:r>
        <w:t>static</w:t>
      </w:r>
      <w:r>
        <w:rPr>
          <w:rFonts w:ascii="Times New Roman" w:hAnsi="Times New Roman" w:cs="Times New Roman"/>
        </w:rPr>
        <w:t xml:space="preserve"> – </w:t>
      </w:r>
      <w:r w:rsidRPr="00A015CC">
        <w:rPr>
          <w:rFonts w:ascii="Times New Roman" w:hAnsi="Times New Roman" w:cs="Times New Roman"/>
          <w:u w:val="single"/>
        </w:rPr>
        <w:t>optional</w:t>
      </w:r>
      <w:r w:rsidRPr="00A015CC">
        <w:rPr>
          <w:rFonts w:ascii="Times New Roman" w:hAnsi="Times New Roman" w:cs="Times New Roman"/>
        </w:rPr>
        <w:t xml:space="preserve"> </w:t>
      </w:r>
      <w:r>
        <w:rPr>
          <w:rFonts w:ascii="Times New Roman" w:hAnsi="Times New Roman" w:cs="Times New Roman"/>
        </w:rPr>
        <w:t>keyword denoting that this method is belongs to the class and rather than an object. This type of method is called without the instantiation of an object</w:t>
      </w:r>
    </w:p>
    <w:p w14:paraId="4D5AFFEA" w14:textId="77777777" w:rsidR="00A15ACC" w:rsidRDefault="00A15ACC" w:rsidP="00A15ACC">
      <w:pPr>
        <w:spacing w:after="0" w:line="240" w:lineRule="auto"/>
        <w:jc w:val="both"/>
        <w:rPr>
          <w:rFonts w:ascii="Times New Roman" w:hAnsi="Times New Roman" w:cs="Times New Roman"/>
        </w:rPr>
      </w:pPr>
    </w:p>
    <w:p w14:paraId="37188CF3" w14:textId="77777777" w:rsidR="00A15ACC" w:rsidRDefault="00A15ACC" w:rsidP="00A15ACC">
      <w:pPr>
        <w:pStyle w:val="ListParagraph"/>
        <w:spacing w:after="0" w:line="240" w:lineRule="auto"/>
        <w:jc w:val="both"/>
        <w:rPr>
          <w:rFonts w:ascii="Times New Roman" w:hAnsi="Times New Roman" w:cs="Times New Roman"/>
        </w:rPr>
      </w:pPr>
      <w:r>
        <w:t>v</w:t>
      </w:r>
      <w:r w:rsidRPr="00563C18">
        <w:t>oid</w:t>
      </w:r>
      <w:r>
        <w:rPr>
          <w:rFonts w:ascii="Times New Roman" w:hAnsi="Times New Roman" w:cs="Times New Roman"/>
        </w:rPr>
        <w:t xml:space="preserve"> – keyword used to specify what the method will return. These can be primitives, objects, or void.</w:t>
      </w:r>
    </w:p>
    <w:p w14:paraId="43E4110E" w14:textId="77777777" w:rsidR="00A15ACC" w:rsidRPr="00AF7DBF" w:rsidRDefault="00A15ACC" w:rsidP="00A15ACC">
      <w:pPr>
        <w:spacing w:after="0" w:line="240" w:lineRule="auto"/>
        <w:jc w:val="both"/>
        <w:rPr>
          <w:rFonts w:ascii="Times New Roman" w:hAnsi="Times New Roman" w:cs="Times New Roman"/>
        </w:rPr>
      </w:pPr>
    </w:p>
    <w:p w14:paraId="1F6F2A91" w14:textId="77777777" w:rsidR="00A15ACC" w:rsidRDefault="00A15ACC" w:rsidP="00A15ACC">
      <w:pPr>
        <w:pStyle w:val="ListParagraph"/>
        <w:spacing w:after="0" w:line="240" w:lineRule="auto"/>
        <w:jc w:val="both"/>
        <w:rPr>
          <w:rFonts w:ascii="Times New Roman" w:hAnsi="Times New Roman" w:cs="Times New Roman"/>
        </w:rPr>
      </w:pPr>
      <w:r>
        <w:t>main</w:t>
      </w:r>
      <w:r>
        <w:rPr>
          <w:rFonts w:ascii="Times New Roman" w:hAnsi="Times New Roman" w:cs="Times New Roman"/>
        </w:rPr>
        <w:t xml:space="preserve"> – name of the method</w:t>
      </w:r>
    </w:p>
    <w:p w14:paraId="06C0C669" w14:textId="77777777" w:rsidR="00A15ACC" w:rsidRDefault="00A15ACC" w:rsidP="00A15ACC">
      <w:pPr>
        <w:pStyle w:val="ListParagraph"/>
        <w:spacing w:after="0" w:line="240" w:lineRule="auto"/>
        <w:jc w:val="both"/>
        <w:rPr>
          <w:rFonts w:ascii="Times New Roman" w:hAnsi="Times New Roman" w:cs="Times New Roman"/>
        </w:rPr>
      </w:pPr>
    </w:p>
    <w:p w14:paraId="2C88536E" w14:textId="77777777" w:rsidR="00A15ACC" w:rsidRPr="004B494F" w:rsidRDefault="00A15ACC" w:rsidP="00A15ACC">
      <w:pPr>
        <w:spacing w:after="0" w:line="240" w:lineRule="auto"/>
        <w:jc w:val="both"/>
        <w:rPr>
          <w:rFonts w:ascii="Times New Roman" w:hAnsi="Times New Roman" w:cs="Times New Roman"/>
        </w:rPr>
      </w:pPr>
      <w:r w:rsidRPr="004B494F">
        <w:t>(String[]</w:t>
      </w:r>
      <w:r>
        <w:t xml:space="preserve"> </w:t>
      </w:r>
      <w:r w:rsidRPr="004B494F">
        <w:t>arg)</w:t>
      </w:r>
      <w:r>
        <w:rPr>
          <w:rFonts w:ascii="Times New Roman" w:hAnsi="Times New Roman" w:cs="Times New Roman"/>
        </w:rPr>
        <w:t xml:space="preserve"> – The input parameter(s) and name of the parameter(s). There may be multiple parameters*</w:t>
      </w:r>
      <w:r>
        <w:t xml:space="preserve"> </w:t>
      </w:r>
    </w:p>
    <w:p w14:paraId="04F58007" w14:textId="77777777" w:rsidR="00A15ACC" w:rsidRDefault="00A15ACC" w:rsidP="00A15ACC">
      <w:pPr>
        <w:spacing w:after="0" w:line="240" w:lineRule="auto"/>
        <w:jc w:val="both"/>
        <w:rPr>
          <w:rFonts w:ascii="Times New Roman" w:hAnsi="Times New Roman" w:cs="Times New Roman"/>
        </w:rPr>
      </w:pPr>
    </w:p>
    <w:p w14:paraId="593D3095" w14:textId="77777777" w:rsidR="00A15ACC" w:rsidRDefault="00A15ACC" w:rsidP="00A15ACC">
      <w:pPr>
        <w:spacing w:after="0" w:line="240" w:lineRule="auto"/>
        <w:jc w:val="both"/>
      </w:pPr>
      <w:r>
        <w:rPr>
          <w:rFonts w:ascii="Times New Roman" w:hAnsi="Times New Roman" w:cs="Times New Roman"/>
        </w:rPr>
        <w:t xml:space="preserve">All methods will end with a pair of parentheses. These contain the method parameters or are left empty </w:t>
      </w:r>
      <w:r w:rsidRPr="002D447D">
        <w:t>()</w:t>
      </w:r>
    </w:p>
    <w:p w14:paraId="1B7DAC22" w14:textId="77777777" w:rsidR="00A15ACC" w:rsidRDefault="00A15ACC" w:rsidP="00A15ACC">
      <w:pPr>
        <w:spacing w:after="0" w:line="240" w:lineRule="auto"/>
        <w:jc w:val="both"/>
        <w:rPr>
          <w:rFonts w:ascii="Times New Roman" w:hAnsi="Times New Roman" w:cs="Times New Roman"/>
        </w:rPr>
      </w:pPr>
    </w:p>
    <w:p w14:paraId="3F414C53" w14:textId="77777777" w:rsidR="00A15ACC" w:rsidRPr="00F34A90" w:rsidRDefault="00A15ACC" w:rsidP="00A15ACC">
      <w:pPr>
        <w:spacing w:after="0" w:line="240" w:lineRule="auto"/>
        <w:jc w:val="both"/>
      </w:pPr>
      <w:r>
        <w:rPr>
          <w:rFonts w:ascii="Times New Roman" w:hAnsi="Times New Roman" w:cs="Times New Roman"/>
        </w:rPr>
        <w:t xml:space="preserve">The </w:t>
      </w:r>
      <w:r>
        <w:t>.</w:t>
      </w:r>
      <w:r w:rsidRPr="00F34A90">
        <w:rPr>
          <w:rFonts w:ascii="Times New Roman" w:hAnsi="Times New Roman" w:cs="Times New Roman"/>
        </w:rPr>
        <w:t xml:space="preserve"> </w:t>
      </w:r>
      <w:r>
        <w:rPr>
          <w:rFonts w:ascii="Times New Roman" w:hAnsi="Times New Roman" w:cs="Times New Roman"/>
        </w:rPr>
        <w:t>at the end of an object/class denotes that what follows belongs to that object/class. This can be a method or a constant of that object/class</w:t>
      </w:r>
    </w:p>
    <w:p w14:paraId="4719D9EE" w14:textId="77777777" w:rsidR="00A15ACC" w:rsidRPr="004A7D3B" w:rsidRDefault="00A15ACC" w:rsidP="00A15ACC">
      <w:pPr>
        <w:spacing w:after="0" w:line="240" w:lineRule="auto"/>
        <w:jc w:val="both"/>
        <w:rPr>
          <w:rFonts w:ascii="Times New Roman" w:hAnsi="Times New Roman" w:cs="Times New Roman"/>
        </w:rPr>
      </w:pPr>
      <w:r>
        <w:rPr>
          <w:rFonts w:ascii="Times New Roman" w:hAnsi="Times New Roman" w:cs="Times New Roman"/>
        </w:rPr>
        <w:lastRenderedPageBreak/>
        <w:t xml:space="preserve">The public static methods </w:t>
      </w:r>
      <w:r>
        <w:t xml:space="preserve">readWorld, setSize, </w:t>
      </w:r>
      <w:r w:rsidRPr="00667718">
        <w:rPr>
          <w:rFonts w:ascii="Times New Roman" w:hAnsi="Times New Roman" w:cs="Times New Roman"/>
        </w:rPr>
        <w:t>&amp;</w:t>
      </w:r>
      <w:r>
        <w:t xml:space="preserve"> setSpeed</w:t>
      </w:r>
      <w:r w:rsidRPr="00667718">
        <w:rPr>
          <w:rFonts w:ascii="Times New Roman" w:hAnsi="Times New Roman" w:cs="Times New Roman"/>
        </w:rPr>
        <w:t xml:space="preserve"> </w:t>
      </w:r>
      <w:r>
        <w:rPr>
          <w:rFonts w:ascii="Times New Roman" w:hAnsi="Times New Roman" w:cs="Times New Roman"/>
        </w:rPr>
        <w:t xml:space="preserve">belong to the class </w:t>
      </w:r>
      <w:r>
        <w:t>World</w:t>
      </w:r>
      <w:r>
        <w:rPr>
          <w:rFonts w:ascii="Times New Roman" w:hAnsi="Times New Roman" w:cs="Times New Roman"/>
        </w:rPr>
        <w:t xml:space="preserve">. Open </w:t>
      </w:r>
      <w:r w:rsidRPr="00667718">
        <w:t>World.java</w:t>
      </w:r>
      <w:r>
        <w:rPr>
          <w:rFonts w:ascii="Times New Roman" w:hAnsi="Times New Roman" w:cs="Times New Roman"/>
        </w:rPr>
        <w:t xml:space="preserve"> to view these methods. Since these are static methods, there is no </w:t>
      </w:r>
      <w:r>
        <w:t>World</w:t>
      </w:r>
      <w:r>
        <w:rPr>
          <w:rFonts w:ascii="Times New Roman" w:hAnsi="Times New Roman" w:cs="Times New Roman"/>
        </w:rPr>
        <w:t xml:space="preserve"> object which needs to be instantiated.</w:t>
      </w:r>
    </w:p>
    <w:p w14:paraId="45CA47C4" w14:textId="77777777" w:rsidR="00A15ACC" w:rsidRPr="00A015CC" w:rsidRDefault="00A15ACC" w:rsidP="00A15ACC">
      <w:pPr>
        <w:spacing w:after="0" w:line="240" w:lineRule="auto"/>
        <w:jc w:val="both"/>
        <w:rPr>
          <w:rFonts w:ascii="Times New Roman" w:hAnsi="Times New Roman" w:cs="Times New Roman"/>
        </w:rPr>
      </w:pPr>
    </w:p>
    <w:p w14:paraId="7C300EE7"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The non-static public methods </w:t>
      </w:r>
      <w:r>
        <w:t xml:space="preserve">move, turnLeft, </w:t>
      </w:r>
      <w:r w:rsidRPr="00667718">
        <w:rPr>
          <w:rFonts w:ascii="Times New Roman" w:hAnsi="Times New Roman" w:cs="Times New Roman"/>
        </w:rPr>
        <w:t>&amp;</w:t>
      </w:r>
      <w:r w:rsidRPr="004A7D3B">
        <w:t xml:space="preserve"> </w:t>
      </w:r>
      <w:r>
        <w:t>pickBeeper</w:t>
      </w:r>
      <w:r>
        <w:rPr>
          <w:rFonts w:ascii="Times New Roman" w:hAnsi="Times New Roman" w:cs="Times New Roman"/>
        </w:rPr>
        <w:t xml:space="preserve"> belong to </w:t>
      </w:r>
      <w:r>
        <w:t>karel</w:t>
      </w:r>
      <w:r>
        <w:rPr>
          <w:rFonts w:ascii="Times New Roman" w:hAnsi="Times New Roman" w:cs="Times New Roman"/>
        </w:rPr>
        <w:t xml:space="preserve">, which is a </w:t>
      </w:r>
      <w:r>
        <w:t>Robot</w:t>
      </w:r>
      <w:r>
        <w:rPr>
          <w:rFonts w:ascii="Times New Roman" w:hAnsi="Times New Roman" w:cs="Times New Roman"/>
        </w:rPr>
        <w:t xml:space="preserve"> </w:t>
      </w:r>
    </w:p>
    <w:p w14:paraId="5AB8B8EA"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object. Open “</w:t>
      </w:r>
      <w:r w:rsidRPr="00A34FAD">
        <w:rPr>
          <w:rFonts w:ascii="Times New Roman" w:hAnsi="Times New Roman" w:cs="Times New Roman"/>
          <w:b/>
          <w:bCs/>
          <w:i/>
          <w:iCs/>
        </w:rPr>
        <w:t>Robot.java</w:t>
      </w:r>
      <w:r>
        <w:rPr>
          <w:rFonts w:ascii="Times New Roman" w:hAnsi="Times New Roman" w:cs="Times New Roman"/>
        </w:rPr>
        <w:t xml:space="preserve">” to view these methods. Since these are not static methods, they belong to a </w:t>
      </w:r>
      <w:r>
        <w:t>Robot</w:t>
      </w:r>
      <w:r>
        <w:rPr>
          <w:rFonts w:ascii="Times New Roman" w:hAnsi="Times New Roman" w:cs="Times New Roman"/>
        </w:rPr>
        <w:t xml:space="preserve"> object rather than the </w:t>
      </w:r>
      <w:r>
        <w:t>Robot</w:t>
      </w:r>
      <w:r>
        <w:rPr>
          <w:rFonts w:ascii="Times New Roman" w:hAnsi="Times New Roman" w:cs="Times New Roman"/>
        </w:rPr>
        <w:t xml:space="preserve"> class. As such, we must create a </w:t>
      </w:r>
      <w:r>
        <w:t>Robot</w:t>
      </w:r>
      <w:r>
        <w:rPr>
          <w:rFonts w:ascii="Times New Roman" w:hAnsi="Times New Roman" w:cs="Times New Roman"/>
        </w:rPr>
        <w:t xml:space="preserve"> object. Keep in mind that this is because the methods we want to call do not belong to a class, but an object. </w:t>
      </w:r>
    </w:p>
    <w:p w14:paraId="7B9AD2BA" w14:textId="77777777" w:rsidR="00A15ACC" w:rsidRDefault="00A15ACC" w:rsidP="00A15ACC">
      <w:pPr>
        <w:spacing w:after="0" w:line="240" w:lineRule="auto"/>
        <w:jc w:val="both"/>
        <w:rPr>
          <w:rFonts w:ascii="Times New Roman" w:hAnsi="Times New Roman" w:cs="Times New Roman"/>
        </w:rPr>
      </w:pPr>
    </w:p>
    <w:p w14:paraId="7D933515" w14:textId="77777777" w:rsidR="00A15ACC" w:rsidRDefault="00A15ACC" w:rsidP="00A15ACC">
      <w:pPr>
        <w:spacing w:after="0" w:line="240" w:lineRule="auto"/>
        <w:jc w:val="both"/>
        <w:rPr>
          <w:rFonts w:ascii="Times New Roman" w:hAnsi="Times New Roman" w:cs="Times New Roman"/>
        </w:rPr>
      </w:pPr>
      <w:r w:rsidRPr="00F94F97">
        <w:rPr>
          <w:rFonts w:ascii="Times New Roman" w:hAnsi="Times New Roman" w:cs="Times New Roman"/>
          <w:b/>
          <w:bCs/>
        </w:rPr>
        <w:t>Object Creation</w:t>
      </w:r>
      <w:r>
        <w:rPr>
          <w:rFonts w:ascii="Times New Roman" w:hAnsi="Times New Roman" w:cs="Times New Roman"/>
        </w:rPr>
        <w:t xml:space="preserve">: This is seen when we create a </w:t>
      </w:r>
      <w:r>
        <w:t>Robot</w:t>
      </w:r>
      <w:r>
        <w:rPr>
          <w:rFonts w:ascii="Times New Roman" w:hAnsi="Times New Roman" w:cs="Times New Roman"/>
        </w:rPr>
        <w:t xml:space="preserve"> object called </w:t>
      </w:r>
      <w:r w:rsidRPr="00AF7DBF">
        <w:t>karel</w:t>
      </w:r>
      <w:r>
        <w:rPr>
          <w:rFonts w:ascii="Times New Roman" w:hAnsi="Times New Roman" w:cs="Times New Roman"/>
        </w:rPr>
        <w:t xml:space="preserve"> </w:t>
      </w:r>
      <w:r w:rsidRPr="00AF7DBF">
        <w:rPr>
          <w:rFonts w:ascii="Times New Roman" w:hAnsi="Times New Roman" w:cs="Times New Roman"/>
        </w:rPr>
        <w:t>through</w:t>
      </w:r>
      <w:r>
        <w:rPr>
          <w:rFonts w:ascii="Times New Roman" w:hAnsi="Times New Roman" w:cs="Times New Roman"/>
        </w:rPr>
        <w:t xml:space="preserve"> the following line of code:</w:t>
      </w:r>
    </w:p>
    <w:p w14:paraId="13686F3A" w14:textId="77777777" w:rsidR="00A15ACC" w:rsidRPr="00F34A90" w:rsidRDefault="00A15ACC" w:rsidP="00A15ACC">
      <w:pPr>
        <w:spacing w:after="0" w:line="240" w:lineRule="auto"/>
        <w:jc w:val="both"/>
      </w:pPr>
      <w:r w:rsidRPr="00563C18">
        <w:t>Robot karel = new Robot();</w:t>
      </w:r>
    </w:p>
    <w:p w14:paraId="287FBCA5" w14:textId="77777777" w:rsidR="00A15ACC" w:rsidRDefault="00A15ACC" w:rsidP="00A15ACC">
      <w:pPr>
        <w:spacing w:after="0" w:line="240" w:lineRule="auto"/>
        <w:jc w:val="both"/>
        <w:rPr>
          <w:rFonts w:ascii="Times New Roman" w:hAnsi="Times New Roman" w:cs="Times New Roman"/>
        </w:rPr>
      </w:pPr>
    </w:p>
    <w:p w14:paraId="4774BEBD" w14:textId="77777777" w:rsidR="00A15ACC" w:rsidRDefault="00A15ACC" w:rsidP="00A15ACC">
      <w:pPr>
        <w:spacing w:after="0" w:line="240" w:lineRule="auto"/>
        <w:jc w:val="both"/>
        <w:rPr>
          <w:rFonts w:ascii="Times New Roman" w:hAnsi="Times New Roman" w:cs="Times New Roman"/>
        </w:rPr>
      </w:pPr>
      <w:r>
        <w:t>Robot</w:t>
      </w:r>
      <w:r>
        <w:rPr>
          <w:rFonts w:ascii="Times New Roman" w:hAnsi="Times New Roman" w:cs="Times New Roman"/>
        </w:rPr>
        <w:t xml:space="preserve"> – declaration of the type of object that will be created</w:t>
      </w:r>
    </w:p>
    <w:p w14:paraId="64C6265C" w14:textId="77777777" w:rsidR="00A15ACC" w:rsidRDefault="00A15ACC" w:rsidP="00A15ACC">
      <w:pPr>
        <w:spacing w:after="0" w:line="240" w:lineRule="auto"/>
        <w:jc w:val="both"/>
        <w:rPr>
          <w:rFonts w:ascii="Times New Roman" w:hAnsi="Times New Roman" w:cs="Times New Roman"/>
        </w:rPr>
      </w:pPr>
      <w:r>
        <w:t>karel</w:t>
      </w:r>
      <w:r>
        <w:rPr>
          <w:rFonts w:ascii="Times New Roman" w:hAnsi="Times New Roman" w:cs="Times New Roman"/>
        </w:rPr>
        <w:t xml:space="preserve"> – name used to refer to the variable of the preceded object</w:t>
      </w:r>
    </w:p>
    <w:p w14:paraId="20BA7F20" w14:textId="77777777" w:rsidR="00A15ACC" w:rsidRDefault="00A15ACC" w:rsidP="00A15ACC">
      <w:pPr>
        <w:spacing w:after="0" w:line="240" w:lineRule="auto"/>
        <w:jc w:val="both"/>
        <w:rPr>
          <w:rFonts w:ascii="Times New Roman" w:hAnsi="Times New Roman" w:cs="Times New Roman"/>
        </w:rPr>
      </w:pPr>
      <w:r>
        <w:t>new</w:t>
      </w:r>
      <w:r>
        <w:rPr>
          <w:rFonts w:ascii="Times New Roman" w:hAnsi="Times New Roman" w:cs="Times New Roman"/>
        </w:rPr>
        <w:t xml:space="preserve"> – tells Java to instantiate a new object by first allocating memory</w:t>
      </w:r>
    </w:p>
    <w:p w14:paraId="2DABB116" w14:textId="77777777" w:rsidR="00A15ACC" w:rsidRDefault="00A15ACC" w:rsidP="00A15ACC">
      <w:pPr>
        <w:spacing w:after="0" w:line="240" w:lineRule="auto"/>
        <w:jc w:val="both"/>
        <w:rPr>
          <w:rFonts w:ascii="Times New Roman" w:hAnsi="Times New Roman" w:cs="Times New Roman"/>
        </w:rPr>
      </w:pPr>
      <w:r w:rsidRPr="004542D9">
        <w:t>Robot()</w:t>
      </w:r>
      <w:r>
        <w:rPr>
          <w:rFonts w:ascii="Times New Roman" w:hAnsi="Times New Roman" w:cs="Times New Roman"/>
        </w:rPr>
        <w:t xml:space="preserve"> – initializes an object by calling the constructor for the object specified</w:t>
      </w:r>
    </w:p>
    <w:p w14:paraId="2EB57741" w14:textId="77777777" w:rsidR="00A15ACC" w:rsidRDefault="00A15ACC" w:rsidP="00A15ACC">
      <w:pPr>
        <w:spacing w:after="0" w:line="240" w:lineRule="auto"/>
        <w:jc w:val="both"/>
        <w:rPr>
          <w:rFonts w:ascii="Times New Roman" w:hAnsi="Times New Roman" w:cs="Times New Roman"/>
        </w:rPr>
      </w:pPr>
    </w:p>
    <w:p w14:paraId="02ACBF6D"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A constructor is a special method for objects. It is used to create an object and pass in parameters. In the example above, this constructor does not have any parameters. This is known as a </w:t>
      </w:r>
      <w:r>
        <w:rPr>
          <w:rFonts w:ascii="Times New Roman" w:hAnsi="Times New Roman" w:cs="Times New Roman"/>
          <w:b/>
          <w:bCs/>
        </w:rPr>
        <w:t>default</w:t>
      </w:r>
      <w:r>
        <w:rPr>
          <w:rFonts w:ascii="Times New Roman" w:hAnsi="Times New Roman" w:cs="Times New Roman"/>
        </w:rPr>
        <w:t xml:space="preserve"> </w:t>
      </w:r>
      <w:r w:rsidRPr="00F94F97">
        <w:rPr>
          <w:rFonts w:ascii="Times New Roman" w:hAnsi="Times New Roman" w:cs="Times New Roman"/>
          <w:b/>
          <w:bCs/>
        </w:rPr>
        <w:t>constructor</w:t>
      </w:r>
      <w:r>
        <w:rPr>
          <w:rFonts w:ascii="Times New Roman" w:hAnsi="Times New Roman" w:cs="Times New Roman"/>
          <w:b/>
          <w:bCs/>
        </w:rPr>
        <w:t>/no-argument constructor</w:t>
      </w:r>
      <w:r>
        <w:rPr>
          <w:rFonts w:ascii="Times New Roman" w:hAnsi="Times New Roman" w:cs="Times New Roman"/>
        </w:rPr>
        <w:t xml:space="preserve"> (No Parameters). </w:t>
      </w:r>
    </w:p>
    <w:p w14:paraId="38385EA9" w14:textId="77777777" w:rsidR="00A15ACC" w:rsidRDefault="00A15ACC" w:rsidP="00A15ACC">
      <w:pPr>
        <w:spacing w:after="0" w:line="240" w:lineRule="auto"/>
        <w:jc w:val="both"/>
        <w:rPr>
          <w:rFonts w:ascii="Times New Roman" w:hAnsi="Times New Roman" w:cs="Times New Roman"/>
        </w:rPr>
      </w:pPr>
    </w:p>
    <w:p w14:paraId="65945DB9" w14:textId="77777777" w:rsidR="00A15ACC" w:rsidRPr="00F94F97"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Did you get why constructors are called what they are? This is because they are methods which pass along information (or no information) to </w:t>
      </w:r>
      <w:r w:rsidRPr="00F67E6C">
        <w:rPr>
          <w:rFonts w:ascii="Times New Roman" w:hAnsi="Times New Roman" w:cs="Times New Roman"/>
          <w:u w:val="single"/>
        </w:rPr>
        <w:t>construct</w:t>
      </w:r>
      <w:r>
        <w:rPr>
          <w:rFonts w:ascii="Times New Roman" w:hAnsi="Times New Roman" w:cs="Times New Roman"/>
        </w:rPr>
        <w:t xml:space="preserve"> an object. </w:t>
      </w:r>
    </w:p>
    <w:p w14:paraId="07DC7B5F" w14:textId="77777777" w:rsidR="00A15ACC" w:rsidRDefault="00A15ACC" w:rsidP="00A15ACC">
      <w:pPr>
        <w:spacing w:after="0" w:line="240" w:lineRule="auto"/>
        <w:jc w:val="both"/>
        <w:rPr>
          <w:rFonts w:ascii="Times New Roman" w:hAnsi="Times New Roman" w:cs="Times New Roman"/>
        </w:rPr>
      </w:pPr>
    </w:p>
    <w:p w14:paraId="307593F9"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Note: Constructors for objects will always have the same name as the object itself, followed by parentheses, which may or may not contain parameters inside them.</w:t>
      </w:r>
    </w:p>
    <w:p w14:paraId="29BA9498" w14:textId="77777777" w:rsidR="00A15ACC" w:rsidRPr="004A7D3B" w:rsidRDefault="00A15ACC" w:rsidP="00A15ACC">
      <w:pPr>
        <w:spacing w:after="0" w:line="240" w:lineRule="auto"/>
        <w:jc w:val="both"/>
        <w:rPr>
          <w:rFonts w:ascii="Times New Roman" w:hAnsi="Times New Roman" w:cs="Times New Roman"/>
        </w:rPr>
      </w:pPr>
    </w:p>
    <w:p w14:paraId="75E35C97" w14:textId="77777777" w:rsidR="00A15ACC" w:rsidRDefault="00A15ACC" w:rsidP="00A15ACC">
      <w:pPr>
        <w:spacing w:after="0" w:line="240" w:lineRule="auto"/>
        <w:jc w:val="both"/>
        <w:rPr>
          <w:rFonts w:ascii="Times New Roman" w:hAnsi="Times New Roman" w:cs="Times New Roman"/>
        </w:rPr>
      </w:pPr>
    </w:p>
    <w:p w14:paraId="2E63F0BC" w14:textId="77777777" w:rsidR="00A15ACC" w:rsidRDefault="00A15ACC" w:rsidP="00A15ACC">
      <w:pPr>
        <w:spacing w:after="0" w:line="240" w:lineRule="auto"/>
        <w:jc w:val="both"/>
        <w:rPr>
          <w:rFonts w:ascii="Times New Roman" w:hAnsi="Times New Roman" w:cs="Times New Roman"/>
        </w:rPr>
      </w:pPr>
      <w:r w:rsidRPr="00563C18">
        <w:rPr>
          <w:rFonts w:ascii="Times New Roman" w:hAnsi="Times New Roman" w:cs="Times New Roman"/>
        </w:rPr>
        <w:t>You may have</w:t>
      </w:r>
      <w:r>
        <w:rPr>
          <w:rFonts w:ascii="Times New Roman" w:hAnsi="Times New Roman" w:cs="Times New Roman"/>
        </w:rPr>
        <w:t xml:space="preserve"> noticed that your folder now contains numerous files ending in </w:t>
      </w:r>
      <w:r w:rsidRPr="00B86DE2">
        <w:rPr>
          <w:rFonts w:ascii="Times New Roman" w:hAnsi="Times New Roman" w:cs="Times New Roman"/>
          <w:i/>
          <w:iCs/>
        </w:rPr>
        <w:t>.class</w:t>
      </w:r>
      <w:r>
        <w:rPr>
          <w:rFonts w:ascii="Times New Roman" w:hAnsi="Times New Roman" w:cs="Times New Roman"/>
          <w:i/>
          <w:iCs/>
        </w:rPr>
        <w:t>.</w:t>
      </w:r>
      <w:r>
        <w:rPr>
          <w:rFonts w:ascii="Times New Roman" w:hAnsi="Times New Roman" w:cs="Times New Roman"/>
        </w:rPr>
        <w:t xml:space="preserve"> These can be ignored – they are the product of the Java compiler. While unreadable to us, this contains bytecode the JVM reads to execute our code.</w:t>
      </w:r>
      <w:bookmarkEnd w:id="0"/>
      <w:r>
        <w:rPr>
          <w:rFonts w:ascii="Times New Roman" w:hAnsi="Times New Roman" w:cs="Times New Roman"/>
        </w:rPr>
        <w:t xml:space="preserve"> </w:t>
      </w:r>
    </w:p>
    <w:p w14:paraId="4B173B15" w14:textId="77777777" w:rsidR="00A15ACC" w:rsidRDefault="00A15ACC" w:rsidP="00A15ACC">
      <w:pPr>
        <w:rPr>
          <w:rFonts w:ascii="Times New Roman" w:hAnsi="Times New Roman" w:cs="Times New Roman"/>
        </w:rPr>
      </w:pPr>
    </w:p>
    <w:p w14:paraId="554265DA" w14:textId="77777777" w:rsidR="00A15ACC" w:rsidRDefault="00A15ACC" w:rsidP="00A15ACC">
      <w:pPr>
        <w:rPr>
          <w:rFonts w:ascii="Times New Roman" w:hAnsi="Times New Roman" w:cs="Times New Roman"/>
        </w:rPr>
      </w:pPr>
    </w:p>
    <w:p w14:paraId="6F4A3223" w14:textId="77777777" w:rsidR="00A15ACC" w:rsidRDefault="00A15ACC" w:rsidP="00A15ACC">
      <w:pPr>
        <w:rPr>
          <w:rFonts w:ascii="Times New Roman" w:hAnsi="Times New Roman" w:cs="Times New Roman"/>
        </w:rPr>
      </w:pPr>
    </w:p>
    <w:p w14:paraId="0C724FAB" w14:textId="77777777" w:rsidR="00A15ACC" w:rsidRDefault="00A15ACC" w:rsidP="00A15ACC">
      <w:pPr>
        <w:rPr>
          <w:rFonts w:ascii="Times New Roman" w:hAnsi="Times New Roman" w:cs="Times New Roman"/>
        </w:rPr>
      </w:pPr>
    </w:p>
    <w:p w14:paraId="18671CC7" w14:textId="77777777" w:rsidR="00A15ACC" w:rsidRDefault="00A15ACC" w:rsidP="00A15ACC">
      <w:pPr>
        <w:rPr>
          <w:rFonts w:ascii="Times New Roman" w:hAnsi="Times New Roman" w:cs="Times New Roman"/>
        </w:rPr>
      </w:pPr>
    </w:p>
    <w:p w14:paraId="46C7C6F9" w14:textId="77777777" w:rsidR="00A15ACC" w:rsidRDefault="00A15ACC" w:rsidP="00A15ACC">
      <w:pPr>
        <w:rPr>
          <w:rFonts w:ascii="Times New Roman" w:hAnsi="Times New Roman" w:cs="Times New Roman"/>
        </w:rPr>
      </w:pPr>
    </w:p>
    <w:p w14:paraId="79291FA3" w14:textId="77777777" w:rsidR="00A15ACC" w:rsidRDefault="00A15ACC" w:rsidP="00A15ACC">
      <w:pPr>
        <w:rPr>
          <w:rFonts w:ascii="Times New Roman" w:hAnsi="Times New Roman" w:cs="Times New Roman"/>
        </w:rPr>
      </w:pPr>
    </w:p>
    <w:p w14:paraId="39AFA09C" w14:textId="77777777" w:rsidR="00A15ACC" w:rsidRDefault="00A15ACC" w:rsidP="00A15ACC">
      <w:pPr>
        <w:rPr>
          <w:rFonts w:ascii="Times New Roman" w:hAnsi="Times New Roman" w:cs="Times New Roman"/>
        </w:rPr>
      </w:pPr>
    </w:p>
    <w:p w14:paraId="21B145D5" w14:textId="77777777" w:rsidR="00A15ACC" w:rsidRDefault="00A15ACC" w:rsidP="00A15ACC">
      <w:pPr>
        <w:rPr>
          <w:rFonts w:ascii="Times New Roman" w:hAnsi="Times New Roman" w:cs="Times New Roman"/>
        </w:rPr>
      </w:pPr>
    </w:p>
    <w:p w14:paraId="28D0C8F5" w14:textId="77777777" w:rsidR="00A15ACC" w:rsidRDefault="00A15ACC" w:rsidP="00A15ACC">
      <w:pPr>
        <w:rPr>
          <w:rFonts w:ascii="Times New Roman" w:hAnsi="Times New Roman" w:cs="Times New Roman"/>
        </w:rPr>
      </w:pPr>
    </w:p>
    <w:p w14:paraId="6CBA2AE7" w14:textId="77777777" w:rsidR="00A15ACC" w:rsidRDefault="00A15ACC" w:rsidP="00A15ACC">
      <w:pPr>
        <w:rPr>
          <w:rFonts w:ascii="Times New Roman" w:hAnsi="Times New Roman" w:cs="Times New Roman"/>
        </w:rPr>
      </w:pPr>
    </w:p>
    <w:p w14:paraId="3D0CE032" w14:textId="77777777" w:rsidR="00A15ACC" w:rsidRDefault="00A15ACC" w:rsidP="00A15ACC">
      <w:pPr>
        <w:rPr>
          <w:rFonts w:ascii="Times New Roman" w:hAnsi="Times New Roman" w:cs="Times New Roman"/>
        </w:rPr>
      </w:pPr>
    </w:p>
    <w:p w14:paraId="3201B6CE" w14:textId="77777777" w:rsidR="00A15ACC" w:rsidRDefault="00A15ACC" w:rsidP="00A15ACC">
      <w:pPr>
        <w:rPr>
          <w:rFonts w:ascii="Times New Roman" w:hAnsi="Times New Roman" w:cs="Times New Roman"/>
        </w:rPr>
      </w:pPr>
    </w:p>
    <w:p w14:paraId="06CED21C" w14:textId="77777777" w:rsidR="00A15ACC" w:rsidRDefault="00A15ACC" w:rsidP="00A15ACC">
      <w:pPr>
        <w:rPr>
          <w:rFonts w:ascii="Times New Roman" w:hAnsi="Times New Roman" w:cs="Times New Roman"/>
        </w:rPr>
      </w:pPr>
    </w:p>
    <w:p w14:paraId="475F2469" w14:textId="77777777" w:rsidR="00A15ACC" w:rsidRDefault="00A15ACC" w:rsidP="00A15ACC">
      <w:pPr>
        <w:rPr>
          <w:rFonts w:ascii="Times New Roman" w:hAnsi="Times New Roman" w:cs="Times New Roman"/>
          <w:b/>
          <w:bCs/>
          <w:sz w:val="36"/>
          <w:szCs w:val="36"/>
        </w:rPr>
      </w:pPr>
      <w:r>
        <w:rPr>
          <w:rFonts w:ascii="Times New Roman" w:hAnsi="Times New Roman" w:cs="Times New Roman"/>
        </w:rPr>
        <w:t xml:space="preserve">*The parameters for the main method are: </w:t>
      </w:r>
      <w:r w:rsidRPr="00F94F97">
        <w:t>String[]</w:t>
      </w:r>
      <w:r>
        <w:rPr>
          <w:rFonts w:ascii="Times New Roman" w:hAnsi="Times New Roman" w:cs="Times New Roman"/>
        </w:rPr>
        <w:t xml:space="preserve"> </w:t>
      </w:r>
      <w:r>
        <w:t>arg</w:t>
      </w:r>
      <w:r>
        <w:rPr>
          <w:rFonts w:ascii="Times New Roman" w:hAnsi="Times New Roman" w:cs="Times New Roman"/>
        </w:rPr>
        <w:t xml:space="preserve"> because this allows the JVM (Java Virtual Machine) to pass parameters into the program when run. The usage of </w:t>
      </w:r>
      <w:r>
        <w:t>arg</w:t>
      </w:r>
      <w:r>
        <w:rPr>
          <w:rFonts w:ascii="Times New Roman" w:hAnsi="Times New Roman" w:cs="Times New Roman"/>
        </w:rPr>
        <w:t xml:space="preserve"> in the program is optional and typically is not used.</w:t>
      </w:r>
      <w:r>
        <w:rPr>
          <w:rFonts w:ascii="Times New Roman" w:hAnsi="Times New Roman" w:cs="Times New Roman"/>
          <w:b/>
          <w:bCs/>
          <w:sz w:val="36"/>
          <w:szCs w:val="36"/>
        </w:rPr>
        <w:br w:type="page"/>
      </w:r>
    </w:p>
    <w:p w14:paraId="28049861" w14:textId="77777777" w:rsidR="00A15ACC" w:rsidRDefault="00A15ACC" w:rsidP="00A15ACC">
      <w:pPr>
        <w:spacing w:after="0" w:line="240" w:lineRule="auto"/>
        <w:rPr>
          <w:rFonts w:ascii="Times New Roman" w:hAnsi="Times New Roman" w:cs="Times New Roman"/>
          <w:b/>
          <w:bCs/>
          <w:sz w:val="36"/>
          <w:szCs w:val="36"/>
        </w:rPr>
      </w:pPr>
      <w:r w:rsidRPr="00A478FD">
        <w:rPr>
          <w:rFonts w:ascii="Times New Roman" w:hAnsi="Times New Roman" w:cs="Times New Roman"/>
          <w:b/>
          <w:bCs/>
          <w:sz w:val="36"/>
          <w:szCs w:val="36"/>
        </w:rPr>
        <w:lastRenderedPageBreak/>
        <w:t>Lab</w:t>
      </w:r>
      <w:r>
        <w:rPr>
          <w:rFonts w:ascii="Times New Roman" w:hAnsi="Times New Roman" w:cs="Times New Roman"/>
          <w:b/>
          <w:bCs/>
          <w:sz w:val="36"/>
          <w:szCs w:val="36"/>
        </w:rPr>
        <w:t>01</w:t>
      </w:r>
    </w:p>
    <w:p w14:paraId="5356789C" w14:textId="77777777" w:rsidR="00A15ACC" w:rsidRPr="00AF4001"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Robot Basics</w:t>
      </w:r>
    </w:p>
    <w:p w14:paraId="375DDB6E" w14:textId="77777777" w:rsidR="00A15ACC" w:rsidRDefault="00A15ACC" w:rsidP="00A15ACC">
      <w:pPr>
        <w:spacing w:after="0" w:line="240" w:lineRule="auto"/>
        <w:rPr>
          <w:rFonts w:ascii="Times New Roman" w:hAnsi="Times New Roman" w:cs="Times New Roman"/>
          <w:b/>
          <w:bCs/>
        </w:rPr>
      </w:pPr>
    </w:p>
    <w:p w14:paraId="26B7CDE0"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7461C5B7"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 student will gain an understanding of objects, classes, and method calls.</w:t>
      </w:r>
    </w:p>
    <w:p w14:paraId="65EAF849" w14:textId="77777777" w:rsidR="00A15ACC" w:rsidRDefault="00A15ACC" w:rsidP="00A15ACC">
      <w:pPr>
        <w:spacing w:after="0" w:line="240" w:lineRule="auto"/>
        <w:rPr>
          <w:rFonts w:ascii="Times New Roman" w:hAnsi="Times New Roman" w:cs="Times New Roman"/>
        </w:rPr>
      </w:pPr>
    </w:p>
    <w:p w14:paraId="0243FDA3"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05660606" w14:textId="77777777" w:rsidR="00A15ACC" w:rsidRDefault="00A15ACC" w:rsidP="00A15ACC">
      <w:pPr>
        <w:spacing w:after="0" w:line="240" w:lineRule="auto"/>
        <w:rPr>
          <w:rFonts w:ascii="Times New Roman" w:hAnsi="Times New Roman" w:cs="Times New Roman"/>
        </w:rPr>
      </w:pPr>
      <w:r w:rsidRPr="005F31DC">
        <w:rPr>
          <w:rFonts w:ascii="Times New Roman" w:hAnsi="Times New Roman" w:cs="Times New Roman"/>
          <w:u w:val="single"/>
        </w:rPr>
        <w:t>Worlds</w:t>
      </w:r>
      <w:r w:rsidRPr="00F020F4">
        <w:rPr>
          <w:rFonts w:ascii="Times New Roman" w:hAnsi="Times New Roman" w:cs="Times New Roman"/>
        </w:rPr>
        <w:t xml:space="preserve"> are divided into streets and avenues. Streets run </w:t>
      </w:r>
      <w:r>
        <w:rPr>
          <w:rFonts w:ascii="Times New Roman" w:hAnsi="Times New Roman" w:cs="Times New Roman"/>
        </w:rPr>
        <w:t xml:space="preserve">West </w:t>
      </w:r>
      <w:r w:rsidRPr="00F020F4">
        <w:rPr>
          <w:rFonts w:ascii="Times New Roman" w:hAnsi="Times New Roman" w:cs="Times New Roman"/>
        </w:rPr>
        <w:t xml:space="preserve">to </w:t>
      </w:r>
      <w:r>
        <w:rPr>
          <w:rFonts w:ascii="Times New Roman" w:hAnsi="Times New Roman" w:cs="Times New Roman"/>
        </w:rPr>
        <w:t>East</w:t>
      </w:r>
      <w:r w:rsidRPr="00F020F4">
        <w:rPr>
          <w:rFonts w:ascii="Times New Roman" w:hAnsi="Times New Roman" w:cs="Times New Roman"/>
        </w:rPr>
        <w:t xml:space="preserve"> </w:t>
      </w:r>
      <w:r>
        <w:rPr>
          <w:rFonts w:ascii="Times New Roman" w:hAnsi="Times New Roman" w:cs="Times New Roman"/>
        </w:rPr>
        <w:t>(</w:t>
      </w:r>
      <w:r w:rsidRPr="00F020F4">
        <w:rPr>
          <w:rFonts w:ascii="Times New Roman" w:hAnsi="Times New Roman" w:cs="Times New Roman"/>
        </w:rPr>
        <w:t>left to right</w:t>
      </w:r>
      <w:r>
        <w:rPr>
          <w:rFonts w:ascii="Times New Roman" w:hAnsi="Times New Roman" w:cs="Times New Roman"/>
        </w:rPr>
        <w:t>)</w:t>
      </w:r>
      <w:r w:rsidRPr="00F020F4">
        <w:rPr>
          <w:rFonts w:ascii="Times New Roman" w:hAnsi="Times New Roman" w:cs="Times New Roman"/>
        </w:rPr>
        <w:t xml:space="preserve">. Avenues run </w:t>
      </w:r>
      <w:r>
        <w:rPr>
          <w:rFonts w:ascii="Times New Roman" w:hAnsi="Times New Roman" w:cs="Times New Roman"/>
        </w:rPr>
        <w:t>South to North (</w:t>
      </w:r>
      <w:r w:rsidRPr="00F020F4">
        <w:rPr>
          <w:rFonts w:ascii="Times New Roman" w:hAnsi="Times New Roman" w:cs="Times New Roman"/>
        </w:rPr>
        <w:t>down to up</w:t>
      </w:r>
      <w:r>
        <w:rPr>
          <w:rFonts w:ascii="Times New Roman" w:hAnsi="Times New Roman" w:cs="Times New Roman"/>
        </w:rPr>
        <w:t>)</w:t>
      </w:r>
      <w:r w:rsidRPr="00F020F4">
        <w:rPr>
          <w:rFonts w:ascii="Times New Roman" w:hAnsi="Times New Roman" w:cs="Times New Roman"/>
        </w:rPr>
        <w:t xml:space="preserve">. </w:t>
      </w:r>
      <w:r w:rsidRPr="005F31DC">
        <w:rPr>
          <w:rFonts w:ascii="Times New Roman" w:hAnsi="Times New Roman" w:cs="Times New Roman"/>
        </w:rPr>
        <w:t>Streets</w:t>
      </w:r>
      <w:r w:rsidRPr="00F020F4">
        <w:rPr>
          <w:rFonts w:ascii="Times New Roman" w:hAnsi="Times New Roman" w:cs="Times New Roman"/>
        </w:rPr>
        <w:t xml:space="preserve"> are numbered on the vertical axis starting with 1st Street, </w:t>
      </w:r>
      <w:r>
        <w:rPr>
          <w:rFonts w:ascii="Times New Roman" w:hAnsi="Times New Roman" w:cs="Times New Roman"/>
        </w:rPr>
        <w:t xml:space="preserve">and </w:t>
      </w:r>
      <w:r w:rsidRPr="005F31DC">
        <w:rPr>
          <w:rFonts w:ascii="Times New Roman" w:hAnsi="Times New Roman" w:cs="Times New Roman"/>
        </w:rPr>
        <w:t>avenues</w:t>
      </w:r>
      <w:r w:rsidRPr="00F020F4">
        <w:rPr>
          <w:rFonts w:ascii="Times New Roman" w:hAnsi="Times New Roman" w:cs="Times New Roman"/>
        </w:rPr>
        <w:t xml:space="preserve"> </w:t>
      </w:r>
      <w:r>
        <w:rPr>
          <w:rFonts w:ascii="Times New Roman" w:hAnsi="Times New Roman" w:cs="Times New Roman"/>
        </w:rPr>
        <w:t xml:space="preserve">are </w:t>
      </w:r>
      <w:r w:rsidRPr="00F020F4">
        <w:rPr>
          <w:rFonts w:ascii="Times New Roman" w:hAnsi="Times New Roman" w:cs="Times New Roman"/>
        </w:rPr>
        <w:t xml:space="preserve">on the horizontal axis starting with 1st Avenue. The corner at the bottom-left of the graphics window is (1st Avenue, 1st Street), or (1, 1). </w:t>
      </w:r>
    </w:p>
    <w:p w14:paraId="3601C350" w14:textId="77777777" w:rsidR="00A15ACC" w:rsidRDefault="00A15ACC" w:rsidP="00A15ACC">
      <w:pPr>
        <w:spacing w:after="0" w:line="240" w:lineRule="auto"/>
        <w:rPr>
          <w:rFonts w:ascii="Times New Roman" w:hAnsi="Times New Roman" w:cs="Times New Roman"/>
        </w:rPr>
      </w:pPr>
    </w:p>
    <w:p w14:paraId="7CAEA832" w14:textId="77777777" w:rsidR="00A15ACC" w:rsidRDefault="00A15ACC" w:rsidP="00A15ACC">
      <w:pPr>
        <w:spacing w:after="0" w:line="240" w:lineRule="auto"/>
        <w:rPr>
          <w:rFonts w:ascii="Times New Roman" w:hAnsi="Times New Roman" w:cs="Times New Roman"/>
        </w:rPr>
      </w:pPr>
      <w:r w:rsidRPr="00F020F4">
        <w:rPr>
          <w:rFonts w:ascii="Times New Roman" w:hAnsi="Times New Roman" w:cs="Times New Roman"/>
        </w:rPr>
        <w:t xml:space="preserve">Worlds create the context for solving robot problems. Pre-defined worlds are stored in the folder </w:t>
      </w:r>
      <w:r>
        <w:rPr>
          <w:rFonts w:ascii="Times New Roman" w:hAnsi="Times New Roman" w:cs="Times New Roman"/>
        </w:rPr>
        <w:t>“</w:t>
      </w:r>
      <w:r w:rsidRPr="00AE3E9B">
        <w:rPr>
          <w:rFonts w:ascii="Times New Roman" w:hAnsi="Times New Roman" w:cs="Times New Roman"/>
          <w:b/>
          <w:bCs/>
          <w:i/>
          <w:iCs/>
        </w:rPr>
        <w:t>Robots\worlds</w:t>
      </w:r>
      <w:r>
        <w:rPr>
          <w:rFonts w:ascii="Times New Roman" w:hAnsi="Times New Roman" w:cs="Times New Roman"/>
          <w:b/>
          <w:bCs/>
          <w:i/>
          <w:iCs/>
        </w:rPr>
        <w:t>\</w:t>
      </w:r>
      <w:r w:rsidRPr="00AE3E9B">
        <w:rPr>
          <w:rFonts w:ascii="Times New Roman" w:hAnsi="Times New Roman" w:cs="Times New Roman"/>
        </w:rPr>
        <w:t>”</w:t>
      </w:r>
      <w:r w:rsidRPr="00F020F4">
        <w:rPr>
          <w:rFonts w:ascii="Times New Roman" w:hAnsi="Times New Roman" w:cs="Times New Roman"/>
        </w:rPr>
        <w:t xml:space="preserve">. </w:t>
      </w:r>
    </w:p>
    <w:p w14:paraId="53777668" w14:textId="77777777" w:rsidR="00A15ACC" w:rsidRDefault="00A15ACC" w:rsidP="00A15ACC">
      <w:pPr>
        <w:spacing w:after="0" w:line="240" w:lineRule="auto"/>
        <w:rPr>
          <w:rFonts w:ascii="Times New Roman" w:hAnsi="Times New Roman" w:cs="Times New Roman"/>
        </w:rPr>
      </w:pPr>
    </w:p>
    <w:p w14:paraId="29065185" w14:textId="77777777" w:rsidR="00A15ACC" w:rsidRDefault="00A15ACC" w:rsidP="00A15ACC">
      <w:pPr>
        <w:spacing w:after="0" w:line="240" w:lineRule="auto"/>
        <w:rPr>
          <w:rFonts w:ascii="Times New Roman" w:hAnsi="Times New Roman" w:cs="Times New Roman"/>
        </w:rPr>
      </w:pPr>
      <w:r w:rsidRPr="00F020F4">
        <w:rPr>
          <w:rFonts w:ascii="Times New Roman" w:hAnsi="Times New Roman" w:cs="Times New Roman"/>
        </w:rPr>
        <w:t xml:space="preserve">An </w:t>
      </w:r>
      <w:r w:rsidRPr="00F020F4">
        <w:rPr>
          <w:rFonts w:ascii="Times New Roman" w:hAnsi="Times New Roman" w:cs="Times New Roman"/>
          <w:i/>
          <w:iCs/>
        </w:rPr>
        <w:t>identifier</w:t>
      </w:r>
      <w:r w:rsidRPr="00F020F4">
        <w:rPr>
          <w:rFonts w:ascii="Times New Roman" w:hAnsi="Times New Roman" w:cs="Times New Roman"/>
        </w:rPr>
        <w:t xml:space="preserve"> is the name of a class, an object, or a method. An identifier can be any unique sequence of numbers, letters, and the underscore character ( _ ). An identifier </w:t>
      </w:r>
      <w:r w:rsidRPr="00AE3E9B">
        <w:rPr>
          <w:rFonts w:ascii="Times New Roman" w:hAnsi="Times New Roman" w:cs="Times New Roman"/>
          <w:b/>
          <w:bCs/>
        </w:rPr>
        <w:t>must</w:t>
      </w:r>
      <w:r w:rsidRPr="00F020F4">
        <w:rPr>
          <w:rFonts w:ascii="Times New Roman" w:hAnsi="Times New Roman" w:cs="Times New Roman"/>
        </w:rPr>
        <w:t xml:space="preserve"> begin with a letter. An identifier </w:t>
      </w:r>
      <w:r w:rsidRPr="00AE3E9B">
        <w:rPr>
          <w:rFonts w:ascii="Times New Roman" w:hAnsi="Times New Roman" w:cs="Times New Roman"/>
          <w:b/>
          <w:bCs/>
        </w:rPr>
        <w:t>cannot</w:t>
      </w:r>
      <w:r w:rsidRPr="00F020F4">
        <w:rPr>
          <w:rFonts w:ascii="Times New Roman" w:hAnsi="Times New Roman" w:cs="Times New Roman"/>
        </w:rPr>
        <w:t xml:space="preserve"> be a Java keyword, like </w:t>
      </w:r>
      <w:r w:rsidRPr="00F020F4">
        <w:t>class</w:t>
      </w:r>
      <w:r w:rsidRPr="0095503F">
        <w:rPr>
          <w:rFonts w:ascii="Times New Roman" w:hAnsi="Times New Roman" w:cs="Times New Roman"/>
        </w:rPr>
        <w:t xml:space="preserve">, </w:t>
      </w:r>
      <w:r>
        <w:t>new</w:t>
      </w:r>
      <w:r w:rsidRPr="0095503F">
        <w:rPr>
          <w:rFonts w:ascii="Times New Roman" w:hAnsi="Times New Roman" w:cs="Times New Roman"/>
        </w:rPr>
        <w:t xml:space="preserve">, or </w:t>
      </w:r>
      <w:r>
        <w:t>public</w:t>
      </w:r>
      <w:r w:rsidRPr="00F020F4">
        <w:rPr>
          <w:rFonts w:ascii="Times New Roman" w:hAnsi="Times New Roman" w:cs="Times New Roman"/>
        </w:rPr>
        <w:t xml:space="preserve">. Identifiers are case-sensitive, so </w:t>
      </w:r>
      <w:r>
        <w:rPr>
          <w:rFonts w:ascii="Times New Roman" w:hAnsi="Times New Roman" w:cs="Times New Roman"/>
        </w:rPr>
        <w:t>‘</w:t>
      </w:r>
      <w:r w:rsidRPr="00F020F4">
        <w:rPr>
          <w:rFonts w:ascii="Times New Roman" w:hAnsi="Times New Roman" w:cs="Times New Roman"/>
        </w:rPr>
        <w:t>lisa</w:t>
      </w:r>
      <w:r>
        <w:rPr>
          <w:rFonts w:ascii="Times New Roman" w:hAnsi="Times New Roman" w:cs="Times New Roman"/>
        </w:rPr>
        <w:t>’</w:t>
      </w:r>
      <w:r w:rsidRPr="00F020F4">
        <w:rPr>
          <w:rFonts w:ascii="Times New Roman" w:hAnsi="Times New Roman" w:cs="Times New Roman"/>
        </w:rPr>
        <w:t xml:space="preserve"> is not the same as </w:t>
      </w:r>
      <w:r>
        <w:rPr>
          <w:rFonts w:ascii="Times New Roman" w:hAnsi="Times New Roman" w:cs="Times New Roman"/>
        </w:rPr>
        <w:t>‘</w:t>
      </w:r>
      <w:r w:rsidRPr="00F020F4">
        <w:rPr>
          <w:rFonts w:ascii="Times New Roman" w:hAnsi="Times New Roman" w:cs="Times New Roman"/>
        </w:rPr>
        <w:t>Lisa</w:t>
      </w:r>
      <w:r>
        <w:rPr>
          <w:rFonts w:ascii="Times New Roman" w:hAnsi="Times New Roman" w:cs="Times New Roman"/>
        </w:rPr>
        <w:t>’</w:t>
      </w:r>
      <w:r w:rsidRPr="00F020F4">
        <w:rPr>
          <w:rFonts w:ascii="Times New Roman" w:hAnsi="Times New Roman" w:cs="Times New Roman"/>
        </w:rPr>
        <w:t xml:space="preserve">. As a convention, only class names begin with an uppercase letter. Method names, objects, and other variables always begin with a lowercase letter. </w:t>
      </w:r>
      <w:r>
        <w:rPr>
          <w:rFonts w:ascii="Times New Roman" w:hAnsi="Times New Roman" w:cs="Times New Roman"/>
        </w:rPr>
        <w:t xml:space="preserve">For multi-word situations, the lowerCamelCase naming convention is typically used. </w:t>
      </w:r>
      <w:r w:rsidRPr="00F020F4">
        <w:rPr>
          <w:rFonts w:ascii="Times New Roman" w:hAnsi="Times New Roman" w:cs="Times New Roman"/>
        </w:rPr>
        <w:t>One exception is constants, like EAST, which are written in ALL CAPS</w:t>
      </w:r>
      <w:r>
        <w:rPr>
          <w:rFonts w:ascii="Times New Roman" w:hAnsi="Times New Roman" w:cs="Times New Roman"/>
        </w:rPr>
        <w:t>. Constants are variables with final values.</w:t>
      </w:r>
    </w:p>
    <w:p w14:paraId="727217B5" w14:textId="77777777" w:rsidR="00A15ACC" w:rsidRDefault="00A15ACC" w:rsidP="00A15ACC">
      <w:pPr>
        <w:spacing w:after="0" w:line="240" w:lineRule="auto"/>
        <w:rPr>
          <w:rFonts w:ascii="Times New Roman" w:hAnsi="Times New Roman" w:cs="Times New Roman"/>
        </w:rPr>
      </w:pPr>
    </w:p>
    <w:p w14:paraId="1E046408" w14:textId="77777777" w:rsidR="00A15ACC" w:rsidRDefault="00A15ACC" w:rsidP="00A15ACC">
      <w:pPr>
        <w:spacing w:after="0" w:line="240" w:lineRule="auto"/>
        <w:rPr>
          <w:rFonts w:ascii="Times New Roman" w:hAnsi="Times New Roman" w:cs="Times New Roman"/>
        </w:rPr>
      </w:pPr>
      <w:r w:rsidRPr="00F020F4">
        <w:rPr>
          <w:rFonts w:ascii="Times New Roman" w:hAnsi="Times New Roman" w:cs="Times New Roman"/>
        </w:rPr>
        <w:t xml:space="preserve">Once the </w:t>
      </w:r>
      <w:r w:rsidRPr="00F020F4">
        <w:t>new</w:t>
      </w:r>
      <w:r w:rsidRPr="00F020F4">
        <w:rPr>
          <w:rFonts w:ascii="Times New Roman" w:hAnsi="Times New Roman" w:cs="Times New Roman"/>
        </w:rPr>
        <w:t xml:space="preserve"> operator creates a robot object, that object can perform robot methods using dot-notation. For instance, a robot named </w:t>
      </w:r>
      <w:r>
        <w:rPr>
          <w:rFonts w:ascii="Times New Roman" w:hAnsi="Times New Roman" w:cs="Times New Roman"/>
        </w:rPr>
        <w:t>‘</w:t>
      </w:r>
      <w:r w:rsidRPr="00F020F4">
        <w:rPr>
          <w:rFonts w:ascii="Times New Roman" w:hAnsi="Times New Roman" w:cs="Times New Roman"/>
        </w:rPr>
        <w:t>pete</w:t>
      </w:r>
      <w:r>
        <w:rPr>
          <w:rFonts w:ascii="Times New Roman" w:hAnsi="Times New Roman" w:cs="Times New Roman"/>
        </w:rPr>
        <w:t>’</w:t>
      </w:r>
      <w:r w:rsidRPr="00F020F4">
        <w:rPr>
          <w:rFonts w:ascii="Times New Roman" w:hAnsi="Times New Roman" w:cs="Times New Roman"/>
        </w:rPr>
        <w:t xml:space="preserve"> will move forward with the command </w:t>
      </w:r>
      <w:r w:rsidRPr="00316E2B">
        <w:t>pete.move();</w:t>
      </w:r>
      <w:r w:rsidRPr="00F020F4">
        <w:rPr>
          <w:rFonts w:ascii="Times New Roman" w:hAnsi="Times New Roman" w:cs="Times New Roman"/>
        </w:rPr>
        <w:t xml:space="preserve">. The identifier </w:t>
      </w:r>
      <w:r>
        <w:rPr>
          <w:rFonts w:ascii="Times New Roman" w:hAnsi="Times New Roman" w:cs="Times New Roman"/>
        </w:rPr>
        <w:t>‘</w:t>
      </w:r>
      <w:r w:rsidRPr="00F020F4">
        <w:rPr>
          <w:rFonts w:ascii="Times New Roman" w:hAnsi="Times New Roman" w:cs="Times New Roman"/>
        </w:rPr>
        <w:t>pete</w:t>
      </w:r>
      <w:r>
        <w:rPr>
          <w:rFonts w:ascii="Times New Roman" w:hAnsi="Times New Roman" w:cs="Times New Roman"/>
        </w:rPr>
        <w:t>’</w:t>
      </w:r>
      <w:r w:rsidRPr="00F020F4">
        <w:rPr>
          <w:rFonts w:ascii="Times New Roman" w:hAnsi="Times New Roman" w:cs="Times New Roman"/>
        </w:rPr>
        <w:t>, before the dot, is the name of an object</w:t>
      </w:r>
      <w:r>
        <w:rPr>
          <w:rFonts w:ascii="Times New Roman" w:hAnsi="Times New Roman" w:cs="Times New Roman"/>
        </w:rPr>
        <w:t xml:space="preserve">. The </w:t>
      </w:r>
      <w:r w:rsidRPr="00F020F4">
        <w:rPr>
          <w:rFonts w:ascii="Times New Roman" w:hAnsi="Times New Roman" w:cs="Times New Roman"/>
        </w:rPr>
        <w:t xml:space="preserve">identifier </w:t>
      </w:r>
      <w:r>
        <w:rPr>
          <w:rFonts w:ascii="Times New Roman" w:hAnsi="Times New Roman" w:cs="Times New Roman"/>
        </w:rPr>
        <w:t>‘</w:t>
      </w:r>
      <w:r w:rsidRPr="00F020F4">
        <w:rPr>
          <w:rFonts w:ascii="Times New Roman" w:hAnsi="Times New Roman" w:cs="Times New Roman"/>
        </w:rPr>
        <w:t>move</w:t>
      </w:r>
      <w:r>
        <w:rPr>
          <w:rFonts w:ascii="Times New Roman" w:hAnsi="Times New Roman" w:cs="Times New Roman"/>
        </w:rPr>
        <w:t>’</w:t>
      </w:r>
      <w:r w:rsidRPr="00F020F4">
        <w:rPr>
          <w:rFonts w:ascii="Times New Roman" w:hAnsi="Times New Roman" w:cs="Times New Roman"/>
        </w:rPr>
        <w:t>, after the dot, is the name of a method</w:t>
      </w:r>
      <w:r>
        <w:rPr>
          <w:rFonts w:ascii="Times New Roman" w:hAnsi="Times New Roman" w:cs="Times New Roman"/>
        </w:rPr>
        <w:t xml:space="preserve"> belonging to the robot ‘pete’.</w:t>
      </w:r>
    </w:p>
    <w:p w14:paraId="297E4253" w14:textId="77777777" w:rsidR="00A15ACC" w:rsidRDefault="00A15ACC" w:rsidP="00A15ACC">
      <w:pPr>
        <w:spacing w:after="0" w:line="240" w:lineRule="auto"/>
        <w:rPr>
          <w:rFonts w:ascii="Times New Roman" w:hAnsi="Times New Roman" w:cs="Times New Roman"/>
        </w:rPr>
      </w:pPr>
    </w:p>
    <w:p w14:paraId="6BC34590" w14:textId="77777777" w:rsidR="00A15ACC" w:rsidRPr="00A478FD"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Specification</w:t>
      </w:r>
    </w:p>
    <w:p w14:paraId="3D50963B"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Lab01a.java</w:t>
      </w:r>
      <w:r>
        <w:rPr>
          <w:rFonts w:ascii="Times New Roman" w:hAnsi="Times New Roman" w:cs="Times New Roman"/>
        </w:rPr>
        <w:t xml:space="preserve">”. </w:t>
      </w:r>
      <w:r w:rsidRPr="00AF4001">
        <w:rPr>
          <w:rFonts w:ascii="Times New Roman" w:hAnsi="Times New Roman" w:cs="Times New Roman"/>
          <w:u w:val="single"/>
        </w:rPr>
        <w:t>This file must be located in your main project folder</w:t>
      </w:r>
      <w:r w:rsidRPr="00AF4001">
        <w:rPr>
          <w:rFonts w:ascii="Times New Roman" w:hAnsi="Times New Roman" w:cs="Times New Roman"/>
        </w:rPr>
        <w:t>.</w:t>
      </w:r>
      <w:r>
        <w:rPr>
          <w:rFonts w:ascii="Times New Roman" w:hAnsi="Times New Roman" w:cs="Times New Roman"/>
        </w:rPr>
        <w:t xml:space="preserve"> For guidance on creating files, please revisit “</w:t>
      </w:r>
      <w:r w:rsidRPr="005F31DC">
        <w:rPr>
          <w:rFonts w:ascii="Times New Roman" w:hAnsi="Times New Roman" w:cs="Times New Roman"/>
          <w:b/>
          <w:bCs/>
          <w:i/>
          <w:iCs/>
        </w:rPr>
        <w:t>Setting Up</w:t>
      </w:r>
      <w:r>
        <w:rPr>
          <w:rFonts w:ascii="Times New Roman" w:hAnsi="Times New Roman" w:cs="Times New Roman"/>
          <w:b/>
          <w:bCs/>
          <w:i/>
          <w:iCs/>
        </w:rPr>
        <w:t>.pdf</w:t>
      </w:r>
      <w:r w:rsidRPr="005F31DC">
        <w:rPr>
          <w:rFonts w:ascii="Times New Roman" w:hAnsi="Times New Roman" w:cs="Times New Roman"/>
        </w:rPr>
        <w:t>”</w:t>
      </w:r>
      <w:r>
        <w:rPr>
          <w:rFonts w:ascii="Times New Roman" w:hAnsi="Times New Roman" w:cs="Times New Roman"/>
        </w:rPr>
        <w:t xml:space="preserve"> </w:t>
      </w:r>
    </w:p>
    <w:p w14:paraId="57A02515" w14:textId="77777777" w:rsidR="00A15ACC" w:rsidRDefault="00A15ACC" w:rsidP="00A15ACC">
      <w:pPr>
        <w:spacing w:after="0" w:line="240" w:lineRule="auto"/>
        <w:jc w:val="both"/>
        <w:rPr>
          <w:rFonts w:ascii="Times New Roman" w:hAnsi="Times New Roman" w:cs="Times New Roman"/>
        </w:rPr>
      </w:pPr>
    </w:p>
    <w:p w14:paraId="35BB73B1"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a class called “</w:t>
      </w:r>
      <w:r>
        <w:rPr>
          <w:rFonts w:ascii="Times New Roman" w:hAnsi="Times New Roman" w:cs="Times New Roman"/>
          <w:b/>
          <w:bCs/>
          <w:i/>
          <w:iCs/>
        </w:rPr>
        <w:t>Lab01a.java</w:t>
      </w:r>
      <w:r>
        <w:rPr>
          <w:rFonts w:ascii="Times New Roman" w:hAnsi="Times New Roman" w:cs="Times New Roman"/>
        </w:rPr>
        <w:t xml:space="preserve">”. Make sure that you have beginning and ending curly brackets to denote the body of the class – All defined methods, classes, and loops will require curly brackets. </w:t>
      </w:r>
    </w:p>
    <w:p w14:paraId="735217B4" w14:textId="77777777" w:rsidR="00A15ACC" w:rsidRDefault="00A15ACC" w:rsidP="00A15ACC">
      <w:pPr>
        <w:spacing w:after="0" w:line="240" w:lineRule="auto"/>
        <w:jc w:val="both"/>
      </w:pPr>
      <w:r w:rsidRPr="005F31DC">
        <w:t xml:space="preserve">public class </w:t>
      </w:r>
      <w:r>
        <w:t xml:space="preserve">example </w:t>
      </w:r>
      <w:r w:rsidRPr="005F31DC">
        <w:t>{</w:t>
      </w:r>
    </w:p>
    <w:p w14:paraId="2F643C64" w14:textId="77777777" w:rsidR="00A15ACC" w:rsidRDefault="00A15ACC" w:rsidP="00A15ACC">
      <w:pPr>
        <w:spacing w:after="0" w:line="240" w:lineRule="auto"/>
        <w:ind w:firstLine="720"/>
        <w:jc w:val="both"/>
      </w:pPr>
      <w:r w:rsidRPr="005F31DC">
        <w:t>//code…</w:t>
      </w:r>
    </w:p>
    <w:p w14:paraId="336DA6AA" w14:textId="77777777" w:rsidR="00A15ACC" w:rsidRDefault="00A15ACC" w:rsidP="00A15ACC">
      <w:pPr>
        <w:spacing w:after="0" w:line="240" w:lineRule="auto"/>
        <w:jc w:val="both"/>
      </w:pPr>
      <w:r w:rsidRPr="005F31DC">
        <w:t>}</w:t>
      </w:r>
    </w:p>
    <w:p w14:paraId="109F9589" w14:textId="77777777" w:rsidR="00A15ACC" w:rsidRDefault="00A15ACC" w:rsidP="00A15ACC">
      <w:pPr>
        <w:spacing w:after="0" w:line="240" w:lineRule="auto"/>
        <w:jc w:val="both"/>
      </w:pPr>
    </w:p>
    <w:p w14:paraId="55387113"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Create the main method and read in the “beginner” world with size 10x10, running at speed 7. Declare a </w:t>
      </w:r>
      <w:r w:rsidRPr="008776A4">
        <w:t>Robot</w:t>
      </w:r>
      <w:r>
        <w:rPr>
          <w:rFonts w:ascii="Times New Roman" w:hAnsi="Times New Roman" w:cs="Times New Roman"/>
        </w:rPr>
        <w:t xml:space="preserve"> object called </w:t>
      </w:r>
      <w:r w:rsidRPr="008776A4">
        <w:rPr>
          <w:rFonts w:ascii="Times New Roman" w:hAnsi="Times New Roman" w:cs="Times New Roman"/>
        </w:rPr>
        <w:t>‘</w:t>
      </w:r>
      <w:r>
        <w:rPr>
          <w:rFonts w:ascii="Times New Roman" w:hAnsi="Times New Roman" w:cs="Times New Roman"/>
        </w:rPr>
        <w:t>karel</w:t>
      </w:r>
      <w:r w:rsidRPr="008776A4">
        <w:rPr>
          <w:rFonts w:ascii="Times New Roman" w:hAnsi="Times New Roman" w:cs="Times New Roman"/>
        </w:rPr>
        <w:t xml:space="preserve">’ </w:t>
      </w:r>
      <w:r>
        <w:rPr>
          <w:rFonts w:ascii="Times New Roman" w:hAnsi="Times New Roman" w:cs="Times New Roman"/>
        </w:rPr>
        <w:t>using the default constructor. This places ‘karel’ at (0, 0) facing East with 0 beepers. Have ‘karel’ traverse the path (without bumping into the walls) and pick up all the beepers. Once it reaches the end, ‘karel’ should drop all of its beepers.</w:t>
      </w:r>
    </w:p>
    <w:p w14:paraId="7156CA9A" w14:textId="77777777" w:rsidR="00A15ACC" w:rsidRDefault="00A15ACC" w:rsidP="00A15ACC">
      <w:pPr>
        <w:spacing w:after="0" w:line="240" w:lineRule="auto"/>
        <w:jc w:val="both"/>
        <w:rPr>
          <w:rFonts w:ascii="Times New Roman" w:hAnsi="Times New Roman" w:cs="Times New Roman"/>
        </w:rPr>
      </w:pPr>
    </w:p>
    <w:p w14:paraId="29A77AF2"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Use the previous lab for reference; Use method </w:t>
      </w:r>
      <w:r>
        <w:t>putBeeper()</w:t>
      </w:r>
      <w:r>
        <w:rPr>
          <w:rFonts w:ascii="Times New Roman" w:hAnsi="Times New Roman" w:cs="Times New Roman"/>
        </w:rPr>
        <w:t xml:space="preserve"> to place beepers on the road.</w:t>
      </w:r>
    </w:p>
    <w:p w14:paraId="19245947" w14:textId="77777777" w:rsidR="00A15ACC" w:rsidRDefault="00A15ACC" w:rsidP="00A15ACC">
      <w:pPr>
        <w:spacing w:after="0" w:line="240" w:lineRule="auto"/>
        <w:jc w:val="both"/>
        <w:rPr>
          <w:rFonts w:ascii="Times New Roman" w:hAnsi="Times New Roman" w:cs="Times New Roman"/>
        </w:rPr>
      </w:pPr>
    </w:p>
    <w:p w14:paraId="2281B796" w14:textId="77777777" w:rsidR="00A15ACC" w:rsidRDefault="00A15ACC" w:rsidP="00A15ACC">
      <w:pPr>
        <w:spacing w:after="0" w:line="240" w:lineRule="auto"/>
        <w:ind w:left="1440" w:firstLine="720"/>
        <w:jc w:val="both"/>
        <w:rPr>
          <w:rFonts w:ascii="Times New Roman" w:hAnsi="Times New Roman" w:cs="Times New Roman"/>
        </w:rPr>
      </w:pPr>
      <w:r>
        <w:rPr>
          <w:rFonts w:ascii="Times New Roman" w:hAnsi="Times New Roman" w:cs="Times New Roman"/>
        </w:rPr>
        <w:t>St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nish</w:t>
      </w:r>
    </w:p>
    <w:p w14:paraId="656CB135" w14:textId="77777777" w:rsidR="00A15ACC" w:rsidRDefault="00A15ACC" w:rsidP="00A15ACC">
      <w:pPr>
        <w:rPr>
          <w:rFonts w:ascii="Times New Roman" w:hAnsi="Times New Roman" w:cs="Times New Roman"/>
        </w:rPr>
      </w:pPr>
      <w:r w:rsidRPr="008A27E6">
        <w:rPr>
          <w:rFonts w:ascii="Times New Roman" w:hAnsi="Times New Roman" w:cs="Times New Roman"/>
          <w:noProof/>
        </w:rPr>
        <w:drawing>
          <wp:anchor distT="0" distB="0" distL="114300" distR="114300" simplePos="0" relativeHeight="251661312" behindDoc="0" locked="0" layoutInCell="1" allowOverlap="1" wp14:anchorId="001B9B40" wp14:editId="3E1F97EE">
            <wp:simplePos x="0" y="0"/>
            <wp:positionH relativeFrom="column">
              <wp:posOffset>4215058</wp:posOffset>
            </wp:positionH>
            <wp:positionV relativeFrom="paragraph">
              <wp:posOffset>53975</wp:posOffset>
            </wp:positionV>
            <wp:extent cx="2006257" cy="1897811"/>
            <wp:effectExtent l="0" t="0" r="0" b="762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006257" cy="1897811"/>
                    </a:xfrm>
                    <a:prstGeom prst="rect">
                      <a:avLst/>
                    </a:prstGeom>
                  </pic:spPr>
                </pic:pic>
              </a:graphicData>
            </a:graphic>
          </wp:anchor>
        </w:drawing>
      </w:r>
      <w:r w:rsidRPr="008A27E6">
        <w:rPr>
          <w:rFonts w:ascii="Times New Roman" w:hAnsi="Times New Roman" w:cs="Times New Roman"/>
          <w:noProof/>
        </w:rPr>
        <w:drawing>
          <wp:anchor distT="0" distB="0" distL="114300" distR="114300" simplePos="0" relativeHeight="251662336" behindDoc="1" locked="0" layoutInCell="1" allowOverlap="1" wp14:anchorId="5D144959" wp14:editId="6E4EB2EC">
            <wp:simplePos x="0" y="0"/>
            <wp:positionH relativeFrom="column">
              <wp:posOffset>500332</wp:posOffset>
            </wp:positionH>
            <wp:positionV relativeFrom="paragraph">
              <wp:posOffset>6674</wp:posOffset>
            </wp:positionV>
            <wp:extent cx="2055179" cy="1949138"/>
            <wp:effectExtent l="0" t="0" r="2540" b="0"/>
            <wp:wrapTight wrapText="bothSides">
              <wp:wrapPolygon edited="0">
                <wp:start x="0" y="0"/>
                <wp:lineTo x="0" y="21326"/>
                <wp:lineTo x="21426" y="21326"/>
                <wp:lineTo x="2142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055179" cy="1949138"/>
                    </a:xfrm>
                    <a:prstGeom prst="rect">
                      <a:avLst/>
                    </a:prstGeom>
                  </pic:spPr>
                </pic:pic>
              </a:graphicData>
            </a:graphic>
          </wp:anchor>
        </w:drawing>
      </w:r>
    </w:p>
    <w:p w14:paraId="15D7358B" w14:textId="77777777" w:rsidR="00A15ACC" w:rsidRDefault="00A15ACC" w:rsidP="00A15ACC">
      <w:pPr>
        <w:rPr>
          <w:rFonts w:ascii="Times New Roman" w:hAnsi="Times New Roman" w:cs="Times New Roman"/>
        </w:rPr>
      </w:pPr>
      <w:r>
        <w:rPr>
          <w:rFonts w:ascii="Times New Roman" w:hAnsi="Times New Roman" w:cs="Times New Roman"/>
        </w:rPr>
        <w:br w:type="page"/>
      </w:r>
    </w:p>
    <w:p w14:paraId="7C2DCF90" w14:textId="77777777" w:rsidR="00A15ACC" w:rsidRDefault="00A15ACC" w:rsidP="00A15ACC">
      <w:pPr>
        <w:rPr>
          <w:rFonts w:ascii="Times New Roman" w:hAnsi="Times New Roman" w:cs="Times New Roman"/>
        </w:rPr>
      </w:pPr>
      <w:r>
        <w:rPr>
          <w:rFonts w:ascii="Times New Roman" w:hAnsi="Times New Roman" w:cs="Times New Roman"/>
        </w:rPr>
        <w:lastRenderedPageBreak/>
        <w:t>Now create file “</w:t>
      </w:r>
      <w:r>
        <w:rPr>
          <w:rFonts w:ascii="Times New Roman" w:hAnsi="Times New Roman" w:cs="Times New Roman"/>
          <w:b/>
          <w:bCs/>
          <w:i/>
          <w:iCs/>
        </w:rPr>
        <w:t>Lab01b.java</w:t>
      </w:r>
      <w:r>
        <w:rPr>
          <w:rFonts w:ascii="Times New Roman" w:hAnsi="Times New Roman" w:cs="Times New Roman"/>
        </w:rPr>
        <w:t>”. Copy and paste your code from the first part of this lab into the new file. Modify your declaration statement for the Robot by using the 4-arg constructor by following the following example below, as well as the provided guidelines.</w:t>
      </w:r>
    </w:p>
    <w:p w14:paraId="0480BEC1" w14:textId="77777777" w:rsidR="00A15ACC" w:rsidRDefault="00A15ACC" w:rsidP="00A15ACC">
      <w:pPr>
        <w:rPr>
          <w:rFonts w:ascii="Times New Roman" w:hAnsi="Times New Roman" w:cs="Times New Roman"/>
        </w:rPr>
      </w:pPr>
      <w:r>
        <w:rPr>
          <w:rFonts w:ascii="Times New Roman" w:hAnsi="Times New Roman" w:cs="Times New Roman"/>
        </w:rPr>
        <w:t>Start the robot at (7,5), facing direction WEST with 0 beepers.</w:t>
      </w:r>
    </w:p>
    <w:p w14:paraId="5A2293E8" w14:textId="77777777" w:rsidR="00A15ACC" w:rsidRDefault="00A15ACC" w:rsidP="00A15ACC">
      <w:pPr>
        <w:rPr>
          <w:rFonts w:ascii="Times New Roman" w:hAnsi="Times New Roman" w:cs="Times New Roman"/>
        </w:rPr>
      </w:pPr>
      <w:r>
        <w:rPr>
          <w:rFonts w:ascii="Times New Roman" w:hAnsi="Times New Roman" w:cs="Times New Roman"/>
        </w:rPr>
        <w:t>Example</w:t>
      </w:r>
    </w:p>
    <w:p w14:paraId="7B91020B" w14:textId="77777777" w:rsidR="00A15ACC" w:rsidRDefault="00A15ACC" w:rsidP="00A15ACC">
      <w:pPr>
        <w:rPr>
          <w:rFonts w:ascii="Times New Roman" w:hAnsi="Times New Roman" w:cs="Times New Roman"/>
        </w:rPr>
      </w:pPr>
      <w:r w:rsidRPr="00563C18">
        <w:rPr>
          <w:noProof/>
        </w:rPr>
        <mc:AlternateContent>
          <mc:Choice Requires="wps">
            <w:drawing>
              <wp:anchor distT="0" distB="0" distL="114300" distR="114300" simplePos="0" relativeHeight="251664384" behindDoc="0" locked="0" layoutInCell="1" allowOverlap="1" wp14:anchorId="5C32EE89" wp14:editId="28F5DFB4">
                <wp:simplePos x="0" y="0"/>
                <wp:positionH relativeFrom="column">
                  <wp:posOffset>-635</wp:posOffset>
                </wp:positionH>
                <wp:positionV relativeFrom="paragraph">
                  <wp:posOffset>24765</wp:posOffset>
                </wp:positionV>
                <wp:extent cx="3795395" cy="1404620"/>
                <wp:effectExtent l="0" t="0" r="14605" b="2159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5395" cy="1404620"/>
                        </a:xfrm>
                        <a:prstGeom prst="rect">
                          <a:avLst/>
                        </a:prstGeom>
                        <a:solidFill>
                          <a:srgbClr val="FFFFFF"/>
                        </a:solidFill>
                        <a:ln w="9525">
                          <a:solidFill>
                            <a:srgbClr val="000000"/>
                          </a:solidFill>
                          <a:miter lim="800000"/>
                          <a:headEnd/>
                          <a:tailEnd/>
                        </a:ln>
                      </wps:spPr>
                      <wps:txbx>
                        <w:txbxContent>
                          <w:p w14:paraId="37CDB527" w14:textId="77777777" w:rsidR="00A15ACC" w:rsidRDefault="00A15ACC" w:rsidP="00A15ACC">
                            <w:pPr>
                              <w:spacing w:after="0" w:line="240" w:lineRule="auto"/>
                            </w:pPr>
                            <w:r>
                              <w:t>Robot karel = new Robot(1,1,World.EAST,0)</w:t>
                            </w:r>
                          </w:p>
                          <w:p w14:paraId="69AB7567" w14:textId="77777777" w:rsidR="00A15ACC" w:rsidRDefault="00A15ACC" w:rsidP="00A15ACC">
                            <w:pPr>
                              <w:spacing w:after="0" w:line="240" w:lineRule="auto"/>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C32EE89" id="_x0000_s1027" type="#_x0000_t202" style="position:absolute;margin-left:-.05pt;margin-top:1.95pt;width:298.85pt;height:110.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">
                <v:textbox style="mso-fit-shape-to-text:t">
                  <w:txbxContent>
                    <w:p w14:paraId="37CDB527" w14:textId="77777777" w:rsidR="00A15ACC" w:rsidRDefault="00A15ACC" w:rsidP="00A15ACC">
                      <w:pPr>
                        <w:spacing w:after="0" w:line="240" w:lineRule="auto"/>
                      </w:pPr>
                      <w:r>
                        <w:t>Robot karel = new Robot(1,1,World.EAST,0)</w:t>
                      </w:r>
                    </w:p>
                    <w:p w14:paraId="69AB7567" w14:textId="77777777" w:rsidR="00A15ACC" w:rsidRDefault="00A15ACC" w:rsidP="00A15ACC">
                      <w:pPr>
                        <w:spacing w:after="0" w:line="240" w:lineRule="auto"/>
                      </w:pPr>
                    </w:p>
                  </w:txbxContent>
                </v:textbox>
                <w10:wrap type="square"/>
              </v:shape>
            </w:pict>
          </mc:Fallback>
        </mc:AlternateContent>
      </w:r>
      <w:r>
        <w:rPr>
          <w:rFonts w:ascii="Times New Roman" w:hAnsi="Times New Roman" w:cs="Times New Roman"/>
        </w:rPr>
        <w:t xml:space="preserve">Creates a new </w:t>
      </w:r>
      <w:r w:rsidRPr="00D53041">
        <w:t>Robot</w:t>
      </w:r>
      <w:r>
        <w:rPr>
          <w:rFonts w:ascii="Times New Roman" w:hAnsi="Times New Roman" w:cs="Times New Roman"/>
        </w:rPr>
        <w:t xml:space="preserve"> at (1, 1) facing EAST with 0 beepers.</w:t>
      </w:r>
    </w:p>
    <w:p w14:paraId="05086D3D" w14:textId="77777777" w:rsidR="00A15ACC" w:rsidRDefault="00A15ACC" w:rsidP="00A15ACC">
      <w:pPr>
        <w:rPr>
          <w:rFonts w:ascii="Times New Roman" w:hAnsi="Times New Roman" w:cs="Times New Roman"/>
        </w:rPr>
      </w:pPr>
      <w:r w:rsidRPr="0015437F">
        <w:rPr>
          <w:rFonts w:ascii="Times New Roman" w:hAnsi="Times New Roman" w:cs="Times New Roman"/>
          <w:noProof/>
        </w:rPr>
        <w:drawing>
          <wp:inline distT="0" distB="0" distL="0" distR="0" wp14:anchorId="7B93BF60" wp14:editId="6E21AE8C">
            <wp:extent cx="4601217" cy="16194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01217" cy="161948"/>
                    </a:xfrm>
                    <a:prstGeom prst="rect">
                      <a:avLst/>
                    </a:prstGeom>
                  </pic:spPr>
                </pic:pic>
              </a:graphicData>
            </a:graphic>
          </wp:inline>
        </w:drawing>
      </w:r>
    </w:p>
    <w:p w14:paraId="2F537FC6" w14:textId="77777777" w:rsidR="00A15ACC" w:rsidRDefault="00A15ACC" w:rsidP="00A15ACC">
      <w:pPr>
        <w:rPr>
          <w:rFonts w:ascii="Times New Roman" w:hAnsi="Times New Roman" w:cs="Times New Roman"/>
        </w:rPr>
      </w:pPr>
    </w:p>
    <w:p w14:paraId="315994C4" w14:textId="77777777" w:rsidR="00A15ACC" w:rsidRDefault="00A15ACC" w:rsidP="00A15ACC">
      <w:pPr>
        <w:rPr>
          <w:rFonts w:ascii="Times New Roman" w:hAnsi="Times New Roman" w:cs="Times New Roman"/>
        </w:rPr>
      </w:pPr>
      <w:r>
        <w:rPr>
          <w:rFonts w:ascii="Times New Roman" w:hAnsi="Times New Roman" w:cs="Times New Roman"/>
        </w:rPr>
        <w:t>Now run your program. This should perform the same actions as the first part of this lab, only in reverse.</w:t>
      </w:r>
    </w:p>
    <w:p w14:paraId="54ACE1C4" w14:textId="77777777" w:rsidR="00A15ACC" w:rsidRDefault="00A15ACC" w:rsidP="00A15ACC">
      <w:pPr>
        <w:spacing w:after="0" w:line="240" w:lineRule="auto"/>
        <w:ind w:left="1440" w:firstLine="720"/>
        <w:jc w:val="both"/>
        <w:rPr>
          <w:rFonts w:ascii="Times New Roman" w:hAnsi="Times New Roman" w:cs="Times New Roman"/>
        </w:rPr>
      </w:pPr>
      <w:r>
        <w:rPr>
          <w:rFonts w:ascii="Times New Roman" w:hAnsi="Times New Roman" w:cs="Times New Roman"/>
        </w:rPr>
        <w:t>St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nish</w:t>
      </w:r>
    </w:p>
    <w:p w14:paraId="075E0FBF" w14:textId="77777777" w:rsidR="00A15ACC" w:rsidRDefault="00A15ACC" w:rsidP="00A15ACC">
      <w:pPr>
        <w:rPr>
          <w:rFonts w:ascii="Times New Roman" w:hAnsi="Times New Roman" w:cs="Times New Roman"/>
        </w:rPr>
      </w:pPr>
      <w:r w:rsidRPr="007D2506">
        <w:rPr>
          <w:rFonts w:ascii="Times New Roman" w:hAnsi="Times New Roman" w:cs="Times New Roman"/>
          <w:noProof/>
        </w:rPr>
        <w:drawing>
          <wp:anchor distT="0" distB="0" distL="114300" distR="114300" simplePos="0" relativeHeight="251666432" behindDoc="1" locked="0" layoutInCell="1" allowOverlap="1" wp14:anchorId="1D3227A0" wp14:editId="2826D4DB">
            <wp:simplePos x="0" y="0"/>
            <wp:positionH relativeFrom="column">
              <wp:posOffset>456565</wp:posOffset>
            </wp:positionH>
            <wp:positionV relativeFrom="paragraph">
              <wp:posOffset>7620</wp:posOffset>
            </wp:positionV>
            <wp:extent cx="2090420" cy="1979295"/>
            <wp:effectExtent l="0" t="0" r="5080" b="1905"/>
            <wp:wrapTight wrapText="bothSides">
              <wp:wrapPolygon edited="0">
                <wp:start x="0" y="0"/>
                <wp:lineTo x="0" y="21413"/>
                <wp:lineTo x="21456" y="21413"/>
                <wp:lineTo x="21456"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090420" cy="1979295"/>
                    </a:xfrm>
                    <a:prstGeom prst="rect">
                      <a:avLst/>
                    </a:prstGeom>
                  </pic:spPr>
                </pic:pic>
              </a:graphicData>
            </a:graphic>
            <wp14:sizeRelH relativeFrom="margin">
              <wp14:pctWidth>0</wp14:pctWidth>
            </wp14:sizeRelH>
            <wp14:sizeRelV relativeFrom="margin">
              <wp14:pctHeight>0</wp14:pctHeight>
            </wp14:sizeRelV>
          </wp:anchor>
        </w:drawing>
      </w:r>
      <w:r w:rsidRPr="007D2506">
        <w:rPr>
          <w:rFonts w:ascii="Times New Roman" w:hAnsi="Times New Roman" w:cs="Times New Roman"/>
          <w:noProof/>
        </w:rPr>
        <w:drawing>
          <wp:anchor distT="0" distB="0" distL="114300" distR="114300" simplePos="0" relativeHeight="251665408" behindDoc="1" locked="0" layoutInCell="1" allowOverlap="1" wp14:anchorId="74C0A415" wp14:editId="1D63A142">
            <wp:simplePos x="0" y="0"/>
            <wp:positionH relativeFrom="column">
              <wp:posOffset>4180840</wp:posOffset>
            </wp:positionH>
            <wp:positionV relativeFrom="paragraph">
              <wp:posOffset>22860</wp:posOffset>
            </wp:positionV>
            <wp:extent cx="2059305" cy="1948815"/>
            <wp:effectExtent l="0" t="0" r="0" b="0"/>
            <wp:wrapTight wrapText="bothSides">
              <wp:wrapPolygon edited="0">
                <wp:start x="0" y="0"/>
                <wp:lineTo x="0" y="21326"/>
                <wp:lineTo x="21380" y="21326"/>
                <wp:lineTo x="2138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059305" cy="194881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 xml:space="preserve">  </w:t>
      </w:r>
    </w:p>
    <w:p w14:paraId="3E8EC94F" w14:textId="77777777" w:rsidR="00A15ACC" w:rsidRDefault="00A15ACC" w:rsidP="00A15ACC">
      <w:pPr>
        <w:rPr>
          <w:rFonts w:ascii="Times New Roman" w:hAnsi="Times New Roman" w:cs="Times New Roman"/>
        </w:rPr>
      </w:pPr>
    </w:p>
    <w:p w14:paraId="06CDBB03" w14:textId="77777777" w:rsidR="00A15ACC" w:rsidRDefault="00A15ACC" w:rsidP="00A15ACC">
      <w:pPr>
        <w:rPr>
          <w:rFonts w:ascii="Times New Roman" w:hAnsi="Times New Roman" w:cs="Times New Roman"/>
        </w:rPr>
      </w:pPr>
    </w:p>
    <w:p w14:paraId="1D8C175E" w14:textId="77777777" w:rsidR="00A15ACC" w:rsidRDefault="00A15ACC" w:rsidP="00A15ACC">
      <w:pPr>
        <w:rPr>
          <w:rFonts w:ascii="Times New Roman" w:hAnsi="Times New Roman" w:cs="Times New Roman"/>
        </w:rPr>
      </w:pPr>
    </w:p>
    <w:p w14:paraId="22692A3F" w14:textId="77777777" w:rsidR="00A15ACC" w:rsidRDefault="00A15ACC" w:rsidP="00A15ACC">
      <w:pPr>
        <w:rPr>
          <w:rFonts w:ascii="Times New Roman" w:hAnsi="Times New Roman" w:cs="Times New Roman"/>
        </w:rPr>
      </w:pPr>
    </w:p>
    <w:p w14:paraId="37867619" w14:textId="77777777" w:rsidR="00A15ACC" w:rsidRDefault="00A15ACC" w:rsidP="00A15ACC">
      <w:pPr>
        <w:rPr>
          <w:rFonts w:ascii="Times New Roman" w:hAnsi="Times New Roman" w:cs="Times New Roman"/>
        </w:rPr>
      </w:pPr>
    </w:p>
    <w:p w14:paraId="3C6D744D" w14:textId="77777777" w:rsidR="00A15ACC" w:rsidRDefault="00A15ACC" w:rsidP="00A15ACC">
      <w:pPr>
        <w:rPr>
          <w:rFonts w:ascii="Times New Roman" w:hAnsi="Times New Roman" w:cs="Times New Roman"/>
        </w:rPr>
      </w:pPr>
    </w:p>
    <w:p w14:paraId="4E1371EF" w14:textId="77777777" w:rsidR="00A15ACC" w:rsidRDefault="00A15ACC" w:rsidP="00A15ACC">
      <w:pPr>
        <w:rPr>
          <w:rFonts w:ascii="Times New Roman" w:hAnsi="Times New Roman" w:cs="Times New Roman"/>
        </w:rPr>
      </w:pPr>
    </w:p>
    <w:p w14:paraId="5B06ADFF" w14:textId="77777777" w:rsidR="00A15ACC" w:rsidRDefault="00A15ACC" w:rsidP="00A15ACC">
      <w:pPr>
        <w:rPr>
          <w:rFonts w:ascii="Times New Roman" w:hAnsi="Times New Roman" w:cs="Times New Roman"/>
        </w:rPr>
      </w:pPr>
    </w:p>
    <w:p w14:paraId="2A4DF71D" w14:textId="77777777" w:rsidR="00A15ACC" w:rsidRPr="0076712C" w:rsidRDefault="00A15ACC" w:rsidP="00A15ACC">
      <w:pPr>
        <w:rPr>
          <w:rFonts w:ascii="Times New Roman" w:hAnsi="Times New Roman" w:cs="Times New Roman"/>
        </w:rPr>
      </w:pPr>
      <w:r>
        <w:rPr>
          <w:rFonts w:ascii="Times New Roman" w:hAnsi="Times New Roman" w:cs="Times New Roman"/>
        </w:rPr>
        <w:br w:type="page"/>
      </w:r>
      <w:r w:rsidRPr="00A478FD">
        <w:rPr>
          <w:rFonts w:ascii="Times New Roman" w:hAnsi="Times New Roman" w:cs="Times New Roman"/>
          <w:b/>
          <w:bCs/>
          <w:sz w:val="36"/>
          <w:szCs w:val="36"/>
        </w:rPr>
        <w:lastRenderedPageBreak/>
        <w:t>Lab</w:t>
      </w:r>
      <w:r>
        <w:rPr>
          <w:rFonts w:ascii="Times New Roman" w:hAnsi="Times New Roman" w:cs="Times New Roman"/>
          <w:b/>
          <w:bCs/>
          <w:sz w:val="36"/>
          <w:szCs w:val="36"/>
        </w:rPr>
        <w:t>02</w:t>
      </w:r>
    </w:p>
    <w:p w14:paraId="0C0DE775" w14:textId="77777777" w:rsidR="00A15ACC" w:rsidRPr="00AF4001"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Inheritance &amp; Methods</w:t>
      </w:r>
    </w:p>
    <w:p w14:paraId="0C7537C4" w14:textId="77777777" w:rsidR="00A15ACC" w:rsidRDefault="00A15ACC" w:rsidP="00A15ACC">
      <w:pPr>
        <w:spacing w:after="0" w:line="240" w:lineRule="auto"/>
        <w:rPr>
          <w:rFonts w:ascii="Times New Roman" w:hAnsi="Times New Roman" w:cs="Times New Roman"/>
          <w:b/>
          <w:bCs/>
        </w:rPr>
      </w:pPr>
    </w:p>
    <w:p w14:paraId="07E91FE4"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15791E76"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 student will gain an understanding of inheritance and methods.</w:t>
      </w:r>
    </w:p>
    <w:p w14:paraId="629243EC" w14:textId="77777777" w:rsidR="00A15ACC" w:rsidRDefault="00A15ACC" w:rsidP="00A15ACC">
      <w:pPr>
        <w:spacing w:after="0" w:line="240" w:lineRule="auto"/>
        <w:rPr>
          <w:rFonts w:ascii="Times New Roman" w:hAnsi="Times New Roman" w:cs="Times New Roman"/>
        </w:rPr>
      </w:pPr>
    </w:p>
    <w:p w14:paraId="20449146"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0185EA6C" w14:textId="77777777" w:rsidR="00A15ACC" w:rsidRDefault="00A15ACC" w:rsidP="00A15ACC">
      <w:pPr>
        <w:spacing w:after="0" w:line="240" w:lineRule="auto"/>
        <w:rPr>
          <w:rFonts w:ascii="Times New Roman" w:hAnsi="Times New Roman" w:cs="Times New Roman"/>
        </w:rPr>
      </w:pPr>
      <w:r w:rsidRPr="00534B3D">
        <w:rPr>
          <w:rFonts w:ascii="Times New Roman" w:hAnsi="Times New Roman" w:cs="Times New Roman"/>
        </w:rPr>
        <w:t xml:space="preserve">Escaping the maze shown below involves both left turns and right turns. Since our robots only know how to turn left we will define another type of object (athlete) in a separate class (Athlete) that knows how to turn </w:t>
      </w:r>
      <w:r>
        <w:rPr>
          <w:rFonts w:ascii="Times New Roman" w:hAnsi="Times New Roman" w:cs="Times New Roman"/>
        </w:rPr>
        <w:t>right and 180 degrees.</w:t>
      </w:r>
    </w:p>
    <w:p w14:paraId="097EE95C" w14:textId="77777777" w:rsidR="00A15ACC" w:rsidRDefault="00A15ACC" w:rsidP="00A15ACC">
      <w:pPr>
        <w:spacing w:after="0" w:line="240" w:lineRule="auto"/>
        <w:rPr>
          <w:rFonts w:ascii="Times New Roman" w:hAnsi="Times New Roman" w:cs="Times New Roman"/>
        </w:rPr>
      </w:pPr>
    </w:p>
    <w:p w14:paraId="64CB23C5"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Since we want our new object, </w:t>
      </w:r>
      <w:r w:rsidRPr="005B247D">
        <w:t>Athlete</w:t>
      </w:r>
      <w:r>
        <w:rPr>
          <w:rFonts w:ascii="Times New Roman" w:hAnsi="Times New Roman" w:cs="Times New Roman"/>
        </w:rPr>
        <w:t>, to inherit the methods contained in the Robot object (</w:t>
      </w:r>
      <w:r w:rsidRPr="005B247D">
        <w:t>turnLeft</w:t>
      </w:r>
      <w:r>
        <w:t>(), pickBeeper(), putBeeper(), etc.)</w:t>
      </w:r>
      <w:r w:rsidRPr="005B247D">
        <w:rPr>
          <w:rFonts w:ascii="Times New Roman" w:hAnsi="Times New Roman" w:cs="Times New Roman"/>
        </w:rPr>
        <w:t xml:space="preserve"> </w:t>
      </w:r>
      <w:r>
        <w:rPr>
          <w:rFonts w:ascii="Times New Roman" w:hAnsi="Times New Roman" w:cs="Times New Roman"/>
        </w:rPr>
        <w:t>, we will need to use the term “</w:t>
      </w:r>
      <w:r w:rsidRPr="005B247D">
        <w:rPr>
          <w:b/>
          <w:bCs/>
        </w:rPr>
        <w:t>extends</w:t>
      </w:r>
      <w:r>
        <w:rPr>
          <w:rFonts w:ascii="Times New Roman" w:hAnsi="Times New Roman" w:cs="Times New Roman"/>
        </w:rPr>
        <w:t xml:space="preserve">” when creating our class so that </w:t>
      </w:r>
      <w:r w:rsidRPr="005B247D">
        <w:t>Athlete</w:t>
      </w:r>
      <w:r>
        <w:rPr>
          <w:rFonts w:ascii="Times New Roman" w:hAnsi="Times New Roman" w:cs="Times New Roman"/>
        </w:rPr>
        <w:t xml:space="preserve"> is an extension of the class we want to inherit, </w:t>
      </w:r>
      <w:r>
        <w:t>Robot</w:t>
      </w:r>
      <w:r>
        <w:rPr>
          <w:rFonts w:ascii="Times New Roman" w:hAnsi="Times New Roman" w:cs="Times New Roman"/>
        </w:rPr>
        <w:t xml:space="preserve">. </w:t>
      </w:r>
    </w:p>
    <w:p w14:paraId="60282E7E" w14:textId="77777777" w:rsidR="00A15ACC" w:rsidRDefault="00A15ACC" w:rsidP="00A15ACC">
      <w:pPr>
        <w:spacing w:after="0" w:line="240" w:lineRule="auto"/>
        <w:rPr>
          <w:rFonts w:ascii="Times New Roman" w:hAnsi="Times New Roman" w:cs="Times New Roman"/>
        </w:rPr>
      </w:pPr>
    </w:p>
    <w:p w14:paraId="008C8BEB" w14:textId="77777777" w:rsidR="00A15ACC" w:rsidRPr="005B247D" w:rsidRDefault="00A15ACC" w:rsidP="00A15ACC">
      <w:pPr>
        <w:spacing w:after="0" w:line="240" w:lineRule="auto"/>
      </w:pPr>
      <w:r>
        <w:rPr>
          <w:rFonts w:ascii="Times New Roman" w:hAnsi="Times New Roman" w:cs="Times New Roman"/>
        </w:rPr>
        <w:t>Since we are completely extending/inheriting a class, we will also need to invoke the keyword “</w:t>
      </w:r>
      <w:r w:rsidRPr="005B247D">
        <w:t>super</w:t>
      </w:r>
      <w:r>
        <w:t>()</w:t>
      </w:r>
      <w:r>
        <w:rPr>
          <w:rFonts w:ascii="Times New Roman" w:hAnsi="Times New Roman" w:cs="Times New Roman"/>
        </w:rPr>
        <w:t>” in our new Athlete class’s constructor. This calls the parent constructor, AKA the class we are extending (</w:t>
      </w:r>
      <w:r w:rsidRPr="005B247D">
        <w:t>Robot</w:t>
      </w:r>
      <w:r>
        <w:rPr>
          <w:rFonts w:ascii="Times New Roman" w:hAnsi="Times New Roman" w:cs="Times New Roman"/>
        </w:rPr>
        <w:t xml:space="preserve">). Simply said, in order for us to inherit the functionalities of a </w:t>
      </w:r>
      <w:r w:rsidRPr="00442AC0">
        <w:t>Robot</w:t>
      </w:r>
      <w:r>
        <w:rPr>
          <w:rFonts w:ascii="Times New Roman" w:hAnsi="Times New Roman" w:cs="Times New Roman"/>
        </w:rPr>
        <w:t xml:space="preserve"> object, we have to create an instance of it using the </w:t>
      </w:r>
      <w:r w:rsidRPr="00442AC0">
        <w:t>super()</w:t>
      </w:r>
      <w:r>
        <w:rPr>
          <w:rFonts w:ascii="Times New Roman" w:hAnsi="Times New Roman" w:cs="Times New Roman"/>
        </w:rPr>
        <w:t xml:space="preserve"> constructor in our </w:t>
      </w:r>
      <w:r w:rsidRPr="00442AC0">
        <w:t>Athlete</w:t>
      </w:r>
      <w:r>
        <w:rPr>
          <w:rFonts w:ascii="Times New Roman" w:hAnsi="Times New Roman" w:cs="Times New Roman"/>
        </w:rPr>
        <w:t xml:space="preserve">’s constructor. This way, we have a </w:t>
      </w:r>
      <w:r w:rsidRPr="00442AC0">
        <w:t>Robot</w:t>
      </w:r>
      <w:r>
        <w:rPr>
          <w:rFonts w:ascii="Times New Roman" w:hAnsi="Times New Roman" w:cs="Times New Roman"/>
        </w:rPr>
        <w:t xml:space="preserve"> object AND whatever other methods we want, all in a single </w:t>
      </w:r>
      <w:r w:rsidRPr="00442AC0">
        <w:t>Athlete</w:t>
      </w:r>
      <w:r>
        <w:rPr>
          <w:rFonts w:ascii="Times New Roman" w:hAnsi="Times New Roman" w:cs="Times New Roman"/>
        </w:rPr>
        <w:t xml:space="preserve"> object. Hence, </w:t>
      </w:r>
      <w:r w:rsidRPr="00442AC0">
        <w:t>Athlete</w:t>
      </w:r>
      <w:r>
        <w:rPr>
          <w:rFonts w:ascii="Times New Roman" w:hAnsi="Times New Roman" w:cs="Times New Roman"/>
        </w:rPr>
        <w:t xml:space="preserve"> is an extension of </w:t>
      </w:r>
      <w:r w:rsidRPr="00442AC0">
        <w:t>Robot</w:t>
      </w:r>
      <w:r>
        <w:rPr>
          <w:rFonts w:ascii="Times New Roman" w:hAnsi="Times New Roman" w:cs="Times New Roman"/>
        </w:rPr>
        <w:t>.</w:t>
      </w:r>
    </w:p>
    <w:p w14:paraId="2AE05851" w14:textId="77777777" w:rsidR="00A15ACC" w:rsidRDefault="00A15ACC" w:rsidP="00A15ACC">
      <w:pPr>
        <w:spacing w:after="0" w:line="240" w:lineRule="auto"/>
        <w:rPr>
          <w:rFonts w:ascii="Times New Roman" w:hAnsi="Times New Roman" w:cs="Times New Roman"/>
        </w:rPr>
      </w:pPr>
    </w:p>
    <w:p w14:paraId="7BA8D9C4"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 guidelines used to define a method is also used when creating the main method. To create a method, use the following format:</w:t>
      </w:r>
    </w:p>
    <w:p w14:paraId="17B71E58" w14:textId="77777777" w:rsidR="00A15ACC" w:rsidRDefault="00A15ACC" w:rsidP="00A15ACC">
      <w:pPr>
        <w:spacing w:after="0" w:line="240" w:lineRule="auto"/>
      </w:pPr>
      <w:r>
        <w:t>&lt;visibility&gt; &lt;return type&gt; &lt;name of method&gt; (</w:t>
      </w:r>
      <w:r>
        <w:rPr>
          <w:i/>
          <w:iCs/>
        </w:rPr>
        <w:t>params</w:t>
      </w:r>
      <w:r>
        <w:t>)</w:t>
      </w:r>
    </w:p>
    <w:p w14:paraId="6713C1A6" w14:textId="77777777" w:rsidR="00A15ACC" w:rsidRDefault="00A15ACC" w:rsidP="00A15ACC">
      <w:pPr>
        <w:spacing w:after="0" w:line="240" w:lineRule="auto"/>
      </w:pPr>
      <w:r>
        <w:t>Ex:</w:t>
      </w:r>
    </w:p>
    <w:p w14:paraId="7BF8F988" w14:textId="77777777" w:rsidR="00A15ACC" w:rsidRDefault="00A15ACC" w:rsidP="00A15ACC">
      <w:pPr>
        <w:spacing w:after="0" w:line="240" w:lineRule="auto"/>
      </w:pPr>
      <w:r>
        <w:t xml:space="preserve">    public void turnRight(){//Code…}</w:t>
      </w:r>
    </w:p>
    <w:p w14:paraId="1989DCC1" w14:textId="77777777" w:rsidR="00A15ACC" w:rsidRPr="00442AC0" w:rsidRDefault="00A15ACC" w:rsidP="00A15ACC">
      <w:pPr>
        <w:spacing w:after="0" w:line="240" w:lineRule="auto"/>
      </w:pPr>
      <w:r>
        <w:t xml:space="preserve">    public int addNumbers(int a, int b){//Code…}</w:t>
      </w:r>
    </w:p>
    <w:p w14:paraId="58E6A5D0" w14:textId="77777777" w:rsidR="00A15ACC" w:rsidRDefault="00A15ACC" w:rsidP="00A15ACC">
      <w:pPr>
        <w:spacing w:after="0" w:line="240" w:lineRule="auto"/>
        <w:rPr>
          <w:rFonts w:ascii="Times New Roman" w:hAnsi="Times New Roman" w:cs="Times New Roman"/>
        </w:rPr>
      </w:pPr>
    </w:p>
    <w:p w14:paraId="23740444" w14:textId="77777777" w:rsidR="00A15ACC" w:rsidRDefault="00A15ACC" w:rsidP="00A15ACC">
      <w:pPr>
        <w:spacing w:after="0" w:line="240" w:lineRule="auto"/>
        <w:rPr>
          <w:rFonts w:ascii="Times New Roman" w:hAnsi="Times New Roman" w:cs="Times New Roman"/>
        </w:rPr>
      </w:pPr>
      <w:r w:rsidRPr="00563C18">
        <w:rPr>
          <w:noProof/>
        </w:rPr>
        <mc:AlternateContent>
          <mc:Choice Requires="wps">
            <w:drawing>
              <wp:anchor distT="0" distB="0" distL="114300" distR="114300" simplePos="0" relativeHeight="251663360" behindDoc="0" locked="0" layoutInCell="1" allowOverlap="1" wp14:anchorId="122E1C8C" wp14:editId="0E09E9D9">
                <wp:simplePos x="0" y="0"/>
                <wp:positionH relativeFrom="column">
                  <wp:posOffset>0</wp:posOffset>
                </wp:positionH>
                <wp:positionV relativeFrom="paragraph">
                  <wp:posOffset>161290</wp:posOffset>
                </wp:positionV>
                <wp:extent cx="3419475" cy="3208655"/>
                <wp:effectExtent l="0" t="0" r="28575" b="107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3208655"/>
                        </a:xfrm>
                        <a:prstGeom prst="rect">
                          <a:avLst/>
                        </a:prstGeom>
                        <a:solidFill>
                          <a:srgbClr val="FFFFFF"/>
                        </a:solidFill>
                        <a:ln w="9525">
                          <a:solidFill>
                            <a:srgbClr val="000000"/>
                          </a:solidFill>
                          <a:miter lim="800000"/>
                          <a:headEnd/>
                          <a:tailEnd/>
                        </a:ln>
                      </wps:spPr>
                      <wps:txbx>
                        <w:txbxContent>
                          <w:p w14:paraId="71C3E142" w14:textId="77777777" w:rsidR="00A15ACC" w:rsidRDefault="00A15ACC" w:rsidP="00A15ACC">
                            <w:pPr>
                              <w:spacing w:after="0" w:line="240" w:lineRule="auto"/>
                            </w:pPr>
                            <w:r>
                              <w:t>public class Athlete extends Robot</w:t>
                            </w:r>
                          </w:p>
                          <w:p w14:paraId="02A58FF3" w14:textId="77777777" w:rsidR="00A15ACC" w:rsidRDefault="00A15ACC" w:rsidP="00A15ACC">
                            <w:pPr>
                              <w:spacing w:after="0" w:line="240" w:lineRule="auto"/>
                            </w:pPr>
                            <w:r>
                              <w:t>{</w:t>
                            </w:r>
                          </w:p>
                          <w:p w14:paraId="24901134" w14:textId="77777777" w:rsidR="00A15ACC" w:rsidRDefault="00A15ACC" w:rsidP="00A15ACC">
                            <w:pPr>
                              <w:spacing w:after="0" w:line="240" w:lineRule="auto"/>
                            </w:pPr>
                            <w:r>
                              <w:t xml:space="preserve">  public Athlete()</w:t>
                            </w:r>
                          </w:p>
                          <w:p w14:paraId="45F0CD03" w14:textId="77777777" w:rsidR="00A15ACC" w:rsidRDefault="00A15ACC" w:rsidP="00A15ACC">
                            <w:pPr>
                              <w:spacing w:after="0" w:line="240" w:lineRule="auto"/>
                            </w:pPr>
                            <w:r>
                              <w:t xml:space="preserve">  {</w:t>
                            </w:r>
                          </w:p>
                          <w:p w14:paraId="41F5C3C2" w14:textId="77777777" w:rsidR="00A15ACC" w:rsidRDefault="00A15ACC" w:rsidP="00A15ACC">
                            <w:pPr>
                              <w:spacing w:after="0" w:line="240" w:lineRule="auto"/>
                              <w:ind w:firstLine="540"/>
                            </w:pPr>
                            <w:r>
                              <w:t>super(1,1,World.EAST,0);</w:t>
                            </w:r>
                          </w:p>
                          <w:p w14:paraId="0C63B0E3" w14:textId="77777777" w:rsidR="00A15ACC" w:rsidRDefault="00A15ACC" w:rsidP="00A15ACC">
                            <w:pPr>
                              <w:spacing w:after="0" w:line="240" w:lineRule="auto"/>
                            </w:pPr>
                            <w:r>
                              <w:t xml:space="preserve">  }</w:t>
                            </w:r>
                          </w:p>
                          <w:p w14:paraId="6785ABE9" w14:textId="77777777" w:rsidR="00A15ACC" w:rsidRDefault="00A15ACC" w:rsidP="00A15ACC">
                            <w:pPr>
                              <w:spacing w:after="0" w:line="240" w:lineRule="auto"/>
                            </w:pPr>
                            <w:r>
                              <w:t xml:space="preserve">  </w:t>
                            </w:r>
                          </w:p>
                          <w:p w14:paraId="0E20F35F" w14:textId="77777777" w:rsidR="00A15ACC" w:rsidRDefault="00A15ACC" w:rsidP="00A15ACC">
                            <w:pPr>
                              <w:spacing w:after="0" w:line="240" w:lineRule="auto"/>
                            </w:pPr>
                            <w:r>
                              <w:t xml:space="preserve">  public void turnRight()</w:t>
                            </w:r>
                          </w:p>
                          <w:p w14:paraId="2125424E" w14:textId="77777777" w:rsidR="00A15ACC" w:rsidRDefault="00A15ACC" w:rsidP="00A15ACC">
                            <w:pPr>
                              <w:spacing w:after="0" w:line="240" w:lineRule="auto"/>
                            </w:pPr>
                            <w:r>
                              <w:t xml:space="preserve">  {</w:t>
                            </w:r>
                          </w:p>
                          <w:p w14:paraId="2D6D660E" w14:textId="77777777" w:rsidR="00A15ACC" w:rsidRDefault="00A15ACC" w:rsidP="00A15ACC">
                            <w:pPr>
                              <w:spacing w:after="0" w:line="240" w:lineRule="auto"/>
                            </w:pPr>
                            <w:r>
                              <w:t xml:space="preserve">    //complete this method</w:t>
                            </w:r>
                          </w:p>
                          <w:p w14:paraId="58F0F802" w14:textId="77777777" w:rsidR="00A15ACC" w:rsidRDefault="00A15ACC" w:rsidP="00A15ACC">
                            <w:pPr>
                              <w:spacing w:after="0" w:line="240" w:lineRule="auto"/>
                            </w:pPr>
                            <w:r>
                              <w:t xml:space="preserve">  }</w:t>
                            </w:r>
                          </w:p>
                          <w:p w14:paraId="2F674529" w14:textId="77777777" w:rsidR="00A15ACC" w:rsidRDefault="00A15ACC" w:rsidP="00A15ACC">
                            <w:pPr>
                              <w:spacing w:after="0" w:line="240" w:lineRule="auto"/>
                            </w:pPr>
                          </w:p>
                          <w:p w14:paraId="27D506F8" w14:textId="77777777" w:rsidR="00A15ACC" w:rsidRDefault="00A15ACC" w:rsidP="00A15ACC">
                            <w:pPr>
                              <w:spacing w:after="0" w:line="240" w:lineRule="auto"/>
                            </w:pPr>
                            <w:r>
                              <w:t xml:space="preserve">  public void turnAround()</w:t>
                            </w:r>
                          </w:p>
                          <w:p w14:paraId="3279201A" w14:textId="77777777" w:rsidR="00A15ACC" w:rsidRDefault="00A15ACC" w:rsidP="00A15ACC">
                            <w:pPr>
                              <w:spacing w:after="0" w:line="240" w:lineRule="auto"/>
                            </w:pPr>
                            <w:r>
                              <w:t xml:space="preserve">  {</w:t>
                            </w:r>
                          </w:p>
                          <w:p w14:paraId="6BD14E46" w14:textId="77777777" w:rsidR="00A15ACC" w:rsidRDefault="00A15ACC" w:rsidP="00A15ACC">
                            <w:pPr>
                              <w:spacing w:after="0" w:line="240" w:lineRule="auto"/>
                            </w:pPr>
                            <w:r>
                              <w:t xml:space="preserve">    //complete this method</w:t>
                            </w:r>
                          </w:p>
                          <w:p w14:paraId="57B4C28C" w14:textId="77777777" w:rsidR="00A15ACC" w:rsidRDefault="00A15ACC" w:rsidP="00A15ACC">
                            <w:pPr>
                              <w:spacing w:after="0" w:line="240" w:lineRule="auto"/>
                            </w:pPr>
                            <w:r>
                              <w:t xml:space="preserve">  }</w:t>
                            </w:r>
                          </w:p>
                          <w:p w14:paraId="4C985D16" w14:textId="77777777" w:rsidR="00A15ACC" w:rsidRDefault="00A15ACC" w:rsidP="00A15ACC">
                            <w:pPr>
                              <w:spacing w:after="0" w:line="240" w:lineRule="auto"/>
                            </w:pPr>
                            <w:r>
                              <w:t>}</w:t>
                            </w:r>
                          </w:p>
                          <w:p w14:paraId="0C37E1DF"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2E1C8C" id="_x0000_s1028" type="#_x0000_t202" style="position:absolute;margin-left:0;margin-top:12.7pt;width:269.25pt;height:252.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">
                <v:textbox>
                  <w:txbxContent>
                    <w:p w14:paraId="71C3E142" w14:textId="77777777" w:rsidR="00A15ACC" w:rsidRDefault="00A15ACC" w:rsidP="00A15ACC">
                      <w:pPr>
                        <w:spacing w:after="0" w:line="240" w:lineRule="auto"/>
                      </w:pPr>
                      <w:r>
                        <w:t>public class Athlete extends Robot</w:t>
                      </w:r>
                    </w:p>
                    <w:p w14:paraId="02A58FF3" w14:textId="77777777" w:rsidR="00A15ACC" w:rsidRDefault="00A15ACC" w:rsidP="00A15ACC">
                      <w:pPr>
                        <w:spacing w:after="0" w:line="240" w:lineRule="auto"/>
                      </w:pPr>
                      <w:r>
                        <w:t>{</w:t>
                      </w:r>
                    </w:p>
                    <w:p w14:paraId="24901134" w14:textId="77777777" w:rsidR="00A15ACC" w:rsidRDefault="00A15ACC" w:rsidP="00A15ACC">
                      <w:pPr>
                        <w:spacing w:after="0" w:line="240" w:lineRule="auto"/>
                      </w:pPr>
                      <w:r>
                        <w:t xml:space="preserve">  public Athlete()</w:t>
                      </w:r>
                    </w:p>
                    <w:p w14:paraId="45F0CD03" w14:textId="77777777" w:rsidR="00A15ACC" w:rsidRDefault="00A15ACC" w:rsidP="00A15ACC">
                      <w:pPr>
                        <w:spacing w:after="0" w:line="240" w:lineRule="auto"/>
                      </w:pPr>
                      <w:r>
                        <w:t xml:space="preserve">  {</w:t>
                      </w:r>
                    </w:p>
                    <w:p w14:paraId="41F5C3C2" w14:textId="77777777" w:rsidR="00A15ACC" w:rsidRDefault="00A15ACC" w:rsidP="00A15ACC">
                      <w:pPr>
                        <w:spacing w:after="0" w:line="240" w:lineRule="auto"/>
                        <w:ind w:firstLine="540"/>
                      </w:pPr>
                      <w:r>
                        <w:t>super(1,1,World.EAST,0);</w:t>
                      </w:r>
                    </w:p>
                    <w:p w14:paraId="0C63B0E3" w14:textId="77777777" w:rsidR="00A15ACC" w:rsidRDefault="00A15ACC" w:rsidP="00A15ACC">
                      <w:pPr>
                        <w:spacing w:after="0" w:line="240" w:lineRule="auto"/>
                      </w:pPr>
                      <w:r>
                        <w:t xml:space="preserve">  }</w:t>
                      </w:r>
                    </w:p>
                    <w:p w14:paraId="6785ABE9" w14:textId="77777777" w:rsidR="00A15ACC" w:rsidRDefault="00A15ACC" w:rsidP="00A15ACC">
                      <w:pPr>
                        <w:spacing w:after="0" w:line="240" w:lineRule="auto"/>
                      </w:pPr>
                      <w:r>
                        <w:t xml:space="preserve">  </w:t>
                      </w:r>
                    </w:p>
                    <w:p w14:paraId="0E20F35F" w14:textId="77777777" w:rsidR="00A15ACC" w:rsidRDefault="00A15ACC" w:rsidP="00A15ACC">
                      <w:pPr>
                        <w:spacing w:after="0" w:line="240" w:lineRule="auto"/>
                      </w:pPr>
                      <w:r>
                        <w:t xml:space="preserve">  public void turnRight()</w:t>
                      </w:r>
                    </w:p>
                    <w:p w14:paraId="2125424E" w14:textId="77777777" w:rsidR="00A15ACC" w:rsidRDefault="00A15ACC" w:rsidP="00A15ACC">
                      <w:pPr>
                        <w:spacing w:after="0" w:line="240" w:lineRule="auto"/>
                      </w:pPr>
                      <w:r>
                        <w:t xml:space="preserve">  {</w:t>
                      </w:r>
                    </w:p>
                    <w:p w14:paraId="2D6D660E" w14:textId="77777777" w:rsidR="00A15ACC" w:rsidRDefault="00A15ACC" w:rsidP="00A15ACC">
                      <w:pPr>
                        <w:spacing w:after="0" w:line="240" w:lineRule="auto"/>
                      </w:pPr>
                      <w:r>
                        <w:t xml:space="preserve">    //complete this method</w:t>
                      </w:r>
                    </w:p>
                    <w:p w14:paraId="58F0F802" w14:textId="77777777" w:rsidR="00A15ACC" w:rsidRDefault="00A15ACC" w:rsidP="00A15ACC">
                      <w:pPr>
                        <w:spacing w:after="0" w:line="240" w:lineRule="auto"/>
                      </w:pPr>
                      <w:r>
                        <w:t xml:space="preserve">  }</w:t>
                      </w:r>
                    </w:p>
                    <w:p w14:paraId="2F674529" w14:textId="77777777" w:rsidR="00A15ACC" w:rsidRDefault="00A15ACC" w:rsidP="00A15ACC">
                      <w:pPr>
                        <w:spacing w:after="0" w:line="240" w:lineRule="auto"/>
                      </w:pPr>
                    </w:p>
                    <w:p w14:paraId="27D506F8" w14:textId="77777777" w:rsidR="00A15ACC" w:rsidRDefault="00A15ACC" w:rsidP="00A15ACC">
                      <w:pPr>
                        <w:spacing w:after="0" w:line="240" w:lineRule="auto"/>
                      </w:pPr>
                      <w:r>
                        <w:t xml:space="preserve">  public void turnAround()</w:t>
                      </w:r>
                    </w:p>
                    <w:p w14:paraId="3279201A" w14:textId="77777777" w:rsidR="00A15ACC" w:rsidRDefault="00A15ACC" w:rsidP="00A15ACC">
                      <w:pPr>
                        <w:spacing w:after="0" w:line="240" w:lineRule="auto"/>
                      </w:pPr>
                      <w:r>
                        <w:t xml:space="preserve">  {</w:t>
                      </w:r>
                    </w:p>
                    <w:p w14:paraId="6BD14E46" w14:textId="77777777" w:rsidR="00A15ACC" w:rsidRDefault="00A15ACC" w:rsidP="00A15ACC">
                      <w:pPr>
                        <w:spacing w:after="0" w:line="240" w:lineRule="auto"/>
                      </w:pPr>
                      <w:r>
                        <w:t xml:space="preserve">    //complete this method</w:t>
                      </w:r>
                    </w:p>
                    <w:p w14:paraId="57B4C28C" w14:textId="77777777" w:rsidR="00A15ACC" w:rsidRDefault="00A15ACC" w:rsidP="00A15ACC">
                      <w:pPr>
                        <w:spacing w:after="0" w:line="240" w:lineRule="auto"/>
                      </w:pPr>
                      <w:r>
                        <w:t xml:space="preserve">  }</w:t>
                      </w:r>
                    </w:p>
                    <w:p w14:paraId="4C985D16" w14:textId="77777777" w:rsidR="00A15ACC" w:rsidRDefault="00A15ACC" w:rsidP="00A15ACC">
                      <w:pPr>
                        <w:spacing w:after="0" w:line="240" w:lineRule="auto"/>
                      </w:pPr>
                      <w:r>
                        <w:t>}</w:t>
                      </w:r>
                    </w:p>
                    <w:p w14:paraId="0C37E1DF" w14:textId="77777777" w:rsidR="00A15ACC" w:rsidRDefault="00A15ACC" w:rsidP="00A15ACC">
                      <w:pPr>
                        <w:spacing w:after="0" w:line="240" w:lineRule="auto"/>
                      </w:pPr>
                    </w:p>
                  </w:txbxContent>
                </v:textbox>
                <w10:wrap type="square"/>
              </v:shape>
            </w:pict>
          </mc:Fallback>
        </mc:AlternateContent>
      </w:r>
    </w:p>
    <w:p w14:paraId="34D4672A"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The </w:t>
      </w:r>
      <w:r w:rsidRPr="00442AC0">
        <w:t>Athlete</w:t>
      </w:r>
      <w:r>
        <w:rPr>
          <w:rFonts w:ascii="Times New Roman" w:hAnsi="Times New Roman" w:cs="Times New Roman"/>
        </w:rPr>
        <w:t xml:space="preserve"> class is inheriting the </w:t>
      </w:r>
      <w:r w:rsidRPr="00442AC0">
        <w:t>Robot</w:t>
      </w:r>
      <w:r>
        <w:rPr>
          <w:rFonts w:ascii="Times New Roman" w:hAnsi="Times New Roman" w:cs="Times New Roman"/>
        </w:rPr>
        <w:t xml:space="preserve"> class – </w:t>
      </w:r>
      <w:r w:rsidRPr="00442AC0">
        <w:t>Athlete</w:t>
      </w:r>
      <w:r>
        <w:rPr>
          <w:rFonts w:ascii="Times New Roman" w:hAnsi="Times New Roman" w:cs="Times New Roman"/>
        </w:rPr>
        <w:t xml:space="preserve"> contains all of Robot’s methods</w:t>
      </w:r>
    </w:p>
    <w:p w14:paraId="53869484" w14:textId="77777777" w:rsidR="00A15ACC" w:rsidRDefault="00A15ACC" w:rsidP="00A15ACC">
      <w:pPr>
        <w:spacing w:after="0" w:line="240" w:lineRule="auto"/>
        <w:rPr>
          <w:rFonts w:ascii="Times New Roman" w:hAnsi="Times New Roman" w:cs="Times New Roman"/>
        </w:rPr>
      </w:pPr>
    </w:p>
    <w:p w14:paraId="6CFC791F"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In the </w:t>
      </w:r>
      <w:r w:rsidRPr="00442AC0">
        <w:t>Athlete</w:t>
      </w:r>
      <w:r>
        <w:rPr>
          <w:rFonts w:ascii="Times New Roman" w:hAnsi="Times New Roman" w:cs="Times New Roman"/>
        </w:rPr>
        <w:t xml:space="preserve"> constructor, we must call the super( ) constructor to create a </w:t>
      </w:r>
      <w:r w:rsidRPr="00442AC0">
        <w:t>Robot</w:t>
      </w:r>
      <w:r>
        <w:rPr>
          <w:rFonts w:ascii="Times New Roman" w:hAnsi="Times New Roman" w:cs="Times New Roman"/>
        </w:rPr>
        <w:t xml:space="preserve"> instance and inherit it.</w:t>
      </w:r>
    </w:p>
    <w:p w14:paraId="2CBF8D0E" w14:textId="77777777" w:rsidR="00A15ACC" w:rsidRDefault="00A15ACC" w:rsidP="00A15ACC">
      <w:pPr>
        <w:spacing w:after="0" w:line="240" w:lineRule="auto"/>
        <w:rPr>
          <w:rFonts w:ascii="Times New Roman" w:hAnsi="Times New Roman" w:cs="Times New Roman"/>
        </w:rPr>
      </w:pPr>
    </w:p>
    <w:p w14:paraId="4B93100D" w14:textId="77777777" w:rsidR="00A15ACC" w:rsidRDefault="00A15ACC" w:rsidP="00A15ACC">
      <w:pPr>
        <w:spacing w:after="0" w:line="240" w:lineRule="auto"/>
        <w:rPr>
          <w:rFonts w:ascii="Times New Roman" w:hAnsi="Times New Roman" w:cs="Times New Roman"/>
        </w:rPr>
      </w:pPr>
    </w:p>
    <w:p w14:paraId="63DBA4E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is method is defined as follows:</w:t>
      </w:r>
      <w:r>
        <w:rPr>
          <w:rFonts w:ascii="Times New Roman" w:hAnsi="Times New Roman" w:cs="Times New Roman"/>
        </w:rPr>
        <w:br/>
        <w:t>Visibility: public</w:t>
      </w:r>
    </w:p>
    <w:p w14:paraId="7C5123A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Returns: void (nothing)</w:t>
      </w:r>
    </w:p>
    <w:p w14:paraId="4FD0B3CD"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Name: “turnRight”</w:t>
      </w:r>
    </w:p>
    <w:p w14:paraId="148E90EC" w14:textId="77777777" w:rsidR="00A15ACC" w:rsidRDefault="00A15ACC" w:rsidP="00A15ACC">
      <w:pPr>
        <w:spacing w:after="0" w:line="240" w:lineRule="auto"/>
        <w:rPr>
          <w:rFonts w:ascii="Times New Roman" w:hAnsi="Times New Roman" w:cs="Times New Roman"/>
        </w:rPr>
      </w:pPr>
    </w:p>
    <w:p w14:paraId="3C5A7238"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is method is defined as follows:</w:t>
      </w:r>
    </w:p>
    <w:p w14:paraId="74DCA8EE"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Visibility: public</w:t>
      </w:r>
    </w:p>
    <w:p w14:paraId="5049A374"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Returns: void (nothing)</w:t>
      </w:r>
    </w:p>
    <w:p w14:paraId="34106FAF"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Name: “turnAround”</w:t>
      </w:r>
    </w:p>
    <w:p w14:paraId="75995E8B" w14:textId="77777777" w:rsidR="00A15ACC" w:rsidRDefault="00A15ACC" w:rsidP="00A15ACC">
      <w:pPr>
        <w:spacing w:after="0" w:line="240" w:lineRule="auto"/>
        <w:rPr>
          <w:rFonts w:ascii="Times New Roman" w:hAnsi="Times New Roman" w:cs="Times New Roman"/>
        </w:rPr>
      </w:pPr>
    </w:p>
    <w:p w14:paraId="17CCEFC3" w14:textId="77777777" w:rsidR="00A15ACC" w:rsidRDefault="00A15ACC" w:rsidP="00A15ACC">
      <w:pPr>
        <w:spacing w:after="0" w:line="240" w:lineRule="auto"/>
        <w:rPr>
          <w:rFonts w:ascii="Times New Roman" w:hAnsi="Times New Roman" w:cs="Times New Roman"/>
        </w:rPr>
      </w:pPr>
    </w:p>
    <w:p w14:paraId="2C16C9A8" w14:textId="77777777" w:rsidR="00A15ACC" w:rsidRDefault="00A15ACC" w:rsidP="00A15ACC">
      <w:pPr>
        <w:spacing w:after="0" w:line="240" w:lineRule="auto"/>
        <w:rPr>
          <w:rFonts w:ascii="Times New Roman" w:hAnsi="Times New Roman" w:cs="Times New Roman"/>
          <w:b/>
          <w:bCs/>
          <w:i/>
          <w:iCs/>
        </w:rPr>
      </w:pPr>
    </w:p>
    <w:p w14:paraId="01430641" w14:textId="77777777" w:rsidR="00A15ACC" w:rsidRDefault="00A15ACC" w:rsidP="00A15ACC">
      <w:pPr>
        <w:spacing w:after="0" w:line="240" w:lineRule="auto"/>
        <w:rPr>
          <w:rFonts w:ascii="Times New Roman" w:hAnsi="Times New Roman" w:cs="Times New Roman"/>
          <w:b/>
          <w:bCs/>
          <w:i/>
          <w:iCs/>
        </w:rPr>
      </w:pPr>
    </w:p>
    <w:p w14:paraId="0353A563" w14:textId="77777777" w:rsidR="00A15ACC" w:rsidRDefault="00A15ACC" w:rsidP="00A15ACC">
      <w:pPr>
        <w:spacing w:after="0" w:line="240" w:lineRule="auto"/>
        <w:rPr>
          <w:rFonts w:ascii="Times New Roman" w:hAnsi="Times New Roman" w:cs="Times New Roman"/>
          <w:b/>
          <w:bCs/>
          <w:i/>
          <w:iCs/>
        </w:rPr>
      </w:pPr>
    </w:p>
    <w:p w14:paraId="3AFC7C2A" w14:textId="77777777" w:rsidR="00A15ACC" w:rsidRDefault="00A15ACC" w:rsidP="00A15ACC">
      <w:pPr>
        <w:spacing w:after="0" w:line="240" w:lineRule="auto"/>
        <w:rPr>
          <w:rFonts w:ascii="Times New Roman" w:hAnsi="Times New Roman" w:cs="Times New Roman"/>
        </w:rPr>
      </w:pPr>
      <w:r w:rsidRPr="00D05930">
        <w:rPr>
          <w:rFonts w:ascii="Times New Roman" w:hAnsi="Times New Roman" w:cs="Times New Roman"/>
        </w:rPr>
        <w:t xml:space="preserve">Take </w:t>
      </w:r>
      <w:r>
        <w:rPr>
          <w:rFonts w:ascii="Times New Roman" w:hAnsi="Times New Roman" w:cs="Times New Roman"/>
        </w:rPr>
        <w:t xml:space="preserve">note that since </w:t>
      </w:r>
      <w:r w:rsidRPr="00D05930">
        <w:t>Athlete</w:t>
      </w:r>
      <w:r>
        <w:rPr>
          <w:rFonts w:ascii="Times New Roman" w:hAnsi="Times New Roman" w:cs="Times New Roman"/>
        </w:rPr>
        <w:t xml:space="preserve"> extends </w:t>
      </w:r>
      <w:r w:rsidRPr="00D05930">
        <w:t>Robot</w:t>
      </w:r>
      <w:r>
        <w:rPr>
          <w:rFonts w:ascii="Times New Roman" w:hAnsi="Times New Roman" w:cs="Times New Roman"/>
        </w:rPr>
        <w:t xml:space="preserve">, we can refer to </w:t>
      </w:r>
      <w:r w:rsidRPr="00D05930">
        <w:t>Robot</w:t>
      </w:r>
      <w:r>
        <w:rPr>
          <w:rFonts w:ascii="Times New Roman" w:hAnsi="Times New Roman" w:cs="Times New Roman"/>
        </w:rPr>
        <w:t xml:space="preserve"> in this instance as the parent class, and </w:t>
      </w:r>
      <w:r w:rsidRPr="00D05930">
        <w:t>Athlete</w:t>
      </w:r>
      <w:r>
        <w:rPr>
          <w:rFonts w:ascii="Times New Roman" w:hAnsi="Times New Roman" w:cs="Times New Roman"/>
        </w:rPr>
        <w:t xml:space="preserve"> as a child class. This is because </w:t>
      </w:r>
      <w:r w:rsidRPr="00D05930">
        <w:t>Athlete</w:t>
      </w:r>
      <w:r>
        <w:rPr>
          <w:rFonts w:ascii="Times New Roman" w:hAnsi="Times New Roman" w:cs="Times New Roman"/>
        </w:rPr>
        <w:t xml:space="preserve"> is a </w:t>
      </w:r>
      <w:r w:rsidRPr="00D05930">
        <w:t>Robot</w:t>
      </w:r>
      <w:r>
        <w:rPr>
          <w:rFonts w:ascii="Times New Roman" w:hAnsi="Times New Roman" w:cs="Times New Roman"/>
        </w:rPr>
        <w:t xml:space="preserve">, but </w:t>
      </w:r>
      <w:r w:rsidRPr="00D05930">
        <w:t>Robot</w:t>
      </w:r>
      <w:r>
        <w:rPr>
          <w:rFonts w:ascii="Times New Roman" w:hAnsi="Times New Roman" w:cs="Times New Roman"/>
        </w:rPr>
        <w:t xml:space="preserve"> is not necessarily an </w:t>
      </w:r>
      <w:r w:rsidRPr="00D05930">
        <w:t>Athlete</w:t>
      </w:r>
      <w:r>
        <w:rPr>
          <w:rFonts w:ascii="Times New Roman" w:hAnsi="Times New Roman" w:cs="Times New Roman"/>
        </w:rPr>
        <w:t>.</w:t>
      </w:r>
    </w:p>
    <w:p w14:paraId="03343B40" w14:textId="77777777" w:rsidR="00A15ACC" w:rsidRDefault="00A15ACC" w:rsidP="00A15ACC">
      <w:pPr>
        <w:spacing w:after="0" w:line="240" w:lineRule="auto"/>
        <w:rPr>
          <w:rFonts w:ascii="Times New Roman" w:hAnsi="Times New Roman" w:cs="Times New Roman"/>
        </w:rPr>
      </w:pPr>
    </w:p>
    <w:p w14:paraId="05D1C545" w14:textId="77777777" w:rsidR="00A15ACC" w:rsidRPr="00D05930" w:rsidRDefault="00A15ACC" w:rsidP="00A15ACC">
      <w:pPr>
        <w:spacing w:after="0" w:line="240" w:lineRule="auto"/>
        <w:rPr>
          <w:rFonts w:ascii="Times New Roman" w:hAnsi="Times New Roman" w:cs="Times New Roman"/>
        </w:rPr>
      </w:pPr>
      <w:r>
        <w:rPr>
          <w:rFonts w:ascii="Times New Roman" w:hAnsi="Times New Roman" w:cs="Times New Roman"/>
        </w:rPr>
        <w:lastRenderedPageBreak/>
        <w:t>A similar analogy would be with squares &amp; rectangles: A square is a rectangle by definition, but a rectangle is not necessarily a square.</w:t>
      </w:r>
    </w:p>
    <w:p w14:paraId="5B899254" w14:textId="77777777" w:rsidR="00A15ACC" w:rsidRPr="00A478FD"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Specification</w:t>
      </w:r>
    </w:p>
    <w:p w14:paraId="47BF7C12"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Athlete.java</w:t>
      </w:r>
      <w:r>
        <w:rPr>
          <w:rFonts w:ascii="Times New Roman" w:hAnsi="Times New Roman" w:cs="Times New Roman"/>
        </w:rPr>
        <w:t>”.</w:t>
      </w:r>
    </w:p>
    <w:p w14:paraId="180787BF" w14:textId="77777777" w:rsidR="00A15ACC" w:rsidRDefault="00A15ACC" w:rsidP="00A15ACC">
      <w:pPr>
        <w:spacing w:after="0" w:line="240" w:lineRule="auto"/>
        <w:jc w:val="both"/>
        <w:rPr>
          <w:rFonts w:ascii="Times New Roman" w:hAnsi="Times New Roman" w:cs="Times New Roman"/>
        </w:rPr>
      </w:pPr>
    </w:p>
    <w:p w14:paraId="73EF6F9E" w14:textId="77777777" w:rsidR="00A15ACC" w:rsidRDefault="00A15ACC" w:rsidP="00A15ACC">
      <w:pPr>
        <w:spacing w:after="0" w:line="240" w:lineRule="auto"/>
        <w:jc w:val="both"/>
      </w:pPr>
      <w:r>
        <w:rPr>
          <w:rFonts w:ascii="Times New Roman" w:hAnsi="Times New Roman" w:cs="Times New Roman"/>
        </w:rPr>
        <w:t xml:space="preserve">Using the above example code, finish creating the Athlete class, defining the methods </w:t>
      </w:r>
      <w:r w:rsidRPr="00721866">
        <w:t>turnRight()</w:t>
      </w:r>
      <w:r>
        <w:rPr>
          <w:rFonts w:ascii="Times New Roman" w:hAnsi="Times New Roman" w:cs="Times New Roman"/>
        </w:rPr>
        <w:t xml:space="preserve"> and </w:t>
      </w:r>
      <w:r w:rsidRPr="00721866">
        <w:t>turnaround()</w:t>
      </w:r>
    </w:p>
    <w:p w14:paraId="4399FA4F" w14:textId="77777777" w:rsidR="00A15ACC" w:rsidRDefault="00A15ACC" w:rsidP="00A15ACC">
      <w:pPr>
        <w:spacing w:after="0" w:line="240" w:lineRule="auto"/>
        <w:jc w:val="both"/>
        <w:rPr>
          <w:rFonts w:ascii="Times New Roman" w:hAnsi="Times New Roman" w:cs="Times New Roman"/>
        </w:rPr>
      </w:pPr>
    </w:p>
    <w:p w14:paraId="0524708F"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Note: You can use methods in methods. When calling methods from the same class, it is not associated with an object, so you can call the method outright (It doesn’t need to be an object’s method) since it is available in that class. Also, remember that when extending a class, you inherit ALL of that class’s available methods.</w:t>
      </w:r>
    </w:p>
    <w:p w14:paraId="61FED8D7" w14:textId="77777777" w:rsidR="00A15ACC" w:rsidRDefault="00A15ACC" w:rsidP="00A15ACC">
      <w:pPr>
        <w:spacing w:after="0" w:line="240" w:lineRule="auto"/>
        <w:jc w:val="both"/>
        <w:rPr>
          <w:rFonts w:ascii="Times New Roman" w:hAnsi="Times New Roman" w:cs="Times New Roman"/>
        </w:rPr>
      </w:pPr>
    </w:p>
    <w:p w14:paraId="08D1A778"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Now, create “</w:t>
      </w:r>
      <w:r>
        <w:rPr>
          <w:rFonts w:ascii="Times New Roman" w:hAnsi="Times New Roman" w:cs="Times New Roman"/>
          <w:b/>
          <w:bCs/>
          <w:i/>
          <w:iCs/>
        </w:rPr>
        <w:t>Robots\Lab02.java</w:t>
      </w:r>
      <w:r>
        <w:rPr>
          <w:rFonts w:ascii="Times New Roman" w:hAnsi="Times New Roman" w:cs="Times New Roman"/>
        </w:rPr>
        <w:t>”.</w:t>
      </w:r>
    </w:p>
    <w:p w14:paraId="6E1267A1" w14:textId="77777777" w:rsidR="00A15ACC" w:rsidRDefault="00A15ACC" w:rsidP="00A15ACC">
      <w:pPr>
        <w:spacing w:after="0" w:line="240" w:lineRule="auto"/>
        <w:jc w:val="both"/>
      </w:pPr>
    </w:p>
    <w:p w14:paraId="531E7ECD"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Create the main method and read in the “maze1” world with size 10x10, running at speed 7. Declare an </w:t>
      </w:r>
      <w:r w:rsidRPr="00870D19">
        <w:t>Athlete</w:t>
      </w:r>
      <w:r>
        <w:rPr>
          <w:rFonts w:ascii="Times New Roman" w:hAnsi="Times New Roman" w:cs="Times New Roman"/>
        </w:rPr>
        <w:t xml:space="preserve"> object called </w:t>
      </w:r>
      <w:r w:rsidRPr="008776A4">
        <w:rPr>
          <w:rFonts w:ascii="Times New Roman" w:hAnsi="Times New Roman" w:cs="Times New Roman"/>
        </w:rPr>
        <w:t>‘</w:t>
      </w:r>
      <w:r>
        <w:rPr>
          <w:rFonts w:ascii="Times New Roman" w:hAnsi="Times New Roman" w:cs="Times New Roman"/>
        </w:rPr>
        <w:t>karel</w:t>
      </w:r>
      <w:r w:rsidRPr="008776A4">
        <w:rPr>
          <w:rFonts w:ascii="Times New Roman" w:hAnsi="Times New Roman" w:cs="Times New Roman"/>
        </w:rPr>
        <w:t xml:space="preserve">’ </w:t>
      </w:r>
      <w:r>
        <w:rPr>
          <w:rFonts w:ascii="Times New Roman" w:hAnsi="Times New Roman" w:cs="Times New Roman"/>
        </w:rPr>
        <w:t>using the default constructor. Have ‘karel’ travel to the end of the maze. Once ‘karel’ reaches the end of the maze, it should stop and pick up the beeper.</w:t>
      </w:r>
    </w:p>
    <w:p w14:paraId="53F36D4A" w14:textId="77777777" w:rsidR="00A15ACC" w:rsidRDefault="00A15ACC" w:rsidP="00A15ACC">
      <w:pPr>
        <w:spacing w:after="0" w:line="240" w:lineRule="auto"/>
        <w:ind w:left="1440" w:firstLine="720"/>
        <w:jc w:val="both"/>
        <w:rPr>
          <w:rFonts w:ascii="Times New Roman" w:hAnsi="Times New Roman" w:cs="Times New Roman"/>
        </w:rPr>
      </w:pPr>
    </w:p>
    <w:p w14:paraId="3CB4A286" w14:textId="77777777" w:rsidR="00A15ACC" w:rsidRDefault="00A15ACC" w:rsidP="00A15ACC">
      <w:pPr>
        <w:spacing w:after="0" w:line="240" w:lineRule="auto"/>
        <w:ind w:left="1440" w:firstLine="720"/>
        <w:jc w:val="both"/>
        <w:rPr>
          <w:rFonts w:ascii="Times New Roman" w:hAnsi="Times New Roman" w:cs="Times New Roman"/>
        </w:rPr>
      </w:pPr>
      <w:r>
        <w:rPr>
          <w:rFonts w:ascii="Times New Roman" w:hAnsi="Times New Roman" w:cs="Times New Roman"/>
        </w:rPr>
        <w:t>St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nish</w:t>
      </w:r>
    </w:p>
    <w:p w14:paraId="78CBC512" w14:textId="77777777" w:rsidR="00A15ACC" w:rsidRDefault="00A15ACC" w:rsidP="00A15ACC">
      <w:pPr>
        <w:rPr>
          <w:rFonts w:ascii="Times New Roman" w:hAnsi="Times New Roman" w:cs="Times New Roman"/>
        </w:rPr>
      </w:pPr>
      <w:r w:rsidRPr="0059361C">
        <w:rPr>
          <w:rFonts w:ascii="Times New Roman" w:hAnsi="Times New Roman" w:cs="Times New Roman"/>
          <w:noProof/>
        </w:rPr>
        <w:drawing>
          <wp:anchor distT="0" distB="0" distL="114300" distR="114300" simplePos="0" relativeHeight="251668480" behindDoc="1" locked="0" layoutInCell="1" allowOverlap="1" wp14:anchorId="2D5CEC25" wp14:editId="60DC17C3">
            <wp:simplePos x="0" y="0"/>
            <wp:positionH relativeFrom="column">
              <wp:posOffset>478404</wp:posOffset>
            </wp:positionH>
            <wp:positionV relativeFrom="paragraph">
              <wp:posOffset>12065</wp:posOffset>
            </wp:positionV>
            <wp:extent cx="2082800" cy="1980565"/>
            <wp:effectExtent l="0" t="0" r="0" b="635"/>
            <wp:wrapTight wrapText="bothSides">
              <wp:wrapPolygon edited="0">
                <wp:start x="0" y="0"/>
                <wp:lineTo x="0" y="21399"/>
                <wp:lineTo x="21337" y="21399"/>
                <wp:lineTo x="21337"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82800" cy="1980565"/>
                    </a:xfrm>
                    <a:prstGeom prst="rect">
                      <a:avLst/>
                    </a:prstGeom>
                  </pic:spPr>
                </pic:pic>
              </a:graphicData>
            </a:graphic>
            <wp14:sizeRelH relativeFrom="margin">
              <wp14:pctWidth>0</wp14:pctWidth>
            </wp14:sizeRelH>
            <wp14:sizeRelV relativeFrom="margin">
              <wp14:pctHeight>0</wp14:pctHeight>
            </wp14:sizeRelV>
          </wp:anchor>
        </w:drawing>
      </w:r>
      <w:r w:rsidRPr="0059361C">
        <w:rPr>
          <w:rFonts w:ascii="Times New Roman" w:hAnsi="Times New Roman" w:cs="Times New Roman"/>
          <w:noProof/>
        </w:rPr>
        <w:drawing>
          <wp:anchor distT="0" distB="0" distL="114300" distR="114300" simplePos="0" relativeHeight="251667456" behindDoc="1" locked="0" layoutInCell="1" allowOverlap="1" wp14:anchorId="76888940" wp14:editId="6F064E4A">
            <wp:simplePos x="0" y="0"/>
            <wp:positionH relativeFrom="column">
              <wp:posOffset>4162038</wp:posOffset>
            </wp:positionH>
            <wp:positionV relativeFrom="paragraph">
              <wp:posOffset>12065</wp:posOffset>
            </wp:positionV>
            <wp:extent cx="2082800" cy="1980565"/>
            <wp:effectExtent l="0" t="0" r="0" b="635"/>
            <wp:wrapTight wrapText="bothSides">
              <wp:wrapPolygon edited="0">
                <wp:start x="0" y="0"/>
                <wp:lineTo x="0" y="21399"/>
                <wp:lineTo x="21337" y="21399"/>
                <wp:lineTo x="21337"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082800" cy="198056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br w:type="page"/>
      </w:r>
    </w:p>
    <w:p w14:paraId="3C542DF0" w14:textId="77777777" w:rsidR="00A15ACC" w:rsidRPr="0076712C" w:rsidRDefault="00A15ACC" w:rsidP="00A15ACC">
      <w:pPr>
        <w:rPr>
          <w:rFonts w:ascii="Times New Roman" w:hAnsi="Times New Roman" w:cs="Times New Roman"/>
        </w:rPr>
      </w:pPr>
      <w:r w:rsidRPr="00A478FD">
        <w:rPr>
          <w:rFonts w:ascii="Times New Roman" w:hAnsi="Times New Roman" w:cs="Times New Roman"/>
          <w:b/>
          <w:bCs/>
          <w:sz w:val="36"/>
          <w:szCs w:val="36"/>
        </w:rPr>
        <w:lastRenderedPageBreak/>
        <w:t>Lab</w:t>
      </w:r>
      <w:r>
        <w:rPr>
          <w:rFonts w:ascii="Times New Roman" w:hAnsi="Times New Roman" w:cs="Times New Roman"/>
          <w:b/>
          <w:bCs/>
          <w:sz w:val="36"/>
          <w:szCs w:val="36"/>
        </w:rPr>
        <w:t>03</w:t>
      </w:r>
    </w:p>
    <w:p w14:paraId="04732755" w14:textId="77777777" w:rsidR="00A15ACC" w:rsidRPr="00AF4001"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Parameters &amp; For-Loops</w:t>
      </w:r>
    </w:p>
    <w:p w14:paraId="50B8A4DF" w14:textId="77777777" w:rsidR="00A15ACC" w:rsidRDefault="00A15ACC" w:rsidP="00A15ACC">
      <w:pPr>
        <w:spacing w:after="0" w:line="240" w:lineRule="auto"/>
        <w:rPr>
          <w:rFonts w:ascii="Times New Roman" w:hAnsi="Times New Roman" w:cs="Times New Roman"/>
          <w:b/>
          <w:bCs/>
        </w:rPr>
      </w:pPr>
    </w:p>
    <w:p w14:paraId="5699D34E"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664C3E6F"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 student will gain an understanding of method parameters, method overloading, and for-loops.</w:t>
      </w:r>
    </w:p>
    <w:p w14:paraId="16042622" w14:textId="77777777" w:rsidR="00A15ACC" w:rsidRDefault="00A15ACC" w:rsidP="00A15ACC">
      <w:pPr>
        <w:spacing w:after="0" w:line="240" w:lineRule="auto"/>
        <w:rPr>
          <w:rFonts w:ascii="Times New Roman" w:hAnsi="Times New Roman" w:cs="Times New Roman"/>
        </w:rPr>
      </w:pPr>
    </w:p>
    <w:p w14:paraId="383798DB"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47EFCD5E"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Inheritance and making methods makes our lives a lot easier by reducing the amount of code we have to write. Instead of having to keep writing code that performs the same function over and over again, we can use methods to represent these functionalities and simplify our code, making it more readable. However, this doesn’t give us the versatility we need. </w:t>
      </w:r>
    </w:p>
    <w:p w14:paraId="55A677BF" w14:textId="77777777" w:rsidR="00A15ACC" w:rsidRDefault="00A15ACC" w:rsidP="00A15ACC">
      <w:pPr>
        <w:spacing w:after="0" w:line="240" w:lineRule="auto"/>
        <w:rPr>
          <w:rFonts w:ascii="Times New Roman" w:hAnsi="Times New Roman" w:cs="Times New Roman"/>
        </w:rPr>
      </w:pPr>
    </w:p>
    <w:p w14:paraId="6E4CCA1A"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Looking back at our </w:t>
      </w:r>
      <w:r w:rsidRPr="003D6E77">
        <w:t>Athlete</w:t>
      </w:r>
      <w:r>
        <w:rPr>
          <w:rFonts w:ascii="Times New Roman" w:hAnsi="Times New Roman" w:cs="Times New Roman"/>
        </w:rPr>
        <w:t xml:space="preserve"> class, it appears that we have hard-coded the robot’s starting location. If we want to create an </w:t>
      </w:r>
      <w:r w:rsidRPr="003D6E77">
        <w:t>Athlete</w:t>
      </w:r>
      <w:r>
        <w:rPr>
          <w:rFonts w:ascii="Times New Roman" w:hAnsi="Times New Roman" w:cs="Times New Roman"/>
        </w:rPr>
        <w:t xml:space="preserve"> object at (5,5), how could we do that? The only way this is possible is if we modify our </w:t>
      </w:r>
      <w:r w:rsidRPr="003D6E77">
        <w:t>super()</w:t>
      </w:r>
      <w:r>
        <w:rPr>
          <w:rFonts w:ascii="Times New Roman" w:hAnsi="Times New Roman" w:cs="Times New Roman"/>
        </w:rPr>
        <w:t xml:space="preserve"> statement. This makes it hard for us to use, so this is not the best solution.</w:t>
      </w:r>
    </w:p>
    <w:p w14:paraId="12F240FB" w14:textId="77777777" w:rsidR="00A15ACC" w:rsidRDefault="00A15ACC" w:rsidP="00A15ACC">
      <w:pPr>
        <w:spacing w:after="0" w:line="240" w:lineRule="auto"/>
        <w:rPr>
          <w:rFonts w:ascii="Times New Roman" w:hAnsi="Times New Roman" w:cs="Times New Roman"/>
        </w:rPr>
      </w:pPr>
    </w:p>
    <w:p w14:paraId="72B3A8A2"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You should already know what parameters are – you specify them when you’re loading in the world to use, the size, and the speed. These are all parameters. If we incorporate parameters into our methods, we can easily get around this hard-code limitation.</w:t>
      </w:r>
    </w:p>
    <w:p w14:paraId="71594BAE" w14:textId="77777777" w:rsidR="00A15ACC" w:rsidRDefault="00A15ACC" w:rsidP="00A15ACC">
      <w:pPr>
        <w:spacing w:after="0" w:line="240" w:lineRule="auto"/>
        <w:rPr>
          <w:rFonts w:ascii="Times New Roman" w:hAnsi="Times New Roman" w:cs="Times New Roman"/>
        </w:rPr>
      </w:pPr>
    </w:p>
    <w:p w14:paraId="09B943BB"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A good coding practice is to stray away from hard-coding elements into your program, which frequently means the solution is to use method parameters.</w:t>
      </w:r>
    </w:p>
    <w:p w14:paraId="2368179B" w14:textId="77777777" w:rsidR="00A15ACC" w:rsidRDefault="00A15ACC" w:rsidP="00A15ACC">
      <w:pPr>
        <w:spacing w:after="0" w:line="240" w:lineRule="auto"/>
        <w:rPr>
          <w:rFonts w:ascii="Times New Roman" w:hAnsi="Times New Roman" w:cs="Times New Roman"/>
        </w:rPr>
      </w:pPr>
    </w:p>
    <w:p w14:paraId="6B5E5166" w14:textId="77777777" w:rsidR="00A15ACC" w:rsidRDefault="00A15ACC" w:rsidP="00A15ACC">
      <w:pPr>
        <w:spacing w:after="0" w:line="240" w:lineRule="auto"/>
        <w:rPr>
          <w:rFonts w:ascii="Times New Roman" w:hAnsi="Times New Roman" w:cs="Times New Roman"/>
        </w:rPr>
      </w:pPr>
    </w:p>
    <w:p w14:paraId="1C65A9D2"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Loops are an essential part of programming – if you need to move 10 times consecutively, why tell ‘karel’ to move 10 individual times when you could instead loop a single move command 10 times? This significantly reduces the amount of code you have to write and makes it much more readable. </w:t>
      </w:r>
    </w:p>
    <w:p w14:paraId="0330A932" w14:textId="77777777" w:rsidR="00A15ACC" w:rsidRDefault="00A15ACC" w:rsidP="00A15ACC">
      <w:pPr>
        <w:spacing w:after="0" w:line="240" w:lineRule="auto"/>
        <w:rPr>
          <w:rFonts w:ascii="Times New Roman" w:hAnsi="Times New Roman" w:cs="Times New Roman"/>
        </w:rPr>
      </w:pPr>
    </w:p>
    <w:p w14:paraId="7CD796B6"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A for-loop has 3 parts to it, each separated by semicolons:</w:t>
      </w:r>
    </w:p>
    <w:p w14:paraId="75BDC31F" w14:textId="77777777" w:rsidR="00A15ACC" w:rsidRDefault="00A15ACC" w:rsidP="00A15ACC">
      <w:pPr>
        <w:spacing w:after="0" w:line="240" w:lineRule="auto"/>
      </w:pPr>
      <w:r>
        <w:t>for(Initialization ; conditional ; incrementer){</w:t>
      </w:r>
    </w:p>
    <w:p w14:paraId="0BF36889" w14:textId="77777777" w:rsidR="00A15ACC" w:rsidRDefault="00A15ACC" w:rsidP="00A15ACC">
      <w:pPr>
        <w:spacing w:after="0" w:line="240" w:lineRule="auto"/>
      </w:pPr>
      <w:r>
        <w:t xml:space="preserve">  //Code…</w:t>
      </w:r>
    </w:p>
    <w:p w14:paraId="13FE1562" w14:textId="77777777" w:rsidR="00A15ACC" w:rsidRDefault="00A15ACC" w:rsidP="00A15ACC">
      <w:pPr>
        <w:spacing w:after="0" w:line="240" w:lineRule="auto"/>
      </w:pPr>
      <w:r>
        <w:t>}</w:t>
      </w:r>
    </w:p>
    <w:p w14:paraId="1586FA44" w14:textId="77777777" w:rsidR="00A15ACC" w:rsidRDefault="00A15ACC" w:rsidP="00A15ACC">
      <w:pPr>
        <w:spacing w:after="0" w:line="240" w:lineRule="auto"/>
        <w:rPr>
          <w:rFonts w:ascii="Times New Roman" w:hAnsi="Times New Roman" w:cs="Times New Roman"/>
        </w:rPr>
      </w:pPr>
    </w:p>
    <w:p w14:paraId="763BB5E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For the above for-loop:</w:t>
      </w:r>
    </w:p>
    <w:p w14:paraId="6BBD54E6" w14:textId="77777777" w:rsidR="00A15ACC" w:rsidRDefault="00A15ACC" w:rsidP="00A15ACC">
      <w:pPr>
        <w:pStyle w:val="ListParagraph"/>
        <w:numPr>
          <w:ilvl w:val="0"/>
          <w:numId w:val="2"/>
        </w:numPr>
        <w:spacing w:after="0" w:line="240" w:lineRule="auto"/>
      </w:pPr>
      <w:r w:rsidRPr="00374C4B">
        <w:rPr>
          <w:rFonts w:ascii="Times New Roman" w:hAnsi="Times New Roman" w:cs="Times New Roman"/>
        </w:rPr>
        <w:t xml:space="preserve">‘Initialization’ – </w:t>
      </w:r>
      <w:r>
        <w:rPr>
          <w:rFonts w:ascii="Times New Roman" w:hAnsi="Times New Roman" w:cs="Times New Roman"/>
        </w:rPr>
        <w:t>This is code that is typically used to create a variable which stores the number of times the loop has been executed by the program. This is executed ONCE when the program initially encounters the loop.</w:t>
      </w:r>
    </w:p>
    <w:p w14:paraId="596EE594" w14:textId="77777777" w:rsidR="00A15ACC" w:rsidRPr="00374C4B" w:rsidRDefault="00A15ACC" w:rsidP="00A15ACC">
      <w:pPr>
        <w:pStyle w:val="ListParagraph"/>
        <w:numPr>
          <w:ilvl w:val="0"/>
          <w:numId w:val="2"/>
        </w:numPr>
        <w:spacing w:after="0" w:line="240" w:lineRule="auto"/>
      </w:pPr>
      <w:r w:rsidRPr="00374C4B">
        <w:rPr>
          <w:rFonts w:ascii="Times New Roman" w:hAnsi="Times New Roman" w:cs="Times New Roman"/>
        </w:rPr>
        <w:t xml:space="preserve">‘Conditional’ – This is the statement the program uses to determine if it should enter the body of the loop or not. </w:t>
      </w:r>
      <w:r>
        <w:rPr>
          <w:rFonts w:ascii="Times New Roman" w:hAnsi="Times New Roman" w:cs="Times New Roman"/>
        </w:rPr>
        <w:t>This statement is checked before EACH loop. When true, the program enters the loop. When false, the program skips the entire loop.</w:t>
      </w:r>
    </w:p>
    <w:p w14:paraId="0E6A3982" w14:textId="77777777" w:rsidR="00A15ACC" w:rsidRDefault="00A15ACC" w:rsidP="00A15ACC">
      <w:pPr>
        <w:pStyle w:val="ListParagraph"/>
        <w:numPr>
          <w:ilvl w:val="0"/>
          <w:numId w:val="2"/>
        </w:numPr>
        <w:spacing w:after="0" w:line="240" w:lineRule="auto"/>
      </w:pPr>
      <w:r>
        <w:rPr>
          <w:rFonts w:ascii="Times New Roman" w:hAnsi="Times New Roman" w:cs="Times New Roman"/>
        </w:rPr>
        <w:t>‘Incrementer’ – This is code that is typically used to change/increment a counting variable. This is executed at the END of EACH loop, provided that the program entered the loop and finished executing everything inside. Afterwards, the program checks the conditional statement again, repeating the whole cycle.</w:t>
      </w:r>
    </w:p>
    <w:p w14:paraId="1C2CE26E" w14:textId="77777777" w:rsidR="00A15ACC" w:rsidRPr="00AC3237" w:rsidRDefault="00A15ACC" w:rsidP="00A15ACC">
      <w:pPr>
        <w:spacing w:after="0" w:line="240" w:lineRule="auto"/>
      </w:pPr>
    </w:p>
    <w:p w14:paraId="00F76444"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Example for-loop which loops 10 times: </w:t>
      </w:r>
    </w:p>
    <w:p w14:paraId="2DCE3110" w14:textId="77777777" w:rsidR="00A15ACC" w:rsidRDefault="00A15ACC" w:rsidP="00A15ACC">
      <w:pPr>
        <w:spacing w:after="0" w:line="240" w:lineRule="auto"/>
        <w:rPr>
          <w:rFonts w:ascii="Times New Roman" w:hAnsi="Times New Roman" w:cs="Times New Roman"/>
        </w:rPr>
      </w:pPr>
      <w:r w:rsidRPr="00563C18">
        <w:rPr>
          <w:noProof/>
        </w:rPr>
        <mc:AlternateContent>
          <mc:Choice Requires="wps">
            <w:drawing>
              <wp:anchor distT="0" distB="0" distL="114300" distR="114300" simplePos="0" relativeHeight="251669504" behindDoc="0" locked="0" layoutInCell="1" allowOverlap="1" wp14:anchorId="5FF65867" wp14:editId="08AA5A70">
                <wp:simplePos x="0" y="0"/>
                <wp:positionH relativeFrom="column">
                  <wp:posOffset>0</wp:posOffset>
                </wp:positionH>
                <wp:positionV relativeFrom="paragraph">
                  <wp:posOffset>6350</wp:posOffset>
                </wp:positionV>
                <wp:extent cx="3700145" cy="1069340"/>
                <wp:effectExtent l="0" t="0" r="14605" b="1651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0145" cy="1069340"/>
                        </a:xfrm>
                        <a:prstGeom prst="rect">
                          <a:avLst/>
                        </a:prstGeom>
                        <a:solidFill>
                          <a:srgbClr val="FFFFFF"/>
                        </a:solidFill>
                        <a:ln w="9525">
                          <a:solidFill>
                            <a:srgbClr val="000000"/>
                          </a:solidFill>
                          <a:miter lim="800000"/>
                          <a:headEnd/>
                          <a:tailEnd/>
                        </a:ln>
                      </wps:spPr>
                      <wps:txbx>
                        <w:txbxContent>
                          <w:p w14:paraId="56E0E96C" w14:textId="77777777" w:rsidR="00A15ACC" w:rsidRDefault="00A15ACC" w:rsidP="00A15ACC">
                            <w:pPr>
                              <w:spacing w:after="0" w:line="240" w:lineRule="auto"/>
                            </w:pPr>
                            <w:r>
                              <w:t>for(int index = 0 ; index &lt; 10 ; index++)</w:t>
                            </w:r>
                          </w:p>
                          <w:p w14:paraId="0D67C408" w14:textId="77777777" w:rsidR="00A15ACC" w:rsidRDefault="00A15ACC" w:rsidP="00A15ACC">
                            <w:pPr>
                              <w:spacing w:after="0" w:line="240" w:lineRule="auto"/>
                            </w:pPr>
                            <w:r>
                              <w:t>{</w:t>
                            </w:r>
                          </w:p>
                          <w:p w14:paraId="60D81AAE" w14:textId="77777777" w:rsidR="00A15ACC" w:rsidRDefault="00A15ACC" w:rsidP="00A15ACC">
                            <w:pPr>
                              <w:spacing w:after="0" w:line="240" w:lineRule="auto"/>
                            </w:pPr>
                            <w:r>
                              <w:t xml:space="preserve">  //Code to loop…</w:t>
                            </w:r>
                          </w:p>
                          <w:p w14:paraId="5D8472C1" w14:textId="77777777" w:rsidR="00A15ACC" w:rsidRDefault="00A15ACC" w:rsidP="00A15ACC">
                            <w:pPr>
                              <w:spacing w:after="0" w:line="240" w:lineRule="auto"/>
                            </w:pPr>
                            <w:r>
                              <w:t>}</w:t>
                            </w:r>
                          </w:p>
                          <w:p w14:paraId="3D334562"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F65867" id="_x0000_s1029" type="#_x0000_t202" style="position:absolute;margin-left:0;margin-top:.5pt;width:291.35pt;height:84.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">
                <v:textbox>
                  <w:txbxContent>
                    <w:p w14:paraId="56E0E96C" w14:textId="77777777" w:rsidR="00A15ACC" w:rsidRDefault="00A15ACC" w:rsidP="00A15ACC">
                      <w:pPr>
                        <w:spacing w:after="0" w:line="240" w:lineRule="auto"/>
                      </w:pPr>
                      <w:r>
                        <w:t>for(int index = 0 ; index &lt; 10 ; index++)</w:t>
                      </w:r>
                    </w:p>
                    <w:p w14:paraId="0D67C408" w14:textId="77777777" w:rsidR="00A15ACC" w:rsidRDefault="00A15ACC" w:rsidP="00A15ACC">
                      <w:pPr>
                        <w:spacing w:after="0" w:line="240" w:lineRule="auto"/>
                      </w:pPr>
                      <w:r>
                        <w:t>{</w:t>
                      </w:r>
                    </w:p>
                    <w:p w14:paraId="60D81AAE" w14:textId="77777777" w:rsidR="00A15ACC" w:rsidRDefault="00A15ACC" w:rsidP="00A15ACC">
                      <w:pPr>
                        <w:spacing w:after="0" w:line="240" w:lineRule="auto"/>
                      </w:pPr>
                      <w:r>
                        <w:t xml:space="preserve">  //Code to loop…</w:t>
                      </w:r>
                    </w:p>
                    <w:p w14:paraId="5D8472C1" w14:textId="77777777" w:rsidR="00A15ACC" w:rsidRDefault="00A15ACC" w:rsidP="00A15ACC">
                      <w:pPr>
                        <w:spacing w:after="0" w:line="240" w:lineRule="auto"/>
                      </w:pPr>
                      <w:r>
                        <w:t>}</w:t>
                      </w:r>
                    </w:p>
                    <w:p w14:paraId="3D334562" w14:textId="77777777" w:rsidR="00A15ACC" w:rsidRDefault="00A15ACC" w:rsidP="00A15ACC">
                      <w:pPr>
                        <w:spacing w:after="0" w:line="240" w:lineRule="auto"/>
                      </w:pPr>
                    </w:p>
                  </w:txbxContent>
                </v:textbox>
                <w10:wrap type="square"/>
              </v:shape>
            </w:pict>
          </mc:Fallback>
        </mc:AlternateContent>
      </w:r>
      <w:r>
        <w:t>int index = 0</w:t>
      </w:r>
      <w:r>
        <w:rPr>
          <w:rFonts w:ascii="Times New Roman" w:hAnsi="Times New Roman" w:cs="Times New Roman"/>
        </w:rPr>
        <w:t xml:space="preserve"> – Initialization</w:t>
      </w:r>
    </w:p>
    <w:p w14:paraId="5A3CFAAB" w14:textId="77777777" w:rsidR="00A15ACC" w:rsidRDefault="00A15ACC" w:rsidP="00A15ACC">
      <w:pPr>
        <w:spacing w:after="0" w:line="240" w:lineRule="auto"/>
        <w:rPr>
          <w:rFonts w:ascii="Times New Roman" w:hAnsi="Times New Roman" w:cs="Times New Roman"/>
        </w:rPr>
      </w:pPr>
    </w:p>
    <w:p w14:paraId="70695EE0" w14:textId="77777777" w:rsidR="00A15ACC" w:rsidRPr="00AC3237" w:rsidRDefault="00A15ACC" w:rsidP="00A15ACC">
      <w:pPr>
        <w:spacing w:after="0" w:line="240" w:lineRule="auto"/>
      </w:pPr>
      <w:r>
        <w:t>index &lt; 10</w:t>
      </w:r>
      <w:r>
        <w:rPr>
          <w:rFonts w:ascii="Times New Roman" w:hAnsi="Times New Roman" w:cs="Times New Roman"/>
        </w:rPr>
        <w:t xml:space="preserve"> – Conditional statement</w:t>
      </w:r>
    </w:p>
    <w:p w14:paraId="1569BD5A" w14:textId="77777777" w:rsidR="00A15ACC" w:rsidRPr="00631D3D" w:rsidRDefault="00A15ACC" w:rsidP="00A15ACC">
      <w:pPr>
        <w:spacing w:after="0" w:line="240" w:lineRule="auto"/>
        <w:rPr>
          <w:rFonts w:ascii="Times New Roman" w:hAnsi="Times New Roman" w:cs="Times New Roman"/>
          <w:b/>
          <w:bCs/>
        </w:rPr>
      </w:pPr>
    </w:p>
    <w:p w14:paraId="1491D07B" w14:textId="77777777" w:rsidR="00A15ACC" w:rsidRPr="00AC3237" w:rsidRDefault="00A15ACC" w:rsidP="00A15ACC">
      <w:pPr>
        <w:spacing w:after="0" w:line="240" w:lineRule="auto"/>
      </w:pPr>
      <w:r>
        <w:t>index++</w:t>
      </w:r>
      <w:r>
        <w:rPr>
          <w:rFonts w:ascii="Times New Roman" w:hAnsi="Times New Roman" w:cs="Times New Roman"/>
        </w:rPr>
        <w:t xml:space="preserve"> - Increments the variable </w:t>
      </w:r>
      <w:r w:rsidRPr="00CE718C">
        <w:t>index</w:t>
      </w:r>
      <w:r>
        <w:rPr>
          <w:rFonts w:ascii="Times New Roman" w:hAnsi="Times New Roman" w:cs="Times New Roman"/>
        </w:rPr>
        <w:t xml:space="preserve"> by 1</w:t>
      </w:r>
    </w:p>
    <w:p w14:paraId="38F7CDA9" w14:textId="77777777" w:rsidR="00A15ACC" w:rsidRDefault="00A15ACC" w:rsidP="00A15ACC">
      <w:pPr>
        <w:spacing w:after="0" w:line="240" w:lineRule="auto"/>
        <w:rPr>
          <w:rFonts w:ascii="Times New Roman" w:hAnsi="Times New Roman" w:cs="Times New Roman"/>
          <w:b/>
          <w:bCs/>
          <w:i/>
          <w:iCs/>
        </w:rPr>
      </w:pPr>
    </w:p>
    <w:p w14:paraId="1599911B"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Loops again until the conditional isn’t true</w:t>
      </w:r>
    </w:p>
    <w:p w14:paraId="3F6081F0" w14:textId="77777777" w:rsidR="00A15ACC" w:rsidRPr="00AC3237" w:rsidRDefault="00A15ACC" w:rsidP="00A15ACC">
      <w:pPr>
        <w:spacing w:after="0" w:line="240" w:lineRule="auto"/>
        <w:rPr>
          <w:rFonts w:ascii="Times New Roman" w:hAnsi="Times New Roman" w:cs="Times New Roman"/>
        </w:rPr>
      </w:pPr>
    </w:p>
    <w:p w14:paraId="7465B8D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ypically, you will see people use ‘i’ instead of ‘index’ because it is much easier to type.</w:t>
      </w:r>
    </w:p>
    <w:p w14:paraId="7D700197" w14:textId="77777777" w:rsidR="00A15ACC" w:rsidRDefault="00A15ACC" w:rsidP="00A15ACC">
      <w:pPr>
        <w:spacing w:after="0" w:line="240" w:lineRule="auto"/>
        <w:rPr>
          <w:rFonts w:ascii="Times New Roman" w:hAnsi="Times New Roman" w:cs="Times New Roman"/>
          <w:b/>
          <w:bCs/>
          <w:i/>
          <w:iCs/>
        </w:rPr>
      </w:pPr>
    </w:p>
    <w:p w14:paraId="4CF9EBC6"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lastRenderedPageBreak/>
        <w:t>Specification</w:t>
      </w:r>
    </w:p>
    <w:p w14:paraId="2AD6F6C1" w14:textId="77777777" w:rsidR="00A15ACC" w:rsidRDefault="00A15ACC" w:rsidP="00A15ACC">
      <w:pPr>
        <w:spacing w:after="0" w:line="240" w:lineRule="auto"/>
        <w:rPr>
          <w:rFonts w:ascii="Times New Roman" w:hAnsi="Times New Roman" w:cs="Times New Roman"/>
        </w:rPr>
      </w:pPr>
      <w:r w:rsidRPr="00D265C8">
        <w:rPr>
          <w:rFonts w:ascii="Times New Roman" w:hAnsi="Times New Roman" w:cs="Times New Roman"/>
        </w:rPr>
        <w:t>Open</w:t>
      </w:r>
      <w:r>
        <w:rPr>
          <w:rFonts w:ascii="Times New Roman" w:hAnsi="Times New Roman" w:cs="Times New Roman"/>
        </w:rPr>
        <w:t xml:space="preserve"> “</w:t>
      </w:r>
      <w:r w:rsidRPr="00631D3D">
        <w:rPr>
          <w:rFonts w:ascii="Times New Roman" w:hAnsi="Times New Roman" w:cs="Times New Roman"/>
          <w:b/>
          <w:bCs/>
          <w:i/>
          <w:iCs/>
        </w:rPr>
        <w:t>Robots\Athlete.java</w:t>
      </w:r>
      <w:r>
        <w:rPr>
          <w:rFonts w:ascii="Times New Roman" w:hAnsi="Times New Roman" w:cs="Times New Roman"/>
        </w:rPr>
        <w:t xml:space="preserve">” and add another constructor that is a 4-arg constructor. Then, invoke the </w:t>
      </w:r>
      <w:r w:rsidRPr="00631D3D">
        <w:t>super()</w:t>
      </w:r>
      <w:r>
        <w:rPr>
          <w:rFonts w:ascii="Times New Roman" w:hAnsi="Times New Roman" w:cs="Times New Roman"/>
        </w:rPr>
        <w:t xml:space="preserve"> constructor using these parameters. If you need a reminder of what the </w:t>
      </w:r>
      <w:r w:rsidRPr="00631D3D">
        <w:t>Robot</w:t>
      </w:r>
      <w:r>
        <w:rPr>
          <w:rFonts w:ascii="Times New Roman" w:hAnsi="Times New Roman" w:cs="Times New Roman"/>
        </w:rPr>
        <w:t xml:space="preserve"> 4-arg constructor looks like, open the “</w:t>
      </w:r>
      <w:r>
        <w:rPr>
          <w:rFonts w:ascii="Times New Roman" w:hAnsi="Times New Roman" w:cs="Times New Roman"/>
          <w:b/>
          <w:bCs/>
          <w:i/>
          <w:iCs/>
        </w:rPr>
        <w:t>Robots\Robot.java</w:t>
      </w:r>
      <w:r>
        <w:rPr>
          <w:rFonts w:ascii="Times New Roman" w:hAnsi="Times New Roman" w:cs="Times New Roman"/>
        </w:rPr>
        <w:t>” file and view its 4-arg constructor for it there.</w:t>
      </w:r>
    </w:p>
    <w:p w14:paraId="13C50C34" w14:textId="77777777" w:rsidR="00A15ACC" w:rsidRDefault="00A15ACC" w:rsidP="00A15ACC">
      <w:pPr>
        <w:spacing w:after="0" w:line="240" w:lineRule="auto"/>
        <w:rPr>
          <w:rFonts w:ascii="Times New Roman" w:hAnsi="Times New Roman" w:cs="Times New Roman"/>
        </w:rPr>
      </w:pPr>
    </w:p>
    <w:p w14:paraId="0971E250" w14:textId="77777777" w:rsidR="00A15ACC" w:rsidRDefault="00A15ACC" w:rsidP="00A15ACC">
      <w:pPr>
        <w:spacing w:after="0" w:line="240" w:lineRule="auto"/>
        <w:rPr>
          <w:rFonts w:ascii="Times New Roman" w:hAnsi="Times New Roman" w:cs="Times New Roman"/>
        </w:rPr>
      </w:pPr>
      <w:r w:rsidRPr="00823B2B">
        <w:rPr>
          <w:rFonts w:ascii="Times New Roman" w:hAnsi="Times New Roman" w:cs="Times New Roman"/>
          <w:u w:val="single"/>
        </w:rPr>
        <w:t>Note 1:</w:t>
      </w:r>
      <w:r>
        <w:rPr>
          <w:rFonts w:ascii="Times New Roman" w:hAnsi="Times New Roman" w:cs="Times New Roman"/>
        </w:rPr>
        <w:t xml:space="preserve"> When looking at the “</w:t>
      </w:r>
      <w:r w:rsidRPr="00230456">
        <w:rPr>
          <w:rFonts w:ascii="Times New Roman" w:hAnsi="Times New Roman" w:cs="Times New Roman"/>
          <w:b/>
          <w:bCs/>
        </w:rPr>
        <w:t>Robot.java</w:t>
      </w:r>
      <w:r>
        <w:rPr>
          <w:rFonts w:ascii="Times New Roman" w:hAnsi="Times New Roman" w:cs="Times New Roman"/>
        </w:rPr>
        <w:t xml:space="preserve">” class, take a look at the no-arg constructor, </w:t>
      </w:r>
    </w:p>
    <w:p w14:paraId="7103CC1C" w14:textId="77777777" w:rsidR="00A15ACC" w:rsidRDefault="00A15ACC" w:rsidP="00A15ACC">
      <w:pPr>
        <w:spacing w:after="0" w:line="240" w:lineRule="auto"/>
      </w:pPr>
      <w:r>
        <w:rPr>
          <w:rFonts w:ascii="Times New Roman" w:hAnsi="Times New Roman" w:cs="Times New Roman"/>
        </w:rPr>
        <w:t>“</w:t>
      </w:r>
      <w:r w:rsidRPr="00230456">
        <w:t>public Robot(){//Code…</w:t>
      </w:r>
      <w:r>
        <w:t>}”</w:t>
      </w:r>
    </w:p>
    <w:p w14:paraId="39BA3F17" w14:textId="77777777" w:rsidR="00A15ACC" w:rsidRDefault="00A15ACC" w:rsidP="00A15ACC">
      <w:pPr>
        <w:spacing w:after="0" w:line="240" w:lineRule="auto"/>
      </w:pPr>
      <w:r>
        <w:rPr>
          <w:rFonts w:ascii="Times New Roman" w:hAnsi="Times New Roman" w:cs="Times New Roman"/>
        </w:rPr>
        <w:t>Take a closer look at the body statement of it. You should notice that when we don’t provide the constructor with any parameters, it has its own hard-coded default parameters.</w:t>
      </w:r>
    </w:p>
    <w:p w14:paraId="39132501" w14:textId="77777777" w:rsidR="00A15ACC" w:rsidRDefault="00A15ACC" w:rsidP="00A15ACC">
      <w:pPr>
        <w:spacing w:after="0" w:line="240" w:lineRule="auto"/>
        <w:rPr>
          <w:rFonts w:ascii="Times New Roman" w:hAnsi="Times New Roman" w:cs="Times New Roman"/>
        </w:rPr>
      </w:pPr>
    </w:p>
    <w:p w14:paraId="2E7F746D" w14:textId="77777777" w:rsidR="00A15ACC" w:rsidRDefault="00A15ACC" w:rsidP="00A15ACC">
      <w:pPr>
        <w:spacing w:after="0" w:line="240" w:lineRule="auto"/>
        <w:rPr>
          <w:rFonts w:ascii="Times New Roman" w:hAnsi="Times New Roman" w:cs="Times New Roman"/>
        </w:rPr>
      </w:pPr>
      <w:r w:rsidRPr="00823B2B">
        <w:rPr>
          <w:rFonts w:ascii="Times New Roman" w:hAnsi="Times New Roman" w:cs="Times New Roman"/>
          <w:u w:val="single"/>
        </w:rPr>
        <w:t>Note 2:</w:t>
      </w:r>
      <w:r>
        <w:rPr>
          <w:rFonts w:ascii="Times New Roman" w:hAnsi="Times New Roman" w:cs="Times New Roman"/>
        </w:rPr>
        <w:t xml:space="preserve"> You can have more than 1 constructor in the same class, provided that each constructor has different parameters (Each constructor must be unique). </w:t>
      </w:r>
    </w:p>
    <w:p w14:paraId="6AA2440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Ex: String vs int, 1-arg vs 2-arg, etc.</w:t>
      </w:r>
    </w:p>
    <w:p w14:paraId="6E179BFF" w14:textId="77777777" w:rsidR="00A15ACC" w:rsidRDefault="00A15ACC" w:rsidP="00A15ACC">
      <w:pPr>
        <w:spacing w:after="0" w:line="240" w:lineRule="auto"/>
        <w:rPr>
          <w:rFonts w:ascii="Times New Roman" w:hAnsi="Times New Roman" w:cs="Times New Roman"/>
        </w:rPr>
      </w:pPr>
    </w:p>
    <w:p w14:paraId="1AC88A56" w14:textId="77777777" w:rsidR="00A15ACC" w:rsidRPr="00823B2B" w:rsidRDefault="00A15ACC" w:rsidP="00A15ACC">
      <w:pPr>
        <w:spacing w:after="0" w:line="240" w:lineRule="auto"/>
        <w:rPr>
          <w:rFonts w:ascii="Times New Roman" w:hAnsi="Times New Roman" w:cs="Times New Roman"/>
        </w:rPr>
      </w:pPr>
      <w:r>
        <w:rPr>
          <w:rFonts w:ascii="Times New Roman" w:hAnsi="Times New Roman" w:cs="Times New Roman"/>
        </w:rPr>
        <w:t xml:space="preserve">You should now have 2 constructors for </w:t>
      </w:r>
      <w:r w:rsidRPr="00631D3D">
        <w:t>Athlete</w:t>
      </w:r>
      <w:r>
        <w:rPr>
          <w:rFonts w:ascii="Times New Roman" w:hAnsi="Times New Roman" w:cs="Times New Roman"/>
        </w:rPr>
        <w:t>, a no-arg constructor and a 4-arg constructor.</w:t>
      </w:r>
    </w:p>
    <w:p w14:paraId="1A6FD318"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Now, l</w:t>
      </w:r>
      <w:r w:rsidRPr="00631D3D">
        <w:rPr>
          <w:rFonts w:ascii="Times New Roman" w:hAnsi="Times New Roman" w:cs="Times New Roman"/>
        </w:rPr>
        <w:t xml:space="preserve">et’s </w:t>
      </w:r>
      <w:r>
        <w:rPr>
          <w:rFonts w:ascii="Times New Roman" w:hAnsi="Times New Roman" w:cs="Times New Roman"/>
        </w:rPr>
        <w:t xml:space="preserve">cut down on the code we have to write by extending </w:t>
      </w:r>
      <w:r w:rsidRPr="00B30717">
        <w:t>Athlete</w:t>
      </w:r>
      <w:r>
        <w:rPr>
          <w:rFonts w:ascii="Times New Roman" w:hAnsi="Times New Roman" w:cs="Times New Roman"/>
        </w:rPr>
        <w:t xml:space="preserve"> with another class – a </w:t>
      </w:r>
      <w:r w:rsidRPr="00B30717">
        <w:t>Runner</w:t>
      </w:r>
      <w:r>
        <w:rPr>
          <w:rFonts w:ascii="Times New Roman" w:hAnsi="Times New Roman" w:cs="Times New Roman"/>
        </w:rPr>
        <w:t>.</w:t>
      </w:r>
    </w:p>
    <w:p w14:paraId="4F020EFE"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Create class “</w:t>
      </w:r>
      <w:r>
        <w:rPr>
          <w:rFonts w:ascii="Times New Roman" w:hAnsi="Times New Roman" w:cs="Times New Roman"/>
          <w:b/>
          <w:bCs/>
          <w:i/>
          <w:iCs/>
        </w:rPr>
        <w:t>Robots\Runner.java</w:t>
      </w:r>
      <w:r>
        <w:rPr>
          <w:rFonts w:ascii="Times New Roman" w:hAnsi="Times New Roman" w:cs="Times New Roman"/>
        </w:rPr>
        <w:t xml:space="preserve">” that extends </w:t>
      </w:r>
      <w:r w:rsidRPr="00B30717">
        <w:t>Athlete</w:t>
      </w:r>
      <w:r>
        <w:rPr>
          <w:rFonts w:ascii="Times New Roman" w:hAnsi="Times New Roman" w:cs="Times New Roman"/>
        </w:rPr>
        <w:t xml:space="preserve">. Now create 2 constructors, a no-arg constructor and a 4-arg constructor. Arguments should be used to invoke the </w:t>
      </w:r>
      <w:r w:rsidRPr="00230456">
        <w:t>super()</w:t>
      </w:r>
      <w:r>
        <w:rPr>
          <w:rFonts w:ascii="Times New Roman" w:hAnsi="Times New Roman" w:cs="Times New Roman"/>
        </w:rPr>
        <w:t xml:space="preserve"> constructor. </w:t>
      </w:r>
    </w:p>
    <w:p w14:paraId="1D0606DC" w14:textId="77777777" w:rsidR="00A15ACC" w:rsidRDefault="00A15ACC" w:rsidP="00A15ACC">
      <w:pPr>
        <w:spacing w:after="0" w:line="240" w:lineRule="auto"/>
        <w:rPr>
          <w:rFonts w:ascii="Times New Roman" w:hAnsi="Times New Roman" w:cs="Times New Roman"/>
        </w:rPr>
      </w:pPr>
    </w:p>
    <w:p w14:paraId="0B41DE92"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Create a new method </w:t>
      </w:r>
      <w:r w:rsidRPr="009B5E5C">
        <w:t>ru</w:t>
      </w:r>
      <w:r>
        <w:t>n(int x)</w:t>
      </w:r>
      <w:r>
        <w:rPr>
          <w:rFonts w:ascii="Times New Roman" w:hAnsi="Times New Roman" w:cs="Times New Roman"/>
        </w:rPr>
        <w:t xml:space="preserve">. This method has 1-arg, an integer </w:t>
      </w:r>
      <w:r w:rsidRPr="00E64E4A">
        <w:rPr>
          <w:rFonts w:ascii="Times New Roman" w:hAnsi="Times New Roman" w:cs="Times New Roman"/>
          <w:b/>
          <w:bCs/>
          <w:i/>
          <w:iCs/>
        </w:rPr>
        <w:t>x</w:t>
      </w:r>
      <w:r>
        <w:rPr>
          <w:rFonts w:ascii="Times New Roman" w:hAnsi="Times New Roman" w:cs="Times New Roman"/>
        </w:rPr>
        <w:t xml:space="preserve">. Define the method so when called, the method will move the </w:t>
      </w:r>
      <w:r w:rsidRPr="00E64E4A">
        <w:t>Runner</w:t>
      </w:r>
      <w:r>
        <w:rPr>
          <w:rFonts w:ascii="Times New Roman" w:hAnsi="Times New Roman" w:cs="Times New Roman"/>
        </w:rPr>
        <w:t xml:space="preserve"> </w:t>
      </w:r>
      <w:r w:rsidRPr="00E64E4A">
        <w:rPr>
          <w:rFonts w:ascii="Times New Roman" w:hAnsi="Times New Roman" w:cs="Times New Roman"/>
          <w:b/>
          <w:bCs/>
          <w:i/>
          <w:iCs/>
        </w:rPr>
        <w:t>x</w:t>
      </w:r>
      <w:r>
        <w:rPr>
          <w:rFonts w:ascii="Times New Roman" w:hAnsi="Times New Roman" w:cs="Times New Roman"/>
        </w:rPr>
        <w:t xml:space="preserve"> number of times.</w:t>
      </w:r>
    </w:p>
    <w:p w14:paraId="790446CD" w14:textId="77777777" w:rsidR="00A15ACC" w:rsidRDefault="00A15ACC" w:rsidP="00A15ACC">
      <w:pPr>
        <w:spacing w:after="0" w:line="240" w:lineRule="auto"/>
        <w:rPr>
          <w:rFonts w:ascii="Times New Roman" w:hAnsi="Times New Roman" w:cs="Times New Roman"/>
        </w:rPr>
      </w:pPr>
    </w:p>
    <w:p w14:paraId="341D166B" w14:textId="77777777" w:rsidR="00A15ACC" w:rsidRPr="00250402" w:rsidRDefault="00A15ACC" w:rsidP="00A15ACC">
      <w:pPr>
        <w:spacing w:after="0" w:line="240" w:lineRule="auto"/>
      </w:pPr>
      <w:r>
        <w:rPr>
          <w:rFonts w:ascii="Times New Roman" w:hAnsi="Times New Roman" w:cs="Times New Roman"/>
        </w:rPr>
        <w:t xml:space="preserve">Now create another new method </w:t>
      </w:r>
      <w:r>
        <w:t>run()</w:t>
      </w:r>
      <w:r>
        <w:rPr>
          <w:rFonts w:ascii="Times New Roman" w:hAnsi="Times New Roman" w:cs="Times New Roman"/>
        </w:rPr>
        <w:t xml:space="preserve">. As this method has no-args, there are no parameters given in. As such, we will need to define a default movement. When called with no parameter, move the </w:t>
      </w:r>
      <w:r w:rsidRPr="00250402">
        <w:t>Runner</w:t>
      </w:r>
      <w:r>
        <w:rPr>
          <w:rFonts w:ascii="Times New Roman" w:hAnsi="Times New Roman" w:cs="Times New Roman"/>
        </w:rPr>
        <w:t xml:space="preserve"> 1 time.</w:t>
      </w:r>
    </w:p>
    <w:p w14:paraId="5AF1C8BB" w14:textId="77777777" w:rsidR="00A15ACC" w:rsidRDefault="00A15ACC" w:rsidP="00A15ACC">
      <w:pPr>
        <w:spacing w:after="0" w:line="240" w:lineRule="auto"/>
        <w:rPr>
          <w:rFonts w:ascii="Times New Roman" w:hAnsi="Times New Roman" w:cs="Times New Roman"/>
        </w:rPr>
      </w:pPr>
    </w:p>
    <w:p w14:paraId="08AEA12D" w14:textId="77777777" w:rsidR="00A15ACC" w:rsidRPr="00250402" w:rsidRDefault="00A15ACC" w:rsidP="00A15ACC">
      <w:pPr>
        <w:spacing w:after="0" w:line="240" w:lineRule="auto"/>
        <w:rPr>
          <w:rFonts w:ascii="Times New Roman" w:hAnsi="Times New Roman" w:cs="Times New Roman"/>
        </w:rPr>
      </w:pPr>
      <w:r w:rsidRPr="00250402">
        <w:rPr>
          <w:rFonts w:ascii="Times New Roman" w:hAnsi="Times New Roman" w:cs="Times New Roman"/>
          <w:u w:val="single"/>
        </w:rPr>
        <w:t>Note 3</w:t>
      </w:r>
      <w:r>
        <w:rPr>
          <w:rFonts w:ascii="Times New Roman" w:hAnsi="Times New Roman" w:cs="Times New Roman"/>
        </w:rPr>
        <w:t>: You can have more than 1 method with the same name in the same class, provided that each method is unique – here we have methods with the same name, but one has no parameters and the other has an integer parameter. This is commonly referred to as “</w:t>
      </w:r>
      <w:r w:rsidRPr="003C2AA7">
        <w:rPr>
          <w:rFonts w:ascii="Times New Roman" w:hAnsi="Times New Roman" w:cs="Times New Roman"/>
          <w:b/>
          <w:bCs/>
          <w:u w:val="single"/>
        </w:rPr>
        <w:t>Method</w:t>
      </w:r>
      <w:r w:rsidRPr="003C2AA7">
        <w:rPr>
          <w:rFonts w:ascii="Times New Roman" w:hAnsi="Times New Roman" w:cs="Times New Roman"/>
          <w:u w:val="single"/>
        </w:rPr>
        <w:t xml:space="preserve"> </w:t>
      </w:r>
      <w:r w:rsidRPr="003C2AA7">
        <w:rPr>
          <w:rFonts w:ascii="Times New Roman" w:hAnsi="Times New Roman" w:cs="Times New Roman"/>
          <w:b/>
          <w:bCs/>
          <w:u w:val="single"/>
        </w:rPr>
        <w:t>Overloading</w:t>
      </w:r>
      <w:r>
        <w:rPr>
          <w:rFonts w:ascii="Times New Roman" w:hAnsi="Times New Roman" w:cs="Times New Roman"/>
        </w:rPr>
        <w:t>”</w:t>
      </w:r>
    </w:p>
    <w:p w14:paraId="2E69FCC3" w14:textId="77777777" w:rsidR="00A15ACC" w:rsidRDefault="00A15ACC" w:rsidP="00A15ACC">
      <w:pPr>
        <w:spacing w:after="0" w:line="240" w:lineRule="auto"/>
        <w:rPr>
          <w:rFonts w:ascii="Times New Roman" w:hAnsi="Times New Roman" w:cs="Times New Roman"/>
        </w:rPr>
      </w:pPr>
    </w:p>
    <w:p w14:paraId="33128E45" w14:textId="77777777" w:rsidR="00A15ACC" w:rsidRPr="00E64E4A" w:rsidRDefault="00A15ACC" w:rsidP="00A15ACC">
      <w:pPr>
        <w:spacing w:after="0" w:line="240" w:lineRule="auto"/>
        <w:rPr>
          <w:rFonts w:ascii="Times New Roman" w:hAnsi="Times New Roman" w:cs="Times New Roman"/>
        </w:rPr>
      </w:pPr>
      <w:r>
        <w:rPr>
          <w:rFonts w:ascii="Times New Roman" w:hAnsi="Times New Roman" w:cs="Times New Roman"/>
        </w:rPr>
        <w:t>Hint: These methods should not return any information.</w:t>
      </w:r>
    </w:p>
    <w:p w14:paraId="69E8C734" w14:textId="77777777" w:rsidR="00A15ACC" w:rsidRPr="00D265C8" w:rsidRDefault="00A15ACC" w:rsidP="00A15ACC">
      <w:pPr>
        <w:spacing w:after="0" w:line="240" w:lineRule="auto"/>
        <w:rPr>
          <w:rFonts w:ascii="Times New Roman" w:hAnsi="Times New Roman" w:cs="Times New Roman"/>
        </w:rPr>
      </w:pPr>
    </w:p>
    <w:p w14:paraId="222F0370"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Lab03.java</w:t>
      </w:r>
      <w:r>
        <w:rPr>
          <w:rFonts w:ascii="Times New Roman" w:hAnsi="Times New Roman" w:cs="Times New Roman"/>
        </w:rPr>
        <w:t xml:space="preserve">”. </w:t>
      </w:r>
    </w:p>
    <w:p w14:paraId="00A3A899" w14:textId="77777777" w:rsidR="00A15ACC" w:rsidRDefault="00A15ACC" w:rsidP="00A15ACC">
      <w:pPr>
        <w:spacing w:after="0" w:line="240" w:lineRule="auto"/>
        <w:jc w:val="both"/>
      </w:pPr>
    </w:p>
    <w:p w14:paraId="21879EF2" w14:textId="77777777" w:rsidR="00A15ACC" w:rsidRPr="0044395C" w:rsidRDefault="00A15ACC" w:rsidP="00A15ACC">
      <w:pPr>
        <w:spacing w:after="0" w:line="240" w:lineRule="auto"/>
        <w:jc w:val="both"/>
      </w:pPr>
      <w:r>
        <w:rPr>
          <w:rFonts w:ascii="Times New Roman" w:hAnsi="Times New Roman" w:cs="Times New Roman"/>
        </w:rPr>
        <w:t xml:space="preserve">Create the main method and read in the “micromouse1” world with size 10x10. Declare a </w:t>
      </w:r>
      <w:r w:rsidRPr="00823B2B">
        <w:t>Runner</w:t>
      </w:r>
      <w:r>
        <w:rPr>
          <w:rFonts w:ascii="Times New Roman" w:hAnsi="Times New Roman" w:cs="Times New Roman"/>
        </w:rPr>
        <w:t xml:space="preserve"> object using the default constructor. Have the runner travel to the end of the maze. Once ‘karel’ reaches the end of the maze, it should stop and pick up the beeper. Remember to use the new method you just defined in </w:t>
      </w:r>
      <w:r>
        <w:t>Runner</w:t>
      </w:r>
      <w:r>
        <w:rPr>
          <w:rFonts w:ascii="Times New Roman" w:hAnsi="Times New Roman" w:cs="Times New Roman"/>
        </w:rPr>
        <w:t>, using parameters to specify the distance you want the runner to move.</w:t>
      </w:r>
      <w:r w:rsidRPr="0068205D">
        <w:rPr>
          <w:noProof/>
        </w:rPr>
        <w:t xml:space="preserve"> </w:t>
      </w:r>
    </w:p>
    <w:p w14:paraId="6AE96794" w14:textId="77777777" w:rsidR="00A15ACC" w:rsidRDefault="00A15ACC" w:rsidP="00A15ACC">
      <w:pPr>
        <w:spacing w:after="0" w:line="240" w:lineRule="auto"/>
        <w:ind w:left="1440" w:firstLine="720"/>
        <w:jc w:val="both"/>
        <w:rPr>
          <w:rFonts w:ascii="Times New Roman" w:hAnsi="Times New Roman" w:cs="Times New Roman"/>
        </w:rPr>
      </w:pPr>
    </w:p>
    <w:p w14:paraId="173790EA" w14:textId="77777777" w:rsidR="00A15ACC" w:rsidRDefault="00A15ACC" w:rsidP="00A15ACC">
      <w:pPr>
        <w:spacing w:after="0" w:line="240" w:lineRule="auto"/>
        <w:ind w:left="1440" w:firstLine="720"/>
        <w:jc w:val="both"/>
        <w:rPr>
          <w:rFonts w:ascii="Times New Roman" w:hAnsi="Times New Roman" w:cs="Times New Roman"/>
        </w:rPr>
      </w:pPr>
      <w:r>
        <w:rPr>
          <w:rFonts w:ascii="Times New Roman" w:hAnsi="Times New Roman" w:cs="Times New Roman"/>
        </w:rPr>
        <w:t>St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nish</w:t>
      </w:r>
    </w:p>
    <w:p w14:paraId="49BF31B5" w14:textId="77777777" w:rsidR="00A15ACC" w:rsidRDefault="00A15ACC" w:rsidP="00A15ACC">
      <w:pPr>
        <w:rPr>
          <w:rFonts w:ascii="Times New Roman" w:hAnsi="Times New Roman" w:cs="Times New Roman"/>
        </w:rPr>
      </w:pPr>
      <w:r w:rsidRPr="0068205D">
        <w:rPr>
          <w:rFonts w:ascii="Times New Roman" w:hAnsi="Times New Roman" w:cs="Times New Roman"/>
          <w:noProof/>
        </w:rPr>
        <w:drawing>
          <wp:anchor distT="0" distB="0" distL="114300" distR="114300" simplePos="0" relativeHeight="251670528" behindDoc="1" locked="0" layoutInCell="1" allowOverlap="1" wp14:anchorId="0A5C2733" wp14:editId="0C587EF6">
            <wp:simplePos x="0" y="0"/>
            <wp:positionH relativeFrom="column">
              <wp:posOffset>4292864</wp:posOffset>
            </wp:positionH>
            <wp:positionV relativeFrom="paragraph">
              <wp:posOffset>8255</wp:posOffset>
            </wp:positionV>
            <wp:extent cx="2021205" cy="1986280"/>
            <wp:effectExtent l="0" t="0" r="0" b="0"/>
            <wp:wrapTight wrapText="bothSides">
              <wp:wrapPolygon edited="0">
                <wp:start x="0" y="0"/>
                <wp:lineTo x="0" y="21338"/>
                <wp:lineTo x="21376" y="21338"/>
                <wp:lineTo x="21376" y="0"/>
                <wp:lineTo x="0" y="0"/>
              </wp:wrapPolygon>
            </wp:wrapTight>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021205" cy="1986280"/>
                    </a:xfrm>
                    <a:prstGeom prst="rect">
                      <a:avLst/>
                    </a:prstGeom>
                  </pic:spPr>
                </pic:pic>
              </a:graphicData>
            </a:graphic>
            <wp14:sizeRelH relativeFrom="margin">
              <wp14:pctWidth>0</wp14:pctWidth>
            </wp14:sizeRelH>
            <wp14:sizeRelV relativeFrom="margin">
              <wp14:pctHeight>0</wp14:pctHeight>
            </wp14:sizeRelV>
          </wp:anchor>
        </w:drawing>
      </w:r>
      <w:r w:rsidRPr="0068205D">
        <w:rPr>
          <w:rFonts w:ascii="Times New Roman" w:hAnsi="Times New Roman" w:cs="Times New Roman"/>
          <w:noProof/>
        </w:rPr>
        <w:drawing>
          <wp:anchor distT="0" distB="0" distL="114300" distR="114300" simplePos="0" relativeHeight="251671552" behindDoc="1" locked="0" layoutInCell="1" allowOverlap="1" wp14:anchorId="3A0B5605" wp14:editId="5FEFCF90">
            <wp:simplePos x="0" y="0"/>
            <wp:positionH relativeFrom="column">
              <wp:posOffset>592826</wp:posOffset>
            </wp:positionH>
            <wp:positionV relativeFrom="paragraph">
              <wp:posOffset>8255</wp:posOffset>
            </wp:positionV>
            <wp:extent cx="2036445" cy="1986280"/>
            <wp:effectExtent l="0" t="0" r="1905" b="0"/>
            <wp:wrapTight wrapText="bothSides">
              <wp:wrapPolygon edited="0">
                <wp:start x="0" y="0"/>
                <wp:lineTo x="0" y="21338"/>
                <wp:lineTo x="21418" y="21338"/>
                <wp:lineTo x="21418"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036445" cy="1986280"/>
                    </a:xfrm>
                    <a:prstGeom prst="rect">
                      <a:avLst/>
                    </a:prstGeom>
                  </pic:spPr>
                </pic:pic>
              </a:graphicData>
            </a:graphic>
            <wp14:sizeRelH relativeFrom="margin">
              <wp14:pctWidth>0</wp14:pctWidth>
            </wp14:sizeRelH>
            <wp14:sizeRelV relativeFrom="margin">
              <wp14:pctHeight>0</wp14:pctHeight>
            </wp14:sizeRelV>
          </wp:anchor>
        </w:drawing>
      </w:r>
      <w:r w:rsidRPr="0068205D">
        <w:rPr>
          <w:rFonts w:ascii="Times New Roman" w:hAnsi="Times New Roman" w:cs="Times New Roman"/>
        </w:rPr>
        <w:t xml:space="preserve"> </w:t>
      </w:r>
      <w:r>
        <w:rPr>
          <w:rFonts w:ascii="Times New Roman" w:hAnsi="Times New Roman" w:cs="Times New Roman"/>
        </w:rPr>
        <w:br w:type="page"/>
      </w:r>
    </w:p>
    <w:p w14:paraId="46E2B848" w14:textId="77777777" w:rsidR="00A15ACC" w:rsidRPr="0076712C" w:rsidRDefault="00A15ACC" w:rsidP="00A15ACC">
      <w:pPr>
        <w:rPr>
          <w:rFonts w:ascii="Times New Roman" w:hAnsi="Times New Roman" w:cs="Times New Roman"/>
        </w:rPr>
      </w:pPr>
      <w:r w:rsidRPr="00A478FD">
        <w:rPr>
          <w:rFonts w:ascii="Times New Roman" w:hAnsi="Times New Roman" w:cs="Times New Roman"/>
          <w:b/>
          <w:bCs/>
          <w:sz w:val="36"/>
          <w:szCs w:val="36"/>
        </w:rPr>
        <w:lastRenderedPageBreak/>
        <w:t>Lab</w:t>
      </w:r>
      <w:r>
        <w:rPr>
          <w:rFonts w:ascii="Times New Roman" w:hAnsi="Times New Roman" w:cs="Times New Roman"/>
          <w:b/>
          <w:bCs/>
          <w:sz w:val="36"/>
          <w:szCs w:val="36"/>
        </w:rPr>
        <w:t>04</w:t>
      </w:r>
    </w:p>
    <w:p w14:paraId="02C47F99" w14:textId="77777777" w:rsidR="00A15ACC" w:rsidRPr="00AF4001"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 xml:space="preserve">Overriding &amp; While-Loops </w:t>
      </w:r>
    </w:p>
    <w:p w14:paraId="475FB11A" w14:textId="77777777" w:rsidR="00A15ACC" w:rsidRDefault="00A15ACC" w:rsidP="00A15ACC">
      <w:pPr>
        <w:spacing w:after="0" w:line="240" w:lineRule="auto"/>
        <w:rPr>
          <w:rFonts w:ascii="Times New Roman" w:hAnsi="Times New Roman" w:cs="Times New Roman"/>
          <w:b/>
          <w:bCs/>
        </w:rPr>
      </w:pPr>
    </w:p>
    <w:p w14:paraId="3D1A05D8"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2A5F0051"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 student will gain an understanding of method overriding and while-loops.</w:t>
      </w:r>
    </w:p>
    <w:p w14:paraId="199BFCE5" w14:textId="77777777" w:rsidR="00A15ACC" w:rsidRDefault="00A15ACC" w:rsidP="00A15ACC">
      <w:pPr>
        <w:spacing w:after="0" w:line="240" w:lineRule="auto"/>
        <w:rPr>
          <w:rFonts w:ascii="Times New Roman" w:hAnsi="Times New Roman" w:cs="Times New Roman"/>
        </w:rPr>
      </w:pPr>
    </w:p>
    <w:p w14:paraId="10418C06"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3DA589D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Although the </w:t>
      </w:r>
      <w:r w:rsidRPr="0008019D">
        <w:t>Runner</w:t>
      </w:r>
      <w:r>
        <w:rPr>
          <w:rFonts w:ascii="Times New Roman" w:hAnsi="Times New Roman" w:cs="Times New Roman"/>
        </w:rPr>
        <w:t xml:space="preserve"> can move as many times we tell it to move when we give it a parameter, it is possible to automate this process and simply tell the </w:t>
      </w:r>
      <w:r w:rsidRPr="0008019D">
        <w:t>Runner</w:t>
      </w:r>
      <w:r>
        <w:rPr>
          <w:rFonts w:ascii="Times New Roman" w:hAnsi="Times New Roman" w:cs="Times New Roman"/>
        </w:rPr>
        <w:t xml:space="preserve"> that we want to move forwards until we physically cannot due to a wall. This can be achieved using while-loops:</w:t>
      </w:r>
    </w:p>
    <w:p w14:paraId="12A4BCEB" w14:textId="77777777" w:rsidR="00A15ACC" w:rsidRDefault="00A15ACC" w:rsidP="00A15ACC">
      <w:pPr>
        <w:spacing w:after="0" w:line="240" w:lineRule="auto"/>
      </w:pPr>
      <w:r>
        <w:t>while(conditional){</w:t>
      </w:r>
    </w:p>
    <w:p w14:paraId="54F03A5E" w14:textId="77777777" w:rsidR="00A15ACC" w:rsidRDefault="00A15ACC" w:rsidP="00A15ACC">
      <w:pPr>
        <w:spacing w:after="0" w:line="240" w:lineRule="auto"/>
      </w:pPr>
      <w:r>
        <w:t xml:space="preserve">  //Code…</w:t>
      </w:r>
    </w:p>
    <w:p w14:paraId="1EFC0E6E" w14:textId="77777777" w:rsidR="00A15ACC" w:rsidRDefault="00A15ACC" w:rsidP="00A15ACC">
      <w:pPr>
        <w:spacing w:after="0" w:line="240" w:lineRule="auto"/>
      </w:pPr>
      <w:r>
        <w:t>}</w:t>
      </w:r>
    </w:p>
    <w:p w14:paraId="46C2431D" w14:textId="77777777" w:rsidR="00A15ACC" w:rsidRDefault="00A15ACC" w:rsidP="00A15ACC">
      <w:pPr>
        <w:spacing w:after="0" w:line="240" w:lineRule="auto"/>
      </w:pPr>
      <w:r>
        <w:rPr>
          <w:rFonts w:ascii="Times New Roman" w:hAnsi="Times New Roman" w:cs="Times New Roman"/>
        </w:rPr>
        <w:t>This loop above will continue to loop until the conditional is no longer true. At that point, the program doesn’t enter the loop, and instead skips it entirely.</w:t>
      </w:r>
    </w:p>
    <w:p w14:paraId="25958F5F" w14:textId="77777777" w:rsidR="00A15ACC" w:rsidRPr="002039EE" w:rsidRDefault="00A15ACC" w:rsidP="00A15ACC">
      <w:pPr>
        <w:spacing w:after="0" w:line="240" w:lineRule="auto"/>
      </w:pPr>
    </w:p>
    <w:p w14:paraId="75A9EF33"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Sometimes, it will be more intuitive to expand on an existing method that is inherited. This is a perfect example of that scenario – looking back at the previous lab when we created the </w:t>
      </w:r>
      <w:r w:rsidRPr="007D1279">
        <w:t>Runner</w:t>
      </w:r>
      <w:r>
        <w:rPr>
          <w:rFonts w:ascii="Times New Roman" w:hAnsi="Times New Roman" w:cs="Times New Roman"/>
        </w:rPr>
        <w:t xml:space="preserve"> class, we made a method called </w:t>
      </w:r>
      <w:r w:rsidRPr="007D1279">
        <w:t>run()</w:t>
      </w:r>
      <w:r>
        <w:rPr>
          <w:rFonts w:ascii="Times New Roman" w:hAnsi="Times New Roman" w:cs="Times New Roman"/>
        </w:rPr>
        <w:t xml:space="preserve"> with no parameters. It seems most fitting that we give the above functionality to this method </w:t>
      </w:r>
      <w:r w:rsidRPr="00B02E98">
        <w:t>run()</w:t>
      </w:r>
      <w:r>
        <w:rPr>
          <w:rFonts w:ascii="Times New Roman" w:hAnsi="Times New Roman" w:cs="Times New Roman"/>
        </w:rPr>
        <w:t>. In this case, we will have to override an existing method and replace it with new code that fits our function better, commonly known as “</w:t>
      </w:r>
      <w:r w:rsidRPr="00B02E98">
        <w:rPr>
          <w:rFonts w:ascii="Times New Roman" w:hAnsi="Times New Roman" w:cs="Times New Roman"/>
          <w:b/>
          <w:bCs/>
          <w:u w:val="single"/>
        </w:rPr>
        <w:t>Method Overriding</w:t>
      </w:r>
      <w:r>
        <w:rPr>
          <w:rFonts w:ascii="Times New Roman" w:hAnsi="Times New Roman" w:cs="Times New Roman"/>
        </w:rPr>
        <w:t xml:space="preserve">”. </w:t>
      </w:r>
    </w:p>
    <w:p w14:paraId="134A6081" w14:textId="77777777" w:rsidR="00A15ACC" w:rsidRDefault="00A15ACC" w:rsidP="00A15ACC">
      <w:pPr>
        <w:spacing w:after="0" w:line="240" w:lineRule="auto"/>
        <w:rPr>
          <w:rFonts w:ascii="Times New Roman" w:hAnsi="Times New Roman" w:cs="Times New Roman"/>
        </w:rPr>
      </w:pPr>
      <w:r w:rsidRPr="00563C18">
        <w:rPr>
          <w:noProof/>
        </w:rPr>
        <mc:AlternateContent>
          <mc:Choice Requires="wps">
            <w:drawing>
              <wp:anchor distT="0" distB="0" distL="114300" distR="114300" simplePos="0" relativeHeight="251672576" behindDoc="0" locked="0" layoutInCell="1" allowOverlap="1" wp14:anchorId="0DFAA7AC" wp14:editId="63FF3B96">
                <wp:simplePos x="0" y="0"/>
                <wp:positionH relativeFrom="column">
                  <wp:posOffset>0</wp:posOffset>
                </wp:positionH>
                <wp:positionV relativeFrom="paragraph">
                  <wp:posOffset>159385</wp:posOffset>
                </wp:positionV>
                <wp:extent cx="3419475" cy="1742440"/>
                <wp:effectExtent l="0" t="0" r="28575" b="1016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742440"/>
                        </a:xfrm>
                        <a:prstGeom prst="rect">
                          <a:avLst/>
                        </a:prstGeom>
                        <a:solidFill>
                          <a:srgbClr val="FFFFFF"/>
                        </a:solidFill>
                        <a:ln w="9525">
                          <a:solidFill>
                            <a:srgbClr val="000000"/>
                          </a:solidFill>
                          <a:miter lim="800000"/>
                          <a:headEnd/>
                          <a:tailEnd/>
                        </a:ln>
                      </wps:spPr>
                      <wps:txbx>
                        <w:txbxContent>
                          <w:p w14:paraId="72F99053" w14:textId="77777777" w:rsidR="00A15ACC" w:rsidRDefault="00A15ACC" w:rsidP="00A15ACC">
                            <w:pPr>
                              <w:spacing w:after="0" w:line="240" w:lineRule="auto"/>
                            </w:pPr>
                            <w:r>
                              <w:t>public class RoboRunner extends Runner</w:t>
                            </w:r>
                          </w:p>
                          <w:p w14:paraId="6B22A42E" w14:textId="77777777" w:rsidR="00A15ACC" w:rsidRDefault="00A15ACC" w:rsidP="00A15ACC">
                            <w:pPr>
                              <w:spacing w:after="0" w:line="240" w:lineRule="auto"/>
                            </w:pPr>
                            <w:r>
                              <w:t>{</w:t>
                            </w:r>
                          </w:p>
                          <w:p w14:paraId="2B01656F" w14:textId="77777777" w:rsidR="00A15ACC" w:rsidRDefault="00A15ACC" w:rsidP="00A15ACC">
                            <w:pPr>
                              <w:spacing w:after="0" w:line="240" w:lineRule="auto"/>
                            </w:pPr>
                            <w:r>
                              <w:t xml:space="preserve">  // Constructors…</w:t>
                            </w:r>
                          </w:p>
                          <w:p w14:paraId="6F9D1C60" w14:textId="77777777" w:rsidR="00A15ACC" w:rsidRDefault="00A15ACC" w:rsidP="00A15ACC">
                            <w:pPr>
                              <w:spacing w:after="0" w:line="240" w:lineRule="auto"/>
                            </w:pPr>
                          </w:p>
                          <w:p w14:paraId="795692E5" w14:textId="77777777" w:rsidR="00A15ACC" w:rsidRDefault="00A15ACC" w:rsidP="00A15ACC">
                            <w:pPr>
                              <w:spacing w:after="0" w:line="240" w:lineRule="auto"/>
                            </w:pPr>
                            <w:r>
                              <w:t xml:space="preserve">  @Override</w:t>
                            </w:r>
                          </w:p>
                          <w:p w14:paraId="094E5D7F" w14:textId="77777777" w:rsidR="00A15ACC" w:rsidRDefault="00A15ACC" w:rsidP="00A15ACC">
                            <w:pPr>
                              <w:spacing w:after="0" w:line="240" w:lineRule="auto"/>
                            </w:pPr>
                            <w:r>
                              <w:t xml:space="preserve">  public void run()</w:t>
                            </w:r>
                          </w:p>
                          <w:p w14:paraId="1E657FD2" w14:textId="77777777" w:rsidR="00A15ACC" w:rsidRDefault="00A15ACC" w:rsidP="00A15ACC">
                            <w:pPr>
                              <w:spacing w:after="0" w:line="240" w:lineRule="auto"/>
                            </w:pPr>
                            <w:r>
                              <w:t xml:space="preserve">  {</w:t>
                            </w:r>
                          </w:p>
                          <w:p w14:paraId="36E554FC" w14:textId="77777777" w:rsidR="00A15ACC" w:rsidRDefault="00A15ACC" w:rsidP="00A15ACC">
                            <w:pPr>
                              <w:spacing w:after="0" w:line="240" w:lineRule="auto"/>
                            </w:pPr>
                            <w:r>
                              <w:t xml:space="preserve">    //complete this method</w:t>
                            </w:r>
                          </w:p>
                          <w:p w14:paraId="16FA1C25" w14:textId="77777777" w:rsidR="00A15ACC" w:rsidRDefault="00A15ACC" w:rsidP="00A15ACC">
                            <w:pPr>
                              <w:spacing w:after="0" w:line="240" w:lineRule="auto"/>
                            </w:pPr>
                            <w:r>
                              <w:t xml:space="preserve">  }</w:t>
                            </w:r>
                          </w:p>
                          <w:p w14:paraId="14166DB1" w14:textId="77777777" w:rsidR="00A15ACC" w:rsidRDefault="00A15ACC" w:rsidP="00A15ACC">
                            <w:pPr>
                              <w:spacing w:after="0" w:line="240" w:lineRule="auto"/>
                            </w:pPr>
                            <w:r>
                              <w:t>}</w:t>
                            </w:r>
                          </w:p>
                          <w:p w14:paraId="3B7AE642"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FAA7AC" id="_x0000_s1030" type="#_x0000_t202" style="position:absolute;margin-left:0;margin-top:12.55pt;width:269.25pt;height:137.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">
                <v:textbox>
                  <w:txbxContent>
                    <w:p w14:paraId="72F99053" w14:textId="77777777" w:rsidR="00A15ACC" w:rsidRDefault="00A15ACC" w:rsidP="00A15ACC">
                      <w:pPr>
                        <w:spacing w:after="0" w:line="240" w:lineRule="auto"/>
                      </w:pPr>
                      <w:r>
                        <w:t>public class RoboRunner extends Runner</w:t>
                      </w:r>
                    </w:p>
                    <w:p w14:paraId="6B22A42E" w14:textId="77777777" w:rsidR="00A15ACC" w:rsidRDefault="00A15ACC" w:rsidP="00A15ACC">
                      <w:pPr>
                        <w:spacing w:after="0" w:line="240" w:lineRule="auto"/>
                      </w:pPr>
                      <w:r>
                        <w:t>{</w:t>
                      </w:r>
                    </w:p>
                    <w:p w14:paraId="2B01656F" w14:textId="77777777" w:rsidR="00A15ACC" w:rsidRDefault="00A15ACC" w:rsidP="00A15ACC">
                      <w:pPr>
                        <w:spacing w:after="0" w:line="240" w:lineRule="auto"/>
                      </w:pPr>
                      <w:r>
                        <w:t xml:space="preserve">  // Constructors…</w:t>
                      </w:r>
                    </w:p>
                    <w:p w14:paraId="6F9D1C60" w14:textId="77777777" w:rsidR="00A15ACC" w:rsidRDefault="00A15ACC" w:rsidP="00A15ACC">
                      <w:pPr>
                        <w:spacing w:after="0" w:line="240" w:lineRule="auto"/>
                      </w:pPr>
                    </w:p>
                    <w:p w14:paraId="795692E5" w14:textId="77777777" w:rsidR="00A15ACC" w:rsidRDefault="00A15ACC" w:rsidP="00A15ACC">
                      <w:pPr>
                        <w:spacing w:after="0" w:line="240" w:lineRule="auto"/>
                      </w:pPr>
                      <w:r>
                        <w:t xml:space="preserve">  @Override</w:t>
                      </w:r>
                    </w:p>
                    <w:p w14:paraId="094E5D7F" w14:textId="77777777" w:rsidR="00A15ACC" w:rsidRDefault="00A15ACC" w:rsidP="00A15ACC">
                      <w:pPr>
                        <w:spacing w:after="0" w:line="240" w:lineRule="auto"/>
                      </w:pPr>
                      <w:r>
                        <w:t xml:space="preserve">  public void run()</w:t>
                      </w:r>
                    </w:p>
                    <w:p w14:paraId="1E657FD2" w14:textId="77777777" w:rsidR="00A15ACC" w:rsidRDefault="00A15ACC" w:rsidP="00A15ACC">
                      <w:pPr>
                        <w:spacing w:after="0" w:line="240" w:lineRule="auto"/>
                      </w:pPr>
                      <w:r>
                        <w:t xml:space="preserve">  {</w:t>
                      </w:r>
                    </w:p>
                    <w:p w14:paraId="36E554FC" w14:textId="77777777" w:rsidR="00A15ACC" w:rsidRDefault="00A15ACC" w:rsidP="00A15ACC">
                      <w:pPr>
                        <w:spacing w:after="0" w:line="240" w:lineRule="auto"/>
                      </w:pPr>
                      <w:r>
                        <w:t xml:space="preserve">    //complete this method</w:t>
                      </w:r>
                    </w:p>
                    <w:p w14:paraId="16FA1C25" w14:textId="77777777" w:rsidR="00A15ACC" w:rsidRDefault="00A15ACC" w:rsidP="00A15ACC">
                      <w:pPr>
                        <w:spacing w:after="0" w:line="240" w:lineRule="auto"/>
                      </w:pPr>
                      <w:r>
                        <w:t xml:space="preserve">  }</w:t>
                      </w:r>
                    </w:p>
                    <w:p w14:paraId="14166DB1" w14:textId="77777777" w:rsidR="00A15ACC" w:rsidRDefault="00A15ACC" w:rsidP="00A15ACC">
                      <w:pPr>
                        <w:spacing w:after="0" w:line="240" w:lineRule="auto"/>
                      </w:pPr>
                      <w:r>
                        <w:t>}</w:t>
                      </w:r>
                    </w:p>
                    <w:p w14:paraId="3B7AE642" w14:textId="77777777" w:rsidR="00A15ACC" w:rsidRDefault="00A15ACC" w:rsidP="00A15ACC">
                      <w:pPr>
                        <w:spacing w:after="0" w:line="240" w:lineRule="auto"/>
                      </w:pPr>
                    </w:p>
                  </w:txbxContent>
                </v:textbox>
                <w10:wrap type="square"/>
              </v:shape>
            </w:pict>
          </mc:Fallback>
        </mc:AlternateContent>
      </w:r>
    </w:p>
    <w:p w14:paraId="2764FAC6"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The RoboRunner class inherits all of Runner’s methods, which includes its </w:t>
      </w:r>
      <w:r w:rsidRPr="00B02E98">
        <w:t>run()</w:t>
      </w:r>
      <w:r>
        <w:rPr>
          <w:rFonts w:ascii="Times New Roman" w:hAnsi="Times New Roman" w:cs="Times New Roman"/>
        </w:rPr>
        <w:t>method.</w:t>
      </w:r>
    </w:p>
    <w:p w14:paraId="67F54376" w14:textId="77777777" w:rsidR="00A15ACC" w:rsidRDefault="00A15ACC" w:rsidP="00A15ACC">
      <w:pPr>
        <w:spacing w:after="0" w:line="240" w:lineRule="auto"/>
        <w:rPr>
          <w:rFonts w:ascii="Times New Roman" w:hAnsi="Times New Roman" w:cs="Times New Roman"/>
        </w:rPr>
      </w:pPr>
    </w:p>
    <w:p w14:paraId="4729F549" w14:textId="77777777" w:rsidR="00A15ACC" w:rsidRDefault="00A15ACC" w:rsidP="00A15ACC">
      <w:pPr>
        <w:spacing w:after="0" w:line="240" w:lineRule="auto"/>
        <w:rPr>
          <w:rFonts w:ascii="Times New Roman" w:hAnsi="Times New Roman" w:cs="Times New Roman"/>
        </w:rPr>
      </w:pPr>
    </w:p>
    <w:p w14:paraId="2FB3CF2E"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Since it’s more intuitive for us to change this method in </w:t>
      </w:r>
      <w:r w:rsidRPr="00B02E98">
        <w:t>RoboRunner</w:t>
      </w:r>
      <w:r>
        <w:rPr>
          <w:rFonts w:ascii="Times New Roman" w:hAnsi="Times New Roman" w:cs="Times New Roman"/>
        </w:rPr>
        <w:t xml:space="preserve"> to fit our functionality, we should override this method, changing what the method does in </w:t>
      </w:r>
      <w:r w:rsidRPr="00B02E98">
        <w:t>RoboRunner</w:t>
      </w:r>
      <w:r>
        <w:rPr>
          <w:rFonts w:ascii="Times New Roman" w:hAnsi="Times New Roman" w:cs="Times New Roman"/>
        </w:rPr>
        <w:t xml:space="preserve">. However, the functionality of this method in </w:t>
      </w:r>
      <w:r w:rsidRPr="00B02E98">
        <w:t>Runner</w:t>
      </w:r>
      <w:r>
        <w:rPr>
          <w:rFonts w:ascii="Times New Roman" w:hAnsi="Times New Roman" w:cs="Times New Roman"/>
        </w:rPr>
        <w:t xml:space="preserve"> still stays the same.</w:t>
      </w:r>
    </w:p>
    <w:p w14:paraId="201FF380" w14:textId="77777777" w:rsidR="00A15ACC" w:rsidRDefault="00A15ACC" w:rsidP="00A15ACC">
      <w:pPr>
        <w:spacing w:after="0" w:line="240" w:lineRule="auto"/>
        <w:rPr>
          <w:rFonts w:ascii="Times New Roman" w:hAnsi="Times New Roman" w:cs="Times New Roman"/>
        </w:rPr>
      </w:pPr>
    </w:p>
    <w:p w14:paraId="04CD3C89" w14:textId="77777777" w:rsidR="00A15ACC" w:rsidRDefault="00A15ACC" w:rsidP="00A15ACC">
      <w:pPr>
        <w:spacing w:after="0" w:line="240" w:lineRule="auto"/>
        <w:rPr>
          <w:rFonts w:ascii="Times New Roman" w:hAnsi="Times New Roman" w:cs="Times New Roman"/>
          <w:b/>
          <w:bCs/>
          <w:i/>
          <w:iCs/>
        </w:rPr>
      </w:pPr>
    </w:p>
    <w:p w14:paraId="50980EBD" w14:textId="77777777" w:rsidR="00A15ACC" w:rsidRDefault="00A15ACC" w:rsidP="00A15ACC">
      <w:pPr>
        <w:spacing w:after="0" w:line="240" w:lineRule="auto"/>
        <w:rPr>
          <w:rFonts w:ascii="Times New Roman" w:hAnsi="Times New Roman" w:cs="Times New Roman"/>
          <w:b/>
          <w:bCs/>
          <w:i/>
          <w:iCs/>
        </w:rPr>
      </w:pPr>
    </w:p>
    <w:p w14:paraId="747A40A0" w14:textId="77777777" w:rsidR="00A15ACC" w:rsidRPr="00A478FD"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Specification</w:t>
      </w:r>
    </w:p>
    <w:p w14:paraId="110E1D68"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RoboRunner.java</w:t>
      </w:r>
      <w:r>
        <w:rPr>
          <w:rFonts w:ascii="Times New Roman" w:hAnsi="Times New Roman" w:cs="Times New Roman"/>
        </w:rPr>
        <w:t>”.</w:t>
      </w:r>
    </w:p>
    <w:p w14:paraId="658AEC2E" w14:textId="77777777" w:rsidR="00A15ACC" w:rsidRDefault="00A15ACC" w:rsidP="00A15ACC">
      <w:pPr>
        <w:spacing w:after="0" w:line="240" w:lineRule="auto"/>
        <w:jc w:val="both"/>
        <w:rPr>
          <w:rFonts w:ascii="Times New Roman" w:hAnsi="Times New Roman" w:cs="Times New Roman"/>
        </w:rPr>
      </w:pPr>
    </w:p>
    <w:p w14:paraId="1D9392E7" w14:textId="77777777" w:rsidR="00A15ACC" w:rsidRDefault="00A15ACC" w:rsidP="00A15ACC">
      <w:pPr>
        <w:spacing w:after="0" w:line="240" w:lineRule="auto"/>
        <w:jc w:val="both"/>
      </w:pPr>
      <w:r>
        <w:rPr>
          <w:rFonts w:ascii="Times New Roman" w:hAnsi="Times New Roman" w:cs="Times New Roman"/>
        </w:rPr>
        <w:t xml:space="preserve">Using the above example code as a template, finish creating the class by creating a no-arg and a 4-arg constructor, invoking the </w:t>
      </w:r>
      <w:r w:rsidRPr="0083382D">
        <w:t>super()</w:t>
      </w:r>
      <w:r>
        <w:rPr>
          <w:rFonts w:ascii="Times New Roman" w:hAnsi="Times New Roman" w:cs="Times New Roman"/>
        </w:rPr>
        <w:t>keyword.</w:t>
      </w:r>
    </w:p>
    <w:p w14:paraId="41777ADD" w14:textId="77777777" w:rsidR="00A15ACC" w:rsidRDefault="00A15ACC" w:rsidP="00A15ACC">
      <w:pPr>
        <w:spacing w:after="0" w:line="240" w:lineRule="auto"/>
        <w:jc w:val="both"/>
        <w:rPr>
          <w:rFonts w:ascii="Times New Roman" w:hAnsi="Times New Roman" w:cs="Times New Roman"/>
        </w:rPr>
      </w:pPr>
    </w:p>
    <w:p w14:paraId="1FB14D0C"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Now, override the method </w:t>
      </w:r>
      <w:r w:rsidRPr="007F70DA">
        <w:t>run()</w:t>
      </w:r>
      <w:r>
        <w:rPr>
          <w:rFonts w:ascii="Times New Roman" w:hAnsi="Times New Roman" w:cs="Times New Roman"/>
        </w:rPr>
        <w:t xml:space="preserve"> and give it a new functionality – instead of moving 1 time when we call it, the method should cause the </w:t>
      </w:r>
      <w:r w:rsidRPr="007F70DA">
        <w:t>RoboRunner</w:t>
      </w:r>
      <w:r>
        <w:rPr>
          <w:rFonts w:ascii="Times New Roman" w:hAnsi="Times New Roman" w:cs="Times New Roman"/>
        </w:rPr>
        <w:t xml:space="preserve"> to keep moving until a wall has been detected. Only then will the </w:t>
      </w:r>
      <w:r w:rsidRPr="007F70DA">
        <w:t>RoboRunner</w:t>
      </w:r>
      <w:r>
        <w:rPr>
          <w:rFonts w:ascii="Times New Roman" w:hAnsi="Times New Roman" w:cs="Times New Roman"/>
        </w:rPr>
        <w:t xml:space="preserve"> stop moving.</w:t>
      </w:r>
    </w:p>
    <w:p w14:paraId="6FE59A40" w14:textId="77777777" w:rsidR="00A15ACC" w:rsidRDefault="00A15ACC" w:rsidP="00A15ACC">
      <w:pPr>
        <w:spacing w:after="0" w:line="240" w:lineRule="auto"/>
        <w:jc w:val="both"/>
      </w:pPr>
    </w:p>
    <w:p w14:paraId="565B81BC" w14:textId="77777777" w:rsidR="00A15ACC" w:rsidRPr="00B242D5" w:rsidRDefault="00A15ACC" w:rsidP="00A15ACC">
      <w:pPr>
        <w:spacing w:after="0" w:line="240" w:lineRule="auto"/>
        <w:jc w:val="both"/>
        <w:rPr>
          <w:rFonts w:ascii="Times New Roman" w:hAnsi="Times New Roman" w:cs="Times New Roman"/>
          <w:u w:val="single"/>
        </w:rPr>
      </w:pPr>
      <w:r w:rsidRPr="00B242D5">
        <w:rPr>
          <w:rFonts w:ascii="Times New Roman" w:hAnsi="Times New Roman" w:cs="Times New Roman"/>
          <w:u w:val="single"/>
        </w:rPr>
        <w:t>Hints:</w:t>
      </w:r>
    </w:p>
    <w:p w14:paraId="0F8CE623"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Visit the “</w:t>
      </w:r>
      <w:r w:rsidRPr="007F70DA">
        <w:rPr>
          <w:rFonts w:ascii="Times New Roman" w:hAnsi="Times New Roman" w:cs="Times New Roman"/>
          <w:b/>
          <w:bCs/>
          <w:i/>
          <w:iCs/>
        </w:rPr>
        <w:t>Robot.java</w:t>
      </w:r>
      <w:r>
        <w:rPr>
          <w:rFonts w:ascii="Times New Roman" w:hAnsi="Times New Roman" w:cs="Times New Roman"/>
        </w:rPr>
        <w:t xml:space="preserve">” class starting at </w:t>
      </w:r>
      <w:r w:rsidRPr="007F70DA">
        <w:t>line 87</w:t>
      </w:r>
      <w:r>
        <w:rPr>
          <w:rFonts w:ascii="Times New Roman" w:hAnsi="Times New Roman" w:cs="Times New Roman"/>
        </w:rPr>
        <w:t xml:space="preserve"> to view methods defined for the </w:t>
      </w:r>
      <w:r w:rsidRPr="007F70DA">
        <w:t>Robot</w:t>
      </w:r>
      <w:r>
        <w:rPr>
          <w:rFonts w:ascii="Times New Roman" w:hAnsi="Times New Roman" w:cs="Times New Roman"/>
        </w:rPr>
        <w:t xml:space="preserve"> class which are also inherited by all of its child classes. </w:t>
      </w:r>
    </w:p>
    <w:p w14:paraId="2B658237" w14:textId="77777777" w:rsidR="00A15ACC" w:rsidRDefault="00A15ACC" w:rsidP="00A15ACC">
      <w:pPr>
        <w:spacing w:after="0" w:line="240" w:lineRule="auto"/>
        <w:jc w:val="both"/>
      </w:pPr>
    </w:p>
    <w:p w14:paraId="704145FA" w14:textId="77777777" w:rsidR="00A15ACC" w:rsidRDefault="00A15ACC" w:rsidP="00A15ACC">
      <w:pPr>
        <w:spacing w:after="0" w:line="240" w:lineRule="auto"/>
        <w:jc w:val="both"/>
        <w:rPr>
          <w:rFonts w:ascii="Times New Roman" w:hAnsi="Times New Roman" w:cs="Times New Roman"/>
        </w:rPr>
      </w:pPr>
      <w:r w:rsidRPr="007F70DA">
        <w:t>public boolean method(){//Code…}</w:t>
      </w:r>
      <w:r>
        <w:rPr>
          <w:rFonts w:ascii="Times New Roman" w:hAnsi="Times New Roman" w:cs="Times New Roman"/>
        </w:rPr>
        <w:t xml:space="preserve"> – Since the return type is “</w:t>
      </w:r>
      <w:r>
        <w:t>boolean</w:t>
      </w:r>
      <w:r>
        <w:rPr>
          <w:rFonts w:ascii="Times New Roman" w:hAnsi="Times New Roman" w:cs="Times New Roman"/>
        </w:rPr>
        <w:t>”, this method will return only true/false, which is what a while-loop requires in its conditional.</w:t>
      </w:r>
    </w:p>
    <w:p w14:paraId="13268B66" w14:textId="77777777" w:rsidR="00A15ACC" w:rsidRDefault="00A15ACC" w:rsidP="00A15ACC">
      <w:pPr>
        <w:spacing w:after="0" w:line="240" w:lineRule="auto"/>
        <w:jc w:val="both"/>
        <w:rPr>
          <w:rFonts w:ascii="Times New Roman" w:hAnsi="Times New Roman" w:cs="Times New Roman"/>
        </w:rPr>
      </w:pPr>
    </w:p>
    <w:p w14:paraId="48BE7A08" w14:textId="77777777" w:rsidR="00A15ACC" w:rsidRDefault="00A15ACC" w:rsidP="00A15ACC">
      <w:pPr>
        <w:spacing w:after="0" w:line="240" w:lineRule="auto"/>
        <w:jc w:val="both"/>
        <w:rPr>
          <w:rFonts w:ascii="Times New Roman" w:hAnsi="Times New Roman" w:cs="Times New Roman"/>
        </w:rPr>
      </w:pPr>
    </w:p>
    <w:p w14:paraId="4E5C64AA" w14:textId="77777777" w:rsidR="00A15ACC" w:rsidRDefault="00A15ACC" w:rsidP="00A15ACC">
      <w:pPr>
        <w:spacing w:after="0" w:line="240" w:lineRule="auto"/>
        <w:jc w:val="both"/>
        <w:rPr>
          <w:rFonts w:ascii="Times New Roman" w:hAnsi="Times New Roman" w:cs="Times New Roman"/>
        </w:rPr>
      </w:pPr>
    </w:p>
    <w:p w14:paraId="498EACD7"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lastRenderedPageBreak/>
        <w:t>Create “</w:t>
      </w:r>
      <w:r>
        <w:rPr>
          <w:rFonts w:ascii="Times New Roman" w:hAnsi="Times New Roman" w:cs="Times New Roman"/>
          <w:b/>
          <w:bCs/>
          <w:i/>
          <w:iCs/>
        </w:rPr>
        <w:t>Robots\Lab04.java</w:t>
      </w:r>
      <w:r>
        <w:rPr>
          <w:rFonts w:ascii="Times New Roman" w:hAnsi="Times New Roman" w:cs="Times New Roman"/>
        </w:rPr>
        <w:t>”.</w:t>
      </w:r>
    </w:p>
    <w:p w14:paraId="0189A135" w14:textId="77777777" w:rsidR="00A15ACC" w:rsidRDefault="00A15ACC" w:rsidP="00A15ACC">
      <w:pPr>
        <w:spacing w:after="0" w:line="240" w:lineRule="auto"/>
        <w:jc w:val="both"/>
        <w:rPr>
          <w:rFonts w:ascii="Times New Roman" w:hAnsi="Times New Roman" w:cs="Times New Roman"/>
        </w:rPr>
      </w:pPr>
    </w:p>
    <w:p w14:paraId="17FA0D5A"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Create the main method and read in the “tower1” world with size 10x10. Declare a </w:t>
      </w:r>
      <w:r w:rsidRPr="00177C08">
        <w:t>RoboRunner</w:t>
      </w:r>
      <w:r>
        <w:rPr>
          <w:rFonts w:ascii="Times New Roman" w:hAnsi="Times New Roman" w:cs="Times New Roman"/>
        </w:rPr>
        <w:t xml:space="preserve"> object using the default constructor. Have the roborunner travel to the end of the maze. Once it reaches the end of the maze, it should stop and pick up the beeper.</w:t>
      </w:r>
    </w:p>
    <w:p w14:paraId="6EDEF7C8" w14:textId="77777777" w:rsidR="00A15ACC" w:rsidRDefault="00A15ACC" w:rsidP="00A15ACC">
      <w:pPr>
        <w:spacing w:after="0" w:line="240" w:lineRule="auto"/>
        <w:jc w:val="both"/>
        <w:rPr>
          <w:rFonts w:ascii="Times New Roman" w:hAnsi="Times New Roman" w:cs="Times New Roman"/>
        </w:rPr>
      </w:pPr>
    </w:p>
    <w:p w14:paraId="7AD4A0F0" w14:textId="77777777" w:rsidR="00A15ACC" w:rsidRPr="003F42E3" w:rsidRDefault="00A15ACC" w:rsidP="00A15ACC">
      <w:pPr>
        <w:spacing w:after="0" w:line="240" w:lineRule="auto"/>
        <w:jc w:val="both"/>
      </w:pPr>
      <w:r>
        <w:rPr>
          <w:rFonts w:ascii="Times New Roman" w:hAnsi="Times New Roman" w:cs="Times New Roman"/>
        </w:rPr>
        <w:t xml:space="preserve">Now that your </w:t>
      </w:r>
      <w:r>
        <w:t>run()</w:t>
      </w:r>
      <w:r>
        <w:rPr>
          <w:rFonts w:ascii="Times New Roman" w:hAnsi="Times New Roman" w:cs="Times New Roman"/>
        </w:rPr>
        <w:t xml:space="preserve"> method allows the </w:t>
      </w:r>
      <w:r w:rsidRPr="003F42E3">
        <w:t>RoboRunner</w:t>
      </w:r>
      <w:r>
        <w:rPr>
          <w:rFonts w:ascii="Times New Roman" w:hAnsi="Times New Roman" w:cs="Times New Roman"/>
        </w:rPr>
        <w:t xml:space="preserve"> to move forwards until it hits a wall, you don’t have to specify the number of times the </w:t>
      </w:r>
      <w:r w:rsidRPr="003F42E3">
        <w:t>RoboRunner</w:t>
      </w:r>
      <w:r>
        <w:rPr>
          <w:rFonts w:ascii="Times New Roman" w:hAnsi="Times New Roman" w:cs="Times New Roman"/>
        </w:rPr>
        <w:t xml:space="preserve"> has to move.</w:t>
      </w:r>
    </w:p>
    <w:p w14:paraId="4A2F015C" w14:textId="77777777" w:rsidR="00A15ACC" w:rsidRDefault="00A15ACC" w:rsidP="00A15ACC">
      <w:pPr>
        <w:spacing w:after="0" w:line="240" w:lineRule="auto"/>
        <w:ind w:left="1440" w:firstLine="720"/>
        <w:jc w:val="both"/>
        <w:rPr>
          <w:rFonts w:ascii="Times New Roman" w:hAnsi="Times New Roman" w:cs="Times New Roman"/>
        </w:rPr>
      </w:pPr>
    </w:p>
    <w:p w14:paraId="08540F1A" w14:textId="77777777" w:rsidR="00A15ACC" w:rsidRDefault="00A15ACC" w:rsidP="00A15ACC">
      <w:pPr>
        <w:spacing w:after="0" w:line="240" w:lineRule="auto"/>
        <w:ind w:left="1440" w:firstLine="720"/>
        <w:jc w:val="both"/>
        <w:rPr>
          <w:rFonts w:ascii="Times New Roman" w:hAnsi="Times New Roman" w:cs="Times New Roman"/>
        </w:rPr>
      </w:pPr>
      <w:r w:rsidRPr="003F42E3">
        <w:rPr>
          <w:rFonts w:ascii="Times New Roman" w:hAnsi="Times New Roman" w:cs="Times New Roman"/>
          <w:noProof/>
        </w:rPr>
        <w:drawing>
          <wp:anchor distT="0" distB="0" distL="114300" distR="114300" simplePos="0" relativeHeight="251674624" behindDoc="1" locked="0" layoutInCell="1" allowOverlap="1" wp14:anchorId="519DDBFB" wp14:editId="300D1B01">
            <wp:simplePos x="0" y="0"/>
            <wp:positionH relativeFrom="column">
              <wp:posOffset>4166463</wp:posOffset>
            </wp:positionH>
            <wp:positionV relativeFrom="paragraph">
              <wp:posOffset>163195</wp:posOffset>
            </wp:positionV>
            <wp:extent cx="2095500" cy="1988185"/>
            <wp:effectExtent l="0" t="0" r="0" b="0"/>
            <wp:wrapTight wrapText="bothSides">
              <wp:wrapPolygon edited="0">
                <wp:start x="0" y="0"/>
                <wp:lineTo x="0" y="21317"/>
                <wp:lineTo x="21404" y="21317"/>
                <wp:lineTo x="21404" y="0"/>
                <wp:lineTo x="0" y="0"/>
              </wp:wrapPolygon>
            </wp:wrapTight>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095500" cy="1988185"/>
                    </a:xfrm>
                    <a:prstGeom prst="rect">
                      <a:avLst/>
                    </a:prstGeom>
                  </pic:spPr>
                </pic:pic>
              </a:graphicData>
            </a:graphic>
            <wp14:sizeRelH relativeFrom="margin">
              <wp14:pctWidth>0</wp14:pctWidth>
            </wp14:sizeRelH>
            <wp14:sizeRelV relativeFrom="margin">
              <wp14:pctHeight>0</wp14:pctHeight>
            </wp14:sizeRelV>
          </wp:anchor>
        </w:drawing>
      </w:r>
      <w:r w:rsidRPr="003F42E3">
        <w:rPr>
          <w:rFonts w:ascii="Times New Roman" w:hAnsi="Times New Roman" w:cs="Times New Roman"/>
          <w:noProof/>
        </w:rPr>
        <w:drawing>
          <wp:anchor distT="0" distB="0" distL="114300" distR="114300" simplePos="0" relativeHeight="251673600" behindDoc="1" locked="0" layoutInCell="1" allowOverlap="1" wp14:anchorId="01D1C1A5" wp14:editId="66FE86F8">
            <wp:simplePos x="0" y="0"/>
            <wp:positionH relativeFrom="column">
              <wp:posOffset>465323</wp:posOffset>
            </wp:positionH>
            <wp:positionV relativeFrom="paragraph">
              <wp:posOffset>163830</wp:posOffset>
            </wp:positionV>
            <wp:extent cx="2096135" cy="1988185"/>
            <wp:effectExtent l="0" t="0" r="0" b="0"/>
            <wp:wrapTight wrapText="bothSides">
              <wp:wrapPolygon edited="0">
                <wp:start x="0" y="0"/>
                <wp:lineTo x="0" y="21317"/>
                <wp:lineTo x="21397" y="21317"/>
                <wp:lineTo x="21397"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096135" cy="198818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t>St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nish</w:t>
      </w:r>
    </w:p>
    <w:p w14:paraId="1BD40268" w14:textId="77777777" w:rsidR="00A15ACC" w:rsidRDefault="00A15ACC" w:rsidP="00A15ACC">
      <w:pPr>
        <w:rPr>
          <w:rFonts w:ascii="Times New Roman" w:hAnsi="Times New Roman" w:cs="Times New Roman"/>
        </w:rPr>
      </w:pPr>
      <w:r>
        <w:rPr>
          <w:rFonts w:ascii="Times New Roman" w:hAnsi="Times New Roman" w:cs="Times New Roman"/>
        </w:rPr>
        <w:br w:type="page"/>
      </w:r>
    </w:p>
    <w:p w14:paraId="2F6D1ED5" w14:textId="77777777" w:rsidR="00A15ACC" w:rsidRPr="0076712C" w:rsidRDefault="00A15ACC" w:rsidP="00A15ACC">
      <w:pPr>
        <w:rPr>
          <w:rFonts w:ascii="Times New Roman" w:hAnsi="Times New Roman" w:cs="Times New Roman"/>
        </w:rPr>
      </w:pPr>
      <w:r w:rsidRPr="00A478FD">
        <w:rPr>
          <w:rFonts w:ascii="Times New Roman" w:hAnsi="Times New Roman" w:cs="Times New Roman"/>
          <w:b/>
          <w:bCs/>
          <w:sz w:val="36"/>
          <w:szCs w:val="36"/>
        </w:rPr>
        <w:lastRenderedPageBreak/>
        <w:t>Lab</w:t>
      </w:r>
      <w:r>
        <w:rPr>
          <w:rFonts w:ascii="Times New Roman" w:hAnsi="Times New Roman" w:cs="Times New Roman"/>
          <w:b/>
          <w:bCs/>
          <w:sz w:val="36"/>
          <w:szCs w:val="36"/>
        </w:rPr>
        <w:t>05</w:t>
      </w:r>
    </w:p>
    <w:p w14:paraId="08449D0F" w14:textId="77777777" w:rsidR="00A15ACC" w:rsidRPr="00AF4001"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Thinking &amp; Application</w:t>
      </w:r>
    </w:p>
    <w:p w14:paraId="4B4A0D75" w14:textId="77777777" w:rsidR="00A15ACC" w:rsidRDefault="00A15ACC" w:rsidP="00A15ACC">
      <w:pPr>
        <w:spacing w:after="0" w:line="240" w:lineRule="auto"/>
        <w:rPr>
          <w:rFonts w:ascii="Times New Roman" w:hAnsi="Times New Roman" w:cs="Times New Roman"/>
          <w:b/>
          <w:bCs/>
        </w:rPr>
      </w:pPr>
    </w:p>
    <w:p w14:paraId="72F32681"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75191D5E"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The student will gain an understanding of a basic algorithm and will practice applying what they’ve learned </w:t>
      </w:r>
    </w:p>
    <w:p w14:paraId="5F889EC0" w14:textId="77777777" w:rsidR="00A15ACC" w:rsidRDefault="00A15ACC" w:rsidP="00A15ACC">
      <w:pPr>
        <w:spacing w:after="0" w:line="240" w:lineRule="auto"/>
        <w:rPr>
          <w:rFonts w:ascii="Times New Roman" w:hAnsi="Times New Roman" w:cs="Times New Roman"/>
        </w:rPr>
      </w:pPr>
    </w:p>
    <w:p w14:paraId="173F127B"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69B4AD48"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Algorithms are a set of rules we can follow to solve problems in varying situations. When implemented, they become a set of procedures that the program follows in order to complete a task. In this lab, you’re going to consider what you’ve learned from the previous labs and try to figure our how to implement an algorithm on your own!</w:t>
      </w:r>
    </w:p>
    <w:p w14:paraId="536890A0" w14:textId="77777777" w:rsidR="00A15ACC" w:rsidRDefault="00A15ACC" w:rsidP="00A15ACC">
      <w:pPr>
        <w:spacing w:after="0" w:line="240" w:lineRule="auto"/>
        <w:rPr>
          <w:rFonts w:ascii="Times New Roman" w:hAnsi="Times New Roman" w:cs="Times New Roman"/>
        </w:rPr>
      </w:pPr>
    </w:p>
    <w:p w14:paraId="6D81326C"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Now that our </w:t>
      </w:r>
      <w:r w:rsidRPr="00FA08BF">
        <w:t>RoboRunner</w:t>
      </w:r>
      <w:r>
        <w:rPr>
          <w:rFonts w:ascii="Times New Roman" w:hAnsi="Times New Roman" w:cs="Times New Roman"/>
        </w:rPr>
        <w:t xml:space="preserve"> is able to move forwards without us telling it how it should move, the next step is to get it to turn without us telling it when and how to turn.</w:t>
      </w:r>
    </w:p>
    <w:p w14:paraId="10785372" w14:textId="77777777" w:rsidR="00A15ACC" w:rsidRDefault="00A15ACC" w:rsidP="00A15ACC">
      <w:pPr>
        <w:spacing w:after="0" w:line="240" w:lineRule="auto"/>
        <w:rPr>
          <w:rFonts w:ascii="Times New Roman" w:hAnsi="Times New Roman" w:cs="Times New Roman"/>
        </w:rPr>
      </w:pPr>
    </w:p>
    <w:p w14:paraId="7325F9C7" w14:textId="77777777" w:rsidR="00A15ACC" w:rsidRPr="00A478FD"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Specification</w:t>
      </w:r>
    </w:p>
    <w:p w14:paraId="12EC3E6F"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Open “</w:t>
      </w:r>
      <w:r>
        <w:rPr>
          <w:rFonts w:ascii="Times New Roman" w:hAnsi="Times New Roman" w:cs="Times New Roman"/>
          <w:b/>
          <w:bCs/>
          <w:i/>
          <w:iCs/>
        </w:rPr>
        <w:t>Robots\RoboRunner.java</w:t>
      </w:r>
      <w:r>
        <w:rPr>
          <w:rFonts w:ascii="Times New Roman" w:hAnsi="Times New Roman" w:cs="Times New Roman"/>
        </w:rPr>
        <w:t>”.</w:t>
      </w:r>
    </w:p>
    <w:p w14:paraId="0C23D49C" w14:textId="77777777" w:rsidR="00A15ACC" w:rsidRDefault="00A15ACC" w:rsidP="00A15ACC">
      <w:pPr>
        <w:spacing w:after="0" w:line="240" w:lineRule="auto"/>
        <w:jc w:val="both"/>
        <w:rPr>
          <w:rFonts w:ascii="Times New Roman" w:hAnsi="Times New Roman" w:cs="Times New Roman"/>
        </w:rPr>
      </w:pPr>
    </w:p>
    <w:p w14:paraId="55A0258F"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Create a new method called </w:t>
      </w:r>
      <w:r>
        <w:t>completeMaze</w:t>
      </w:r>
      <w:r w:rsidRPr="00F4102A">
        <w:t>()</w:t>
      </w:r>
      <w:r>
        <w:rPr>
          <w:rFonts w:ascii="Times New Roman" w:hAnsi="Times New Roman" w:cs="Times New Roman"/>
        </w:rPr>
        <w:t>. This method should not take in any parameters and will not return any value. When called, this method should complete the maze and pick up the beeper at the end of it, then stop.</w:t>
      </w:r>
    </w:p>
    <w:p w14:paraId="7BCDC453" w14:textId="77777777" w:rsidR="00A15ACC" w:rsidRDefault="00A15ACC" w:rsidP="00A15ACC">
      <w:pPr>
        <w:spacing w:after="0" w:line="240" w:lineRule="auto"/>
        <w:jc w:val="both"/>
        <w:rPr>
          <w:rFonts w:ascii="Times New Roman" w:hAnsi="Times New Roman" w:cs="Times New Roman"/>
        </w:rPr>
      </w:pPr>
    </w:p>
    <w:p w14:paraId="1FF19B24"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Using your knowledge of while-loops , method-calls, and conditional statements, implement an algorithm to get out of the maze and stop on the beeper.</w:t>
      </w:r>
    </w:p>
    <w:p w14:paraId="12D978A4" w14:textId="77777777" w:rsidR="00A15ACC" w:rsidRDefault="00A15ACC" w:rsidP="00A15ACC">
      <w:pPr>
        <w:spacing w:after="0" w:line="240" w:lineRule="auto"/>
        <w:jc w:val="both"/>
        <w:rPr>
          <w:rFonts w:ascii="Times New Roman" w:hAnsi="Times New Roman" w:cs="Times New Roman"/>
        </w:rPr>
      </w:pPr>
    </w:p>
    <w:p w14:paraId="3BF5E6C6"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Remember: If you need to see what methods Robot and its children have been given, view the file “</w:t>
      </w:r>
      <w:r>
        <w:rPr>
          <w:rFonts w:ascii="Times New Roman" w:hAnsi="Times New Roman" w:cs="Times New Roman"/>
          <w:b/>
          <w:bCs/>
          <w:i/>
          <w:iCs/>
        </w:rPr>
        <w:t>Robot.java</w:t>
      </w:r>
      <w:r>
        <w:rPr>
          <w:rFonts w:ascii="Times New Roman" w:hAnsi="Times New Roman" w:cs="Times New Roman"/>
        </w:rPr>
        <w:t>”.</w:t>
      </w:r>
    </w:p>
    <w:p w14:paraId="63A3006F" w14:textId="77777777" w:rsidR="00A15ACC" w:rsidRDefault="00A15ACC" w:rsidP="00A15ACC">
      <w:pPr>
        <w:spacing w:after="0" w:line="240" w:lineRule="auto"/>
        <w:rPr>
          <w:rFonts w:ascii="Times New Roman" w:hAnsi="Times New Roman" w:cs="Times New Roman"/>
        </w:rPr>
      </w:pPr>
    </w:p>
    <w:p w14:paraId="7F549F9A"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If you stick to one side, you will always find the end of a maze!</w:t>
      </w:r>
    </w:p>
    <w:p w14:paraId="6C7BCBC2" w14:textId="77777777" w:rsidR="00A15ACC" w:rsidRDefault="00A15ACC" w:rsidP="00A15ACC">
      <w:pPr>
        <w:spacing w:after="0" w:line="240" w:lineRule="auto"/>
        <w:rPr>
          <w:rFonts w:ascii="Times New Roman" w:hAnsi="Times New Roman" w:cs="Times New Roman"/>
        </w:rPr>
      </w:pPr>
    </w:p>
    <w:p w14:paraId="6444B235" w14:textId="77777777" w:rsidR="00A15ACC" w:rsidRDefault="00A15ACC" w:rsidP="00A15ACC">
      <w:pPr>
        <w:spacing w:after="0" w:line="240" w:lineRule="auto"/>
        <w:rPr>
          <w:rFonts w:ascii="Times New Roman" w:hAnsi="Times New Roman" w:cs="Times New Roman"/>
        </w:rPr>
      </w:pPr>
      <w:r w:rsidRPr="0009740A">
        <w:rPr>
          <w:rFonts w:ascii="Times New Roman" w:hAnsi="Times New Roman" w:cs="Times New Roman"/>
        </w:rPr>
        <w:t>1) If your right is clear, what should you do to get a wall on your right side?</w:t>
      </w:r>
    </w:p>
    <w:p w14:paraId="3A758846" w14:textId="77777777" w:rsidR="00A15ACC" w:rsidRDefault="00A15ACC" w:rsidP="00A15ACC">
      <w:pPr>
        <w:spacing w:after="0" w:line="240" w:lineRule="auto"/>
        <w:rPr>
          <w:rFonts w:ascii="Times New Roman" w:hAnsi="Times New Roman" w:cs="Times New Roman"/>
        </w:rPr>
      </w:pPr>
      <w:r w:rsidRPr="0009740A">
        <w:rPr>
          <w:rFonts w:ascii="Times New Roman" w:hAnsi="Times New Roman" w:cs="Times New Roman"/>
        </w:rPr>
        <w:t xml:space="preserve">2) Otherwise, if your front is clear (and assuming your right is not), what should you do? </w:t>
      </w:r>
    </w:p>
    <w:p w14:paraId="49F9CA48" w14:textId="77777777" w:rsidR="00A15ACC" w:rsidRDefault="00A15ACC" w:rsidP="00A15ACC">
      <w:pPr>
        <w:spacing w:after="0" w:line="240" w:lineRule="auto"/>
        <w:rPr>
          <w:rFonts w:ascii="Times New Roman" w:hAnsi="Times New Roman" w:cs="Times New Roman"/>
        </w:rPr>
      </w:pPr>
      <w:r w:rsidRPr="0009740A">
        <w:rPr>
          <w:rFonts w:ascii="Times New Roman" w:hAnsi="Times New Roman" w:cs="Times New Roman"/>
        </w:rPr>
        <w:t>3) Otherwise, we can now assume that our front and right is blocked, so what do you do?</w:t>
      </w:r>
    </w:p>
    <w:p w14:paraId="0ED218BB"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4) Repeat steps 1-3 until the beeper is reached</w:t>
      </w:r>
    </w:p>
    <w:p w14:paraId="2D0B78FB" w14:textId="77777777" w:rsidR="00A15ACC" w:rsidRPr="00BD7E67" w:rsidRDefault="00A15ACC" w:rsidP="00A15ACC">
      <w:pPr>
        <w:spacing w:after="0" w:line="240" w:lineRule="auto"/>
        <w:rPr>
          <w:rFonts w:ascii="Times New Roman" w:hAnsi="Times New Roman" w:cs="Times New Roman"/>
        </w:rPr>
      </w:pPr>
    </w:p>
    <w:p w14:paraId="2C2CEDC2" w14:textId="77777777" w:rsidR="00A15ACC" w:rsidRPr="00B242D5" w:rsidRDefault="00A15ACC" w:rsidP="00A15ACC">
      <w:pPr>
        <w:spacing w:after="0" w:line="240" w:lineRule="auto"/>
        <w:jc w:val="both"/>
        <w:rPr>
          <w:rFonts w:ascii="Times New Roman" w:hAnsi="Times New Roman" w:cs="Times New Roman"/>
          <w:u w:val="single"/>
        </w:rPr>
      </w:pPr>
      <w:r w:rsidRPr="00B242D5">
        <w:rPr>
          <w:rFonts w:ascii="Times New Roman" w:hAnsi="Times New Roman" w:cs="Times New Roman"/>
          <w:u w:val="single"/>
        </w:rPr>
        <w:t>Hints:</w:t>
      </w:r>
    </w:p>
    <w:p w14:paraId="52A9E445"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When taking the opposite of a boolean, use ‘!’ in front of the expression to change it.</w:t>
      </w:r>
    </w:p>
    <w:p w14:paraId="5AA71F21"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For example, to change the result of a method to the opposite boolean value, you could use </w:t>
      </w:r>
      <w:r>
        <w:t>!isEven()</w:t>
      </w:r>
      <w:r>
        <w:rPr>
          <w:rFonts w:ascii="Times New Roman" w:hAnsi="Times New Roman" w:cs="Times New Roman"/>
        </w:rPr>
        <w:t>. When this method returns true, the ! sign will turn it into false.</w:t>
      </w:r>
    </w:p>
    <w:p w14:paraId="58621CB0" w14:textId="77777777" w:rsidR="00A15ACC" w:rsidRDefault="00A15ACC" w:rsidP="00A15ACC">
      <w:pPr>
        <w:spacing w:after="0" w:line="240" w:lineRule="auto"/>
        <w:jc w:val="both"/>
        <w:rPr>
          <w:rFonts w:ascii="Times New Roman" w:hAnsi="Times New Roman" w:cs="Times New Roman"/>
        </w:rPr>
      </w:pPr>
    </w:p>
    <w:p w14:paraId="46F374C3"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Feel free to use if-statements. They are similar to while-loops, except they do not loop.</w:t>
      </w:r>
    </w:p>
    <w:p w14:paraId="04D33B1B" w14:textId="77777777" w:rsidR="00A15ACC" w:rsidRDefault="00A15ACC" w:rsidP="00A15ACC">
      <w:pPr>
        <w:spacing w:after="0" w:line="240" w:lineRule="auto"/>
        <w:jc w:val="both"/>
      </w:pPr>
      <w:r>
        <w:rPr>
          <w:rFonts w:ascii="Times New Roman" w:hAnsi="Times New Roman" w:cs="Times New Roman"/>
        </w:rPr>
        <w:t xml:space="preserve">Ex: </w:t>
      </w:r>
      <w:r w:rsidRPr="00CA2CA0">
        <w:t>if (</w:t>
      </w:r>
      <w:r>
        <w:t>isEven()){// Code…}</w:t>
      </w:r>
    </w:p>
    <w:p w14:paraId="368F1B41" w14:textId="77777777" w:rsidR="00A15ACC" w:rsidRDefault="00A15ACC" w:rsidP="00A15ACC">
      <w:pPr>
        <w:spacing w:after="0" w:line="240" w:lineRule="auto"/>
        <w:jc w:val="both"/>
        <w:rPr>
          <w:rFonts w:ascii="Times New Roman" w:hAnsi="Times New Roman" w:cs="Times New Roman"/>
        </w:rPr>
      </w:pPr>
    </w:p>
    <w:p w14:paraId="2B15590B"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if-elseif statements are also intuitive to use:</w:t>
      </w:r>
    </w:p>
    <w:p w14:paraId="6D05B8F6" w14:textId="77777777" w:rsidR="00A15ACC" w:rsidRDefault="00A15ACC" w:rsidP="00A15ACC">
      <w:pPr>
        <w:spacing w:after="0" w:line="240" w:lineRule="auto"/>
        <w:jc w:val="both"/>
        <w:rPr>
          <w:rFonts w:ascii="Times New Roman" w:hAnsi="Times New Roman" w:cs="Times New Roman"/>
        </w:rPr>
      </w:pPr>
      <w:r w:rsidRPr="00563C18">
        <w:rPr>
          <w:noProof/>
        </w:rPr>
        <mc:AlternateContent>
          <mc:Choice Requires="wps">
            <w:drawing>
              <wp:anchor distT="0" distB="0" distL="114300" distR="114300" simplePos="0" relativeHeight="251675648" behindDoc="0" locked="0" layoutInCell="1" allowOverlap="1" wp14:anchorId="4D8CC27E" wp14:editId="2C0E49EB">
                <wp:simplePos x="0" y="0"/>
                <wp:positionH relativeFrom="column">
                  <wp:posOffset>0</wp:posOffset>
                </wp:positionH>
                <wp:positionV relativeFrom="paragraph">
                  <wp:posOffset>160655</wp:posOffset>
                </wp:positionV>
                <wp:extent cx="3419475" cy="1336675"/>
                <wp:effectExtent l="0" t="0" r="28575" b="15875"/>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9475" cy="1336675"/>
                        </a:xfrm>
                        <a:prstGeom prst="rect">
                          <a:avLst/>
                        </a:prstGeom>
                        <a:solidFill>
                          <a:srgbClr val="FFFFFF"/>
                        </a:solidFill>
                        <a:ln w="9525">
                          <a:solidFill>
                            <a:srgbClr val="000000"/>
                          </a:solidFill>
                          <a:miter lim="800000"/>
                          <a:headEnd/>
                          <a:tailEnd/>
                        </a:ln>
                      </wps:spPr>
                      <wps:txbx>
                        <w:txbxContent>
                          <w:p w14:paraId="74E04C56" w14:textId="77777777" w:rsidR="00A15ACC" w:rsidRDefault="00A15ACC" w:rsidP="00A15ACC">
                            <w:pPr>
                              <w:spacing w:after="0" w:line="240" w:lineRule="auto"/>
                              <w:jc w:val="both"/>
                            </w:pPr>
                            <w:r>
                              <w:t>if (isZero()){</w:t>
                            </w:r>
                          </w:p>
                          <w:p w14:paraId="5BDD81B1" w14:textId="77777777" w:rsidR="00A15ACC" w:rsidRDefault="00A15ACC" w:rsidP="00A15ACC">
                            <w:pPr>
                              <w:spacing w:after="0" w:line="240" w:lineRule="auto"/>
                              <w:jc w:val="both"/>
                            </w:pPr>
                            <w:r>
                              <w:t xml:space="preserve">  // Code…</w:t>
                            </w:r>
                          </w:p>
                          <w:p w14:paraId="5BC54648" w14:textId="77777777" w:rsidR="00A15ACC" w:rsidRDefault="00A15ACC" w:rsidP="00A15ACC">
                            <w:pPr>
                              <w:spacing w:after="0" w:line="240" w:lineRule="auto"/>
                              <w:jc w:val="both"/>
                            </w:pPr>
                            <w:r>
                              <w:t>} else if (isNegative()){</w:t>
                            </w:r>
                          </w:p>
                          <w:p w14:paraId="3A260FF9" w14:textId="77777777" w:rsidR="00A15ACC" w:rsidRDefault="00A15ACC" w:rsidP="00A15ACC">
                            <w:pPr>
                              <w:spacing w:after="0" w:line="240" w:lineRule="auto"/>
                              <w:jc w:val="both"/>
                            </w:pPr>
                            <w:r>
                              <w:t xml:space="preserve">  // Code…</w:t>
                            </w:r>
                          </w:p>
                          <w:p w14:paraId="613F98CC" w14:textId="77777777" w:rsidR="00A15ACC" w:rsidRDefault="00A15ACC" w:rsidP="00A15ACC">
                            <w:pPr>
                              <w:spacing w:after="0" w:line="240" w:lineRule="auto"/>
                              <w:jc w:val="both"/>
                            </w:pPr>
                            <w:r>
                              <w:t>}</w:t>
                            </w:r>
                          </w:p>
                          <w:p w14:paraId="5FD5C60A" w14:textId="77777777" w:rsidR="00A15ACC" w:rsidRDefault="00A15ACC" w:rsidP="00A15ACC">
                            <w:pPr>
                              <w:spacing w:after="0" w:line="240" w:lineRule="auto"/>
                              <w:jc w:val="both"/>
                            </w:pPr>
                            <w:r>
                              <w:t>else{</w:t>
                            </w:r>
                          </w:p>
                          <w:p w14:paraId="271B581C" w14:textId="77777777" w:rsidR="00A15ACC" w:rsidRDefault="00A15ACC" w:rsidP="00A15ACC">
                            <w:pPr>
                              <w:spacing w:after="0" w:line="240" w:lineRule="auto"/>
                              <w:jc w:val="both"/>
                            </w:pPr>
                            <w:r>
                              <w:t xml:space="preserve">  // Code…</w:t>
                            </w:r>
                          </w:p>
                          <w:p w14:paraId="5F0FE1EB" w14:textId="77777777" w:rsidR="00A15ACC" w:rsidRPr="00BA1E45" w:rsidRDefault="00A15ACC" w:rsidP="00A15ACC">
                            <w:pPr>
                              <w:spacing w:after="0" w:line="240" w:lineRule="auto"/>
                              <w:jc w:val="both"/>
                            </w:pPr>
                            <w:r>
                              <w:t>}</w:t>
                            </w:r>
                          </w:p>
                          <w:p w14:paraId="7F5AD39A"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8CC27E" id="_x0000_s1031" type="#_x0000_t202" style="position:absolute;left:0;text-align:left;margin-left:0;margin-top:12.65pt;width:269.25pt;height:105.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">
                <v:textbox>
                  <w:txbxContent>
                    <w:p w14:paraId="74E04C56" w14:textId="77777777" w:rsidR="00A15ACC" w:rsidRDefault="00A15ACC" w:rsidP="00A15ACC">
                      <w:pPr>
                        <w:spacing w:after="0" w:line="240" w:lineRule="auto"/>
                        <w:jc w:val="both"/>
                      </w:pPr>
                      <w:r>
                        <w:t>if (isZero()){</w:t>
                      </w:r>
                    </w:p>
                    <w:p w14:paraId="5BDD81B1" w14:textId="77777777" w:rsidR="00A15ACC" w:rsidRDefault="00A15ACC" w:rsidP="00A15ACC">
                      <w:pPr>
                        <w:spacing w:after="0" w:line="240" w:lineRule="auto"/>
                        <w:jc w:val="both"/>
                      </w:pPr>
                      <w:r>
                        <w:t xml:space="preserve">  // Code…</w:t>
                      </w:r>
                    </w:p>
                    <w:p w14:paraId="5BC54648" w14:textId="77777777" w:rsidR="00A15ACC" w:rsidRDefault="00A15ACC" w:rsidP="00A15ACC">
                      <w:pPr>
                        <w:spacing w:after="0" w:line="240" w:lineRule="auto"/>
                        <w:jc w:val="both"/>
                      </w:pPr>
                      <w:r>
                        <w:t>} else if (isNegative()){</w:t>
                      </w:r>
                    </w:p>
                    <w:p w14:paraId="3A260FF9" w14:textId="77777777" w:rsidR="00A15ACC" w:rsidRDefault="00A15ACC" w:rsidP="00A15ACC">
                      <w:pPr>
                        <w:spacing w:after="0" w:line="240" w:lineRule="auto"/>
                        <w:jc w:val="both"/>
                      </w:pPr>
                      <w:r>
                        <w:t xml:space="preserve">  // Code…</w:t>
                      </w:r>
                    </w:p>
                    <w:p w14:paraId="613F98CC" w14:textId="77777777" w:rsidR="00A15ACC" w:rsidRDefault="00A15ACC" w:rsidP="00A15ACC">
                      <w:pPr>
                        <w:spacing w:after="0" w:line="240" w:lineRule="auto"/>
                        <w:jc w:val="both"/>
                      </w:pPr>
                      <w:r>
                        <w:t>}</w:t>
                      </w:r>
                    </w:p>
                    <w:p w14:paraId="5FD5C60A" w14:textId="77777777" w:rsidR="00A15ACC" w:rsidRDefault="00A15ACC" w:rsidP="00A15ACC">
                      <w:pPr>
                        <w:spacing w:after="0" w:line="240" w:lineRule="auto"/>
                        <w:jc w:val="both"/>
                      </w:pPr>
                      <w:r>
                        <w:t>else{</w:t>
                      </w:r>
                    </w:p>
                    <w:p w14:paraId="271B581C" w14:textId="77777777" w:rsidR="00A15ACC" w:rsidRDefault="00A15ACC" w:rsidP="00A15ACC">
                      <w:pPr>
                        <w:spacing w:after="0" w:line="240" w:lineRule="auto"/>
                        <w:jc w:val="both"/>
                      </w:pPr>
                      <w:r>
                        <w:t xml:space="preserve">  // Code…</w:t>
                      </w:r>
                    </w:p>
                    <w:p w14:paraId="5F0FE1EB" w14:textId="77777777" w:rsidR="00A15ACC" w:rsidRPr="00BA1E45" w:rsidRDefault="00A15ACC" w:rsidP="00A15ACC">
                      <w:pPr>
                        <w:spacing w:after="0" w:line="240" w:lineRule="auto"/>
                        <w:jc w:val="both"/>
                      </w:pPr>
                      <w:r>
                        <w:t>}</w:t>
                      </w:r>
                    </w:p>
                    <w:p w14:paraId="7F5AD39A" w14:textId="77777777" w:rsidR="00A15ACC" w:rsidRDefault="00A15ACC" w:rsidP="00A15ACC">
                      <w:pPr>
                        <w:spacing w:after="0" w:line="240" w:lineRule="auto"/>
                      </w:pPr>
                    </w:p>
                  </w:txbxContent>
                </v:textbox>
                <w10:wrap type="square"/>
              </v:shape>
            </w:pict>
          </mc:Fallback>
        </mc:AlternateContent>
      </w:r>
    </w:p>
    <w:p w14:paraId="0F959787"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When using these if-elseif-else statements, there are certain guidelines you need to keep in mind</w:t>
      </w:r>
    </w:p>
    <w:p w14:paraId="78E2C7B8" w14:textId="77777777" w:rsidR="00A15ACC" w:rsidRDefault="00A15ACC" w:rsidP="00A15ACC">
      <w:pPr>
        <w:pStyle w:val="ListParagraph"/>
        <w:numPr>
          <w:ilvl w:val="0"/>
          <w:numId w:val="3"/>
        </w:numPr>
        <w:spacing w:after="0" w:line="240" w:lineRule="auto"/>
        <w:jc w:val="both"/>
        <w:rPr>
          <w:rFonts w:ascii="Times New Roman" w:hAnsi="Times New Roman" w:cs="Times New Roman"/>
        </w:rPr>
      </w:pPr>
      <w:r>
        <w:rPr>
          <w:rFonts w:ascii="Times New Roman" w:hAnsi="Times New Roman" w:cs="Times New Roman"/>
        </w:rPr>
        <w:t>An else-statement is only applicable if preceded with an if or elseif statement.</w:t>
      </w:r>
    </w:p>
    <w:p w14:paraId="2F14C818" w14:textId="77777777" w:rsidR="00A15ACC" w:rsidRDefault="00A15ACC" w:rsidP="00A15ACC">
      <w:pPr>
        <w:pStyle w:val="ListParagraph"/>
        <w:numPr>
          <w:ilvl w:val="0"/>
          <w:numId w:val="3"/>
        </w:numPr>
        <w:spacing w:after="0" w:line="240" w:lineRule="auto"/>
        <w:jc w:val="both"/>
        <w:rPr>
          <w:rFonts w:ascii="Times New Roman" w:hAnsi="Times New Roman" w:cs="Times New Roman"/>
        </w:rPr>
      </w:pPr>
      <w:r>
        <w:rPr>
          <w:rFonts w:ascii="Times New Roman" w:hAnsi="Times New Roman" w:cs="Times New Roman"/>
        </w:rPr>
        <w:t xml:space="preserve">The else-statement must be last </w:t>
      </w:r>
    </w:p>
    <w:p w14:paraId="4B4D0A13" w14:textId="77777777" w:rsidR="00A15ACC" w:rsidRPr="003E0E35" w:rsidRDefault="00A15ACC" w:rsidP="00A15ACC">
      <w:pPr>
        <w:pStyle w:val="ListParagraph"/>
        <w:numPr>
          <w:ilvl w:val="0"/>
          <w:numId w:val="3"/>
        </w:numPr>
        <w:spacing w:after="0" w:line="240" w:lineRule="auto"/>
        <w:jc w:val="both"/>
        <w:rPr>
          <w:rFonts w:ascii="Times New Roman" w:hAnsi="Times New Roman" w:cs="Times New Roman"/>
        </w:rPr>
      </w:pPr>
      <w:r>
        <w:rPr>
          <w:rFonts w:ascii="Times New Roman" w:hAnsi="Times New Roman" w:cs="Times New Roman"/>
        </w:rPr>
        <w:t>Once an if-statement has been entered, the rest of the chain of statements will be skipped</w:t>
      </w:r>
    </w:p>
    <w:p w14:paraId="65884E12" w14:textId="77777777" w:rsidR="00A15ACC" w:rsidRPr="00512028" w:rsidRDefault="00A15ACC" w:rsidP="00A15ACC">
      <w:pPr>
        <w:pStyle w:val="ListParagraph"/>
        <w:numPr>
          <w:ilvl w:val="0"/>
          <w:numId w:val="3"/>
        </w:numPr>
        <w:spacing w:after="0" w:line="240" w:lineRule="auto"/>
        <w:jc w:val="both"/>
        <w:rPr>
          <w:rFonts w:ascii="Times New Roman" w:hAnsi="Times New Roman" w:cs="Times New Roman"/>
        </w:rPr>
      </w:pPr>
      <w:r>
        <w:rPr>
          <w:rFonts w:ascii="Times New Roman" w:hAnsi="Times New Roman" w:cs="Times New Roman"/>
        </w:rPr>
        <w:t>When an if-statement is not true, it will enter the next available if-statement, or the else-statement if it is last.</w:t>
      </w:r>
    </w:p>
    <w:p w14:paraId="3927FA35" w14:textId="77777777" w:rsidR="00A15ACC" w:rsidRDefault="00A15ACC" w:rsidP="00A15ACC">
      <w:pPr>
        <w:spacing w:after="0" w:line="240" w:lineRule="auto"/>
        <w:jc w:val="both"/>
        <w:rPr>
          <w:rFonts w:ascii="Times New Roman" w:hAnsi="Times New Roman" w:cs="Times New Roman"/>
        </w:rPr>
      </w:pPr>
    </w:p>
    <w:p w14:paraId="4DB68BC9" w14:textId="77777777" w:rsidR="00A15ACC" w:rsidRDefault="00A15ACC" w:rsidP="00A15ACC">
      <w:pPr>
        <w:spacing w:after="0" w:line="240" w:lineRule="auto"/>
        <w:jc w:val="both"/>
        <w:rPr>
          <w:rFonts w:ascii="Times New Roman" w:hAnsi="Times New Roman" w:cs="Times New Roman"/>
        </w:rPr>
      </w:pPr>
    </w:p>
    <w:p w14:paraId="6F1D7143"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lastRenderedPageBreak/>
        <w:t>In a conditional statement, it’s possible to chain multiple conditions together with an AND, or an OR.</w:t>
      </w:r>
    </w:p>
    <w:p w14:paraId="578F0FF9"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amp;&amp; (AND) – Requires both conditions to be true</w:t>
      </w:r>
    </w:p>
    <w:p w14:paraId="2664AE62"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OR) – Requires only 1 condition to be true</w:t>
      </w:r>
    </w:p>
    <w:p w14:paraId="7F82A0CB" w14:textId="77777777" w:rsidR="00A15ACC" w:rsidRDefault="00A15ACC" w:rsidP="00A15ACC">
      <w:pPr>
        <w:spacing w:after="0" w:line="240" w:lineRule="auto"/>
        <w:jc w:val="both"/>
        <w:rPr>
          <w:rFonts w:ascii="Times New Roman" w:hAnsi="Times New Roman" w:cs="Times New Roman"/>
        </w:rPr>
      </w:pPr>
    </w:p>
    <w:p w14:paraId="515F789E" w14:textId="77777777" w:rsidR="00A15ACC" w:rsidRDefault="00A15ACC" w:rsidP="00A15ACC">
      <w:pPr>
        <w:spacing w:after="0" w:line="240" w:lineRule="auto"/>
        <w:jc w:val="both"/>
      </w:pPr>
      <w:r>
        <w:t>if (isPositive() &amp;&amp; sqrtIsEven()){</w:t>
      </w:r>
    </w:p>
    <w:p w14:paraId="56A31C64" w14:textId="77777777" w:rsidR="00A15ACC" w:rsidRDefault="00A15ACC" w:rsidP="00A15ACC">
      <w:pPr>
        <w:spacing w:after="0" w:line="240" w:lineRule="auto"/>
        <w:jc w:val="both"/>
      </w:pPr>
      <w:r>
        <w:t xml:space="preserve">  // Code…</w:t>
      </w:r>
    </w:p>
    <w:p w14:paraId="4A84FDBF" w14:textId="77777777" w:rsidR="00A15ACC" w:rsidRPr="00A21E64" w:rsidRDefault="00A15ACC" w:rsidP="00A15ACC">
      <w:pPr>
        <w:spacing w:after="0" w:line="240" w:lineRule="auto"/>
        <w:jc w:val="both"/>
      </w:pPr>
      <w:r>
        <w:t>}</w:t>
      </w:r>
    </w:p>
    <w:p w14:paraId="6B0764EC" w14:textId="77777777" w:rsidR="00A15ACC" w:rsidRDefault="00A15ACC" w:rsidP="00A15ACC">
      <w:pPr>
        <w:spacing w:after="0" w:line="240" w:lineRule="auto"/>
        <w:jc w:val="both"/>
        <w:rPr>
          <w:rFonts w:ascii="Times New Roman" w:hAnsi="Times New Roman" w:cs="Times New Roman"/>
        </w:rPr>
      </w:pPr>
    </w:p>
    <w:p w14:paraId="15B79817"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When you have multiple conditions chained together, they will execute in the order that they are written in. For the above example, if we input the number 9, since the number is positive, it passes the first condition and moves to the second. Since the square root of 9 is 3, and 3 is not even, it doesn’t pass the whole if statement.</w:t>
      </w:r>
    </w:p>
    <w:p w14:paraId="3F5262A1" w14:textId="77777777" w:rsidR="00A15ACC" w:rsidRDefault="00A15ACC" w:rsidP="00A15ACC">
      <w:pPr>
        <w:spacing w:after="0" w:line="240" w:lineRule="auto"/>
        <w:jc w:val="both"/>
        <w:rPr>
          <w:rFonts w:ascii="Times New Roman" w:hAnsi="Times New Roman" w:cs="Times New Roman"/>
        </w:rPr>
      </w:pPr>
    </w:p>
    <w:p w14:paraId="569E7DC6"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If we try passing in -16, this does not pass the first condition because -16 is a negative number. Because of this, -16 does not reach the second condition. Had -16 made it to the second condition, the program would throw an error because you cannot take the square root of -16. </w:t>
      </w:r>
    </w:p>
    <w:p w14:paraId="194BF31E" w14:textId="77777777" w:rsidR="00A15ACC" w:rsidRDefault="00A15ACC" w:rsidP="00A15ACC">
      <w:pPr>
        <w:spacing w:after="0" w:line="240" w:lineRule="auto"/>
        <w:jc w:val="both"/>
        <w:rPr>
          <w:rFonts w:ascii="Times New Roman" w:hAnsi="Times New Roman" w:cs="Times New Roman"/>
        </w:rPr>
      </w:pPr>
    </w:p>
    <w:p w14:paraId="11BA85BE"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Knowing that the order matters in conditional statements is important – this helps us structure our code so that we avoid throwing errors.</w:t>
      </w:r>
    </w:p>
    <w:p w14:paraId="3BA97435" w14:textId="77777777" w:rsidR="00A15ACC" w:rsidRDefault="00A15ACC" w:rsidP="00A15ACC">
      <w:pPr>
        <w:spacing w:after="0" w:line="240" w:lineRule="auto"/>
        <w:jc w:val="both"/>
        <w:rPr>
          <w:rFonts w:ascii="Times New Roman" w:hAnsi="Times New Roman" w:cs="Times New Roman"/>
        </w:rPr>
      </w:pPr>
    </w:p>
    <w:p w14:paraId="6EDBF935" w14:textId="77777777" w:rsidR="00A15ACC" w:rsidRDefault="00A15ACC" w:rsidP="00A15ACC">
      <w:pPr>
        <w:spacing w:after="0" w:line="240" w:lineRule="auto"/>
        <w:jc w:val="both"/>
        <w:rPr>
          <w:rFonts w:ascii="Times New Roman" w:hAnsi="Times New Roman" w:cs="Times New Roman"/>
        </w:rPr>
      </w:pPr>
    </w:p>
    <w:p w14:paraId="07F44BEF"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Lab05.java</w:t>
      </w:r>
      <w:r>
        <w:rPr>
          <w:rFonts w:ascii="Times New Roman" w:hAnsi="Times New Roman" w:cs="Times New Roman"/>
        </w:rPr>
        <w:t>”.</w:t>
      </w:r>
    </w:p>
    <w:p w14:paraId="4211D608" w14:textId="77777777" w:rsidR="00A15ACC" w:rsidRDefault="00A15ACC" w:rsidP="00A15ACC">
      <w:pPr>
        <w:spacing w:after="0" w:line="240" w:lineRule="auto"/>
        <w:jc w:val="both"/>
        <w:rPr>
          <w:rFonts w:ascii="Times New Roman" w:hAnsi="Times New Roman" w:cs="Times New Roman"/>
        </w:rPr>
      </w:pPr>
    </w:p>
    <w:p w14:paraId="414CD250"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Create the main method and read in the “tower1” world with size 10x10. Declare a </w:t>
      </w:r>
      <w:r w:rsidRPr="00177C08">
        <w:t>RoboRunner</w:t>
      </w:r>
      <w:r>
        <w:rPr>
          <w:rFonts w:ascii="Times New Roman" w:hAnsi="Times New Roman" w:cs="Times New Roman"/>
        </w:rPr>
        <w:t xml:space="preserve"> object using the default constructor. Call the method </w:t>
      </w:r>
      <w:r w:rsidRPr="00383A9F">
        <w:t>completeMaze()</w:t>
      </w:r>
      <w:r>
        <w:rPr>
          <w:rFonts w:ascii="Times New Roman" w:hAnsi="Times New Roman" w:cs="Times New Roman"/>
        </w:rPr>
        <w:t xml:space="preserve">. When run, this should cause the </w:t>
      </w:r>
      <w:r w:rsidRPr="00383A9F">
        <w:t>RoboRunner</w:t>
      </w:r>
      <w:r>
        <w:rPr>
          <w:rFonts w:ascii="Times New Roman" w:hAnsi="Times New Roman" w:cs="Times New Roman"/>
        </w:rPr>
        <w:t xml:space="preserve"> to complete the maze.</w:t>
      </w:r>
    </w:p>
    <w:p w14:paraId="3B2D25FF" w14:textId="77777777" w:rsidR="00A15ACC" w:rsidRDefault="00A15ACC" w:rsidP="00A15ACC">
      <w:pPr>
        <w:spacing w:after="0" w:line="240" w:lineRule="auto"/>
        <w:jc w:val="both"/>
        <w:rPr>
          <w:rFonts w:ascii="Times New Roman" w:hAnsi="Times New Roman" w:cs="Times New Roman"/>
        </w:rPr>
      </w:pPr>
    </w:p>
    <w:p w14:paraId="4E1786CC"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If this works, change the map read in the “bigmaze1” world with size 17x16. Your program should still be able to complete the maze. Feel free to increase the speed if this takes too long.</w:t>
      </w:r>
    </w:p>
    <w:p w14:paraId="779B0DCF" w14:textId="77777777" w:rsidR="00A15ACC" w:rsidRDefault="00A15ACC" w:rsidP="00A15ACC">
      <w:pPr>
        <w:spacing w:after="0" w:line="240" w:lineRule="auto"/>
        <w:jc w:val="both"/>
        <w:rPr>
          <w:rFonts w:ascii="Times New Roman" w:hAnsi="Times New Roman" w:cs="Times New Roman"/>
        </w:rPr>
      </w:pPr>
    </w:p>
    <w:p w14:paraId="126DA5E7" w14:textId="77777777" w:rsidR="00A15ACC" w:rsidRDefault="00A15ACC" w:rsidP="00A15ACC">
      <w:pPr>
        <w:spacing w:after="0" w:line="240" w:lineRule="auto"/>
        <w:ind w:left="1440" w:firstLine="720"/>
        <w:jc w:val="both"/>
        <w:rPr>
          <w:rFonts w:ascii="Times New Roman" w:hAnsi="Times New Roman" w:cs="Times New Roman"/>
        </w:rPr>
      </w:pPr>
      <w:r w:rsidRPr="00301775">
        <w:rPr>
          <w:rFonts w:ascii="Times New Roman" w:hAnsi="Times New Roman" w:cs="Times New Roman"/>
          <w:noProof/>
        </w:rPr>
        <w:drawing>
          <wp:anchor distT="0" distB="0" distL="114300" distR="114300" simplePos="0" relativeHeight="251676672" behindDoc="1" locked="0" layoutInCell="1" allowOverlap="1" wp14:anchorId="3B3696A9" wp14:editId="383EA684">
            <wp:simplePos x="0" y="0"/>
            <wp:positionH relativeFrom="column">
              <wp:posOffset>3778130</wp:posOffset>
            </wp:positionH>
            <wp:positionV relativeFrom="paragraph">
              <wp:posOffset>163830</wp:posOffset>
            </wp:positionV>
            <wp:extent cx="2853690" cy="2611755"/>
            <wp:effectExtent l="0" t="0" r="3810" b="0"/>
            <wp:wrapTight wrapText="bothSides">
              <wp:wrapPolygon edited="0">
                <wp:start x="0" y="0"/>
                <wp:lineTo x="0" y="21427"/>
                <wp:lineTo x="21485" y="21427"/>
                <wp:lineTo x="21485"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853690" cy="2611755"/>
                    </a:xfrm>
                    <a:prstGeom prst="rect">
                      <a:avLst/>
                    </a:prstGeom>
                  </pic:spPr>
                </pic:pic>
              </a:graphicData>
            </a:graphic>
            <wp14:sizeRelH relativeFrom="margin">
              <wp14:pctWidth>0</wp14:pctWidth>
            </wp14:sizeRelH>
            <wp14:sizeRelV relativeFrom="margin">
              <wp14:pctHeight>0</wp14:pctHeight>
            </wp14:sizeRelV>
          </wp:anchor>
        </w:drawing>
      </w:r>
      <w:r w:rsidRPr="00301775">
        <w:rPr>
          <w:rFonts w:ascii="Times New Roman" w:hAnsi="Times New Roman" w:cs="Times New Roman"/>
          <w:noProof/>
        </w:rPr>
        <w:drawing>
          <wp:anchor distT="0" distB="0" distL="114300" distR="114300" simplePos="0" relativeHeight="251677696" behindDoc="1" locked="0" layoutInCell="1" allowOverlap="1" wp14:anchorId="5686D69D" wp14:editId="0DE43BE0">
            <wp:simplePos x="0" y="0"/>
            <wp:positionH relativeFrom="column">
              <wp:posOffset>180724</wp:posOffset>
            </wp:positionH>
            <wp:positionV relativeFrom="paragraph">
              <wp:posOffset>163830</wp:posOffset>
            </wp:positionV>
            <wp:extent cx="2847975" cy="2604770"/>
            <wp:effectExtent l="0" t="0" r="9525" b="5080"/>
            <wp:wrapTight wrapText="bothSides">
              <wp:wrapPolygon edited="0">
                <wp:start x="0" y="0"/>
                <wp:lineTo x="0" y="21484"/>
                <wp:lineTo x="21528" y="21484"/>
                <wp:lineTo x="21528"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847975" cy="2604770"/>
                    </a:xfrm>
                    <a:prstGeom prst="rect">
                      <a:avLst/>
                    </a:prstGeom>
                  </pic:spPr>
                </pic:pic>
              </a:graphicData>
            </a:graphic>
            <wp14:sizeRelH relativeFrom="margin">
              <wp14:pctWidth>0</wp14:pctWidth>
            </wp14:sizeRelH>
            <wp14:sizeRelV relativeFrom="margin">
              <wp14:pctHeight>0</wp14:pctHeight>
            </wp14:sizeRelV>
          </wp:anchor>
        </w:drawing>
      </w:r>
      <w:r w:rsidRPr="00301775">
        <w:rPr>
          <w:noProof/>
        </w:rPr>
        <w:t xml:space="preserve"> </w:t>
      </w:r>
      <w:r>
        <w:rPr>
          <w:rFonts w:ascii="Times New Roman" w:hAnsi="Times New Roman" w:cs="Times New Roman"/>
        </w:rPr>
        <w:t>St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nish</w:t>
      </w:r>
    </w:p>
    <w:p w14:paraId="13825162" w14:textId="77777777" w:rsidR="00A15ACC" w:rsidRDefault="00A15ACC" w:rsidP="00A15ACC">
      <w:pPr>
        <w:rPr>
          <w:rFonts w:ascii="Times New Roman" w:hAnsi="Times New Roman" w:cs="Times New Roman"/>
        </w:rPr>
      </w:pPr>
      <w:r>
        <w:rPr>
          <w:rFonts w:ascii="Times New Roman" w:hAnsi="Times New Roman" w:cs="Times New Roman"/>
        </w:rPr>
        <w:br w:type="page"/>
      </w:r>
    </w:p>
    <w:p w14:paraId="0978D480" w14:textId="77777777" w:rsidR="00A15ACC" w:rsidRPr="0076712C" w:rsidRDefault="00A15ACC" w:rsidP="00A15ACC">
      <w:pPr>
        <w:rPr>
          <w:rFonts w:ascii="Times New Roman" w:hAnsi="Times New Roman" w:cs="Times New Roman"/>
        </w:rPr>
      </w:pPr>
      <w:r w:rsidRPr="00A478FD">
        <w:rPr>
          <w:rFonts w:ascii="Times New Roman" w:hAnsi="Times New Roman" w:cs="Times New Roman"/>
          <w:b/>
          <w:bCs/>
          <w:sz w:val="36"/>
          <w:szCs w:val="36"/>
        </w:rPr>
        <w:lastRenderedPageBreak/>
        <w:t>Lab</w:t>
      </w:r>
      <w:r>
        <w:rPr>
          <w:rFonts w:ascii="Times New Roman" w:hAnsi="Times New Roman" w:cs="Times New Roman"/>
          <w:b/>
          <w:bCs/>
          <w:sz w:val="36"/>
          <w:szCs w:val="36"/>
        </w:rPr>
        <w:t>06</w:t>
      </w:r>
    </w:p>
    <w:p w14:paraId="7B7CF94E" w14:textId="77777777" w:rsidR="00A15ACC" w:rsidRPr="00AF4001"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Static Keyword</w:t>
      </w:r>
    </w:p>
    <w:p w14:paraId="04751821" w14:textId="77777777" w:rsidR="00A15ACC" w:rsidRDefault="00A15ACC" w:rsidP="00A15ACC">
      <w:pPr>
        <w:spacing w:after="0" w:line="240" w:lineRule="auto"/>
        <w:rPr>
          <w:rFonts w:ascii="Times New Roman" w:hAnsi="Times New Roman" w:cs="Times New Roman"/>
          <w:b/>
          <w:bCs/>
        </w:rPr>
      </w:pPr>
    </w:p>
    <w:p w14:paraId="1B2B67F5"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6B3FDDCB"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 student will gain an understanding of the differences between static and non-static methods &amp; variables.</w:t>
      </w:r>
    </w:p>
    <w:p w14:paraId="0C2CB301" w14:textId="77777777" w:rsidR="00A15ACC" w:rsidRDefault="00A15ACC" w:rsidP="00A15ACC">
      <w:pPr>
        <w:spacing w:after="0" w:line="240" w:lineRule="auto"/>
        <w:rPr>
          <w:rFonts w:ascii="Times New Roman" w:hAnsi="Times New Roman" w:cs="Times New Roman"/>
        </w:rPr>
      </w:pPr>
    </w:p>
    <w:p w14:paraId="29DBE363"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73AF2561" w14:textId="77777777" w:rsidR="00A15ACC" w:rsidRPr="00751AE8" w:rsidRDefault="00A15ACC" w:rsidP="00A15ACC">
      <w:pPr>
        <w:spacing w:after="0" w:line="240" w:lineRule="auto"/>
        <w:rPr>
          <w:rFonts w:ascii="Times New Roman" w:hAnsi="Times New Roman" w:cs="Times New Roman"/>
        </w:rPr>
      </w:pPr>
      <w:r w:rsidRPr="00751AE8">
        <w:rPr>
          <w:rFonts w:ascii="Times New Roman" w:hAnsi="Times New Roman" w:cs="Times New Roman"/>
        </w:rPr>
        <w:t>An instance method is invoked on an object.</w:t>
      </w:r>
      <w:r>
        <w:rPr>
          <w:rFonts w:ascii="Times New Roman" w:hAnsi="Times New Roman" w:cs="Times New Roman"/>
        </w:rPr>
        <w:t xml:space="preserve"> This type of method MUST be associated with an object. For instance, </w:t>
      </w:r>
      <w:r w:rsidRPr="00751AE8">
        <w:t>pickBeeper()</w:t>
      </w:r>
      <w:r>
        <w:rPr>
          <w:rFonts w:ascii="Times New Roman" w:hAnsi="Times New Roman" w:cs="Times New Roman"/>
        </w:rPr>
        <w:t xml:space="preserve"> is an instance method belonging to the </w:t>
      </w:r>
      <w:r w:rsidRPr="00751AE8">
        <w:t>Robot</w:t>
      </w:r>
      <w:r>
        <w:rPr>
          <w:rFonts w:ascii="Times New Roman" w:hAnsi="Times New Roman" w:cs="Times New Roman"/>
        </w:rPr>
        <w:t xml:space="preserve"> class. This type of method is considered to be </w:t>
      </w:r>
      <w:r>
        <w:rPr>
          <w:rFonts w:ascii="Times New Roman" w:hAnsi="Times New Roman" w:cs="Times New Roman"/>
          <w:u w:val="single"/>
        </w:rPr>
        <w:t>non-static</w:t>
      </w:r>
      <w:r>
        <w:rPr>
          <w:rFonts w:ascii="Times New Roman" w:hAnsi="Times New Roman" w:cs="Times New Roman"/>
        </w:rPr>
        <w:t xml:space="preserve"> because it can only be called with a </w:t>
      </w:r>
      <w:r w:rsidRPr="00751AE8">
        <w:t>Robot</w:t>
      </w:r>
      <w:r>
        <w:rPr>
          <w:rFonts w:ascii="Times New Roman" w:hAnsi="Times New Roman" w:cs="Times New Roman"/>
        </w:rPr>
        <w:t xml:space="preserve"> object.</w:t>
      </w:r>
    </w:p>
    <w:p w14:paraId="2139E0F8" w14:textId="77777777" w:rsidR="00A15ACC" w:rsidRDefault="00A15ACC" w:rsidP="00A15ACC">
      <w:pPr>
        <w:spacing w:after="0" w:line="240" w:lineRule="auto"/>
        <w:rPr>
          <w:rFonts w:ascii="Times New Roman" w:hAnsi="Times New Roman" w:cs="Times New Roman"/>
        </w:rPr>
      </w:pPr>
    </w:p>
    <w:p w14:paraId="44783EC5" w14:textId="77777777" w:rsidR="00A15ACC" w:rsidRDefault="00A15ACC" w:rsidP="00A15ACC">
      <w:pPr>
        <w:spacing w:after="0" w:line="240" w:lineRule="auto"/>
        <w:rPr>
          <w:rFonts w:ascii="Times New Roman" w:hAnsi="Times New Roman" w:cs="Times New Roman"/>
        </w:rPr>
      </w:pPr>
      <w:r w:rsidRPr="00751AE8">
        <w:rPr>
          <w:rFonts w:ascii="Times New Roman" w:hAnsi="Times New Roman" w:cs="Times New Roman"/>
        </w:rPr>
        <w:t>A</w:t>
      </w:r>
      <w:r>
        <w:rPr>
          <w:rFonts w:ascii="Times New Roman" w:hAnsi="Times New Roman" w:cs="Times New Roman"/>
        </w:rPr>
        <w:t xml:space="preserve"> traditional static method is an example of a class method. This type of method belongs only to that class and is not associated with any objects. As such, these types of methods can be called without creating any objects. An example of a static method is the main method, </w:t>
      </w:r>
      <w:r w:rsidRPr="00751AE8">
        <w:t>public static void main(String[] args){//Code…}</w:t>
      </w:r>
      <w:r>
        <w:rPr>
          <w:rFonts w:ascii="Times New Roman" w:hAnsi="Times New Roman" w:cs="Times New Roman"/>
        </w:rPr>
        <w:t xml:space="preserve">. </w:t>
      </w:r>
    </w:p>
    <w:p w14:paraId="540CD9A4" w14:textId="77777777" w:rsidR="00A15ACC" w:rsidRDefault="00A15ACC" w:rsidP="00A15ACC">
      <w:pPr>
        <w:spacing w:after="0" w:line="240" w:lineRule="auto"/>
        <w:rPr>
          <w:rFonts w:ascii="Times New Roman" w:hAnsi="Times New Roman" w:cs="Times New Roman"/>
        </w:rPr>
      </w:pPr>
    </w:p>
    <w:p w14:paraId="0C064CC3" w14:textId="77777777" w:rsidR="00A15ACC" w:rsidRDefault="00A15ACC" w:rsidP="00A15ACC">
      <w:pPr>
        <w:spacing w:after="0" w:line="240" w:lineRule="auto"/>
        <w:rPr>
          <w:rFonts w:ascii="Times New Roman" w:hAnsi="Times New Roman" w:cs="Times New Roman"/>
        </w:rPr>
      </w:pPr>
      <w:r w:rsidRPr="00563C18">
        <w:rPr>
          <w:noProof/>
        </w:rPr>
        <mc:AlternateContent>
          <mc:Choice Requires="wps">
            <w:drawing>
              <wp:anchor distT="0" distB="0" distL="114300" distR="114300" simplePos="0" relativeHeight="251678720" behindDoc="0" locked="0" layoutInCell="1" allowOverlap="1" wp14:anchorId="07D9B700" wp14:editId="464E3E6F">
                <wp:simplePos x="0" y="0"/>
                <wp:positionH relativeFrom="column">
                  <wp:posOffset>0</wp:posOffset>
                </wp:positionH>
                <wp:positionV relativeFrom="paragraph">
                  <wp:posOffset>150495</wp:posOffset>
                </wp:positionV>
                <wp:extent cx="4149090" cy="2000885"/>
                <wp:effectExtent l="0" t="0" r="22860" b="18415"/>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090" cy="2000885"/>
                        </a:xfrm>
                        <a:prstGeom prst="rect">
                          <a:avLst/>
                        </a:prstGeom>
                        <a:solidFill>
                          <a:srgbClr val="FFFFFF"/>
                        </a:solidFill>
                        <a:ln w="9525">
                          <a:solidFill>
                            <a:srgbClr val="000000"/>
                          </a:solidFill>
                          <a:miter lim="800000"/>
                          <a:headEnd/>
                          <a:tailEnd/>
                        </a:ln>
                      </wps:spPr>
                      <wps:txbx>
                        <w:txbxContent>
                          <w:p w14:paraId="5A74B5FA" w14:textId="77777777" w:rsidR="00A15ACC" w:rsidRDefault="00A15ACC" w:rsidP="00A15ACC">
                            <w:pPr>
                              <w:spacing w:after="0" w:line="240" w:lineRule="auto"/>
                              <w:jc w:val="both"/>
                            </w:pPr>
                            <w:r>
                              <w:t>public class test{</w:t>
                            </w:r>
                          </w:p>
                          <w:p w14:paraId="4A761B8D" w14:textId="77777777" w:rsidR="00A15ACC" w:rsidRDefault="00A15ACC" w:rsidP="00A15ACC">
                            <w:pPr>
                              <w:spacing w:after="0" w:line="240" w:lineRule="auto"/>
                              <w:jc w:val="both"/>
                            </w:pPr>
                            <w:r>
                              <w:t xml:space="preserve">  public static void main(String[] args)</w:t>
                            </w:r>
                          </w:p>
                          <w:p w14:paraId="300BC0FF" w14:textId="77777777" w:rsidR="00A15ACC" w:rsidRDefault="00A15ACC" w:rsidP="00A15ACC">
                            <w:pPr>
                              <w:spacing w:after="0" w:line="240" w:lineRule="auto"/>
                              <w:jc w:val="both"/>
                            </w:pPr>
                            <w:r>
                              <w:t xml:space="preserve">  {</w:t>
                            </w:r>
                          </w:p>
                          <w:p w14:paraId="4DF7C922" w14:textId="77777777" w:rsidR="00A15ACC" w:rsidRDefault="00A15ACC" w:rsidP="00A15ACC">
                            <w:pPr>
                              <w:spacing w:after="0" w:line="240" w:lineRule="auto"/>
                              <w:jc w:val="both"/>
                            </w:pPr>
                            <w:r>
                              <w:t xml:space="preserve">    // Code…</w:t>
                            </w:r>
                          </w:p>
                          <w:p w14:paraId="35EBF6AB" w14:textId="77777777" w:rsidR="00A15ACC" w:rsidRDefault="00A15ACC" w:rsidP="00A15ACC">
                            <w:pPr>
                              <w:spacing w:after="0" w:line="240" w:lineRule="auto"/>
                              <w:jc w:val="both"/>
                            </w:pPr>
                            <w:r>
                              <w:t xml:space="preserve">  }</w:t>
                            </w:r>
                          </w:p>
                          <w:p w14:paraId="3862C561" w14:textId="77777777" w:rsidR="00A15ACC" w:rsidRDefault="00A15ACC" w:rsidP="00A15ACC">
                            <w:pPr>
                              <w:spacing w:after="0" w:line="240" w:lineRule="auto"/>
                              <w:jc w:val="both"/>
                            </w:pPr>
                          </w:p>
                          <w:p w14:paraId="403AEA1D" w14:textId="77777777" w:rsidR="00A15ACC" w:rsidRDefault="00A15ACC" w:rsidP="00A15ACC">
                            <w:pPr>
                              <w:spacing w:after="0" w:line="240" w:lineRule="auto"/>
                              <w:jc w:val="both"/>
                            </w:pPr>
                            <w:r>
                              <w:t xml:space="preserve">  public static int addNumbers(int a, int b)</w:t>
                            </w:r>
                          </w:p>
                          <w:p w14:paraId="2F342624" w14:textId="77777777" w:rsidR="00A15ACC" w:rsidRDefault="00A15ACC" w:rsidP="00A15ACC">
                            <w:pPr>
                              <w:spacing w:after="0" w:line="240" w:lineRule="auto"/>
                              <w:jc w:val="both"/>
                            </w:pPr>
                            <w:r>
                              <w:t xml:space="preserve">  {</w:t>
                            </w:r>
                          </w:p>
                          <w:p w14:paraId="7EA7F11E" w14:textId="77777777" w:rsidR="00A15ACC" w:rsidRDefault="00A15ACC" w:rsidP="00A15ACC">
                            <w:pPr>
                              <w:spacing w:after="0" w:line="240" w:lineRule="auto"/>
                              <w:jc w:val="both"/>
                            </w:pPr>
                            <w:r>
                              <w:t xml:space="preserve">    // Code…</w:t>
                            </w:r>
                          </w:p>
                          <w:p w14:paraId="0BD9F507" w14:textId="77777777" w:rsidR="00A15ACC" w:rsidRDefault="00A15ACC" w:rsidP="00A15ACC">
                            <w:pPr>
                              <w:spacing w:after="0" w:line="240" w:lineRule="auto"/>
                              <w:jc w:val="both"/>
                            </w:pPr>
                          </w:p>
                          <w:p w14:paraId="4399BB06" w14:textId="77777777" w:rsidR="00A15ACC" w:rsidRDefault="00A15ACC" w:rsidP="00A15ACC">
                            <w:pPr>
                              <w:spacing w:after="0" w:line="240" w:lineRule="auto"/>
                              <w:jc w:val="both"/>
                            </w:pPr>
                            <w:r>
                              <w:t xml:space="preserve">  }</w:t>
                            </w:r>
                          </w:p>
                          <w:p w14:paraId="7BA8B8D5" w14:textId="77777777" w:rsidR="00A15ACC" w:rsidRPr="00BA1E45" w:rsidRDefault="00A15ACC" w:rsidP="00A15ACC">
                            <w:pPr>
                              <w:spacing w:after="0" w:line="240" w:lineRule="auto"/>
                              <w:jc w:val="both"/>
                            </w:pPr>
                            <w:r>
                              <w:t>}</w:t>
                            </w:r>
                          </w:p>
                          <w:p w14:paraId="12C7B38D"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D9B700" id="_x0000_s1032" type="#_x0000_t202" style="position:absolute;margin-left:0;margin-top:11.85pt;width:326.7pt;height:157.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">
                <v:textbox>
                  <w:txbxContent>
                    <w:p w14:paraId="5A74B5FA" w14:textId="77777777" w:rsidR="00A15ACC" w:rsidRDefault="00A15ACC" w:rsidP="00A15ACC">
                      <w:pPr>
                        <w:spacing w:after="0" w:line="240" w:lineRule="auto"/>
                        <w:jc w:val="both"/>
                      </w:pPr>
                      <w:r>
                        <w:t>public class test{</w:t>
                      </w:r>
                    </w:p>
                    <w:p w14:paraId="4A761B8D" w14:textId="77777777" w:rsidR="00A15ACC" w:rsidRDefault="00A15ACC" w:rsidP="00A15ACC">
                      <w:pPr>
                        <w:spacing w:after="0" w:line="240" w:lineRule="auto"/>
                        <w:jc w:val="both"/>
                      </w:pPr>
                      <w:r>
                        <w:t xml:space="preserve">  public static void main(String[] args)</w:t>
                      </w:r>
                    </w:p>
                    <w:p w14:paraId="300BC0FF" w14:textId="77777777" w:rsidR="00A15ACC" w:rsidRDefault="00A15ACC" w:rsidP="00A15ACC">
                      <w:pPr>
                        <w:spacing w:after="0" w:line="240" w:lineRule="auto"/>
                        <w:jc w:val="both"/>
                      </w:pPr>
                      <w:r>
                        <w:t xml:space="preserve">  {</w:t>
                      </w:r>
                    </w:p>
                    <w:p w14:paraId="4DF7C922" w14:textId="77777777" w:rsidR="00A15ACC" w:rsidRDefault="00A15ACC" w:rsidP="00A15ACC">
                      <w:pPr>
                        <w:spacing w:after="0" w:line="240" w:lineRule="auto"/>
                        <w:jc w:val="both"/>
                      </w:pPr>
                      <w:r>
                        <w:t xml:space="preserve">    // Code…</w:t>
                      </w:r>
                    </w:p>
                    <w:p w14:paraId="35EBF6AB" w14:textId="77777777" w:rsidR="00A15ACC" w:rsidRDefault="00A15ACC" w:rsidP="00A15ACC">
                      <w:pPr>
                        <w:spacing w:after="0" w:line="240" w:lineRule="auto"/>
                        <w:jc w:val="both"/>
                      </w:pPr>
                      <w:r>
                        <w:t xml:space="preserve">  }</w:t>
                      </w:r>
                    </w:p>
                    <w:p w14:paraId="3862C561" w14:textId="77777777" w:rsidR="00A15ACC" w:rsidRDefault="00A15ACC" w:rsidP="00A15ACC">
                      <w:pPr>
                        <w:spacing w:after="0" w:line="240" w:lineRule="auto"/>
                        <w:jc w:val="both"/>
                      </w:pPr>
                    </w:p>
                    <w:p w14:paraId="403AEA1D" w14:textId="77777777" w:rsidR="00A15ACC" w:rsidRDefault="00A15ACC" w:rsidP="00A15ACC">
                      <w:pPr>
                        <w:spacing w:after="0" w:line="240" w:lineRule="auto"/>
                        <w:jc w:val="both"/>
                      </w:pPr>
                      <w:r>
                        <w:t xml:space="preserve">  public static int addNumbers(int a, int b)</w:t>
                      </w:r>
                    </w:p>
                    <w:p w14:paraId="2F342624" w14:textId="77777777" w:rsidR="00A15ACC" w:rsidRDefault="00A15ACC" w:rsidP="00A15ACC">
                      <w:pPr>
                        <w:spacing w:after="0" w:line="240" w:lineRule="auto"/>
                        <w:jc w:val="both"/>
                      </w:pPr>
                      <w:r>
                        <w:t xml:space="preserve">  {</w:t>
                      </w:r>
                    </w:p>
                    <w:p w14:paraId="7EA7F11E" w14:textId="77777777" w:rsidR="00A15ACC" w:rsidRDefault="00A15ACC" w:rsidP="00A15ACC">
                      <w:pPr>
                        <w:spacing w:after="0" w:line="240" w:lineRule="auto"/>
                        <w:jc w:val="both"/>
                      </w:pPr>
                      <w:r>
                        <w:t xml:space="preserve">    // Code…</w:t>
                      </w:r>
                    </w:p>
                    <w:p w14:paraId="0BD9F507" w14:textId="77777777" w:rsidR="00A15ACC" w:rsidRDefault="00A15ACC" w:rsidP="00A15ACC">
                      <w:pPr>
                        <w:spacing w:after="0" w:line="240" w:lineRule="auto"/>
                        <w:jc w:val="both"/>
                      </w:pPr>
                    </w:p>
                    <w:p w14:paraId="4399BB06" w14:textId="77777777" w:rsidR="00A15ACC" w:rsidRDefault="00A15ACC" w:rsidP="00A15ACC">
                      <w:pPr>
                        <w:spacing w:after="0" w:line="240" w:lineRule="auto"/>
                        <w:jc w:val="both"/>
                      </w:pPr>
                      <w:r>
                        <w:t xml:space="preserve">  }</w:t>
                      </w:r>
                    </w:p>
                    <w:p w14:paraId="7BA8B8D5" w14:textId="77777777" w:rsidR="00A15ACC" w:rsidRPr="00BA1E45" w:rsidRDefault="00A15ACC" w:rsidP="00A15ACC">
                      <w:pPr>
                        <w:spacing w:after="0" w:line="240" w:lineRule="auto"/>
                        <w:jc w:val="both"/>
                      </w:pPr>
                      <w:r>
                        <w:t>}</w:t>
                      </w:r>
                    </w:p>
                    <w:p w14:paraId="12C7B38D" w14:textId="77777777" w:rsidR="00A15ACC" w:rsidRDefault="00A15ACC" w:rsidP="00A15ACC">
                      <w:pPr>
                        <w:spacing w:after="0" w:line="240" w:lineRule="auto"/>
                      </w:pPr>
                    </w:p>
                  </w:txbxContent>
                </v:textbox>
                <w10:wrap type="square"/>
              </v:shape>
            </w:pict>
          </mc:Fallback>
        </mc:AlternateContent>
      </w:r>
    </w:p>
    <w:p w14:paraId="68BB82B2" w14:textId="77777777" w:rsidR="00A15ACC" w:rsidRDefault="00A15ACC" w:rsidP="00A15ACC">
      <w:pPr>
        <w:spacing w:after="0" w:line="240" w:lineRule="auto"/>
        <w:rPr>
          <w:rFonts w:ascii="Times New Roman" w:hAnsi="Times New Roman" w:cs="Times New Roman"/>
          <w:b/>
          <w:bCs/>
          <w:i/>
          <w:iCs/>
        </w:rPr>
      </w:pPr>
    </w:p>
    <w:p w14:paraId="7C91C6CB" w14:textId="77777777" w:rsidR="00A15ACC" w:rsidRPr="00751AE8" w:rsidRDefault="00A15ACC" w:rsidP="00A15ACC">
      <w:pPr>
        <w:spacing w:after="0" w:line="240" w:lineRule="auto"/>
        <w:rPr>
          <w:rFonts w:ascii="Times New Roman" w:hAnsi="Times New Roman" w:cs="Times New Roman"/>
        </w:rPr>
      </w:pPr>
      <w:r>
        <w:rPr>
          <w:rFonts w:ascii="Times New Roman" w:hAnsi="Times New Roman" w:cs="Times New Roman"/>
        </w:rPr>
        <w:t>Since the main method is not associated with any objects, it is a static method</w:t>
      </w:r>
    </w:p>
    <w:p w14:paraId="7F845BAB" w14:textId="77777777" w:rsidR="00A15ACC" w:rsidRDefault="00A15ACC" w:rsidP="00A15ACC">
      <w:pPr>
        <w:spacing w:after="0" w:line="240" w:lineRule="auto"/>
        <w:rPr>
          <w:rFonts w:ascii="Times New Roman" w:hAnsi="Times New Roman" w:cs="Times New Roman"/>
          <w:b/>
          <w:bCs/>
          <w:i/>
          <w:iCs/>
        </w:rPr>
      </w:pPr>
    </w:p>
    <w:p w14:paraId="13BDAE21" w14:textId="77777777" w:rsidR="00A15ACC" w:rsidRPr="00751AE8" w:rsidRDefault="00A15ACC" w:rsidP="00A15ACC">
      <w:pPr>
        <w:spacing w:after="0" w:line="240" w:lineRule="auto"/>
        <w:rPr>
          <w:rFonts w:ascii="Times New Roman" w:hAnsi="Times New Roman" w:cs="Times New Roman"/>
          <w:b/>
          <w:bCs/>
        </w:rPr>
      </w:pPr>
    </w:p>
    <w:p w14:paraId="6ECDD6F7" w14:textId="77777777" w:rsidR="00A15ACC" w:rsidRPr="00751AE8" w:rsidRDefault="00A15ACC" w:rsidP="00A15ACC">
      <w:pPr>
        <w:spacing w:after="0" w:line="240" w:lineRule="auto"/>
      </w:pPr>
      <w:r w:rsidRPr="00751AE8">
        <w:rPr>
          <w:rFonts w:ascii="Times New Roman" w:hAnsi="Times New Roman" w:cs="Times New Roman"/>
        </w:rPr>
        <w:t xml:space="preserve">Since the </w:t>
      </w:r>
      <w:r>
        <w:rPr>
          <w:rFonts w:ascii="Times New Roman" w:hAnsi="Times New Roman" w:cs="Times New Roman"/>
        </w:rPr>
        <w:t xml:space="preserve">method </w:t>
      </w:r>
      <w:r w:rsidRPr="00751AE8">
        <w:t>addNumbers(int a, int b)</w:t>
      </w:r>
      <w:r w:rsidRPr="00751AE8">
        <w:rPr>
          <w:rFonts w:ascii="Times New Roman" w:hAnsi="Times New Roman" w:cs="Times New Roman"/>
        </w:rPr>
        <w:t xml:space="preserve"> </w:t>
      </w:r>
      <w:r>
        <w:rPr>
          <w:rFonts w:ascii="Times New Roman" w:hAnsi="Times New Roman" w:cs="Times New Roman"/>
        </w:rPr>
        <w:t xml:space="preserve">is not associated with any objects, it belongs to the class </w:t>
      </w:r>
      <w:r>
        <w:t>test</w:t>
      </w:r>
      <w:r>
        <w:rPr>
          <w:rFonts w:ascii="Times New Roman" w:hAnsi="Times New Roman" w:cs="Times New Roman"/>
        </w:rPr>
        <w:t>, so this is also a static method. This method can be called without creating any objects at all.</w:t>
      </w:r>
    </w:p>
    <w:p w14:paraId="69BCBDA9" w14:textId="77777777" w:rsidR="00A15ACC" w:rsidRPr="00751AE8" w:rsidRDefault="00A15ACC" w:rsidP="00A15ACC">
      <w:pPr>
        <w:spacing w:after="0" w:line="240" w:lineRule="auto"/>
        <w:rPr>
          <w:rFonts w:ascii="Times New Roman" w:hAnsi="Times New Roman" w:cs="Times New Roman"/>
          <w:i/>
          <w:iCs/>
        </w:rPr>
      </w:pPr>
    </w:p>
    <w:p w14:paraId="08C4E705" w14:textId="77777777" w:rsidR="00A15ACC" w:rsidRPr="00751AE8" w:rsidRDefault="00A15ACC" w:rsidP="00A15ACC">
      <w:pPr>
        <w:spacing w:after="0" w:line="240" w:lineRule="auto"/>
        <w:rPr>
          <w:rFonts w:ascii="Times New Roman" w:hAnsi="Times New Roman" w:cs="Times New Roman"/>
          <w:i/>
          <w:iCs/>
        </w:rPr>
      </w:pPr>
    </w:p>
    <w:p w14:paraId="04DF7081" w14:textId="77777777" w:rsidR="00A15ACC" w:rsidRDefault="00A15ACC" w:rsidP="00A15ACC">
      <w:pPr>
        <w:spacing w:after="0" w:line="240" w:lineRule="auto"/>
        <w:rPr>
          <w:rFonts w:ascii="Times New Roman" w:hAnsi="Times New Roman" w:cs="Times New Roman"/>
          <w:i/>
          <w:iCs/>
        </w:rPr>
      </w:pPr>
    </w:p>
    <w:p w14:paraId="0AEBB57F"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Static variables also serve another purpose – when there are multiple objects of the same type created in a single program, regular variables are always limited to the scope of that object, and nothing else. Static variables, however, serve to unify the multiple objects in a single program. These types of variables are not unique to each different object; instead, they are present for all of the instances of that object. Each object of the same type has access to this variable, and the value is publicly shared between all the objects.</w:t>
      </w:r>
    </w:p>
    <w:p w14:paraId="0F9E7832" w14:textId="77777777" w:rsidR="00A15ACC" w:rsidRDefault="00A15ACC" w:rsidP="00A15ACC">
      <w:pPr>
        <w:spacing w:after="0" w:line="240" w:lineRule="auto"/>
        <w:rPr>
          <w:rFonts w:ascii="Times New Roman" w:hAnsi="Times New Roman" w:cs="Times New Roman"/>
        </w:rPr>
      </w:pPr>
    </w:p>
    <w:p w14:paraId="4D75CC56"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For instance, if we have a program designed to assign each student a unique ID number, every time we add a new </w:t>
      </w:r>
      <w:r w:rsidRPr="007878EB">
        <w:t>Student</w:t>
      </w:r>
      <w:r>
        <w:rPr>
          <w:rFonts w:ascii="Times New Roman" w:hAnsi="Times New Roman" w:cs="Times New Roman"/>
        </w:rPr>
        <w:t xml:space="preserve"> object to the program it will immediately give that </w:t>
      </w:r>
      <w:r w:rsidRPr="007878EB">
        <w:t>Student</w:t>
      </w:r>
      <w:r>
        <w:rPr>
          <w:rFonts w:ascii="Times New Roman" w:hAnsi="Times New Roman" w:cs="Times New Roman"/>
        </w:rPr>
        <w:t xml:space="preserve"> object its own ID. How could we keep track of the previous student’s ID number? We could use static variables here – if we simply assign the new </w:t>
      </w:r>
      <w:r w:rsidRPr="007878EB">
        <w:t>Student</w:t>
      </w:r>
      <w:r>
        <w:rPr>
          <w:rFonts w:ascii="Times New Roman" w:hAnsi="Times New Roman" w:cs="Times New Roman"/>
        </w:rPr>
        <w:t xml:space="preserve"> an ID number that is 1 above the previous student’s ID number, we could create a static variable that is present in all of the </w:t>
      </w:r>
      <w:r w:rsidRPr="007878EB">
        <w:t>Student</w:t>
      </w:r>
      <w:r>
        <w:rPr>
          <w:rFonts w:ascii="Times New Roman" w:hAnsi="Times New Roman" w:cs="Times New Roman"/>
        </w:rPr>
        <w:t xml:space="preserve"> objects and increment the variable by 1 after the student is added.</w:t>
      </w:r>
    </w:p>
    <w:p w14:paraId="3B2CE598" w14:textId="77777777" w:rsidR="00A15ACC" w:rsidRDefault="00A15ACC" w:rsidP="00A15ACC">
      <w:pPr>
        <w:spacing w:after="0" w:line="240" w:lineRule="auto"/>
        <w:rPr>
          <w:rFonts w:ascii="Times New Roman" w:hAnsi="Times New Roman" w:cs="Times New Roman"/>
        </w:rPr>
      </w:pPr>
      <w:r w:rsidRPr="00563C18">
        <w:rPr>
          <w:noProof/>
        </w:rPr>
        <w:lastRenderedPageBreak/>
        <mc:AlternateContent>
          <mc:Choice Requires="wps">
            <w:drawing>
              <wp:anchor distT="0" distB="0" distL="114300" distR="114300" simplePos="0" relativeHeight="251688960" behindDoc="0" locked="0" layoutInCell="1" allowOverlap="1" wp14:anchorId="42BE1472" wp14:editId="11233761">
                <wp:simplePos x="0" y="0"/>
                <wp:positionH relativeFrom="column">
                  <wp:posOffset>0</wp:posOffset>
                </wp:positionH>
                <wp:positionV relativeFrom="paragraph">
                  <wp:posOffset>58420</wp:posOffset>
                </wp:positionV>
                <wp:extent cx="4149090" cy="2147570"/>
                <wp:effectExtent l="0" t="0" r="22860" b="2413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090" cy="2147570"/>
                        </a:xfrm>
                        <a:prstGeom prst="rect">
                          <a:avLst/>
                        </a:prstGeom>
                        <a:solidFill>
                          <a:srgbClr val="FFFFFF"/>
                        </a:solidFill>
                        <a:ln w="9525">
                          <a:solidFill>
                            <a:srgbClr val="000000"/>
                          </a:solidFill>
                          <a:miter lim="800000"/>
                          <a:headEnd/>
                          <a:tailEnd/>
                        </a:ln>
                      </wps:spPr>
                      <wps:txbx>
                        <w:txbxContent>
                          <w:p w14:paraId="123FD88E" w14:textId="77777777" w:rsidR="00A15ACC" w:rsidRDefault="00A15ACC" w:rsidP="00A15ACC">
                            <w:pPr>
                              <w:spacing w:after="0" w:line="240" w:lineRule="auto"/>
                              <w:jc w:val="both"/>
                            </w:pPr>
                            <w:r>
                              <w:t>public class Robot{</w:t>
                            </w:r>
                          </w:p>
                          <w:p w14:paraId="36637922" w14:textId="77777777" w:rsidR="00A15ACC" w:rsidRDefault="00A15ACC" w:rsidP="00A15ACC">
                            <w:pPr>
                              <w:spacing w:after="0" w:line="240" w:lineRule="auto"/>
                              <w:jc w:val="both"/>
                            </w:pPr>
                            <w:r>
                              <w:t xml:space="preserve">  private static int numberOfRobots = 0;</w:t>
                            </w:r>
                          </w:p>
                          <w:p w14:paraId="212AD403" w14:textId="77777777" w:rsidR="00A15ACC" w:rsidRDefault="00A15ACC" w:rsidP="00A15ACC">
                            <w:pPr>
                              <w:spacing w:after="0" w:line="240" w:lineRule="auto"/>
                              <w:jc w:val="both"/>
                            </w:pPr>
                            <w:r>
                              <w:t xml:space="preserve">  …</w:t>
                            </w:r>
                          </w:p>
                          <w:p w14:paraId="03143596" w14:textId="77777777" w:rsidR="00A15ACC" w:rsidRDefault="00A15ACC" w:rsidP="00A15ACC">
                            <w:pPr>
                              <w:spacing w:after="0" w:line="240" w:lineRule="auto"/>
                              <w:jc w:val="both"/>
                            </w:pPr>
                            <w:r>
                              <w:t xml:space="preserve">  private int identifier;</w:t>
                            </w:r>
                          </w:p>
                          <w:p w14:paraId="39585B56" w14:textId="77777777" w:rsidR="00A15ACC" w:rsidRDefault="00A15ACC" w:rsidP="00A15ACC">
                            <w:pPr>
                              <w:spacing w:after="0" w:line="240" w:lineRule="auto"/>
                              <w:jc w:val="both"/>
                            </w:pPr>
                          </w:p>
                          <w:p w14:paraId="0DB4D3A8" w14:textId="77777777" w:rsidR="00A15ACC" w:rsidRDefault="00A15ACC" w:rsidP="00A15ACC">
                            <w:pPr>
                              <w:spacing w:after="0" w:line="240" w:lineRule="auto"/>
                              <w:jc w:val="both"/>
                            </w:pPr>
                            <w:r>
                              <w:t xml:space="preserve">  public Robot(…)</w:t>
                            </w:r>
                          </w:p>
                          <w:p w14:paraId="6D287D3D" w14:textId="77777777" w:rsidR="00A15ACC" w:rsidRDefault="00A15ACC" w:rsidP="00A15ACC">
                            <w:pPr>
                              <w:spacing w:after="0" w:line="240" w:lineRule="auto"/>
                              <w:jc w:val="both"/>
                            </w:pPr>
                            <w:r>
                              <w:t xml:space="preserve">  {</w:t>
                            </w:r>
                          </w:p>
                          <w:p w14:paraId="4559899E" w14:textId="77777777" w:rsidR="00A15ACC" w:rsidRDefault="00A15ACC" w:rsidP="00A15ACC">
                            <w:pPr>
                              <w:spacing w:after="0" w:line="240" w:lineRule="auto"/>
                              <w:ind w:firstLine="540"/>
                              <w:jc w:val="both"/>
                            </w:pPr>
                            <w:r>
                              <w:t>…</w:t>
                            </w:r>
                          </w:p>
                          <w:p w14:paraId="17014100" w14:textId="77777777" w:rsidR="00A15ACC" w:rsidRDefault="00A15ACC" w:rsidP="00A15ACC">
                            <w:pPr>
                              <w:spacing w:after="0" w:line="240" w:lineRule="auto"/>
                              <w:ind w:firstLine="540"/>
                              <w:jc w:val="both"/>
                            </w:pPr>
                            <w:r>
                              <w:t>ID = numberOfRobots++;</w:t>
                            </w:r>
                          </w:p>
                          <w:p w14:paraId="2627653C" w14:textId="77777777" w:rsidR="00A15ACC" w:rsidRDefault="00A15ACC" w:rsidP="00A15ACC">
                            <w:pPr>
                              <w:spacing w:after="0" w:line="240" w:lineRule="auto"/>
                              <w:jc w:val="both"/>
                            </w:pPr>
                            <w:r>
                              <w:t xml:space="preserve">  }</w:t>
                            </w:r>
                          </w:p>
                          <w:p w14:paraId="5063662B" w14:textId="77777777" w:rsidR="00A15ACC" w:rsidRPr="00BA1E45" w:rsidRDefault="00A15ACC" w:rsidP="00A15ACC">
                            <w:pPr>
                              <w:spacing w:after="0" w:line="240" w:lineRule="auto"/>
                              <w:jc w:val="both"/>
                            </w:pPr>
                            <w:r>
                              <w:t>}</w:t>
                            </w:r>
                          </w:p>
                          <w:p w14:paraId="10536261"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BE1472" id="_x0000_s1033" type="#_x0000_t202" style="position:absolute;margin-left:0;margin-top:4.6pt;width:326.7pt;height:169.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">
                <v:textbox>
                  <w:txbxContent>
                    <w:p w14:paraId="123FD88E" w14:textId="77777777" w:rsidR="00A15ACC" w:rsidRDefault="00A15ACC" w:rsidP="00A15ACC">
                      <w:pPr>
                        <w:spacing w:after="0" w:line="240" w:lineRule="auto"/>
                        <w:jc w:val="both"/>
                      </w:pPr>
                      <w:r>
                        <w:t>public class Robot{</w:t>
                      </w:r>
                    </w:p>
                    <w:p w14:paraId="36637922" w14:textId="77777777" w:rsidR="00A15ACC" w:rsidRDefault="00A15ACC" w:rsidP="00A15ACC">
                      <w:pPr>
                        <w:spacing w:after="0" w:line="240" w:lineRule="auto"/>
                        <w:jc w:val="both"/>
                      </w:pPr>
                      <w:r>
                        <w:t xml:space="preserve">  private static int numberOfRobots = 0;</w:t>
                      </w:r>
                    </w:p>
                    <w:p w14:paraId="212AD403" w14:textId="77777777" w:rsidR="00A15ACC" w:rsidRDefault="00A15ACC" w:rsidP="00A15ACC">
                      <w:pPr>
                        <w:spacing w:after="0" w:line="240" w:lineRule="auto"/>
                        <w:jc w:val="both"/>
                      </w:pPr>
                      <w:r>
                        <w:t xml:space="preserve">  …</w:t>
                      </w:r>
                    </w:p>
                    <w:p w14:paraId="03143596" w14:textId="77777777" w:rsidR="00A15ACC" w:rsidRDefault="00A15ACC" w:rsidP="00A15ACC">
                      <w:pPr>
                        <w:spacing w:after="0" w:line="240" w:lineRule="auto"/>
                        <w:jc w:val="both"/>
                      </w:pPr>
                      <w:r>
                        <w:t xml:space="preserve">  private int identifier;</w:t>
                      </w:r>
                    </w:p>
                    <w:p w14:paraId="39585B56" w14:textId="77777777" w:rsidR="00A15ACC" w:rsidRDefault="00A15ACC" w:rsidP="00A15ACC">
                      <w:pPr>
                        <w:spacing w:after="0" w:line="240" w:lineRule="auto"/>
                        <w:jc w:val="both"/>
                      </w:pPr>
                    </w:p>
                    <w:p w14:paraId="0DB4D3A8" w14:textId="77777777" w:rsidR="00A15ACC" w:rsidRDefault="00A15ACC" w:rsidP="00A15ACC">
                      <w:pPr>
                        <w:spacing w:after="0" w:line="240" w:lineRule="auto"/>
                        <w:jc w:val="both"/>
                      </w:pPr>
                      <w:r>
                        <w:t xml:space="preserve">  public Robot(…)</w:t>
                      </w:r>
                    </w:p>
                    <w:p w14:paraId="6D287D3D" w14:textId="77777777" w:rsidR="00A15ACC" w:rsidRDefault="00A15ACC" w:rsidP="00A15ACC">
                      <w:pPr>
                        <w:spacing w:after="0" w:line="240" w:lineRule="auto"/>
                        <w:jc w:val="both"/>
                      </w:pPr>
                      <w:r>
                        <w:t xml:space="preserve">  {</w:t>
                      </w:r>
                    </w:p>
                    <w:p w14:paraId="4559899E" w14:textId="77777777" w:rsidR="00A15ACC" w:rsidRDefault="00A15ACC" w:rsidP="00A15ACC">
                      <w:pPr>
                        <w:spacing w:after="0" w:line="240" w:lineRule="auto"/>
                        <w:ind w:firstLine="540"/>
                        <w:jc w:val="both"/>
                      </w:pPr>
                      <w:r>
                        <w:t>…</w:t>
                      </w:r>
                    </w:p>
                    <w:p w14:paraId="17014100" w14:textId="77777777" w:rsidR="00A15ACC" w:rsidRDefault="00A15ACC" w:rsidP="00A15ACC">
                      <w:pPr>
                        <w:spacing w:after="0" w:line="240" w:lineRule="auto"/>
                        <w:ind w:firstLine="540"/>
                        <w:jc w:val="both"/>
                      </w:pPr>
                      <w:r>
                        <w:t>ID = numberOfRobots++;</w:t>
                      </w:r>
                    </w:p>
                    <w:p w14:paraId="2627653C" w14:textId="77777777" w:rsidR="00A15ACC" w:rsidRDefault="00A15ACC" w:rsidP="00A15ACC">
                      <w:pPr>
                        <w:spacing w:after="0" w:line="240" w:lineRule="auto"/>
                        <w:jc w:val="both"/>
                      </w:pPr>
                      <w:r>
                        <w:t xml:space="preserve">  }</w:t>
                      </w:r>
                    </w:p>
                    <w:p w14:paraId="5063662B" w14:textId="77777777" w:rsidR="00A15ACC" w:rsidRPr="00BA1E45" w:rsidRDefault="00A15ACC" w:rsidP="00A15ACC">
                      <w:pPr>
                        <w:spacing w:after="0" w:line="240" w:lineRule="auto"/>
                        <w:jc w:val="both"/>
                      </w:pPr>
                      <w:r>
                        <w:t>}</w:t>
                      </w:r>
                    </w:p>
                    <w:p w14:paraId="10536261" w14:textId="77777777" w:rsidR="00A15ACC" w:rsidRDefault="00A15ACC" w:rsidP="00A15ACC">
                      <w:pPr>
                        <w:spacing w:after="0" w:line="240" w:lineRule="auto"/>
                      </w:pPr>
                    </w:p>
                  </w:txbxContent>
                </v:textbox>
                <w10:wrap type="square"/>
              </v:shape>
            </w:pict>
          </mc:Fallback>
        </mc:AlternateContent>
      </w:r>
    </w:p>
    <w:p w14:paraId="4470D6B4"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If we were trying to keep track of the ID’s of each robot, we’d define a static variable in the </w:t>
      </w:r>
      <w:r w:rsidRPr="007878EB">
        <w:t>Robot</w:t>
      </w:r>
      <w:r>
        <w:rPr>
          <w:rFonts w:ascii="Times New Roman" w:hAnsi="Times New Roman" w:cs="Times New Roman"/>
        </w:rPr>
        <w:t xml:space="preserve"> class and increment that variable each time we created a new </w:t>
      </w:r>
      <w:r w:rsidRPr="007878EB">
        <w:t>Robot</w:t>
      </w:r>
      <w:r>
        <w:rPr>
          <w:rFonts w:ascii="Times New Roman" w:hAnsi="Times New Roman" w:cs="Times New Roman"/>
        </w:rPr>
        <w:t xml:space="preserve"> object.</w:t>
      </w:r>
    </w:p>
    <w:p w14:paraId="37E9931B" w14:textId="77777777" w:rsidR="00A15ACC" w:rsidRPr="00D41A47" w:rsidRDefault="00A15ACC" w:rsidP="00A15ACC">
      <w:pPr>
        <w:spacing w:after="0" w:line="240" w:lineRule="auto"/>
        <w:rPr>
          <w:rFonts w:ascii="Times New Roman" w:hAnsi="Times New Roman" w:cs="Times New Roman"/>
        </w:rPr>
      </w:pPr>
    </w:p>
    <w:p w14:paraId="16BD32E0" w14:textId="77777777" w:rsidR="00A15ACC" w:rsidRPr="000F6C28" w:rsidRDefault="00A15ACC" w:rsidP="00A15ACC">
      <w:pPr>
        <w:spacing w:after="0" w:line="240" w:lineRule="auto"/>
        <w:rPr>
          <w:rFonts w:ascii="Times New Roman" w:hAnsi="Times New Roman" w:cs="Times New Roman"/>
        </w:rPr>
      </w:pPr>
      <w:r>
        <w:rPr>
          <w:rFonts w:ascii="Times New Roman" w:hAnsi="Times New Roman" w:cs="Times New Roman"/>
        </w:rPr>
        <w:t xml:space="preserve">Did you know that you can increment a variable while using it on the end of a copying operation? In </w:t>
      </w:r>
      <w:r>
        <w:rPr>
          <w:rFonts w:ascii="Times New Roman" w:hAnsi="Times New Roman" w:cs="Times New Roman"/>
        </w:rPr>
        <w:tab/>
      </w:r>
      <w:r>
        <w:rPr>
          <w:rFonts w:ascii="Times New Roman" w:hAnsi="Times New Roman" w:cs="Times New Roman"/>
        </w:rPr>
        <w:tab/>
        <w:t xml:space="preserve">          </w:t>
      </w:r>
      <w:r w:rsidRPr="007878EB">
        <w:t>ID = numberOfRobots++</w:t>
      </w:r>
      <w:r>
        <w:rPr>
          <w:rFonts w:ascii="Times New Roman" w:hAnsi="Times New Roman" w:cs="Times New Roman"/>
        </w:rPr>
        <w:t>, the operation is executed in the order of the code. In this instance, ID sets itself equal to the current value of numberOfRobots before it increments numberOfRobots by 1.</w:t>
      </w:r>
    </w:p>
    <w:p w14:paraId="73557A76" w14:textId="77777777" w:rsidR="00A15ACC" w:rsidRDefault="00A15ACC" w:rsidP="00A15ACC">
      <w:pPr>
        <w:spacing w:after="0" w:line="240" w:lineRule="auto"/>
        <w:rPr>
          <w:rFonts w:ascii="Times New Roman" w:hAnsi="Times New Roman" w:cs="Times New Roman"/>
          <w:b/>
          <w:bCs/>
          <w:i/>
          <w:iCs/>
        </w:rPr>
      </w:pPr>
    </w:p>
    <w:p w14:paraId="3147FED3" w14:textId="77777777" w:rsidR="00A15ACC" w:rsidRPr="00A478FD"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Specification</w:t>
      </w:r>
    </w:p>
    <w:p w14:paraId="3207A52B"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Lab06.java</w:t>
      </w:r>
      <w:r>
        <w:rPr>
          <w:rFonts w:ascii="Times New Roman" w:hAnsi="Times New Roman" w:cs="Times New Roman"/>
        </w:rPr>
        <w:t>”.</w:t>
      </w:r>
    </w:p>
    <w:p w14:paraId="6A582528" w14:textId="77777777" w:rsidR="00A15ACC" w:rsidRDefault="00A15ACC" w:rsidP="00A15ACC">
      <w:pPr>
        <w:spacing w:after="0" w:line="240" w:lineRule="auto"/>
        <w:jc w:val="both"/>
        <w:rPr>
          <w:rFonts w:ascii="Times New Roman" w:hAnsi="Times New Roman" w:cs="Times New Roman"/>
        </w:rPr>
      </w:pPr>
    </w:p>
    <w:p w14:paraId="529654C2"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Create the main method and read in the “cleaner1” world with size 10x10. Create 10 </w:t>
      </w:r>
      <w:r>
        <w:t>Runner</w:t>
      </w:r>
      <w:r>
        <w:rPr>
          <w:rFonts w:ascii="Times New Roman" w:hAnsi="Times New Roman" w:cs="Times New Roman"/>
        </w:rPr>
        <w:t xml:space="preserve"> objects at (1,1), (1,2), (1,3), (1,4), etc.. Each runner should face EAST with 0 beepers. </w:t>
      </w:r>
    </w:p>
    <w:p w14:paraId="6C3E7F86" w14:textId="77777777" w:rsidR="00A15ACC" w:rsidRDefault="00A15ACC" w:rsidP="00A15ACC">
      <w:pPr>
        <w:spacing w:after="0" w:line="240" w:lineRule="auto"/>
        <w:jc w:val="both"/>
        <w:rPr>
          <w:rFonts w:ascii="Times New Roman" w:hAnsi="Times New Roman" w:cs="Times New Roman"/>
        </w:rPr>
      </w:pPr>
    </w:p>
    <w:p w14:paraId="34AF2AD8"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Now, create an additional static method in the file called </w:t>
      </w:r>
      <w:r w:rsidRPr="00BB4060">
        <w:t>clean()</w:t>
      </w:r>
      <w:r>
        <w:rPr>
          <w:rFonts w:ascii="Times New Roman" w:hAnsi="Times New Roman" w:cs="Times New Roman"/>
        </w:rPr>
        <w:t xml:space="preserve">. This method should have 1 parameter, an </w:t>
      </w:r>
      <w:r>
        <w:t>Runner</w:t>
      </w:r>
      <w:r>
        <w:rPr>
          <w:rFonts w:ascii="Times New Roman" w:hAnsi="Times New Roman" w:cs="Times New Roman"/>
        </w:rPr>
        <w:t xml:space="preserve"> object. Once it takes in the </w:t>
      </w:r>
      <w:r>
        <w:t>Runner</w:t>
      </w:r>
      <w:r>
        <w:rPr>
          <w:rFonts w:ascii="Times New Roman" w:hAnsi="Times New Roman" w:cs="Times New Roman"/>
        </w:rPr>
        <w:t xml:space="preserve"> object, it should loop to tell each </w:t>
      </w:r>
      <w:r>
        <w:t>Runner</w:t>
      </w:r>
      <w:r>
        <w:rPr>
          <w:rFonts w:ascii="Times New Roman" w:hAnsi="Times New Roman" w:cs="Times New Roman"/>
        </w:rPr>
        <w:t xml:space="preserve"> to move to the right side of the screen, picking up all beepers it encounters. Once it reaches the end, the </w:t>
      </w:r>
      <w:r w:rsidRPr="00B537F4">
        <w:t>Runner</w:t>
      </w:r>
      <w:r>
        <w:rPr>
          <w:rFonts w:ascii="Times New Roman" w:hAnsi="Times New Roman" w:cs="Times New Roman"/>
        </w:rPr>
        <w:t xml:space="preserve"> should turn around and return to its starting position. Once it reaches its original position, drop all beepers.</w:t>
      </w:r>
    </w:p>
    <w:p w14:paraId="3F0B815A" w14:textId="77777777" w:rsidR="00A15ACC" w:rsidRDefault="00A15ACC" w:rsidP="00A15ACC">
      <w:pPr>
        <w:spacing w:after="0" w:line="240" w:lineRule="auto"/>
        <w:jc w:val="both"/>
        <w:rPr>
          <w:rFonts w:ascii="Times New Roman" w:hAnsi="Times New Roman" w:cs="Times New Roman"/>
        </w:rPr>
      </w:pPr>
    </w:p>
    <w:p w14:paraId="376E2E37"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Call this static method on every </w:t>
      </w:r>
      <w:r w:rsidRPr="00B537F4">
        <w:t>Runner</w:t>
      </w:r>
      <w:r>
        <w:rPr>
          <w:rFonts w:ascii="Times New Roman" w:hAnsi="Times New Roman" w:cs="Times New Roman"/>
        </w:rPr>
        <w:t>.</w:t>
      </w:r>
      <w:r w:rsidRPr="00872123">
        <w:rPr>
          <w:rFonts w:ascii="Times New Roman" w:hAnsi="Times New Roman" w:cs="Times New Roman"/>
        </w:rPr>
        <w:t xml:space="preserve"> </w:t>
      </w:r>
    </w:p>
    <w:p w14:paraId="18EFC9A0" w14:textId="77777777" w:rsidR="00A15ACC" w:rsidRDefault="00A15ACC" w:rsidP="00A15ACC">
      <w:pPr>
        <w:spacing w:after="0" w:line="240" w:lineRule="auto"/>
        <w:jc w:val="both"/>
        <w:rPr>
          <w:rFonts w:ascii="Times New Roman" w:hAnsi="Times New Roman" w:cs="Times New Roman"/>
        </w:rPr>
      </w:pPr>
    </w:p>
    <w:p w14:paraId="4216CA34" w14:textId="77777777" w:rsidR="00A15ACC" w:rsidRDefault="00A15ACC" w:rsidP="00A15ACC">
      <w:pPr>
        <w:tabs>
          <w:tab w:val="center" w:pos="5400"/>
        </w:tabs>
        <w:spacing w:after="0" w:line="240" w:lineRule="auto"/>
        <w:jc w:val="both"/>
        <w:rPr>
          <w:rFonts w:ascii="Times New Roman" w:hAnsi="Times New Roman" w:cs="Times New Roman"/>
        </w:rPr>
      </w:pPr>
      <w:r w:rsidRPr="004030D0">
        <w:rPr>
          <w:rFonts w:ascii="Times New Roman" w:hAnsi="Times New Roman" w:cs="Times New Roman"/>
          <w:u w:val="single"/>
        </w:rPr>
        <w:t>Hint:</w:t>
      </w:r>
      <w:r>
        <w:rPr>
          <w:rFonts w:ascii="Times New Roman" w:hAnsi="Times New Roman" w:cs="Times New Roman"/>
        </w:rPr>
        <w:t xml:space="preserve"> </w:t>
      </w:r>
    </w:p>
    <w:p w14:paraId="7F5806E0" w14:textId="77777777" w:rsidR="00A15ACC" w:rsidRDefault="00A15ACC" w:rsidP="00A15ACC">
      <w:pPr>
        <w:tabs>
          <w:tab w:val="center" w:pos="5400"/>
        </w:tabs>
        <w:spacing w:after="0" w:line="240" w:lineRule="auto"/>
        <w:jc w:val="both"/>
        <w:rPr>
          <w:rFonts w:ascii="Times New Roman" w:hAnsi="Times New Roman" w:cs="Times New Roman"/>
        </w:rPr>
      </w:pPr>
      <w:r>
        <w:rPr>
          <w:rFonts w:ascii="Times New Roman" w:hAnsi="Times New Roman" w:cs="Times New Roman"/>
        </w:rPr>
        <w:t xml:space="preserve">There is an easier way to instantiate </w:t>
      </w:r>
      <w:r w:rsidRPr="00872123">
        <w:t>Runner</w:t>
      </w:r>
      <w:r>
        <w:rPr>
          <w:rFonts w:ascii="Times New Roman" w:hAnsi="Times New Roman" w:cs="Times New Roman"/>
        </w:rPr>
        <w:t xml:space="preserve"> objects than by creating each object one by one. This can be achieved by creating a </w:t>
      </w:r>
      <w:r w:rsidRPr="00E67D59">
        <w:t>Runner</w:t>
      </w:r>
      <w:r>
        <w:rPr>
          <w:rFonts w:ascii="Times New Roman" w:hAnsi="Times New Roman" w:cs="Times New Roman"/>
        </w:rPr>
        <w:t xml:space="preserve"> object that isn’t associated with a variable name. </w:t>
      </w:r>
    </w:p>
    <w:p w14:paraId="6F0CC558" w14:textId="77777777" w:rsidR="00A15ACC" w:rsidRDefault="00A15ACC" w:rsidP="00A15ACC">
      <w:pPr>
        <w:tabs>
          <w:tab w:val="center" w:pos="5400"/>
        </w:tabs>
        <w:spacing w:after="0" w:line="240" w:lineRule="auto"/>
        <w:jc w:val="both"/>
        <w:rPr>
          <w:rFonts w:ascii="Times New Roman" w:hAnsi="Times New Roman" w:cs="Times New Roman"/>
        </w:rPr>
      </w:pPr>
    </w:p>
    <w:p w14:paraId="57FBB87A" w14:textId="77777777" w:rsidR="00A15ACC" w:rsidRDefault="00A15ACC" w:rsidP="00A15ACC">
      <w:pPr>
        <w:tabs>
          <w:tab w:val="center" w:pos="5400"/>
        </w:tabs>
        <w:spacing w:after="0" w:line="240" w:lineRule="auto"/>
        <w:jc w:val="both"/>
        <w:rPr>
          <w:rFonts w:ascii="Times New Roman" w:hAnsi="Times New Roman" w:cs="Times New Roman"/>
        </w:rPr>
      </w:pPr>
      <w:r w:rsidRPr="00563C18">
        <w:rPr>
          <w:noProof/>
        </w:rPr>
        <mc:AlternateContent>
          <mc:Choice Requires="wps">
            <w:drawing>
              <wp:anchor distT="0" distB="0" distL="114300" distR="114300" simplePos="0" relativeHeight="251685888" behindDoc="0" locked="0" layoutInCell="1" allowOverlap="1" wp14:anchorId="0F102F2D" wp14:editId="7AEE87E4">
                <wp:simplePos x="0" y="0"/>
                <wp:positionH relativeFrom="column">
                  <wp:posOffset>0</wp:posOffset>
                </wp:positionH>
                <wp:positionV relativeFrom="paragraph">
                  <wp:posOffset>-688975</wp:posOffset>
                </wp:positionV>
                <wp:extent cx="4149090" cy="2000885"/>
                <wp:effectExtent l="0" t="0" r="22860" b="1841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090" cy="2000885"/>
                        </a:xfrm>
                        <a:prstGeom prst="rect">
                          <a:avLst/>
                        </a:prstGeom>
                        <a:solidFill>
                          <a:srgbClr val="FFFFFF"/>
                        </a:solidFill>
                        <a:ln w="9525">
                          <a:solidFill>
                            <a:srgbClr val="000000"/>
                          </a:solidFill>
                          <a:miter lim="800000"/>
                          <a:headEnd/>
                          <a:tailEnd/>
                        </a:ln>
                      </wps:spPr>
                      <wps:txbx>
                        <w:txbxContent>
                          <w:p w14:paraId="69F1E626" w14:textId="77777777" w:rsidR="00A15ACC" w:rsidRDefault="00A15ACC" w:rsidP="00A15ACC">
                            <w:pPr>
                              <w:spacing w:after="0" w:line="240" w:lineRule="auto"/>
                              <w:jc w:val="both"/>
                            </w:pPr>
                            <w:r>
                              <w:t>public class test{</w:t>
                            </w:r>
                          </w:p>
                          <w:p w14:paraId="00172184" w14:textId="77777777" w:rsidR="00A15ACC" w:rsidRDefault="00A15ACC" w:rsidP="00A15ACC">
                            <w:pPr>
                              <w:spacing w:after="0" w:line="240" w:lineRule="auto"/>
                              <w:jc w:val="both"/>
                            </w:pPr>
                            <w:r>
                              <w:t xml:space="preserve">  public static void main(String[] args)</w:t>
                            </w:r>
                          </w:p>
                          <w:p w14:paraId="126D730A" w14:textId="77777777" w:rsidR="00A15ACC" w:rsidRDefault="00A15ACC" w:rsidP="00A15ACC">
                            <w:pPr>
                              <w:spacing w:after="0" w:line="240" w:lineRule="auto"/>
                              <w:jc w:val="both"/>
                            </w:pPr>
                            <w:r>
                              <w:t xml:space="preserve">  {</w:t>
                            </w:r>
                          </w:p>
                          <w:p w14:paraId="0BE2EEF3" w14:textId="77777777" w:rsidR="00A15ACC" w:rsidRDefault="00A15ACC" w:rsidP="00A15ACC">
                            <w:pPr>
                              <w:spacing w:after="0" w:line="240" w:lineRule="auto"/>
                              <w:jc w:val="both"/>
                            </w:pPr>
                            <w:r>
                              <w:t xml:space="preserve">    action(new Runner(1,1,World.EAST,0);</w:t>
                            </w:r>
                          </w:p>
                          <w:p w14:paraId="1BF596C5" w14:textId="77777777" w:rsidR="00A15ACC" w:rsidRDefault="00A15ACC" w:rsidP="00A15ACC">
                            <w:pPr>
                              <w:spacing w:after="0" w:line="240" w:lineRule="auto"/>
                              <w:jc w:val="both"/>
                            </w:pPr>
                            <w:r>
                              <w:t xml:space="preserve">  }</w:t>
                            </w:r>
                          </w:p>
                          <w:p w14:paraId="37A5D795" w14:textId="77777777" w:rsidR="00A15ACC" w:rsidRDefault="00A15ACC" w:rsidP="00A15ACC">
                            <w:pPr>
                              <w:spacing w:after="0" w:line="240" w:lineRule="auto"/>
                              <w:jc w:val="both"/>
                            </w:pPr>
                          </w:p>
                          <w:p w14:paraId="704C327D" w14:textId="77777777" w:rsidR="00A15ACC" w:rsidRDefault="00A15ACC" w:rsidP="00A15ACC">
                            <w:pPr>
                              <w:spacing w:after="0" w:line="240" w:lineRule="auto"/>
                              <w:jc w:val="both"/>
                            </w:pPr>
                            <w:r>
                              <w:t xml:space="preserve">  public static void action(Runner runner){</w:t>
                            </w:r>
                          </w:p>
                          <w:p w14:paraId="3639CA90" w14:textId="77777777" w:rsidR="00A15ACC" w:rsidRDefault="00A15ACC" w:rsidP="00A15ACC">
                            <w:pPr>
                              <w:spacing w:after="0" w:line="240" w:lineRule="auto"/>
                              <w:jc w:val="both"/>
                            </w:pPr>
                            <w:r>
                              <w:t xml:space="preserve">    // Code…</w:t>
                            </w:r>
                          </w:p>
                          <w:p w14:paraId="621CD88B" w14:textId="77777777" w:rsidR="00A15ACC" w:rsidRDefault="00A15ACC" w:rsidP="00A15ACC">
                            <w:pPr>
                              <w:spacing w:after="0" w:line="240" w:lineRule="auto"/>
                              <w:jc w:val="both"/>
                            </w:pPr>
                            <w:r>
                              <w:t xml:space="preserve">  }</w:t>
                            </w:r>
                          </w:p>
                          <w:p w14:paraId="07AC2B5C" w14:textId="77777777" w:rsidR="00A15ACC" w:rsidRPr="00BA1E45" w:rsidRDefault="00A15ACC" w:rsidP="00A15ACC">
                            <w:pPr>
                              <w:spacing w:after="0" w:line="240" w:lineRule="auto"/>
                              <w:jc w:val="both"/>
                            </w:pPr>
                            <w:r>
                              <w:t>}</w:t>
                            </w:r>
                          </w:p>
                          <w:p w14:paraId="73081A3F"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102F2D" id="_x0000_s1034" type="#_x0000_t202" style="position:absolute;left:0;text-align:left;margin-left:0;margin-top:-54.25pt;width:326.7pt;height:157.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">
                <v:textbox>
                  <w:txbxContent>
                    <w:p w14:paraId="69F1E626" w14:textId="77777777" w:rsidR="00A15ACC" w:rsidRDefault="00A15ACC" w:rsidP="00A15ACC">
                      <w:pPr>
                        <w:spacing w:after="0" w:line="240" w:lineRule="auto"/>
                        <w:jc w:val="both"/>
                      </w:pPr>
                      <w:r>
                        <w:t>public class test{</w:t>
                      </w:r>
                    </w:p>
                    <w:p w14:paraId="00172184" w14:textId="77777777" w:rsidR="00A15ACC" w:rsidRDefault="00A15ACC" w:rsidP="00A15ACC">
                      <w:pPr>
                        <w:spacing w:after="0" w:line="240" w:lineRule="auto"/>
                        <w:jc w:val="both"/>
                      </w:pPr>
                      <w:r>
                        <w:t xml:space="preserve">  public static void main(String[] args)</w:t>
                      </w:r>
                    </w:p>
                    <w:p w14:paraId="126D730A" w14:textId="77777777" w:rsidR="00A15ACC" w:rsidRDefault="00A15ACC" w:rsidP="00A15ACC">
                      <w:pPr>
                        <w:spacing w:after="0" w:line="240" w:lineRule="auto"/>
                        <w:jc w:val="both"/>
                      </w:pPr>
                      <w:r>
                        <w:t xml:space="preserve">  {</w:t>
                      </w:r>
                    </w:p>
                    <w:p w14:paraId="0BE2EEF3" w14:textId="77777777" w:rsidR="00A15ACC" w:rsidRDefault="00A15ACC" w:rsidP="00A15ACC">
                      <w:pPr>
                        <w:spacing w:after="0" w:line="240" w:lineRule="auto"/>
                        <w:jc w:val="both"/>
                      </w:pPr>
                      <w:r>
                        <w:t xml:space="preserve">    action(new Runner(1,1,World.EAST,0);</w:t>
                      </w:r>
                    </w:p>
                    <w:p w14:paraId="1BF596C5" w14:textId="77777777" w:rsidR="00A15ACC" w:rsidRDefault="00A15ACC" w:rsidP="00A15ACC">
                      <w:pPr>
                        <w:spacing w:after="0" w:line="240" w:lineRule="auto"/>
                        <w:jc w:val="both"/>
                      </w:pPr>
                      <w:r>
                        <w:t xml:space="preserve">  }</w:t>
                      </w:r>
                    </w:p>
                    <w:p w14:paraId="37A5D795" w14:textId="77777777" w:rsidR="00A15ACC" w:rsidRDefault="00A15ACC" w:rsidP="00A15ACC">
                      <w:pPr>
                        <w:spacing w:after="0" w:line="240" w:lineRule="auto"/>
                        <w:jc w:val="both"/>
                      </w:pPr>
                    </w:p>
                    <w:p w14:paraId="704C327D" w14:textId="77777777" w:rsidR="00A15ACC" w:rsidRDefault="00A15ACC" w:rsidP="00A15ACC">
                      <w:pPr>
                        <w:spacing w:after="0" w:line="240" w:lineRule="auto"/>
                        <w:jc w:val="both"/>
                      </w:pPr>
                      <w:r>
                        <w:t xml:space="preserve">  public static void action(Runner runner){</w:t>
                      </w:r>
                    </w:p>
                    <w:p w14:paraId="3639CA90" w14:textId="77777777" w:rsidR="00A15ACC" w:rsidRDefault="00A15ACC" w:rsidP="00A15ACC">
                      <w:pPr>
                        <w:spacing w:after="0" w:line="240" w:lineRule="auto"/>
                        <w:jc w:val="both"/>
                      </w:pPr>
                      <w:r>
                        <w:t xml:space="preserve">    // Code…</w:t>
                      </w:r>
                    </w:p>
                    <w:p w14:paraId="621CD88B" w14:textId="77777777" w:rsidR="00A15ACC" w:rsidRDefault="00A15ACC" w:rsidP="00A15ACC">
                      <w:pPr>
                        <w:spacing w:after="0" w:line="240" w:lineRule="auto"/>
                        <w:jc w:val="both"/>
                      </w:pPr>
                      <w:r>
                        <w:t xml:space="preserve">  }</w:t>
                      </w:r>
                    </w:p>
                    <w:p w14:paraId="07AC2B5C" w14:textId="77777777" w:rsidR="00A15ACC" w:rsidRPr="00BA1E45" w:rsidRDefault="00A15ACC" w:rsidP="00A15ACC">
                      <w:pPr>
                        <w:spacing w:after="0" w:line="240" w:lineRule="auto"/>
                        <w:jc w:val="both"/>
                      </w:pPr>
                      <w:r>
                        <w:t>}</w:t>
                      </w:r>
                    </w:p>
                    <w:p w14:paraId="73081A3F" w14:textId="77777777" w:rsidR="00A15ACC" w:rsidRDefault="00A15ACC" w:rsidP="00A15ACC">
                      <w:pPr>
                        <w:spacing w:after="0" w:line="240" w:lineRule="auto"/>
                      </w:pPr>
                    </w:p>
                  </w:txbxContent>
                </v:textbox>
                <w10:wrap type="square"/>
              </v:shape>
            </w:pict>
          </mc:Fallback>
        </mc:AlternateContent>
      </w:r>
      <w:r>
        <w:rPr>
          <w:rFonts w:ascii="Times New Roman" w:hAnsi="Times New Roman" w:cs="Times New Roman"/>
        </w:rPr>
        <w:t xml:space="preserve">Here, we are passing an anonymous </w:t>
      </w:r>
      <w:r w:rsidRPr="00AA3EFA">
        <w:t>Runner</w:t>
      </w:r>
      <w:r>
        <w:rPr>
          <w:rFonts w:ascii="Times New Roman" w:hAnsi="Times New Roman" w:cs="Times New Roman"/>
        </w:rPr>
        <w:t xml:space="preserve"> object into the </w:t>
      </w:r>
      <w:r w:rsidRPr="00AA3EFA">
        <w:t>action(Runner)</w:t>
      </w:r>
      <w:r w:rsidRPr="00AA3EFA">
        <w:rPr>
          <w:rFonts w:ascii="Times New Roman" w:hAnsi="Times New Roman" w:cs="Times New Roman"/>
        </w:rPr>
        <w:t xml:space="preserve"> </w:t>
      </w:r>
      <w:r>
        <w:rPr>
          <w:rFonts w:ascii="Times New Roman" w:hAnsi="Times New Roman" w:cs="Times New Roman"/>
        </w:rPr>
        <w:t xml:space="preserve"> method. This allows us to call this method and create many </w:t>
      </w:r>
      <w:r w:rsidRPr="00AA3EFA">
        <w:t>Runner</w:t>
      </w:r>
      <w:r>
        <w:rPr>
          <w:rFonts w:ascii="Times New Roman" w:hAnsi="Times New Roman" w:cs="Times New Roman"/>
        </w:rPr>
        <w:t xml:space="preserve"> objects by calling the method multiple times in a loop.</w:t>
      </w:r>
    </w:p>
    <w:p w14:paraId="6EE115BB" w14:textId="77777777" w:rsidR="00A15ACC" w:rsidRDefault="00A15ACC" w:rsidP="00A15ACC">
      <w:pPr>
        <w:tabs>
          <w:tab w:val="center" w:pos="5400"/>
        </w:tabs>
        <w:spacing w:after="0" w:line="240" w:lineRule="auto"/>
        <w:jc w:val="both"/>
        <w:rPr>
          <w:rFonts w:ascii="Times New Roman" w:hAnsi="Times New Roman" w:cs="Times New Roman"/>
        </w:rPr>
      </w:pPr>
    </w:p>
    <w:p w14:paraId="4C0B98F9" w14:textId="77777777" w:rsidR="00A15ACC" w:rsidRDefault="00A15ACC" w:rsidP="00A15ACC">
      <w:pPr>
        <w:spacing w:after="0" w:line="240" w:lineRule="auto"/>
        <w:ind w:left="1440" w:firstLine="720"/>
        <w:jc w:val="both"/>
        <w:rPr>
          <w:rFonts w:ascii="Times New Roman" w:hAnsi="Times New Roman" w:cs="Times New Roman"/>
        </w:rPr>
      </w:pPr>
      <w:r>
        <w:rPr>
          <w:rFonts w:ascii="Times New Roman" w:hAnsi="Times New Roman" w:cs="Times New Roman"/>
        </w:rPr>
        <w:t>St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nish</w:t>
      </w:r>
    </w:p>
    <w:p w14:paraId="73F873FA" w14:textId="77777777" w:rsidR="00A15ACC" w:rsidRDefault="00A15ACC" w:rsidP="00A15ACC">
      <w:pPr>
        <w:rPr>
          <w:rFonts w:ascii="Times New Roman" w:hAnsi="Times New Roman" w:cs="Times New Roman"/>
        </w:rPr>
      </w:pPr>
      <w:r w:rsidRPr="00B537F4">
        <w:rPr>
          <w:rFonts w:ascii="Times New Roman" w:hAnsi="Times New Roman" w:cs="Times New Roman"/>
          <w:noProof/>
        </w:rPr>
        <w:drawing>
          <wp:anchor distT="0" distB="0" distL="114300" distR="114300" simplePos="0" relativeHeight="251680768" behindDoc="1" locked="0" layoutInCell="1" allowOverlap="1" wp14:anchorId="2BE03F06" wp14:editId="54DE9322">
            <wp:simplePos x="0" y="0"/>
            <wp:positionH relativeFrom="column">
              <wp:posOffset>4200501</wp:posOffset>
            </wp:positionH>
            <wp:positionV relativeFrom="paragraph">
              <wp:posOffset>8219</wp:posOffset>
            </wp:positionV>
            <wp:extent cx="2002790" cy="1988820"/>
            <wp:effectExtent l="0" t="0" r="0" b="0"/>
            <wp:wrapTight wrapText="bothSides">
              <wp:wrapPolygon edited="0">
                <wp:start x="0" y="0"/>
                <wp:lineTo x="0" y="21310"/>
                <wp:lineTo x="21367" y="21310"/>
                <wp:lineTo x="21367" y="0"/>
                <wp:lineTo x="0" y="0"/>
              </wp:wrapPolygon>
            </wp:wrapTight>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002790" cy="1988820"/>
                    </a:xfrm>
                    <a:prstGeom prst="rect">
                      <a:avLst/>
                    </a:prstGeom>
                  </pic:spPr>
                </pic:pic>
              </a:graphicData>
            </a:graphic>
            <wp14:sizeRelH relativeFrom="margin">
              <wp14:pctWidth>0</wp14:pctWidth>
            </wp14:sizeRelH>
            <wp14:sizeRelV relativeFrom="margin">
              <wp14:pctHeight>0</wp14:pctHeight>
            </wp14:sizeRelV>
          </wp:anchor>
        </w:drawing>
      </w:r>
      <w:r w:rsidRPr="00B537F4">
        <w:rPr>
          <w:rFonts w:ascii="Times New Roman" w:hAnsi="Times New Roman" w:cs="Times New Roman"/>
          <w:noProof/>
        </w:rPr>
        <w:drawing>
          <wp:anchor distT="0" distB="0" distL="114300" distR="114300" simplePos="0" relativeHeight="251679744" behindDoc="1" locked="0" layoutInCell="1" allowOverlap="1" wp14:anchorId="79BF63E7" wp14:editId="3E688BFB">
            <wp:simplePos x="0" y="0"/>
            <wp:positionH relativeFrom="column">
              <wp:posOffset>518866</wp:posOffset>
            </wp:positionH>
            <wp:positionV relativeFrom="paragraph">
              <wp:posOffset>6350</wp:posOffset>
            </wp:positionV>
            <wp:extent cx="2033270" cy="1988820"/>
            <wp:effectExtent l="0" t="0" r="5080" b="0"/>
            <wp:wrapTight wrapText="bothSides">
              <wp:wrapPolygon edited="0">
                <wp:start x="0" y="0"/>
                <wp:lineTo x="0" y="21310"/>
                <wp:lineTo x="21452" y="21310"/>
                <wp:lineTo x="21452" y="0"/>
                <wp:lineTo x="0" y="0"/>
              </wp:wrapPolygon>
            </wp:wrapTight>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033270" cy="198882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rPr>
        <w:br w:type="page"/>
      </w:r>
    </w:p>
    <w:p w14:paraId="1D8630C3" w14:textId="77777777" w:rsidR="00A15ACC" w:rsidRPr="0076712C" w:rsidRDefault="00A15ACC" w:rsidP="00A15ACC">
      <w:pPr>
        <w:rPr>
          <w:rFonts w:ascii="Times New Roman" w:hAnsi="Times New Roman" w:cs="Times New Roman"/>
        </w:rPr>
      </w:pPr>
      <w:r w:rsidRPr="00A478FD">
        <w:rPr>
          <w:rFonts w:ascii="Times New Roman" w:hAnsi="Times New Roman" w:cs="Times New Roman"/>
          <w:b/>
          <w:bCs/>
          <w:sz w:val="36"/>
          <w:szCs w:val="36"/>
        </w:rPr>
        <w:lastRenderedPageBreak/>
        <w:t>Lab</w:t>
      </w:r>
      <w:r>
        <w:rPr>
          <w:rFonts w:ascii="Times New Roman" w:hAnsi="Times New Roman" w:cs="Times New Roman"/>
          <w:b/>
          <w:bCs/>
          <w:sz w:val="36"/>
          <w:szCs w:val="36"/>
        </w:rPr>
        <w:t>07</w:t>
      </w:r>
    </w:p>
    <w:p w14:paraId="400974E4" w14:textId="77777777" w:rsidR="00A15ACC" w:rsidRPr="00AF4001"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User Input</w:t>
      </w:r>
    </w:p>
    <w:p w14:paraId="45D636AE" w14:textId="77777777" w:rsidR="00A15ACC" w:rsidRDefault="00A15ACC" w:rsidP="00A15ACC">
      <w:pPr>
        <w:spacing w:after="0" w:line="240" w:lineRule="auto"/>
        <w:rPr>
          <w:rFonts w:ascii="Times New Roman" w:hAnsi="Times New Roman" w:cs="Times New Roman"/>
          <w:b/>
          <w:bCs/>
        </w:rPr>
      </w:pPr>
    </w:p>
    <w:p w14:paraId="45FC819C"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030513B2"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 student will gain an understanding of imports and how to use the Scanner class.</w:t>
      </w:r>
    </w:p>
    <w:p w14:paraId="74D134DB" w14:textId="77777777" w:rsidR="00A15ACC" w:rsidRDefault="00A15ACC" w:rsidP="00A15ACC">
      <w:pPr>
        <w:spacing w:after="0" w:line="240" w:lineRule="auto"/>
        <w:rPr>
          <w:rFonts w:ascii="Times New Roman" w:hAnsi="Times New Roman" w:cs="Times New Roman"/>
        </w:rPr>
      </w:pPr>
    </w:p>
    <w:p w14:paraId="18E5A14F"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3C6A25E5"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Most programs which users use do not run on their own – rather, they depend on user input so that the program understands what the user wants it to do. This gives the program much more functionality since there’s a multitude of different inputs the user can give the program.</w:t>
      </w:r>
    </w:p>
    <w:p w14:paraId="4F3CA5FF" w14:textId="77777777" w:rsidR="00A15ACC" w:rsidRDefault="00A15ACC" w:rsidP="00A15ACC">
      <w:pPr>
        <w:spacing w:after="0" w:line="240" w:lineRule="auto"/>
        <w:rPr>
          <w:rFonts w:ascii="Times New Roman" w:hAnsi="Times New Roman" w:cs="Times New Roman"/>
        </w:rPr>
      </w:pPr>
    </w:p>
    <w:p w14:paraId="64B8FF6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The most common way to receive user input in the console is through the usage of a </w:t>
      </w:r>
      <w:r w:rsidRPr="00610696">
        <w:t>Scanner</w:t>
      </w:r>
      <w:r w:rsidRPr="00610696">
        <w:rPr>
          <w:rFonts w:ascii="Times New Roman" w:hAnsi="Times New Roman" w:cs="Times New Roman"/>
        </w:rPr>
        <w:t xml:space="preserve"> </w:t>
      </w:r>
      <w:r>
        <w:rPr>
          <w:rFonts w:ascii="Times New Roman" w:hAnsi="Times New Roman" w:cs="Times New Roman"/>
        </w:rPr>
        <w:t xml:space="preserve"> object. The </w:t>
      </w:r>
      <w:r w:rsidRPr="00610696">
        <w:t>Scanner</w:t>
      </w:r>
      <w:r>
        <w:rPr>
          <w:rFonts w:ascii="Times New Roman" w:hAnsi="Times New Roman" w:cs="Times New Roman"/>
        </w:rPr>
        <w:t xml:space="preserve"> class, however, is not accessible without importing it first. Many different libraries and functions are stowed away in Java’s many libraries, but to save space, they are not loaded into the program unless the programmer chooses to import them.</w:t>
      </w:r>
    </w:p>
    <w:p w14:paraId="2829FA9D" w14:textId="77777777" w:rsidR="00A15ACC" w:rsidRDefault="00A15ACC" w:rsidP="00A15ACC">
      <w:pPr>
        <w:spacing w:after="0" w:line="240" w:lineRule="auto"/>
        <w:rPr>
          <w:rFonts w:ascii="Times New Roman" w:hAnsi="Times New Roman" w:cs="Times New Roman"/>
        </w:rPr>
      </w:pPr>
    </w:p>
    <w:p w14:paraId="6D8032B9"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Imports are always placed at the very beginning of the program – the easiest way to import these libraries is to import </w:t>
      </w:r>
      <w:r w:rsidRPr="00650050">
        <w:t>java.util.*</w:t>
      </w:r>
      <w:r>
        <w:rPr>
          <w:rFonts w:ascii="Times New Roman" w:hAnsi="Times New Roman" w:cs="Times New Roman"/>
        </w:rPr>
        <w:t xml:space="preserve"> and </w:t>
      </w:r>
      <w:r w:rsidRPr="00650050">
        <w:t>java.io.*</w:t>
      </w:r>
      <w:r w:rsidRPr="00650050">
        <w:rPr>
          <w:rFonts w:ascii="Times New Roman" w:hAnsi="Times New Roman" w:cs="Times New Roman"/>
        </w:rPr>
        <w:t xml:space="preserve"> </w:t>
      </w:r>
      <w:r>
        <w:rPr>
          <w:rFonts w:ascii="Times New Roman" w:hAnsi="Times New Roman" w:cs="Times New Roman"/>
        </w:rPr>
        <w:t>. The star indicates that EVERYTHING under java’s ‘IO’ and ‘Util’ libraries will be loaded in.</w:t>
      </w:r>
    </w:p>
    <w:p w14:paraId="6A26CD4E" w14:textId="77777777" w:rsidR="00A15ACC" w:rsidRDefault="00A15ACC" w:rsidP="00A15ACC">
      <w:pPr>
        <w:spacing w:after="0" w:line="240" w:lineRule="auto"/>
        <w:rPr>
          <w:rFonts w:ascii="Times New Roman" w:hAnsi="Times New Roman" w:cs="Times New Roman"/>
        </w:rPr>
      </w:pPr>
    </w:p>
    <w:p w14:paraId="6D9F0AF7" w14:textId="77777777" w:rsidR="00A15ACC" w:rsidRDefault="00A15ACC" w:rsidP="00A15ACC">
      <w:pPr>
        <w:spacing w:after="0" w:line="240" w:lineRule="auto"/>
      </w:pPr>
      <w:r>
        <w:rPr>
          <w:rFonts w:ascii="Times New Roman" w:hAnsi="Times New Roman" w:cs="Times New Roman"/>
        </w:rPr>
        <w:t xml:space="preserve">When creating the </w:t>
      </w:r>
      <w:r w:rsidRPr="00650050">
        <w:t>Scanner</w:t>
      </w:r>
      <w:r w:rsidRPr="00650050">
        <w:rPr>
          <w:rFonts w:ascii="Times New Roman" w:hAnsi="Times New Roman" w:cs="Times New Roman"/>
        </w:rPr>
        <w:t xml:space="preserve"> </w:t>
      </w:r>
      <w:r>
        <w:rPr>
          <w:rFonts w:ascii="Times New Roman" w:hAnsi="Times New Roman" w:cs="Times New Roman"/>
        </w:rPr>
        <w:t xml:space="preserve">, the constructor requires a single parameter specifying where the Scanner is receiving its information from. In our case, since we want to receive user inputs from the console, we will use </w:t>
      </w:r>
      <w:r w:rsidRPr="00650050">
        <w:t>System.in</w:t>
      </w:r>
      <w:r>
        <w:t>.</w:t>
      </w:r>
    </w:p>
    <w:p w14:paraId="09749993" w14:textId="77777777" w:rsidR="00A15ACC" w:rsidRDefault="00A15ACC" w:rsidP="00A15ACC">
      <w:pPr>
        <w:spacing w:after="0" w:line="240" w:lineRule="auto"/>
      </w:pPr>
    </w:p>
    <w:p w14:paraId="593448FC"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In addition to receiving user input, it’s also important to be able to output to the console too – this informs the user about any information the program will need, or just sends useful information to the user.</w:t>
      </w:r>
    </w:p>
    <w:p w14:paraId="45E0C84F" w14:textId="77777777" w:rsidR="00A15ACC" w:rsidRDefault="00A15ACC" w:rsidP="00A15ACC">
      <w:pPr>
        <w:spacing w:after="0" w:line="240" w:lineRule="auto"/>
        <w:rPr>
          <w:rFonts w:ascii="Times New Roman" w:hAnsi="Times New Roman" w:cs="Times New Roman"/>
        </w:rPr>
      </w:pPr>
    </w:p>
    <w:p w14:paraId="5B715397"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o send information out to the user, we will have to use the standard output library. The 2 most common commands to output to the console are as follows:</w:t>
      </w:r>
    </w:p>
    <w:p w14:paraId="25A0C058" w14:textId="77777777" w:rsidR="00A15ACC" w:rsidRPr="00650050" w:rsidRDefault="00A15ACC" w:rsidP="00A15ACC">
      <w:pPr>
        <w:spacing w:after="0" w:line="240" w:lineRule="auto"/>
      </w:pPr>
      <w:r w:rsidRPr="00650050">
        <w:t>System.out.println(</w:t>
      </w:r>
      <w:r>
        <w:t>“</w:t>
      </w:r>
      <w:r w:rsidRPr="00650050">
        <w:t>TEXT</w:t>
      </w:r>
      <w:r>
        <w:t>”</w:t>
      </w:r>
      <w:r w:rsidRPr="00650050">
        <w:t>);</w:t>
      </w:r>
      <w:r>
        <w:t xml:space="preserve"> </w:t>
      </w:r>
      <w:r>
        <w:rPr>
          <w:rFonts w:ascii="Times New Roman" w:hAnsi="Times New Roman" w:cs="Times New Roman"/>
        </w:rPr>
        <w:t>- This prints your text onto its own line</w:t>
      </w:r>
    </w:p>
    <w:p w14:paraId="22FFA672" w14:textId="77777777" w:rsidR="00A15ACC" w:rsidRPr="00650050" w:rsidRDefault="00A15ACC" w:rsidP="00A15ACC">
      <w:pPr>
        <w:spacing w:after="0" w:line="240" w:lineRule="auto"/>
      </w:pPr>
      <w:r w:rsidRPr="00650050">
        <w:t>System.out.print(</w:t>
      </w:r>
      <w:r>
        <w:t>“</w:t>
      </w:r>
      <w:r w:rsidRPr="00650050">
        <w:t>TEXT</w:t>
      </w:r>
      <w:r>
        <w:t>”</w:t>
      </w:r>
      <w:r w:rsidRPr="00650050">
        <w:t>);</w:t>
      </w:r>
      <w:r w:rsidRPr="00650050">
        <w:rPr>
          <w:rFonts w:ascii="Times New Roman" w:hAnsi="Times New Roman" w:cs="Times New Roman"/>
        </w:rPr>
        <w:t xml:space="preserve"> </w:t>
      </w:r>
      <w:r>
        <w:rPr>
          <w:rFonts w:ascii="Times New Roman" w:hAnsi="Times New Roman" w:cs="Times New Roman"/>
        </w:rPr>
        <w:t xml:space="preserve"> - This prints out text without putting it onto its own line</w:t>
      </w:r>
    </w:p>
    <w:p w14:paraId="44A118EA" w14:textId="77777777" w:rsidR="00A15ACC" w:rsidRDefault="00A15ACC" w:rsidP="00A15ACC">
      <w:pPr>
        <w:spacing w:after="0" w:line="240" w:lineRule="auto"/>
        <w:rPr>
          <w:rFonts w:ascii="Times New Roman" w:hAnsi="Times New Roman" w:cs="Times New Roman"/>
        </w:rPr>
      </w:pPr>
      <w:r w:rsidRPr="00563C18">
        <w:rPr>
          <w:noProof/>
        </w:rPr>
        <mc:AlternateContent>
          <mc:Choice Requires="wps">
            <w:drawing>
              <wp:anchor distT="0" distB="0" distL="114300" distR="114300" simplePos="0" relativeHeight="251681792" behindDoc="0" locked="0" layoutInCell="1" allowOverlap="1" wp14:anchorId="4BCEE7C9" wp14:editId="5B9EEE6C">
                <wp:simplePos x="0" y="0"/>
                <wp:positionH relativeFrom="column">
                  <wp:posOffset>0</wp:posOffset>
                </wp:positionH>
                <wp:positionV relativeFrom="paragraph">
                  <wp:posOffset>154305</wp:posOffset>
                </wp:positionV>
                <wp:extent cx="4149090" cy="3105150"/>
                <wp:effectExtent l="0" t="0" r="22860" b="19050"/>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090" cy="3105150"/>
                        </a:xfrm>
                        <a:prstGeom prst="rect">
                          <a:avLst/>
                        </a:prstGeom>
                        <a:solidFill>
                          <a:srgbClr val="FFFFFF"/>
                        </a:solidFill>
                        <a:ln w="9525">
                          <a:solidFill>
                            <a:srgbClr val="000000"/>
                          </a:solidFill>
                          <a:miter lim="800000"/>
                          <a:headEnd/>
                          <a:tailEnd/>
                        </a:ln>
                      </wps:spPr>
                      <wps:txbx>
                        <w:txbxContent>
                          <w:p w14:paraId="18E3DB13" w14:textId="77777777" w:rsidR="00A15ACC" w:rsidRDefault="00A15ACC" w:rsidP="00A15ACC">
                            <w:pPr>
                              <w:spacing w:after="0" w:line="240" w:lineRule="auto"/>
                              <w:jc w:val="both"/>
                            </w:pPr>
                            <w:r>
                              <w:t>import java.util.*;</w:t>
                            </w:r>
                          </w:p>
                          <w:p w14:paraId="785828DD" w14:textId="77777777" w:rsidR="00A15ACC" w:rsidRDefault="00A15ACC" w:rsidP="00A15ACC">
                            <w:pPr>
                              <w:spacing w:after="0" w:line="240" w:lineRule="auto"/>
                              <w:jc w:val="both"/>
                            </w:pPr>
                            <w:r>
                              <w:t>import java.io.*;</w:t>
                            </w:r>
                          </w:p>
                          <w:p w14:paraId="692492A1" w14:textId="77777777" w:rsidR="00A15ACC" w:rsidRDefault="00A15ACC" w:rsidP="00A15ACC">
                            <w:pPr>
                              <w:spacing w:after="0" w:line="240" w:lineRule="auto"/>
                              <w:jc w:val="both"/>
                            </w:pPr>
                            <w:r>
                              <w:t>public class test{</w:t>
                            </w:r>
                          </w:p>
                          <w:p w14:paraId="3B1A1D81" w14:textId="77777777" w:rsidR="00A15ACC" w:rsidRDefault="00A15ACC" w:rsidP="00A15ACC">
                            <w:pPr>
                              <w:spacing w:after="0" w:line="240" w:lineRule="auto"/>
                              <w:jc w:val="both"/>
                            </w:pPr>
                            <w:r>
                              <w:t xml:space="preserve">  public static void main(String[] args)</w:t>
                            </w:r>
                          </w:p>
                          <w:p w14:paraId="73EAB0BB" w14:textId="77777777" w:rsidR="00A15ACC" w:rsidRDefault="00A15ACC" w:rsidP="00A15ACC">
                            <w:pPr>
                              <w:spacing w:after="0" w:line="240" w:lineRule="auto"/>
                              <w:jc w:val="both"/>
                            </w:pPr>
                            <w:r>
                              <w:t xml:space="preserve">  {</w:t>
                            </w:r>
                          </w:p>
                          <w:p w14:paraId="0D8AF218" w14:textId="77777777" w:rsidR="00A15ACC" w:rsidRDefault="00A15ACC" w:rsidP="00A15ACC">
                            <w:pPr>
                              <w:spacing w:after="0" w:line="240" w:lineRule="auto"/>
                              <w:jc w:val="both"/>
                            </w:pPr>
                            <w:r>
                              <w:t xml:space="preserve">    System.out.println(“Enter a number”);</w:t>
                            </w:r>
                          </w:p>
                          <w:p w14:paraId="26763572" w14:textId="77777777" w:rsidR="00A15ACC" w:rsidRDefault="00A15ACC" w:rsidP="00A15ACC">
                            <w:pPr>
                              <w:spacing w:after="0" w:line="240" w:lineRule="auto"/>
                              <w:ind w:firstLine="540"/>
                              <w:jc w:val="both"/>
                            </w:pPr>
                            <w:r>
                              <w:t>Scanner input = new Scanner(System.in);</w:t>
                            </w:r>
                          </w:p>
                          <w:p w14:paraId="1FED2F22" w14:textId="77777777" w:rsidR="00A15ACC" w:rsidRDefault="00A15ACC" w:rsidP="00A15ACC">
                            <w:pPr>
                              <w:spacing w:after="0" w:line="240" w:lineRule="auto"/>
                              <w:ind w:firstLine="540"/>
                              <w:jc w:val="both"/>
                            </w:pPr>
                            <w:r>
                              <w:t>int number = input.nextInt();</w:t>
                            </w:r>
                          </w:p>
                          <w:p w14:paraId="6935E139" w14:textId="77777777" w:rsidR="00A15ACC" w:rsidRDefault="00A15ACC" w:rsidP="00A15ACC">
                            <w:pPr>
                              <w:spacing w:after="0" w:line="240" w:lineRule="auto"/>
                              <w:jc w:val="both"/>
                            </w:pPr>
                            <w:r>
                              <w:t xml:space="preserve">    // Code…</w:t>
                            </w:r>
                          </w:p>
                          <w:p w14:paraId="530E388C" w14:textId="77777777" w:rsidR="00A15ACC" w:rsidRDefault="00A15ACC" w:rsidP="00A15ACC">
                            <w:pPr>
                              <w:spacing w:after="0" w:line="240" w:lineRule="auto"/>
                              <w:jc w:val="both"/>
                            </w:pPr>
                            <w:r>
                              <w:t xml:space="preserve">  }</w:t>
                            </w:r>
                          </w:p>
                          <w:p w14:paraId="639C41D4" w14:textId="77777777" w:rsidR="00A15ACC" w:rsidRPr="00BA1E45" w:rsidRDefault="00A15ACC" w:rsidP="00A15ACC">
                            <w:pPr>
                              <w:spacing w:after="0" w:line="240" w:lineRule="auto"/>
                              <w:jc w:val="both"/>
                            </w:pPr>
                            <w:r>
                              <w:t>}</w:t>
                            </w:r>
                          </w:p>
                          <w:p w14:paraId="7C963C3A"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CEE7C9" id="_x0000_s1035" type="#_x0000_t202" style="position:absolute;margin-left:0;margin-top:12.15pt;width:326.7pt;height:244.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">
                <v:textbox>
                  <w:txbxContent>
                    <w:p w14:paraId="18E3DB13" w14:textId="77777777" w:rsidR="00A15ACC" w:rsidRDefault="00A15ACC" w:rsidP="00A15ACC">
                      <w:pPr>
                        <w:spacing w:after="0" w:line="240" w:lineRule="auto"/>
                        <w:jc w:val="both"/>
                      </w:pPr>
                      <w:r>
                        <w:t>import java.util.*;</w:t>
                      </w:r>
                    </w:p>
                    <w:p w14:paraId="785828DD" w14:textId="77777777" w:rsidR="00A15ACC" w:rsidRDefault="00A15ACC" w:rsidP="00A15ACC">
                      <w:pPr>
                        <w:spacing w:after="0" w:line="240" w:lineRule="auto"/>
                        <w:jc w:val="both"/>
                      </w:pPr>
                      <w:r>
                        <w:t>import java.io.*;</w:t>
                      </w:r>
                    </w:p>
                    <w:p w14:paraId="692492A1" w14:textId="77777777" w:rsidR="00A15ACC" w:rsidRDefault="00A15ACC" w:rsidP="00A15ACC">
                      <w:pPr>
                        <w:spacing w:after="0" w:line="240" w:lineRule="auto"/>
                        <w:jc w:val="both"/>
                      </w:pPr>
                      <w:r>
                        <w:t>public class test{</w:t>
                      </w:r>
                    </w:p>
                    <w:p w14:paraId="3B1A1D81" w14:textId="77777777" w:rsidR="00A15ACC" w:rsidRDefault="00A15ACC" w:rsidP="00A15ACC">
                      <w:pPr>
                        <w:spacing w:after="0" w:line="240" w:lineRule="auto"/>
                        <w:jc w:val="both"/>
                      </w:pPr>
                      <w:r>
                        <w:t xml:space="preserve">  public static void main(String[] args)</w:t>
                      </w:r>
                    </w:p>
                    <w:p w14:paraId="73EAB0BB" w14:textId="77777777" w:rsidR="00A15ACC" w:rsidRDefault="00A15ACC" w:rsidP="00A15ACC">
                      <w:pPr>
                        <w:spacing w:after="0" w:line="240" w:lineRule="auto"/>
                        <w:jc w:val="both"/>
                      </w:pPr>
                      <w:r>
                        <w:t xml:space="preserve">  {</w:t>
                      </w:r>
                    </w:p>
                    <w:p w14:paraId="0D8AF218" w14:textId="77777777" w:rsidR="00A15ACC" w:rsidRDefault="00A15ACC" w:rsidP="00A15ACC">
                      <w:pPr>
                        <w:spacing w:after="0" w:line="240" w:lineRule="auto"/>
                        <w:jc w:val="both"/>
                      </w:pPr>
                      <w:r>
                        <w:t xml:space="preserve">    System.out.println(“Enter a number”);</w:t>
                      </w:r>
                    </w:p>
                    <w:p w14:paraId="26763572" w14:textId="77777777" w:rsidR="00A15ACC" w:rsidRDefault="00A15ACC" w:rsidP="00A15ACC">
                      <w:pPr>
                        <w:spacing w:after="0" w:line="240" w:lineRule="auto"/>
                        <w:ind w:firstLine="540"/>
                        <w:jc w:val="both"/>
                      </w:pPr>
                      <w:r>
                        <w:t>Scanner input = new Scanner(System.in);</w:t>
                      </w:r>
                    </w:p>
                    <w:p w14:paraId="1FED2F22" w14:textId="77777777" w:rsidR="00A15ACC" w:rsidRDefault="00A15ACC" w:rsidP="00A15ACC">
                      <w:pPr>
                        <w:spacing w:after="0" w:line="240" w:lineRule="auto"/>
                        <w:ind w:firstLine="540"/>
                        <w:jc w:val="both"/>
                      </w:pPr>
                      <w:r>
                        <w:t>int number = input.nextInt();</w:t>
                      </w:r>
                    </w:p>
                    <w:p w14:paraId="6935E139" w14:textId="77777777" w:rsidR="00A15ACC" w:rsidRDefault="00A15ACC" w:rsidP="00A15ACC">
                      <w:pPr>
                        <w:spacing w:after="0" w:line="240" w:lineRule="auto"/>
                        <w:jc w:val="both"/>
                      </w:pPr>
                      <w:r>
                        <w:t xml:space="preserve">    // Code…</w:t>
                      </w:r>
                    </w:p>
                    <w:p w14:paraId="530E388C" w14:textId="77777777" w:rsidR="00A15ACC" w:rsidRDefault="00A15ACC" w:rsidP="00A15ACC">
                      <w:pPr>
                        <w:spacing w:after="0" w:line="240" w:lineRule="auto"/>
                        <w:jc w:val="both"/>
                      </w:pPr>
                      <w:r>
                        <w:t xml:space="preserve">  }</w:t>
                      </w:r>
                    </w:p>
                    <w:p w14:paraId="639C41D4" w14:textId="77777777" w:rsidR="00A15ACC" w:rsidRPr="00BA1E45" w:rsidRDefault="00A15ACC" w:rsidP="00A15ACC">
                      <w:pPr>
                        <w:spacing w:after="0" w:line="240" w:lineRule="auto"/>
                        <w:jc w:val="both"/>
                      </w:pPr>
                      <w:r>
                        <w:t>}</w:t>
                      </w:r>
                    </w:p>
                    <w:p w14:paraId="7C963C3A" w14:textId="77777777" w:rsidR="00A15ACC" w:rsidRDefault="00A15ACC" w:rsidP="00A15ACC">
                      <w:pPr>
                        <w:spacing w:after="0" w:line="240" w:lineRule="auto"/>
                      </w:pPr>
                    </w:p>
                  </w:txbxContent>
                </v:textbox>
                <w10:wrap type="square"/>
              </v:shape>
            </w:pict>
          </mc:Fallback>
        </mc:AlternateContent>
      </w:r>
    </w:p>
    <w:p w14:paraId="73459701" w14:textId="77777777" w:rsidR="00A15ACC" w:rsidRPr="00650050" w:rsidRDefault="00A15ACC" w:rsidP="00A15ACC">
      <w:pPr>
        <w:spacing w:after="0" w:line="240" w:lineRule="auto"/>
        <w:rPr>
          <w:rFonts w:ascii="Times New Roman" w:hAnsi="Times New Roman" w:cs="Times New Roman"/>
        </w:rPr>
      </w:pPr>
      <w:r>
        <w:rPr>
          <w:rFonts w:ascii="Times New Roman" w:hAnsi="Times New Roman" w:cs="Times New Roman"/>
        </w:rPr>
        <w:t>Remember – imports are always at the very start of a file, and * indicates that you want to import everything from that library into the program.</w:t>
      </w:r>
    </w:p>
    <w:p w14:paraId="4FBF04F0" w14:textId="77777777" w:rsidR="00A15ACC" w:rsidRDefault="00A15ACC" w:rsidP="00A15ACC">
      <w:pPr>
        <w:spacing w:after="0" w:line="240" w:lineRule="auto"/>
        <w:rPr>
          <w:rFonts w:ascii="Times New Roman" w:hAnsi="Times New Roman" w:cs="Times New Roman"/>
        </w:rPr>
      </w:pPr>
    </w:p>
    <w:p w14:paraId="6E2D4387"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When you want to get information from the user, it’s important to inform the user what info you want, hence the usage of </w:t>
      </w:r>
      <w:r w:rsidRPr="00650050">
        <w:t>System.out.println(INFO</w:t>
      </w:r>
      <w:r>
        <w:t>)</w:t>
      </w:r>
      <w:r>
        <w:rPr>
          <w:rFonts w:ascii="Times New Roman" w:hAnsi="Times New Roman" w:cs="Times New Roman"/>
        </w:rPr>
        <w:t xml:space="preserve"> here</w:t>
      </w:r>
    </w:p>
    <w:p w14:paraId="598471CD" w14:textId="77777777" w:rsidR="00A15ACC" w:rsidRDefault="00A15ACC" w:rsidP="00A15ACC">
      <w:pPr>
        <w:spacing w:after="0" w:line="240" w:lineRule="auto"/>
        <w:rPr>
          <w:rFonts w:ascii="Times New Roman" w:hAnsi="Times New Roman" w:cs="Times New Roman"/>
        </w:rPr>
      </w:pPr>
    </w:p>
    <w:p w14:paraId="490EA4B5"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Keep in mind that when you are outputting text through a String, you must surround your text with quotations marks “TEXT” to indicate that you are outputting a string and not referring to a variable</w:t>
      </w:r>
    </w:p>
    <w:p w14:paraId="51D1886C" w14:textId="77777777" w:rsidR="00A15ACC" w:rsidRDefault="00A15ACC" w:rsidP="00A15ACC">
      <w:pPr>
        <w:spacing w:after="0" w:line="240" w:lineRule="auto"/>
        <w:rPr>
          <w:rFonts w:ascii="Times New Roman" w:hAnsi="Times New Roman" w:cs="Times New Roman"/>
        </w:rPr>
      </w:pPr>
    </w:p>
    <w:p w14:paraId="6E6B7AD0" w14:textId="77777777" w:rsidR="00A15ACC" w:rsidRPr="00650050" w:rsidRDefault="00A15ACC" w:rsidP="00A15ACC">
      <w:pPr>
        <w:spacing w:after="0" w:line="240" w:lineRule="auto"/>
      </w:pPr>
      <w:r w:rsidRPr="00650050">
        <w:t xml:space="preserve">input.nextInt() </w:t>
      </w:r>
      <w:r>
        <w:rPr>
          <w:rFonts w:ascii="Times New Roman" w:hAnsi="Times New Roman" w:cs="Times New Roman"/>
        </w:rPr>
        <w:t>takes the next integer input into the console</w:t>
      </w:r>
    </w:p>
    <w:p w14:paraId="2C5366C3" w14:textId="77777777" w:rsidR="00A15ACC" w:rsidRDefault="00A15ACC" w:rsidP="00A15ACC">
      <w:pPr>
        <w:spacing w:after="0" w:line="240" w:lineRule="auto"/>
        <w:rPr>
          <w:rFonts w:ascii="Times New Roman" w:hAnsi="Times New Roman" w:cs="Times New Roman"/>
        </w:rPr>
      </w:pPr>
    </w:p>
    <w:p w14:paraId="169A2195" w14:textId="77777777" w:rsidR="00A15ACC" w:rsidRDefault="00A15ACC" w:rsidP="00A15ACC">
      <w:pPr>
        <w:spacing w:after="0" w:line="240" w:lineRule="auto"/>
        <w:rPr>
          <w:rFonts w:ascii="Times New Roman" w:hAnsi="Times New Roman" w:cs="Times New Roman"/>
        </w:rPr>
      </w:pPr>
    </w:p>
    <w:p w14:paraId="32070355"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For a more extensive list of Scanner methods, view them </w:t>
      </w:r>
      <w:hyperlink r:id="rId26" w:history="1">
        <w:r w:rsidRPr="00C53A26">
          <w:rPr>
            <w:rStyle w:val="Hyperlink"/>
            <w:rFonts w:ascii="Times New Roman" w:hAnsi="Times New Roman" w:cs="Times New Roman"/>
          </w:rPr>
          <w:t>here</w:t>
        </w:r>
      </w:hyperlink>
      <w:r>
        <w:rPr>
          <w:rFonts w:ascii="Times New Roman" w:hAnsi="Times New Roman" w:cs="Times New Roman"/>
        </w:rPr>
        <w:t xml:space="preserve"> in the Java API (Scroll down to “Method Summary”).</w:t>
      </w:r>
    </w:p>
    <w:p w14:paraId="5217A22E" w14:textId="77777777" w:rsidR="00A15ACC" w:rsidRDefault="00A15ACC" w:rsidP="00A15ACC">
      <w:pPr>
        <w:spacing w:after="0" w:line="240" w:lineRule="auto"/>
        <w:rPr>
          <w:rFonts w:ascii="Times New Roman" w:hAnsi="Times New Roman" w:cs="Times New Roman"/>
        </w:rPr>
      </w:pPr>
    </w:p>
    <w:p w14:paraId="6FB5916E" w14:textId="77777777" w:rsidR="00A15ACC" w:rsidRPr="00A478FD"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lastRenderedPageBreak/>
        <w:t>Specification</w:t>
      </w:r>
    </w:p>
    <w:p w14:paraId="2399172F"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Lab07.java</w:t>
      </w:r>
      <w:r>
        <w:rPr>
          <w:rFonts w:ascii="Times New Roman" w:hAnsi="Times New Roman" w:cs="Times New Roman"/>
        </w:rPr>
        <w:t>”.</w:t>
      </w:r>
    </w:p>
    <w:p w14:paraId="431B210B" w14:textId="77777777" w:rsidR="00A15ACC" w:rsidRDefault="00A15ACC" w:rsidP="00A15ACC">
      <w:pPr>
        <w:spacing w:after="0" w:line="240" w:lineRule="auto"/>
        <w:jc w:val="both"/>
        <w:rPr>
          <w:rFonts w:ascii="Times New Roman" w:hAnsi="Times New Roman" w:cs="Times New Roman"/>
        </w:rPr>
      </w:pPr>
    </w:p>
    <w:p w14:paraId="02CF7AF7"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Create the main method and read in the “empty1” world with size 10x10. Create an </w:t>
      </w:r>
      <w:r w:rsidRPr="00B15F4F">
        <w:t>Athlete</w:t>
      </w:r>
      <w:r>
        <w:rPr>
          <w:rFonts w:ascii="Times New Roman" w:hAnsi="Times New Roman" w:cs="Times New Roman"/>
        </w:rPr>
        <w:t xml:space="preserve"> object at (1,1) facing EAST with infinite beepers. This can be indicated using </w:t>
      </w:r>
      <w:r w:rsidRPr="00B15F4F">
        <w:t>World.INFINITY</w:t>
      </w:r>
      <w:r w:rsidRPr="00B15F4F">
        <w:rPr>
          <w:rFonts w:ascii="Times New Roman" w:hAnsi="Times New Roman" w:cs="Times New Roman"/>
        </w:rPr>
        <w:t xml:space="preserve"> </w:t>
      </w:r>
      <w:r>
        <w:rPr>
          <w:rFonts w:ascii="Times New Roman" w:hAnsi="Times New Roman" w:cs="Times New Roman"/>
        </w:rPr>
        <w:t>.</w:t>
      </w:r>
    </w:p>
    <w:p w14:paraId="6CAD12A5" w14:textId="77777777" w:rsidR="00A15ACC" w:rsidRDefault="00A15ACC" w:rsidP="00A15ACC">
      <w:pPr>
        <w:spacing w:after="0" w:line="240" w:lineRule="auto"/>
        <w:jc w:val="both"/>
        <w:rPr>
          <w:rFonts w:ascii="Times New Roman" w:hAnsi="Times New Roman" w:cs="Times New Roman"/>
        </w:rPr>
      </w:pPr>
    </w:p>
    <w:p w14:paraId="46B137A2"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Create your </w:t>
      </w:r>
      <w:r w:rsidRPr="00B15F4F">
        <w:t>Scanner</w:t>
      </w:r>
      <w:r>
        <w:rPr>
          <w:rFonts w:ascii="Times New Roman" w:hAnsi="Times New Roman" w:cs="Times New Roman"/>
        </w:rPr>
        <w:t xml:space="preserve"> object and ask the user for the number of beepers that they would like to drop. Once you receive the input, move the athlete to the right until it reaches the wall. After each move, drop the number of beepers that the user initially input.</w:t>
      </w:r>
    </w:p>
    <w:p w14:paraId="17B01DCB" w14:textId="77777777" w:rsidR="00A15ACC" w:rsidRDefault="00A15ACC" w:rsidP="00A15ACC">
      <w:pPr>
        <w:spacing w:after="0" w:line="240" w:lineRule="auto"/>
        <w:jc w:val="both"/>
        <w:rPr>
          <w:rFonts w:ascii="Times New Roman" w:hAnsi="Times New Roman" w:cs="Times New Roman"/>
        </w:rPr>
      </w:pPr>
    </w:p>
    <w:p w14:paraId="5A73A35A" w14:textId="77777777" w:rsidR="00A15ACC" w:rsidRDefault="00A15ACC" w:rsidP="00A15ACC">
      <w:pPr>
        <w:spacing w:after="0" w:line="240" w:lineRule="auto"/>
        <w:ind w:left="1440" w:firstLine="720"/>
        <w:jc w:val="both"/>
        <w:rPr>
          <w:rFonts w:ascii="Times New Roman" w:hAnsi="Times New Roman" w:cs="Times New Roman"/>
        </w:rPr>
      </w:pPr>
    </w:p>
    <w:p w14:paraId="214E8CCA" w14:textId="77777777" w:rsidR="00A15ACC" w:rsidRDefault="00A15ACC" w:rsidP="00A15ACC">
      <w:pPr>
        <w:spacing w:after="0" w:line="240" w:lineRule="auto"/>
        <w:ind w:left="1440" w:firstLine="720"/>
        <w:jc w:val="both"/>
        <w:rPr>
          <w:rFonts w:ascii="Times New Roman" w:hAnsi="Times New Roman" w:cs="Times New Roman"/>
        </w:rPr>
      </w:pPr>
      <w:r>
        <w:rPr>
          <w:rFonts w:ascii="Times New Roman" w:hAnsi="Times New Roman" w:cs="Times New Roman"/>
        </w:rPr>
        <w:t>St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nish</w:t>
      </w:r>
    </w:p>
    <w:p w14:paraId="5D7BD3BC" w14:textId="77777777" w:rsidR="00A15ACC" w:rsidRDefault="00A15ACC" w:rsidP="00A15ACC">
      <w:pPr>
        <w:rPr>
          <w:rFonts w:ascii="Times New Roman" w:hAnsi="Times New Roman" w:cs="Times New Roman"/>
        </w:rPr>
      </w:pPr>
      <w:r w:rsidRPr="00B15F4F">
        <w:rPr>
          <w:rFonts w:ascii="Times New Roman" w:hAnsi="Times New Roman" w:cs="Times New Roman"/>
          <w:noProof/>
        </w:rPr>
        <w:drawing>
          <wp:anchor distT="0" distB="0" distL="114300" distR="114300" simplePos="0" relativeHeight="251683840" behindDoc="1" locked="0" layoutInCell="1" allowOverlap="1" wp14:anchorId="7B2D8E5B" wp14:editId="1DBB3332">
            <wp:simplePos x="0" y="0"/>
            <wp:positionH relativeFrom="column">
              <wp:posOffset>4162425</wp:posOffset>
            </wp:positionH>
            <wp:positionV relativeFrom="paragraph">
              <wp:posOffset>7620</wp:posOffset>
            </wp:positionV>
            <wp:extent cx="2100580" cy="1988820"/>
            <wp:effectExtent l="0" t="0" r="0" b="0"/>
            <wp:wrapTight wrapText="bothSides">
              <wp:wrapPolygon edited="0">
                <wp:start x="0" y="0"/>
                <wp:lineTo x="0" y="21310"/>
                <wp:lineTo x="21352" y="21310"/>
                <wp:lineTo x="21352" y="0"/>
                <wp:lineTo x="0" y="0"/>
              </wp:wrapPolygon>
            </wp:wrapTight>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100580" cy="1988820"/>
                    </a:xfrm>
                    <a:prstGeom prst="rect">
                      <a:avLst/>
                    </a:prstGeom>
                  </pic:spPr>
                </pic:pic>
              </a:graphicData>
            </a:graphic>
            <wp14:sizeRelH relativeFrom="margin">
              <wp14:pctWidth>0</wp14:pctWidth>
            </wp14:sizeRelH>
            <wp14:sizeRelV relativeFrom="margin">
              <wp14:pctHeight>0</wp14:pctHeight>
            </wp14:sizeRelV>
          </wp:anchor>
        </w:drawing>
      </w:r>
      <w:r w:rsidRPr="00B15F4F">
        <w:rPr>
          <w:rFonts w:ascii="Times New Roman" w:hAnsi="Times New Roman" w:cs="Times New Roman"/>
          <w:noProof/>
        </w:rPr>
        <w:drawing>
          <wp:anchor distT="0" distB="0" distL="114300" distR="114300" simplePos="0" relativeHeight="251682816" behindDoc="1" locked="0" layoutInCell="1" allowOverlap="1" wp14:anchorId="31A7BBA3" wp14:editId="0AD63815">
            <wp:simplePos x="0" y="0"/>
            <wp:positionH relativeFrom="column">
              <wp:posOffset>466725</wp:posOffset>
            </wp:positionH>
            <wp:positionV relativeFrom="paragraph">
              <wp:posOffset>7620</wp:posOffset>
            </wp:positionV>
            <wp:extent cx="2105025" cy="1988820"/>
            <wp:effectExtent l="0" t="0" r="9525" b="0"/>
            <wp:wrapTight wrapText="bothSides">
              <wp:wrapPolygon edited="0">
                <wp:start x="0" y="0"/>
                <wp:lineTo x="0" y="21310"/>
                <wp:lineTo x="21502" y="21310"/>
                <wp:lineTo x="21502"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2105025" cy="1988820"/>
                    </a:xfrm>
                    <a:prstGeom prst="rect">
                      <a:avLst/>
                    </a:prstGeom>
                  </pic:spPr>
                </pic:pic>
              </a:graphicData>
            </a:graphic>
            <wp14:sizeRelH relativeFrom="margin">
              <wp14:pctWidth>0</wp14:pctWidth>
            </wp14:sizeRelH>
            <wp14:sizeRelV relativeFrom="margin">
              <wp14:pctHeight>0</wp14:pctHeight>
            </wp14:sizeRelV>
          </wp:anchor>
        </w:drawing>
      </w:r>
      <w:r w:rsidRPr="00B15F4F">
        <w:rPr>
          <w:rFonts w:ascii="Times New Roman" w:hAnsi="Times New Roman" w:cs="Times New Roman"/>
        </w:rPr>
        <w:t xml:space="preserve"> </w:t>
      </w:r>
      <w:r>
        <w:rPr>
          <w:rFonts w:ascii="Times New Roman" w:hAnsi="Times New Roman" w:cs="Times New Roman"/>
        </w:rPr>
        <w:br w:type="page"/>
      </w:r>
    </w:p>
    <w:bookmarkEnd w:id="1"/>
    <w:p w14:paraId="7276AF88" w14:textId="77777777" w:rsidR="00A15ACC" w:rsidRPr="0076712C" w:rsidRDefault="00A15ACC" w:rsidP="00A15ACC">
      <w:pPr>
        <w:rPr>
          <w:rFonts w:ascii="Times New Roman" w:hAnsi="Times New Roman" w:cs="Times New Roman"/>
        </w:rPr>
      </w:pPr>
      <w:r w:rsidRPr="00A478FD">
        <w:rPr>
          <w:rFonts w:ascii="Times New Roman" w:hAnsi="Times New Roman" w:cs="Times New Roman"/>
          <w:b/>
          <w:bCs/>
          <w:sz w:val="36"/>
          <w:szCs w:val="36"/>
        </w:rPr>
        <w:lastRenderedPageBreak/>
        <w:t>Lab</w:t>
      </w:r>
      <w:r>
        <w:rPr>
          <w:rFonts w:ascii="Times New Roman" w:hAnsi="Times New Roman" w:cs="Times New Roman"/>
          <w:b/>
          <w:bCs/>
          <w:sz w:val="36"/>
          <w:szCs w:val="36"/>
        </w:rPr>
        <w:t>08</w:t>
      </w:r>
    </w:p>
    <w:p w14:paraId="4E38E53F" w14:textId="77777777" w:rsidR="00A15ACC" w:rsidRPr="00AF4001"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Strings &amp; Equality</w:t>
      </w:r>
    </w:p>
    <w:p w14:paraId="77BF9101" w14:textId="77777777" w:rsidR="00A15ACC" w:rsidRDefault="00A15ACC" w:rsidP="00A15ACC">
      <w:pPr>
        <w:spacing w:after="0" w:line="240" w:lineRule="auto"/>
        <w:rPr>
          <w:rFonts w:ascii="Times New Roman" w:hAnsi="Times New Roman" w:cs="Times New Roman"/>
          <w:b/>
          <w:bCs/>
        </w:rPr>
      </w:pPr>
    </w:p>
    <w:p w14:paraId="0B2ABB84"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01687D04"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 student will gain an understanding of concatenation and content equality versus reference equality</w:t>
      </w:r>
    </w:p>
    <w:p w14:paraId="2090AF90" w14:textId="77777777" w:rsidR="00A15ACC" w:rsidRDefault="00A15ACC" w:rsidP="00A15ACC">
      <w:pPr>
        <w:spacing w:after="0" w:line="240" w:lineRule="auto"/>
        <w:rPr>
          <w:rFonts w:ascii="Times New Roman" w:hAnsi="Times New Roman" w:cs="Times New Roman"/>
        </w:rPr>
      </w:pPr>
    </w:p>
    <w:p w14:paraId="69ABE820"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02F4FD8A"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Strings – an object that stores a sequence of various characters. This is the most common medium used for storing phrases, outputs, and texts. </w:t>
      </w:r>
    </w:p>
    <w:p w14:paraId="0BAF5421" w14:textId="77777777" w:rsidR="00A15ACC" w:rsidRDefault="00A15ACC" w:rsidP="00A15ACC">
      <w:pPr>
        <w:spacing w:after="0" w:line="240" w:lineRule="auto"/>
        <w:rPr>
          <w:rFonts w:ascii="Times New Roman" w:hAnsi="Times New Roman" w:cs="Times New Roman"/>
        </w:rPr>
      </w:pPr>
    </w:p>
    <w:p w14:paraId="603B23EC" w14:textId="77777777" w:rsidR="00A15ACC" w:rsidRPr="00792B85" w:rsidRDefault="00A15ACC" w:rsidP="00A15ACC">
      <w:pPr>
        <w:spacing w:after="0" w:line="240" w:lineRule="auto"/>
      </w:pPr>
      <w:r>
        <w:rPr>
          <w:rFonts w:ascii="Times New Roman" w:hAnsi="Times New Roman" w:cs="Times New Roman"/>
        </w:rPr>
        <w:t xml:space="preserve">Example of </w:t>
      </w:r>
      <w:r w:rsidRPr="00792B85">
        <w:t>String</w:t>
      </w:r>
      <w:r>
        <w:rPr>
          <w:rFonts w:ascii="Times New Roman" w:hAnsi="Times New Roman" w:cs="Times New Roman"/>
        </w:rPr>
        <w:t xml:space="preserve"> objects:</w:t>
      </w:r>
    </w:p>
    <w:p w14:paraId="57DDEC77" w14:textId="77777777" w:rsidR="00A15ACC" w:rsidRPr="00792B85" w:rsidRDefault="00A15ACC" w:rsidP="00A15ACC">
      <w:pPr>
        <w:spacing w:after="0" w:line="240" w:lineRule="auto"/>
      </w:pPr>
      <w:r w:rsidRPr="00792B85">
        <w:t>String output = “Hello World!”;</w:t>
      </w:r>
    </w:p>
    <w:p w14:paraId="77C576AE" w14:textId="77777777" w:rsidR="00A15ACC" w:rsidRPr="00792B85" w:rsidRDefault="00A15ACC" w:rsidP="00A15ACC">
      <w:pPr>
        <w:spacing w:after="0" w:line="240" w:lineRule="auto"/>
      </w:pPr>
      <w:r w:rsidRPr="00792B85">
        <w:t>String question = “Can you spare $20?”;</w:t>
      </w:r>
    </w:p>
    <w:p w14:paraId="6D66EF2A" w14:textId="77777777" w:rsidR="00A15ACC" w:rsidRDefault="00A15ACC" w:rsidP="00A15ACC">
      <w:pPr>
        <w:spacing w:after="0" w:line="240" w:lineRule="auto"/>
        <w:rPr>
          <w:rFonts w:ascii="Times New Roman" w:hAnsi="Times New Roman" w:cs="Times New Roman"/>
        </w:rPr>
      </w:pPr>
    </w:p>
    <w:p w14:paraId="20F20523"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You can combine different variables with different values together to </w:t>
      </w:r>
      <w:r w:rsidRPr="00415E20">
        <w:rPr>
          <w:rFonts w:ascii="Times New Roman" w:hAnsi="Times New Roman" w:cs="Times New Roman"/>
          <w:b/>
          <w:u w:val="single"/>
        </w:rPr>
        <w:t>concatenate</w:t>
      </w:r>
      <w:r>
        <w:rPr>
          <w:rFonts w:ascii="Times New Roman" w:hAnsi="Times New Roman" w:cs="Times New Roman"/>
        </w:rPr>
        <w:t xml:space="preserve"> them by using a generic addition operator between them.</w:t>
      </w:r>
    </w:p>
    <w:p w14:paraId="7FBBD253" w14:textId="77777777" w:rsidR="00A15ACC" w:rsidRPr="00792B85" w:rsidRDefault="00A15ACC" w:rsidP="00A15ACC">
      <w:pPr>
        <w:spacing w:after="0" w:line="240" w:lineRule="auto"/>
      </w:pPr>
      <w:r w:rsidRPr="00792B85">
        <w:t>String first = “This is an ”;</w:t>
      </w:r>
    </w:p>
    <w:p w14:paraId="6380A659" w14:textId="77777777" w:rsidR="00A15ACC" w:rsidRPr="00792B85" w:rsidRDefault="00A15ACC" w:rsidP="00A15ACC">
      <w:pPr>
        <w:spacing w:after="0" w:line="240" w:lineRule="auto"/>
      </w:pPr>
      <w:r w:rsidRPr="00792B85">
        <w:t>String last = “example of”;</w:t>
      </w:r>
    </w:p>
    <w:p w14:paraId="597A8942" w14:textId="77777777" w:rsidR="00A15ACC" w:rsidRPr="00792B85" w:rsidRDefault="00A15ACC" w:rsidP="00A15ACC">
      <w:pPr>
        <w:spacing w:after="0" w:line="240" w:lineRule="auto"/>
      </w:pPr>
      <w:r w:rsidRPr="00792B85">
        <w:t>String combined = first + last + “ concatenation!”;</w:t>
      </w:r>
    </w:p>
    <w:p w14:paraId="4CF09C84" w14:textId="77777777" w:rsidR="00A15ACC" w:rsidRPr="0010633D" w:rsidRDefault="00A15ACC" w:rsidP="00A15ACC">
      <w:pPr>
        <w:spacing w:after="0" w:line="240" w:lineRule="auto"/>
      </w:pPr>
      <w:r w:rsidRPr="0010633D">
        <w:t>System.out.println(combined);</w:t>
      </w:r>
    </w:p>
    <w:p w14:paraId="45B1513D"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Output below:</w:t>
      </w:r>
    </w:p>
    <w:p w14:paraId="3E867078" w14:textId="77777777" w:rsidR="00A15ACC" w:rsidRDefault="00A15ACC" w:rsidP="00A15ACC">
      <w:pPr>
        <w:spacing w:after="0" w:line="240" w:lineRule="auto"/>
        <w:rPr>
          <w:rFonts w:ascii="Times New Roman" w:hAnsi="Times New Roman" w:cs="Times New Roman"/>
        </w:rPr>
      </w:pPr>
      <w:r w:rsidRPr="00415E20">
        <w:t>This is an example of concatenation!</w:t>
      </w:r>
    </w:p>
    <w:p w14:paraId="4695873B" w14:textId="77777777" w:rsidR="00A15ACC" w:rsidRDefault="00A15ACC" w:rsidP="00A15ACC">
      <w:pPr>
        <w:spacing w:after="0" w:line="240" w:lineRule="auto"/>
        <w:rPr>
          <w:rFonts w:ascii="Times New Roman" w:hAnsi="Times New Roman" w:cs="Times New Roman"/>
        </w:rPr>
      </w:pPr>
    </w:p>
    <w:p w14:paraId="7171C1E4" w14:textId="77777777" w:rsidR="00A15ACC" w:rsidRDefault="00A15ACC" w:rsidP="00A15ACC">
      <w:pPr>
        <w:spacing w:after="0" w:line="240" w:lineRule="auto"/>
        <w:rPr>
          <w:rFonts w:ascii="Times New Roman" w:hAnsi="Times New Roman" w:cs="Times New Roman"/>
        </w:rPr>
      </w:pPr>
    </w:p>
    <w:p w14:paraId="34283167"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If you want to add a blank line, for example, the character literal for this in a </w:t>
      </w:r>
      <w:r w:rsidRPr="001E229F">
        <w:t>String</w:t>
      </w:r>
      <w:r>
        <w:rPr>
          <w:rFonts w:ascii="Times New Roman" w:hAnsi="Times New Roman" w:cs="Times New Roman"/>
        </w:rPr>
        <w:t xml:space="preserve"> is </w:t>
      </w:r>
      <w:r w:rsidRPr="001E229F">
        <w:t>‘n’</w:t>
      </w:r>
      <w:r>
        <w:rPr>
          <w:rFonts w:ascii="Times New Roman" w:hAnsi="Times New Roman" w:cs="Times New Roman"/>
        </w:rPr>
        <w:t>. In order for us to properly call a line break, we must use the following: “</w:t>
      </w:r>
      <w:r w:rsidRPr="001E229F">
        <w:t>\n</w:t>
      </w:r>
      <w:r>
        <w:rPr>
          <w:rFonts w:ascii="Times New Roman" w:hAnsi="Times New Roman" w:cs="Times New Roman"/>
        </w:rPr>
        <w:t>”.</w:t>
      </w:r>
    </w:p>
    <w:p w14:paraId="04FC13B7" w14:textId="77777777" w:rsidR="00A15ACC" w:rsidRDefault="00A15ACC" w:rsidP="00A15ACC">
      <w:pPr>
        <w:spacing w:after="0" w:line="240" w:lineRule="auto"/>
        <w:rPr>
          <w:rFonts w:ascii="Times New Roman" w:hAnsi="Times New Roman" w:cs="Times New Roman"/>
        </w:rPr>
      </w:pPr>
    </w:p>
    <w:p w14:paraId="558CF80B"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If we want to call a string literal (A character in a string with special meaning), we must precede the character literal with a ‘\’. This symbol acts as the </w:t>
      </w:r>
      <w:r w:rsidRPr="001E229F">
        <w:rPr>
          <w:rFonts w:ascii="Times New Roman" w:hAnsi="Times New Roman" w:cs="Times New Roman"/>
          <w:b/>
          <w:u w:val="single"/>
        </w:rPr>
        <w:t>escape sequence</w:t>
      </w:r>
      <w:r>
        <w:rPr>
          <w:rFonts w:ascii="Times New Roman" w:hAnsi="Times New Roman" w:cs="Times New Roman"/>
        </w:rPr>
        <w:t>, indicating that we want to invoke the string literal’s function. The reason this is called an “escape sequence” is because this tells the Java Compiler we wish to deviate from the standard function of the character sequence that follows. This can be thought of as the shortcut keys on a keyboard – if we want to perform an alternative function, we could press ctrl + character sequence to execute a command.</w:t>
      </w:r>
    </w:p>
    <w:p w14:paraId="1C14B06A" w14:textId="77777777" w:rsidR="00A15ACC" w:rsidRDefault="00A15ACC" w:rsidP="00A15ACC">
      <w:pPr>
        <w:spacing w:after="0" w:line="240" w:lineRule="auto"/>
        <w:rPr>
          <w:rFonts w:ascii="Times New Roman" w:hAnsi="Times New Roman" w:cs="Times New Roman"/>
        </w:rPr>
      </w:pPr>
    </w:p>
    <w:p w14:paraId="60C093FE" w14:textId="77777777" w:rsidR="00A15ACC" w:rsidRDefault="00A15ACC" w:rsidP="00A15ACC">
      <w:pPr>
        <w:spacing w:after="0" w:line="240" w:lineRule="auto"/>
      </w:pPr>
      <w:r>
        <w:t>String out = “Joe: Hey, how are you?\nJames: Great! Yourself?\nJoe: Amazing!”</w:t>
      </w:r>
    </w:p>
    <w:p w14:paraId="56FA6E09" w14:textId="77777777" w:rsidR="00A15ACC" w:rsidRPr="0010633D" w:rsidRDefault="00A15ACC" w:rsidP="00A15ACC">
      <w:pPr>
        <w:spacing w:after="0" w:line="240" w:lineRule="auto"/>
      </w:pPr>
      <w:r w:rsidRPr="0010633D">
        <w:t>System.out.println(out);</w:t>
      </w:r>
    </w:p>
    <w:p w14:paraId="605C2549"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Output below:</w:t>
      </w:r>
    </w:p>
    <w:p w14:paraId="4A0F4F70" w14:textId="77777777" w:rsidR="00A15ACC" w:rsidRDefault="00A15ACC" w:rsidP="00A15ACC">
      <w:pPr>
        <w:spacing w:after="0" w:line="240" w:lineRule="auto"/>
      </w:pPr>
      <w:r>
        <w:t>Joe: Hey, how are you?</w:t>
      </w:r>
    </w:p>
    <w:p w14:paraId="4867676F" w14:textId="77777777" w:rsidR="00A15ACC" w:rsidRDefault="00A15ACC" w:rsidP="00A15ACC">
      <w:pPr>
        <w:spacing w:after="0" w:line="240" w:lineRule="auto"/>
      </w:pPr>
      <w:r>
        <w:t>James: Great! Yourself?</w:t>
      </w:r>
    </w:p>
    <w:p w14:paraId="41F7EECE" w14:textId="77777777" w:rsidR="00A15ACC" w:rsidRPr="0010633D" w:rsidRDefault="00A15ACC" w:rsidP="00A15ACC">
      <w:pPr>
        <w:spacing w:after="0" w:line="240" w:lineRule="auto"/>
      </w:pPr>
      <w:r>
        <w:t>Joe: Amazing!</w:t>
      </w:r>
    </w:p>
    <w:p w14:paraId="5F913ABD" w14:textId="77777777" w:rsidR="00A15ACC" w:rsidRPr="00714599" w:rsidRDefault="00A15ACC" w:rsidP="00A15ACC">
      <w:pPr>
        <w:spacing w:after="0" w:line="240" w:lineRule="auto"/>
      </w:pPr>
    </w:p>
    <w:p w14:paraId="61873FB2" w14:textId="77777777" w:rsidR="00A15ACC" w:rsidRDefault="00A15ACC" w:rsidP="00A15ACC">
      <w:pPr>
        <w:spacing w:after="0" w:line="240" w:lineRule="auto"/>
        <w:rPr>
          <w:rFonts w:ascii="Times New Roman" w:hAnsi="Times New Roman" w:cs="Times New Roman"/>
        </w:rPr>
      </w:pPr>
    </w:p>
    <w:p w14:paraId="1CA3841B" w14:textId="77777777" w:rsidR="00A15ACC" w:rsidRDefault="004148D0" w:rsidP="00A15ACC">
      <w:pPr>
        <w:spacing w:after="0" w:line="240" w:lineRule="auto"/>
        <w:rPr>
          <w:rFonts w:ascii="Times New Roman" w:hAnsi="Times New Roman" w:cs="Times New Roman"/>
        </w:rPr>
      </w:pPr>
      <w:hyperlink r:id="rId29" w:history="1">
        <w:r w:rsidR="00A15ACC">
          <w:rPr>
            <w:rStyle w:val="Hyperlink"/>
            <w:rFonts w:ascii="Times New Roman" w:hAnsi="Times New Roman" w:cs="Times New Roman"/>
          </w:rPr>
          <w:t>A</w:t>
        </w:r>
        <w:r w:rsidR="00A15ACC" w:rsidRPr="00E72CB0">
          <w:rPr>
            <w:rStyle w:val="Hyperlink"/>
            <w:rFonts w:ascii="Times New Roman" w:hAnsi="Times New Roman" w:cs="Times New Roman"/>
          </w:rPr>
          <w:t xml:space="preserve"> more extensive list of string literals</w:t>
        </w:r>
      </w:hyperlink>
      <w:r w:rsidR="00A15ACC">
        <w:rPr>
          <w:rFonts w:ascii="Times New Roman" w:hAnsi="Times New Roman" w:cs="Times New Roman"/>
        </w:rPr>
        <w:t>.</w:t>
      </w:r>
    </w:p>
    <w:p w14:paraId="480FBDA0" w14:textId="77777777" w:rsidR="00A15ACC" w:rsidRDefault="00A15ACC" w:rsidP="00A15ACC">
      <w:pPr>
        <w:spacing w:after="0" w:line="240" w:lineRule="auto"/>
        <w:rPr>
          <w:rFonts w:ascii="Times New Roman" w:hAnsi="Times New Roman" w:cs="Times New Roman"/>
        </w:rPr>
      </w:pPr>
    </w:p>
    <w:p w14:paraId="1EEA7759" w14:textId="77777777" w:rsidR="00A15ACC" w:rsidRDefault="00A15ACC" w:rsidP="00A15ACC">
      <w:pPr>
        <w:tabs>
          <w:tab w:val="center" w:pos="5400"/>
        </w:tabs>
        <w:spacing w:after="0" w:line="240" w:lineRule="auto"/>
        <w:rPr>
          <w:rFonts w:ascii="Times New Roman" w:hAnsi="Times New Roman" w:cs="Times New Roman"/>
        </w:rPr>
      </w:pPr>
      <w:r>
        <w:rPr>
          <w:rFonts w:ascii="Times New Roman" w:hAnsi="Times New Roman" w:cs="Times New Roman"/>
        </w:rPr>
        <w:t>In addition to string literals, the escape sequence can be used to indicate that we wish to use some reserved characters as text. For instance, if we wish to put quotation marks in a String, we would do so as follows:</w:t>
      </w:r>
    </w:p>
    <w:p w14:paraId="23F14B1B" w14:textId="77777777" w:rsidR="00A15ACC" w:rsidRPr="0010633D" w:rsidRDefault="00A15ACC" w:rsidP="00A15ACC">
      <w:pPr>
        <w:tabs>
          <w:tab w:val="center" w:pos="5400"/>
        </w:tabs>
        <w:spacing w:after="0" w:line="240" w:lineRule="auto"/>
      </w:pPr>
      <w:r w:rsidRPr="0010633D">
        <w:t>System.out.println(“Joe said, \”I don’t care about your elbow!\””);</w:t>
      </w:r>
    </w:p>
    <w:p w14:paraId="7ADB0001"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Output below:</w:t>
      </w:r>
    </w:p>
    <w:p w14:paraId="3E9C2538" w14:textId="77777777" w:rsidR="00A15ACC" w:rsidRDefault="00A15ACC" w:rsidP="00A15ACC">
      <w:pPr>
        <w:spacing w:after="0" w:line="240" w:lineRule="auto"/>
      </w:pPr>
      <w:r w:rsidRPr="00FF6DF0">
        <w:t>Joe said, “I don’t care about your elbow!”</w:t>
      </w:r>
    </w:p>
    <w:p w14:paraId="074C9CC1" w14:textId="77777777" w:rsidR="00A15ACC" w:rsidRDefault="00A15ACC" w:rsidP="00A15ACC">
      <w:pPr>
        <w:spacing w:after="0" w:line="240" w:lineRule="auto"/>
        <w:rPr>
          <w:rFonts w:ascii="Times New Roman" w:hAnsi="Times New Roman" w:cs="Times New Roman"/>
        </w:rPr>
      </w:pPr>
    </w:p>
    <w:p w14:paraId="21264F9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As you might know, checking for equality between primitives (Integer, Double, etc.) all use the operator ‘</w:t>
      </w:r>
      <w:r w:rsidRPr="00FF6DF0">
        <w:t>==</w:t>
      </w:r>
      <w:r>
        <w:rPr>
          <w:rFonts w:ascii="Times New Roman" w:hAnsi="Times New Roman" w:cs="Times New Roman"/>
        </w:rPr>
        <w:t xml:space="preserve">’. However, since </w:t>
      </w:r>
      <w:r>
        <w:t>String</w:t>
      </w:r>
      <w:r>
        <w:rPr>
          <w:rFonts w:ascii="Times New Roman" w:hAnsi="Times New Roman" w:cs="Times New Roman"/>
        </w:rPr>
        <w:t xml:space="preserve"> is an object, checking for equality is different here. When checking to see if an object has the same content as one another, we must use the </w:t>
      </w:r>
      <w:r w:rsidRPr="00FF6DF0">
        <w:rPr>
          <w:i/>
        </w:rPr>
        <w:t>Object</w:t>
      </w:r>
      <w:r w:rsidRPr="00FF6DF0">
        <w:t>.equals(</w:t>
      </w:r>
      <w:r w:rsidRPr="00FF6DF0">
        <w:rPr>
          <w:i/>
        </w:rPr>
        <w:t>Object</w:t>
      </w:r>
      <w:r w:rsidRPr="00FF6DF0">
        <w:t>)</w:t>
      </w:r>
      <w:r w:rsidRPr="00FF6DF0">
        <w:rPr>
          <w:rFonts w:ascii="Times New Roman" w:hAnsi="Times New Roman" w:cs="Times New Roman"/>
        </w:rPr>
        <w:t xml:space="preserve"> </w:t>
      </w:r>
      <w:r>
        <w:rPr>
          <w:rFonts w:ascii="Times New Roman" w:hAnsi="Times New Roman" w:cs="Times New Roman"/>
        </w:rPr>
        <w:t xml:space="preserve">method. This is available on every object. </w:t>
      </w:r>
    </w:p>
    <w:p w14:paraId="55C70AAC" w14:textId="77777777" w:rsidR="00A15ACC" w:rsidRDefault="00A15ACC" w:rsidP="00A15ACC">
      <w:pPr>
        <w:spacing w:after="0" w:line="240" w:lineRule="auto"/>
        <w:rPr>
          <w:rFonts w:ascii="Times New Roman" w:hAnsi="Times New Roman" w:cs="Times New Roman"/>
        </w:rPr>
      </w:pPr>
    </w:p>
    <w:p w14:paraId="4FF14DA3" w14:textId="77777777" w:rsidR="00A15ACC" w:rsidRPr="00FF6DF0" w:rsidRDefault="00A15ACC" w:rsidP="00A15ACC">
      <w:pPr>
        <w:spacing w:after="0" w:line="240" w:lineRule="auto"/>
      </w:pPr>
      <w:r w:rsidRPr="00FF6DF0">
        <w:t>String text = “This is joe”;</w:t>
      </w:r>
    </w:p>
    <w:p w14:paraId="773C484B" w14:textId="77777777" w:rsidR="00A15ACC" w:rsidRDefault="00A15ACC" w:rsidP="00A15ACC">
      <w:pPr>
        <w:spacing w:after="0" w:line="240" w:lineRule="auto"/>
      </w:pPr>
      <w:r w:rsidRPr="00FF6DF0">
        <w:lastRenderedPageBreak/>
        <w:t>System.out.println(text.equals(“This is joe”));</w:t>
      </w:r>
      <w:r>
        <w:t xml:space="preserve"> // True</w:t>
      </w:r>
    </w:p>
    <w:p w14:paraId="5EAE5C88"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In this scenario, the </w:t>
      </w:r>
      <w:r w:rsidRPr="00FF6DF0">
        <w:t>equals()</w:t>
      </w:r>
      <w:r>
        <w:rPr>
          <w:rFonts w:ascii="Times New Roman" w:hAnsi="Times New Roman" w:cs="Times New Roman"/>
        </w:rPr>
        <w:t xml:space="preserve"> method is being called on 2 strings to check if both their values are equal.</w:t>
      </w:r>
    </w:p>
    <w:p w14:paraId="6220ADD6" w14:textId="77777777" w:rsidR="00A15ACC" w:rsidRDefault="00A15ACC" w:rsidP="00A15ACC">
      <w:pPr>
        <w:spacing w:after="0" w:line="240" w:lineRule="auto"/>
        <w:rPr>
          <w:rFonts w:ascii="Times New Roman" w:hAnsi="Times New Roman" w:cs="Times New Roman"/>
        </w:rPr>
      </w:pPr>
    </w:p>
    <w:p w14:paraId="1AB9E22E"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Why can’t we use the regular ‘</w:t>
      </w:r>
      <w:r w:rsidRPr="00FF6DF0">
        <w:t>==</w:t>
      </w:r>
      <w:r>
        <w:rPr>
          <w:rFonts w:ascii="Times New Roman" w:hAnsi="Times New Roman" w:cs="Times New Roman"/>
        </w:rPr>
        <w:t xml:space="preserve">’ to check for equality between objects? This is an advanced topic, but the brief rundown is as follows: While the method </w:t>
      </w:r>
      <w:r w:rsidRPr="00FF6DF0">
        <w:t>equals()</w:t>
      </w:r>
      <w:r>
        <w:rPr>
          <w:rFonts w:ascii="Times New Roman" w:hAnsi="Times New Roman" w:cs="Times New Roman"/>
        </w:rPr>
        <w:t xml:space="preserve"> checks for literal equality between two objects, the ‘</w:t>
      </w:r>
      <w:r w:rsidRPr="00FF6DF0">
        <w:t>==</w:t>
      </w:r>
      <w:r>
        <w:rPr>
          <w:rFonts w:ascii="Times New Roman" w:hAnsi="Times New Roman" w:cs="Times New Roman"/>
        </w:rPr>
        <w:t xml:space="preserve">’ operator checks for </w:t>
      </w:r>
      <w:r w:rsidRPr="00FF6DF0">
        <w:rPr>
          <w:rFonts w:ascii="Times New Roman" w:hAnsi="Times New Roman" w:cs="Times New Roman"/>
          <w:b/>
          <w:u w:val="single"/>
        </w:rPr>
        <w:t>reference</w:t>
      </w:r>
      <w:r>
        <w:rPr>
          <w:rFonts w:ascii="Times New Roman" w:hAnsi="Times New Roman" w:cs="Times New Roman"/>
        </w:rPr>
        <w:t xml:space="preserve"> equality. Reference is the object that a variable points to. If we have two completely different objects, then they would not have the same reference equality.</w:t>
      </w:r>
    </w:p>
    <w:p w14:paraId="6826C6B7" w14:textId="77777777" w:rsidR="00A15ACC" w:rsidRDefault="00A15ACC" w:rsidP="00A15ACC">
      <w:pPr>
        <w:spacing w:after="0" w:line="240" w:lineRule="auto"/>
        <w:rPr>
          <w:rFonts w:ascii="Times New Roman" w:hAnsi="Times New Roman" w:cs="Times New Roman"/>
        </w:rPr>
      </w:pPr>
    </w:p>
    <w:p w14:paraId="32A249AD"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Imagine we have a </w:t>
      </w:r>
      <w:r w:rsidRPr="001E0A95">
        <w:t>Car</w:t>
      </w:r>
      <w:r>
        <w:rPr>
          <w:rFonts w:ascii="Times New Roman" w:hAnsi="Times New Roman" w:cs="Times New Roman"/>
        </w:rPr>
        <w:t xml:space="preserve"> object. </w:t>
      </w:r>
    </w:p>
    <w:p w14:paraId="16F13A9B" w14:textId="77777777" w:rsidR="00A15ACC" w:rsidRPr="00FF6DF0" w:rsidRDefault="00A15ACC" w:rsidP="00A15ACC">
      <w:pPr>
        <w:spacing w:after="0" w:line="240" w:lineRule="auto"/>
      </w:pPr>
    </w:p>
    <w:p w14:paraId="3F620E19" w14:textId="77777777" w:rsidR="00A15ACC" w:rsidRDefault="00A15ACC" w:rsidP="00A15ACC">
      <w:pPr>
        <w:spacing w:after="0" w:line="240" w:lineRule="auto"/>
        <w:rPr>
          <w:rFonts w:ascii="Times New Roman" w:hAnsi="Times New Roman" w:cs="Times New Roman"/>
        </w:rPr>
      </w:pPr>
      <w:r w:rsidRPr="00563C18">
        <w:rPr>
          <w:noProof/>
        </w:rPr>
        <mc:AlternateContent>
          <mc:Choice Requires="wps">
            <w:drawing>
              <wp:anchor distT="0" distB="0" distL="114300" distR="114300" simplePos="0" relativeHeight="251684864" behindDoc="0" locked="0" layoutInCell="1" allowOverlap="1" wp14:anchorId="57322544" wp14:editId="39CC7EEA">
                <wp:simplePos x="0" y="0"/>
                <wp:positionH relativeFrom="column">
                  <wp:posOffset>8255</wp:posOffset>
                </wp:positionH>
                <wp:positionV relativeFrom="paragraph">
                  <wp:posOffset>148590</wp:posOffset>
                </wp:positionV>
                <wp:extent cx="4149090" cy="1259205"/>
                <wp:effectExtent l="0" t="0" r="22860" b="1714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090" cy="1259205"/>
                        </a:xfrm>
                        <a:prstGeom prst="rect">
                          <a:avLst/>
                        </a:prstGeom>
                        <a:solidFill>
                          <a:srgbClr val="FFFFFF"/>
                        </a:solidFill>
                        <a:ln w="9525">
                          <a:solidFill>
                            <a:srgbClr val="000000"/>
                          </a:solidFill>
                          <a:miter lim="800000"/>
                          <a:headEnd/>
                          <a:tailEnd/>
                        </a:ln>
                      </wps:spPr>
                      <wps:txbx>
                        <w:txbxContent>
                          <w:p w14:paraId="2A917196" w14:textId="77777777" w:rsidR="00A15ACC" w:rsidRDefault="00A15ACC" w:rsidP="00A15ACC">
                            <w:pPr>
                              <w:spacing w:after="0" w:line="240" w:lineRule="auto"/>
                              <w:jc w:val="both"/>
                            </w:pPr>
                            <w:r>
                              <w:t>public static void main(String[] args)</w:t>
                            </w:r>
                          </w:p>
                          <w:p w14:paraId="28BF4C5A" w14:textId="77777777" w:rsidR="00A15ACC" w:rsidRDefault="00A15ACC" w:rsidP="00A15ACC">
                            <w:pPr>
                              <w:spacing w:after="0" w:line="240" w:lineRule="auto"/>
                              <w:jc w:val="both"/>
                            </w:pPr>
                            <w:r>
                              <w:t>{</w:t>
                            </w:r>
                          </w:p>
                          <w:p w14:paraId="4DE0EFC3" w14:textId="77777777" w:rsidR="00A15ACC" w:rsidRDefault="00A15ACC" w:rsidP="00A15ACC">
                            <w:pPr>
                              <w:spacing w:after="0" w:line="240" w:lineRule="auto"/>
                              <w:jc w:val="both"/>
                            </w:pPr>
                            <w:r>
                              <w:t xml:space="preserve">  Car Mom = new Car(“VW”);</w:t>
                            </w:r>
                          </w:p>
                          <w:p w14:paraId="495AE83A" w14:textId="77777777" w:rsidR="00A15ACC" w:rsidRDefault="00A15ACC" w:rsidP="00A15ACC">
                            <w:pPr>
                              <w:spacing w:after="0" w:line="240" w:lineRule="auto"/>
                              <w:jc w:val="both"/>
                            </w:pPr>
                            <w:r>
                              <w:t xml:space="preserve">  Car James = new Car(“VW”);</w:t>
                            </w:r>
                          </w:p>
                          <w:p w14:paraId="3F8BD17C" w14:textId="77777777" w:rsidR="00A15ACC" w:rsidRDefault="00A15ACC" w:rsidP="00A15ACC">
                            <w:pPr>
                              <w:spacing w:after="0" w:line="240" w:lineRule="auto"/>
                              <w:jc w:val="both"/>
                            </w:pPr>
                            <w:r>
                              <w:t xml:space="preserve">  System.out.println(Mom.equals(James)); //True</w:t>
                            </w:r>
                          </w:p>
                          <w:p w14:paraId="71F068C5" w14:textId="77777777" w:rsidR="00A15ACC" w:rsidRDefault="00A15ACC" w:rsidP="00A15ACC">
                            <w:pPr>
                              <w:spacing w:after="0" w:line="240" w:lineRule="auto"/>
                              <w:jc w:val="both"/>
                            </w:pPr>
                            <w:r>
                              <w:t xml:space="preserve">  System.out.println(BMW == VW); //False</w:t>
                            </w:r>
                          </w:p>
                          <w:p w14:paraId="2EF04EE5" w14:textId="77777777" w:rsidR="00A15ACC" w:rsidRPr="00BA1E45" w:rsidRDefault="00A15ACC" w:rsidP="00A15ACC">
                            <w:pPr>
                              <w:spacing w:after="0" w:line="240" w:lineRule="auto"/>
                              <w:jc w:val="both"/>
                            </w:pPr>
                            <w:r>
                              <w:t>}</w:t>
                            </w:r>
                          </w:p>
                          <w:p w14:paraId="540F6E73"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322544" id="_x0000_s1036" type="#_x0000_t202" style="position:absolute;margin-left:.65pt;margin-top:11.7pt;width:326.7pt;height:99.1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">
                <v:textbox>
                  <w:txbxContent>
                    <w:p w14:paraId="2A917196" w14:textId="77777777" w:rsidR="00A15ACC" w:rsidRDefault="00A15ACC" w:rsidP="00A15ACC">
                      <w:pPr>
                        <w:spacing w:after="0" w:line="240" w:lineRule="auto"/>
                        <w:jc w:val="both"/>
                      </w:pPr>
                      <w:r>
                        <w:t>public static void main(String[] args)</w:t>
                      </w:r>
                    </w:p>
                    <w:p w14:paraId="28BF4C5A" w14:textId="77777777" w:rsidR="00A15ACC" w:rsidRDefault="00A15ACC" w:rsidP="00A15ACC">
                      <w:pPr>
                        <w:spacing w:after="0" w:line="240" w:lineRule="auto"/>
                        <w:jc w:val="both"/>
                      </w:pPr>
                      <w:r>
                        <w:t>{</w:t>
                      </w:r>
                    </w:p>
                    <w:p w14:paraId="4DE0EFC3" w14:textId="77777777" w:rsidR="00A15ACC" w:rsidRDefault="00A15ACC" w:rsidP="00A15ACC">
                      <w:pPr>
                        <w:spacing w:after="0" w:line="240" w:lineRule="auto"/>
                        <w:jc w:val="both"/>
                      </w:pPr>
                      <w:r>
                        <w:t xml:space="preserve">  Car Mom = new Car(“VW”);</w:t>
                      </w:r>
                    </w:p>
                    <w:p w14:paraId="495AE83A" w14:textId="77777777" w:rsidR="00A15ACC" w:rsidRDefault="00A15ACC" w:rsidP="00A15ACC">
                      <w:pPr>
                        <w:spacing w:after="0" w:line="240" w:lineRule="auto"/>
                        <w:jc w:val="both"/>
                      </w:pPr>
                      <w:r>
                        <w:t xml:space="preserve">  Car James = new Car(“VW”);</w:t>
                      </w:r>
                    </w:p>
                    <w:p w14:paraId="3F8BD17C" w14:textId="77777777" w:rsidR="00A15ACC" w:rsidRDefault="00A15ACC" w:rsidP="00A15ACC">
                      <w:pPr>
                        <w:spacing w:after="0" w:line="240" w:lineRule="auto"/>
                        <w:jc w:val="both"/>
                      </w:pPr>
                      <w:r>
                        <w:t xml:space="preserve">  System.out.println(Mom.equals(James)); //True</w:t>
                      </w:r>
                    </w:p>
                    <w:p w14:paraId="71F068C5" w14:textId="77777777" w:rsidR="00A15ACC" w:rsidRDefault="00A15ACC" w:rsidP="00A15ACC">
                      <w:pPr>
                        <w:spacing w:after="0" w:line="240" w:lineRule="auto"/>
                        <w:jc w:val="both"/>
                      </w:pPr>
                      <w:r>
                        <w:t xml:space="preserve">  System.out.println(BMW == VW); //False</w:t>
                      </w:r>
                    </w:p>
                    <w:p w14:paraId="2EF04EE5" w14:textId="77777777" w:rsidR="00A15ACC" w:rsidRPr="00BA1E45" w:rsidRDefault="00A15ACC" w:rsidP="00A15ACC">
                      <w:pPr>
                        <w:spacing w:after="0" w:line="240" w:lineRule="auto"/>
                        <w:jc w:val="both"/>
                      </w:pPr>
                      <w:r>
                        <w:t>}</w:t>
                      </w:r>
                    </w:p>
                    <w:p w14:paraId="540F6E73" w14:textId="77777777" w:rsidR="00A15ACC" w:rsidRDefault="00A15ACC" w:rsidP="00A15ACC">
                      <w:pPr>
                        <w:spacing w:after="0" w:line="240" w:lineRule="auto"/>
                      </w:pPr>
                    </w:p>
                  </w:txbxContent>
                </v:textbox>
                <w10:wrap type="square"/>
              </v:shape>
            </w:pict>
          </mc:Fallback>
        </mc:AlternateContent>
      </w:r>
    </w:p>
    <w:p w14:paraId="2FC39AFE"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Here we are creating 2 objects </w:t>
      </w:r>
      <w:r w:rsidRPr="00D367A6">
        <w:t>Mom</w:t>
      </w:r>
      <w:r>
        <w:rPr>
          <w:rFonts w:ascii="Times New Roman" w:hAnsi="Times New Roman" w:cs="Times New Roman"/>
        </w:rPr>
        <w:t xml:space="preserve"> and </w:t>
      </w:r>
      <w:r w:rsidRPr="00D367A6">
        <w:t>James</w:t>
      </w:r>
      <w:r>
        <w:rPr>
          <w:rFonts w:ascii="Times New Roman" w:hAnsi="Times New Roman" w:cs="Times New Roman"/>
        </w:rPr>
        <w:t xml:space="preserve">. Their content is the same because they both create a VW Car object. As such, both </w:t>
      </w:r>
      <w:r w:rsidRPr="007212D5">
        <w:t>Mom</w:t>
      </w:r>
      <w:r>
        <w:rPr>
          <w:rFonts w:ascii="Times New Roman" w:hAnsi="Times New Roman" w:cs="Times New Roman"/>
        </w:rPr>
        <w:t xml:space="preserve"> &amp; </w:t>
      </w:r>
      <w:r w:rsidRPr="007212D5">
        <w:t>James</w:t>
      </w:r>
      <w:r>
        <w:rPr>
          <w:rFonts w:ascii="Times New Roman" w:hAnsi="Times New Roman" w:cs="Times New Roman"/>
        </w:rPr>
        <w:t xml:space="preserve"> have the same type of car, hence the cars’ contents are equal.</w:t>
      </w:r>
    </w:p>
    <w:p w14:paraId="7E1DC7CE" w14:textId="77777777" w:rsidR="00A15ACC" w:rsidRDefault="00A15ACC" w:rsidP="00A15ACC">
      <w:pPr>
        <w:spacing w:after="0" w:line="240" w:lineRule="auto"/>
        <w:rPr>
          <w:rFonts w:ascii="Times New Roman" w:hAnsi="Times New Roman" w:cs="Times New Roman"/>
        </w:rPr>
      </w:pPr>
    </w:p>
    <w:p w14:paraId="57871941" w14:textId="77777777" w:rsidR="00A15ACC" w:rsidRDefault="00A15ACC" w:rsidP="00A15ACC">
      <w:pPr>
        <w:spacing w:after="0" w:line="240" w:lineRule="auto"/>
        <w:rPr>
          <w:rFonts w:ascii="Times New Roman" w:hAnsi="Times New Roman" w:cs="Times New Roman"/>
        </w:rPr>
      </w:pPr>
    </w:p>
    <w:p w14:paraId="74E0B058" w14:textId="77777777" w:rsidR="00A15ACC" w:rsidRDefault="00A15ACC" w:rsidP="00A15ACC">
      <w:pPr>
        <w:spacing w:after="0" w:line="240" w:lineRule="auto"/>
        <w:rPr>
          <w:rFonts w:ascii="Times New Roman" w:hAnsi="Times New Roman" w:cs="Times New Roman"/>
        </w:rPr>
      </w:pPr>
    </w:p>
    <w:p w14:paraId="6ADA2916"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With the reference equality check, we are checking if both objects are referring to the same object. However, since both of these objects are instantiated separately, each variable is pointing to their own car.</w:t>
      </w:r>
    </w:p>
    <w:p w14:paraId="4E671A6A" w14:textId="77777777" w:rsidR="00A15ACC" w:rsidRDefault="00A15ACC" w:rsidP="00A15ACC">
      <w:pPr>
        <w:spacing w:after="0" w:line="240" w:lineRule="auto"/>
        <w:rPr>
          <w:rFonts w:ascii="Times New Roman" w:hAnsi="Times New Roman" w:cs="Times New Roman"/>
        </w:rPr>
      </w:pPr>
    </w:p>
    <w:p w14:paraId="646D4439"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Confused? Here’s an example using a reference</w:t>
      </w:r>
    </w:p>
    <w:p w14:paraId="4EDF383D" w14:textId="77777777" w:rsidR="00A15ACC" w:rsidRDefault="00A15ACC" w:rsidP="00A15ACC">
      <w:pPr>
        <w:spacing w:after="0" w:line="240" w:lineRule="auto"/>
        <w:rPr>
          <w:rFonts w:ascii="Times New Roman" w:hAnsi="Times New Roman" w:cs="Times New Roman"/>
        </w:rPr>
      </w:pPr>
      <w:r w:rsidRPr="00563C18">
        <w:rPr>
          <w:noProof/>
        </w:rPr>
        <mc:AlternateContent>
          <mc:Choice Requires="wps">
            <w:drawing>
              <wp:anchor distT="0" distB="0" distL="114300" distR="114300" simplePos="0" relativeHeight="251686912" behindDoc="0" locked="0" layoutInCell="1" allowOverlap="1" wp14:anchorId="752DAF58" wp14:editId="74ACC916">
                <wp:simplePos x="0" y="0"/>
                <wp:positionH relativeFrom="margin">
                  <wp:posOffset>0</wp:posOffset>
                </wp:positionH>
                <wp:positionV relativeFrom="paragraph">
                  <wp:posOffset>4445</wp:posOffset>
                </wp:positionV>
                <wp:extent cx="4149090" cy="1336675"/>
                <wp:effectExtent l="0" t="0" r="22860" b="1587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090" cy="1336675"/>
                        </a:xfrm>
                        <a:prstGeom prst="rect">
                          <a:avLst/>
                        </a:prstGeom>
                        <a:solidFill>
                          <a:srgbClr val="FFFFFF"/>
                        </a:solidFill>
                        <a:ln w="9525">
                          <a:solidFill>
                            <a:srgbClr val="000000"/>
                          </a:solidFill>
                          <a:miter lim="800000"/>
                          <a:headEnd/>
                          <a:tailEnd/>
                        </a:ln>
                      </wps:spPr>
                      <wps:txbx>
                        <w:txbxContent>
                          <w:p w14:paraId="6F0D01A6" w14:textId="77777777" w:rsidR="00A15ACC" w:rsidRDefault="00A15ACC" w:rsidP="00A15ACC">
                            <w:pPr>
                              <w:spacing w:after="0" w:line="240" w:lineRule="auto"/>
                              <w:jc w:val="both"/>
                            </w:pPr>
                            <w:r>
                              <w:t>main</w:t>
                            </w:r>
                          </w:p>
                          <w:p w14:paraId="61052F45" w14:textId="77777777" w:rsidR="00A15ACC" w:rsidRDefault="00A15ACC" w:rsidP="00A15ACC">
                            <w:pPr>
                              <w:spacing w:after="0" w:line="240" w:lineRule="auto"/>
                              <w:jc w:val="both"/>
                            </w:pPr>
                            <w:r>
                              <w:t>{</w:t>
                            </w:r>
                          </w:p>
                          <w:p w14:paraId="1EF34E8C" w14:textId="77777777" w:rsidR="00A15ACC" w:rsidRDefault="00A15ACC" w:rsidP="00A15ACC">
                            <w:pPr>
                              <w:spacing w:after="0" w:line="240" w:lineRule="auto"/>
                              <w:jc w:val="both"/>
                            </w:pPr>
                            <w:r>
                              <w:t xml:space="preserve">  Car Mom = new Car();</w:t>
                            </w:r>
                          </w:p>
                          <w:p w14:paraId="77191A96" w14:textId="77777777" w:rsidR="00A15ACC" w:rsidRDefault="00A15ACC" w:rsidP="00A15ACC">
                            <w:pPr>
                              <w:spacing w:after="0" w:line="240" w:lineRule="auto"/>
                              <w:jc w:val="both"/>
                            </w:pPr>
                            <w:r>
                              <w:t xml:space="preserve">  Car James = Mom;</w:t>
                            </w:r>
                          </w:p>
                          <w:p w14:paraId="191DE282" w14:textId="77777777" w:rsidR="00A15ACC" w:rsidRDefault="00A15ACC" w:rsidP="00A15ACC">
                            <w:pPr>
                              <w:spacing w:after="0" w:line="240" w:lineRule="auto"/>
                              <w:jc w:val="both"/>
                            </w:pPr>
                            <w:r>
                              <w:t xml:space="preserve">  System.out.println(James == Mom); //False</w:t>
                            </w:r>
                          </w:p>
                          <w:p w14:paraId="2A874C00" w14:textId="77777777" w:rsidR="00A15ACC" w:rsidRPr="00BA1E45" w:rsidRDefault="00A15ACC" w:rsidP="00A15ACC">
                            <w:pPr>
                              <w:spacing w:after="0" w:line="240" w:lineRule="auto"/>
                              <w:jc w:val="both"/>
                            </w:pPr>
                            <w:r>
                              <w:t>}</w:t>
                            </w:r>
                          </w:p>
                          <w:p w14:paraId="237B6D60"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2DAF58" id="_x0000_s1037" type="#_x0000_t202" style="position:absolute;margin-left:0;margin-top:.35pt;width:326.7pt;height:105.25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">
                <v:textbox>
                  <w:txbxContent>
                    <w:p w14:paraId="6F0D01A6" w14:textId="77777777" w:rsidR="00A15ACC" w:rsidRDefault="00A15ACC" w:rsidP="00A15ACC">
                      <w:pPr>
                        <w:spacing w:after="0" w:line="240" w:lineRule="auto"/>
                        <w:jc w:val="both"/>
                      </w:pPr>
                      <w:r>
                        <w:t>main</w:t>
                      </w:r>
                    </w:p>
                    <w:p w14:paraId="61052F45" w14:textId="77777777" w:rsidR="00A15ACC" w:rsidRDefault="00A15ACC" w:rsidP="00A15ACC">
                      <w:pPr>
                        <w:spacing w:after="0" w:line="240" w:lineRule="auto"/>
                        <w:jc w:val="both"/>
                      </w:pPr>
                      <w:r>
                        <w:t>{</w:t>
                      </w:r>
                    </w:p>
                    <w:p w14:paraId="1EF34E8C" w14:textId="77777777" w:rsidR="00A15ACC" w:rsidRDefault="00A15ACC" w:rsidP="00A15ACC">
                      <w:pPr>
                        <w:spacing w:after="0" w:line="240" w:lineRule="auto"/>
                        <w:jc w:val="both"/>
                      </w:pPr>
                      <w:r>
                        <w:t xml:space="preserve">  Car Mom = new Car();</w:t>
                      </w:r>
                    </w:p>
                    <w:p w14:paraId="77191A96" w14:textId="77777777" w:rsidR="00A15ACC" w:rsidRDefault="00A15ACC" w:rsidP="00A15ACC">
                      <w:pPr>
                        <w:spacing w:after="0" w:line="240" w:lineRule="auto"/>
                        <w:jc w:val="both"/>
                      </w:pPr>
                      <w:r>
                        <w:t xml:space="preserve">  Car James = Mom;</w:t>
                      </w:r>
                    </w:p>
                    <w:p w14:paraId="191DE282" w14:textId="77777777" w:rsidR="00A15ACC" w:rsidRDefault="00A15ACC" w:rsidP="00A15ACC">
                      <w:pPr>
                        <w:spacing w:after="0" w:line="240" w:lineRule="auto"/>
                        <w:jc w:val="both"/>
                      </w:pPr>
                      <w:r>
                        <w:t xml:space="preserve">  System.out.println(James == Mom); //False</w:t>
                      </w:r>
                    </w:p>
                    <w:p w14:paraId="2A874C00" w14:textId="77777777" w:rsidR="00A15ACC" w:rsidRPr="00BA1E45" w:rsidRDefault="00A15ACC" w:rsidP="00A15ACC">
                      <w:pPr>
                        <w:spacing w:after="0" w:line="240" w:lineRule="auto"/>
                        <w:jc w:val="both"/>
                      </w:pPr>
                      <w:r>
                        <w:t>}</w:t>
                      </w:r>
                    </w:p>
                    <w:p w14:paraId="237B6D60" w14:textId="77777777" w:rsidR="00A15ACC" w:rsidRDefault="00A15ACC" w:rsidP="00A15ACC">
                      <w:pPr>
                        <w:spacing w:after="0" w:line="240" w:lineRule="auto"/>
                      </w:pPr>
                    </w:p>
                  </w:txbxContent>
                </v:textbox>
                <w10:wrap type="square" anchorx="margin"/>
              </v:shape>
            </w:pict>
          </mc:Fallback>
        </mc:AlternateContent>
      </w:r>
      <w:r>
        <w:rPr>
          <w:rFonts w:ascii="Times New Roman" w:hAnsi="Times New Roman" w:cs="Times New Roman"/>
        </w:rPr>
        <w:t xml:space="preserve">Here we are creating 2 objects </w:t>
      </w:r>
      <w:r w:rsidRPr="00D367A6">
        <w:t>Mom</w:t>
      </w:r>
      <w:r>
        <w:rPr>
          <w:rFonts w:ascii="Times New Roman" w:hAnsi="Times New Roman" w:cs="Times New Roman"/>
        </w:rPr>
        <w:t xml:space="preserve"> and </w:t>
      </w:r>
      <w:r w:rsidRPr="00D367A6">
        <w:t>James</w:t>
      </w:r>
      <w:r>
        <w:rPr>
          <w:rFonts w:ascii="Times New Roman" w:hAnsi="Times New Roman" w:cs="Times New Roman"/>
        </w:rPr>
        <w:t xml:space="preserve">, though we are only instantiating </w:t>
      </w:r>
      <w:r w:rsidRPr="00D367A6">
        <w:t>Mom</w:t>
      </w:r>
      <w:r>
        <w:rPr>
          <w:rFonts w:ascii="Times New Roman" w:hAnsi="Times New Roman" w:cs="Times New Roman"/>
        </w:rPr>
        <w:t xml:space="preserve">’s car. Instead of creating a new </w:t>
      </w:r>
      <w:r w:rsidRPr="00D367A6">
        <w:t>Car</w:t>
      </w:r>
      <w:r>
        <w:rPr>
          <w:rFonts w:ascii="Times New Roman" w:hAnsi="Times New Roman" w:cs="Times New Roman"/>
        </w:rPr>
        <w:t xml:space="preserve"> object for </w:t>
      </w:r>
      <w:r w:rsidRPr="00D367A6">
        <w:t>James</w:t>
      </w:r>
      <w:r>
        <w:rPr>
          <w:rFonts w:ascii="Times New Roman" w:hAnsi="Times New Roman" w:cs="Times New Roman"/>
        </w:rPr>
        <w:t xml:space="preserve">,  we simply set it equal to </w:t>
      </w:r>
      <w:r w:rsidRPr="007212D5">
        <w:t>Mom</w:t>
      </w:r>
      <w:r>
        <w:rPr>
          <w:rFonts w:ascii="Times New Roman" w:hAnsi="Times New Roman" w:cs="Times New Roman"/>
        </w:rPr>
        <w:t>’s car. This means that the content of both cars will be equal, and the reference for both cars will also be equal. This is because Mom’s car is also James’s car. Therefore, both variables point to the same car.</w:t>
      </w:r>
    </w:p>
    <w:p w14:paraId="647D6DD3" w14:textId="77777777" w:rsidR="00A15ACC" w:rsidRDefault="00A15ACC" w:rsidP="00A15ACC">
      <w:pPr>
        <w:spacing w:after="0" w:line="240" w:lineRule="auto"/>
        <w:rPr>
          <w:rFonts w:ascii="Times New Roman" w:hAnsi="Times New Roman" w:cs="Times New Roman"/>
        </w:rPr>
      </w:pPr>
    </w:p>
    <w:p w14:paraId="3AEB268C" w14:textId="77777777" w:rsidR="00A15ACC" w:rsidRDefault="00A15ACC" w:rsidP="00A15ACC">
      <w:pPr>
        <w:spacing w:after="0" w:line="240" w:lineRule="auto"/>
        <w:rPr>
          <w:rFonts w:ascii="Times New Roman" w:hAnsi="Times New Roman" w:cs="Times New Roman"/>
        </w:rPr>
      </w:pPr>
      <w:r w:rsidRPr="007212D5">
        <w:rPr>
          <w:rFonts w:ascii="Times New Roman" w:hAnsi="Times New Roman" w:cs="Times New Roman"/>
          <w:u w:val="single"/>
        </w:rPr>
        <w:t>Note</w:t>
      </w:r>
      <w:r>
        <w:rPr>
          <w:rFonts w:ascii="Times New Roman" w:hAnsi="Times New Roman" w:cs="Times New Roman"/>
        </w:rPr>
        <w:t xml:space="preserve">: Since primitives are NOT objects, when set to another variable’s value, it copies that other variable’s entire value. Also keep in mind that primitives don’t have methods, such as </w:t>
      </w:r>
      <w:r w:rsidRPr="007212D5">
        <w:t>equals()</w:t>
      </w:r>
      <w:r>
        <w:t>.</w:t>
      </w:r>
    </w:p>
    <w:p w14:paraId="6A329C1A" w14:textId="77777777" w:rsidR="00A15ACC" w:rsidRDefault="00A15ACC" w:rsidP="00A15ACC">
      <w:pPr>
        <w:spacing w:after="0" w:line="240" w:lineRule="auto"/>
        <w:rPr>
          <w:rFonts w:ascii="Times New Roman" w:hAnsi="Times New Roman" w:cs="Times New Roman"/>
        </w:rPr>
      </w:pPr>
      <w:r w:rsidRPr="00563C18">
        <w:rPr>
          <w:noProof/>
        </w:rPr>
        <mc:AlternateContent>
          <mc:Choice Requires="wps">
            <w:drawing>
              <wp:anchor distT="0" distB="0" distL="114300" distR="114300" simplePos="0" relativeHeight="251687936" behindDoc="0" locked="0" layoutInCell="1" allowOverlap="1" wp14:anchorId="23AB5697" wp14:editId="7F25B399">
                <wp:simplePos x="0" y="0"/>
                <wp:positionH relativeFrom="margin">
                  <wp:posOffset>0</wp:posOffset>
                </wp:positionH>
                <wp:positionV relativeFrom="paragraph">
                  <wp:posOffset>81280</wp:posOffset>
                </wp:positionV>
                <wp:extent cx="4149090" cy="1121410"/>
                <wp:effectExtent l="0" t="0" r="22860" b="2159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090" cy="1121410"/>
                        </a:xfrm>
                        <a:prstGeom prst="rect">
                          <a:avLst/>
                        </a:prstGeom>
                        <a:solidFill>
                          <a:srgbClr val="FFFFFF"/>
                        </a:solidFill>
                        <a:ln w="9525">
                          <a:solidFill>
                            <a:srgbClr val="000000"/>
                          </a:solidFill>
                          <a:miter lim="800000"/>
                          <a:headEnd/>
                          <a:tailEnd/>
                        </a:ln>
                      </wps:spPr>
                      <wps:txbx>
                        <w:txbxContent>
                          <w:p w14:paraId="511FB964" w14:textId="77777777" w:rsidR="00A15ACC" w:rsidRDefault="00A15ACC" w:rsidP="00A15ACC">
                            <w:pPr>
                              <w:spacing w:after="0" w:line="240" w:lineRule="auto"/>
                              <w:jc w:val="both"/>
                            </w:pPr>
                            <w:r>
                              <w:t>public static void main(String[] args)</w:t>
                            </w:r>
                          </w:p>
                          <w:p w14:paraId="4918100A" w14:textId="77777777" w:rsidR="00A15ACC" w:rsidRDefault="00A15ACC" w:rsidP="00A15ACC">
                            <w:pPr>
                              <w:spacing w:after="0" w:line="240" w:lineRule="auto"/>
                              <w:jc w:val="both"/>
                            </w:pPr>
                            <w:r>
                              <w:t>{</w:t>
                            </w:r>
                          </w:p>
                          <w:p w14:paraId="3B2C19E3" w14:textId="77777777" w:rsidR="00A15ACC" w:rsidRDefault="00A15ACC" w:rsidP="00A15ACC">
                            <w:pPr>
                              <w:spacing w:after="0" w:line="240" w:lineRule="auto"/>
                              <w:jc w:val="both"/>
                            </w:pPr>
                            <w:r>
                              <w:t xml:space="preserve">  int x = 10;</w:t>
                            </w:r>
                          </w:p>
                          <w:p w14:paraId="25E9F388" w14:textId="77777777" w:rsidR="00A15ACC" w:rsidRDefault="00A15ACC" w:rsidP="00A15ACC">
                            <w:pPr>
                              <w:spacing w:after="0" w:line="240" w:lineRule="auto"/>
                              <w:jc w:val="both"/>
                            </w:pPr>
                            <w:r>
                              <w:t xml:space="preserve">  int y = x; </w:t>
                            </w:r>
                          </w:p>
                          <w:p w14:paraId="1B30689F" w14:textId="77777777" w:rsidR="00A15ACC" w:rsidRDefault="00A15ACC" w:rsidP="00A15ACC">
                            <w:pPr>
                              <w:spacing w:after="0" w:line="240" w:lineRule="auto"/>
                              <w:jc w:val="both"/>
                            </w:pPr>
                            <w:r>
                              <w:t xml:space="preserve">  System.out.println(y); //10</w:t>
                            </w:r>
                          </w:p>
                          <w:p w14:paraId="2B2A68CA" w14:textId="77777777" w:rsidR="00A15ACC" w:rsidRPr="00BA1E45" w:rsidRDefault="00A15ACC" w:rsidP="00A15ACC">
                            <w:pPr>
                              <w:spacing w:after="0" w:line="240" w:lineRule="auto"/>
                              <w:jc w:val="both"/>
                            </w:pPr>
                            <w:r>
                              <w:t>}</w:t>
                            </w:r>
                          </w:p>
                          <w:p w14:paraId="1502DCBC"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3AB5697" id="_x0000_s1038" type="#_x0000_t202" style="position:absolute;margin-left:0;margin-top:6.4pt;width:326.7pt;height:88.3pt;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">
                <v:textbox>
                  <w:txbxContent>
                    <w:p w14:paraId="511FB964" w14:textId="77777777" w:rsidR="00A15ACC" w:rsidRDefault="00A15ACC" w:rsidP="00A15ACC">
                      <w:pPr>
                        <w:spacing w:after="0" w:line="240" w:lineRule="auto"/>
                        <w:jc w:val="both"/>
                      </w:pPr>
                      <w:r>
                        <w:t>public static void main(String[] args)</w:t>
                      </w:r>
                    </w:p>
                    <w:p w14:paraId="4918100A" w14:textId="77777777" w:rsidR="00A15ACC" w:rsidRDefault="00A15ACC" w:rsidP="00A15ACC">
                      <w:pPr>
                        <w:spacing w:after="0" w:line="240" w:lineRule="auto"/>
                        <w:jc w:val="both"/>
                      </w:pPr>
                      <w:r>
                        <w:t>{</w:t>
                      </w:r>
                    </w:p>
                    <w:p w14:paraId="3B2C19E3" w14:textId="77777777" w:rsidR="00A15ACC" w:rsidRDefault="00A15ACC" w:rsidP="00A15ACC">
                      <w:pPr>
                        <w:spacing w:after="0" w:line="240" w:lineRule="auto"/>
                        <w:jc w:val="both"/>
                      </w:pPr>
                      <w:r>
                        <w:t xml:space="preserve">  int x = 10;</w:t>
                      </w:r>
                    </w:p>
                    <w:p w14:paraId="25E9F388" w14:textId="77777777" w:rsidR="00A15ACC" w:rsidRDefault="00A15ACC" w:rsidP="00A15ACC">
                      <w:pPr>
                        <w:spacing w:after="0" w:line="240" w:lineRule="auto"/>
                        <w:jc w:val="both"/>
                      </w:pPr>
                      <w:r>
                        <w:t xml:space="preserve">  int y = x; </w:t>
                      </w:r>
                    </w:p>
                    <w:p w14:paraId="1B30689F" w14:textId="77777777" w:rsidR="00A15ACC" w:rsidRDefault="00A15ACC" w:rsidP="00A15ACC">
                      <w:pPr>
                        <w:spacing w:after="0" w:line="240" w:lineRule="auto"/>
                        <w:jc w:val="both"/>
                      </w:pPr>
                      <w:r>
                        <w:t xml:space="preserve">  System.out.println(y); //10</w:t>
                      </w:r>
                    </w:p>
                    <w:p w14:paraId="2B2A68CA" w14:textId="77777777" w:rsidR="00A15ACC" w:rsidRPr="00BA1E45" w:rsidRDefault="00A15ACC" w:rsidP="00A15ACC">
                      <w:pPr>
                        <w:spacing w:after="0" w:line="240" w:lineRule="auto"/>
                        <w:jc w:val="both"/>
                      </w:pPr>
                      <w:r>
                        <w:t>}</w:t>
                      </w:r>
                    </w:p>
                    <w:p w14:paraId="1502DCBC" w14:textId="77777777" w:rsidR="00A15ACC" w:rsidRDefault="00A15ACC" w:rsidP="00A15ACC">
                      <w:pPr>
                        <w:spacing w:after="0" w:line="240" w:lineRule="auto"/>
                      </w:pPr>
                    </w:p>
                  </w:txbxContent>
                </v:textbox>
                <w10:wrap type="square" anchorx="margin"/>
              </v:shape>
            </w:pict>
          </mc:Fallback>
        </mc:AlternateContent>
      </w:r>
    </w:p>
    <w:p w14:paraId="329B8A15" w14:textId="77777777" w:rsidR="00A15ACC" w:rsidRPr="00C258E7" w:rsidRDefault="00A15ACC" w:rsidP="00A15ACC">
      <w:pPr>
        <w:spacing w:after="0" w:line="240" w:lineRule="auto"/>
        <w:rPr>
          <w:rFonts w:ascii="Times New Roman" w:hAnsi="Times New Roman" w:cs="Times New Roman"/>
        </w:rPr>
      </w:pPr>
      <w:r>
        <w:rPr>
          <w:rFonts w:ascii="Times New Roman" w:hAnsi="Times New Roman" w:cs="Times New Roman"/>
        </w:rPr>
        <w:t xml:space="preserve">When setting </w:t>
      </w:r>
      <w:r w:rsidRPr="00E40A2D">
        <w:t>y = x</w:t>
      </w:r>
      <w:r>
        <w:rPr>
          <w:rFonts w:ascii="Times New Roman" w:hAnsi="Times New Roman" w:cs="Times New Roman"/>
        </w:rPr>
        <w:t>, the entire variable x’s value is copied. No reference is given.</w:t>
      </w:r>
    </w:p>
    <w:p w14:paraId="140D0C0B" w14:textId="77777777" w:rsidR="00A15ACC" w:rsidRDefault="00A15ACC" w:rsidP="00A15ACC">
      <w:pPr>
        <w:spacing w:after="0" w:line="240" w:lineRule="auto"/>
        <w:rPr>
          <w:rFonts w:ascii="Times New Roman" w:hAnsi="Times New Roman" w:cs="Times New Roman"/>
          <w:b/>
          <w:bCs/>
          <w:i/>
          <w:iCs/>
        </w:rPr>
      </w:pPr>
    </w:p>
    <w:p w14:paraId="5393AF40" w14:textId="77777777" w:rsidR="00A15ACC" w:rsidRDefault="00A15ACC" w:rsidP="00A15ACC">
      <w:pPr>
        <w:spacing w:after="0" w:line="240" w:lineRule="auto"/>
        <w:rPr>
          <w:rFonts w:ascii="Times New Roman" w:hAnsi="Times New Roman" w:cs="Times New Roman"/>
          <w:b/>
          <w:bCs/>
          <w:i/>
          <w:iCs/>
        </w:rPr>
      </w:pPr>
    </w:p>
    <w:p w14:paraId="63B71F5C" w14:textId="77777777" w:rsidR="00A15ACC" w:rsidRDefault="00A15ACC" w:rsidP="00A15ACC">
      <w:pPr>
        <w:spacing w:after="0" w:line="240" w:lineRule="auto"/>
        <w:rPr>
          <w:rFonts w:ascii="Times New Roman" w:hAnsi="Times New Roman" w:cs="Times New Roman"/>
          <w:b/>
          <w:bCs/>
          <w:i/>
          <w:iCs/>
        </w:rPr>
      </w:pPr>
    </w:p>
    <w:p w14:paraId="033B08F5" w14:textId="77777777" w:rsidR="00A15ACC" w:rsidRDefault="00A15ACC" w:rsidP="00A15ACC">
      <w:pPr>
        <w:spacing w:after="0" w:line="240" w:lineRule="auto"/>
        <w:rPr>
          <w:rFonts w:ascii="Times New Roman" w:hAnsi="Times New Roman" w:cs="Times New Roman"/>
          <w:b/>
          <w:bCs/>
          <w:i/>
          <w:iCs/>
        </w:rPr>
      </w:pPr>
    </w:p>
    <w:p w14:paraId="0AD34E23" w14:textId="77777777" w:rsidR="00A15ACC" w:rsidRDefault="00A15ACC" w:rsidP="00A15ACC">
      <w:pPr>
        <w:spacing w:after="0" w:line="240" w:lineRule="auto"/>
        <w:rPr>
          <w:rFonts w:ascii="Times New Roman" w:hAnsi="Times New Roman" w:cs="Times New Roman"/>
          <w:b/>
          <w:bCs/>
          <w:i/>
          <w:iCs/>
        </w:rPr>
      </w:pPr>
    </w:p>
    <w:p w14:paraId="676951DB" w14:textId="77777777" w:rsidR="00A15ACC" w:rsidRPr="009E4571" w:rsidRDefault="004148D0" w:rsidP="00A15ACC">
      <w:pPr>
        <w:spacing w:after="0" w:line="240" w:lineRule="auto"/>
        <w:rPr>
          <w:rFonts w:ascii="Times New Roman" w:hAnsi="Times New Roman" w:cs="Times New Roman"/>
        </w:rPr>
      </w:pPr>
      <w:hyperlink r:id="rId30" w:history="1">
        <w:r w:rsidR="00A15ACC">
          <w:rPr>
            <w:rStyle w:val="Hyperlink"/>
            <w:rFonts w:ascii="Times New Roman" w:hAnsi="Times New Roman" w:cs="Times New Roman"/>
          </w:rPr>
          <w:t>A</w:t>
        </w:r>
        <w:r w:rsidR="00A15ACC" w:rsidRPr="00E72CB0">
          <w:rPr>
            <w:rStyle w:val="Hyperlink"/>
            <w:rFonts w:ascii="Times New Roman" w:hAnsi="Times New Roman" w:cs="Times New Roman"/>
          </w:rPr>
          <w:t xml:space="preserve"> more extensive list of String methods</w:t>
        </w:r>
      </w:hyperlink>
      <w:r w:rsidR="00A15ACC">
        <w:rPr>
          <w:rFonts w:ascii="Times New Roman" w:hAnsi="Times New Roman" w:cs="Times New Roman"/>
        </w:rPr>
        <w:t xml:space="preserve">. </w:t>
      </w:r>
    </w:p>
    <w:p w14:paraId="4E7637C8" w14:textId="77777777" w:rsidR="00A15ACC" w:rsidRDefault="00A15ACC" w:rsidP="00A15ACC">
      <w:pPr>
        <w:spacing w:after="0" w:line="240" w:lineRule="auto"/>
        <w:rPr>
          <w:rFonts w:ascii="Times New Roman" w:hAnsi="Times New Roman" w:cs="Times New Roman"/>
          <w:b/>
          <w:bCs/>
          <w:i/>
          <w:iCs/>
        </w:rPr>
      </w:pPr>
    </w:p>
    <w:p w14:paraId="2846E087" w14:textId="77777777" w:rsidR="00A15ACC" w:rsidRPr="00A478FD"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Specification</w:t>
      </w:r>
    </w:p>
    <w:p w14:paraId="422071F6"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Lab08.java</w:t>
      </w:r>
      <w:r>
        <w:rPr>
          <w:rFonts w:ascii="Times New Roman" w:hAnsi="Times New Roman" w:cs="Times New Roman"/>
        </w:rPr>
        <w:t>”.</w:t>
      </w:r>
    </w:p>
    <w:p w14:paraId="71C0B8D0" w14:textId="77777777" w:rsidR="00A15ACC" w:rsidRDefault="00A15ACC" w:rsidP="00A15ACC">
      <w:pPr>
        <w:spacing w:after="0" w:line="240" w:lineRule="auto"/>
        <w:jc w:val="both"/>
        <w:rPr>
          <w:rFonts w:ascii="Times New Roman" w:hAnsi="Times New Roman" w:cs="Times New Roman"/>
        </w:rPr>
      </w:pPr>
    </w:p>
    <w:p w14:paraId="097F0A96"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Ask the user for the world they would like to input, and then load in that world. Use the standard world size of 10x10 and set the speed to 10 as well.</w:t>
      </w:r>
    </w:p>
    <w:p w14:paraId="69C5DC41" w14:textId="77777777" w:rsidR="00A15ACC" w:rsidRDefault="00A15ACC" w:rsidP="00A15ACC">
      <w:pPr>
        <w:spacing w:after="0" w:line="240" w:lineRule="auto"/>
        <w:jc w:val="both"/>
        <w:rPr>
          <w:rFonts w:ascii="Times New Roman" w:hAnsi="Times New Roman" w:cs="Times New Roman"/>
        </w:rPr>
      </w:pPr>
    </w:p>
    <w:p w14:paraId="669F998E"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Create a new </w:t>
      </w:r>
      <w:r w:rsidRPr="00AD0818">
        <w:t>Athlete</w:t>
      </w:r>
      <w:r>
        <w:rPr>
          <w:rFonts w:ascii="Times New Roman" w:hAnsi="Times New Roman" w:cs="Times New Roman"/>
        </w:rPr>
        <w:t xml:space="preserve"> object at the standard location and orientation with infinite beepers. </w:t>
      </w:r>
    </w:p>
    <w:p w14:paraId="13D2C4AA" w14:textId="77777777" w:rsidR="00A15ACC" w:rsidRDefault="00A15ACC" w:rsidP="00A15ACC">
      <w:pPr>
        <w:spacing w:after="0" w:line="240" w:lineRule="auto"/>
        <w:jc w:val="both"/>
        <w:rPr>
          <w:rFonts w:ascii="Times New Roman" w:hAnsi="Times New Roman" w:cs="Times New Roman"/>
        </w:rPr>
      </w:pPr>
    </w:p>
    <w:p w14:paraId="17CF6CB3"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lastRenderedPageBreak/>
        <w:t>Now, create a loop that continuously takes in user input until the user inputs the word “stop”. When this happens, exit the program, closing it.</w:t>
      </w:r>
    </w:p>
    <w:p w14:paraId="0B89D8AF" w14:textId="77777777" w:rsidR="00A15ACC" w:rsidRDefault="00A15ACC" w:rsidP="00A15ACC">
      <w:pPr>
        <w:spacing w:after="0" w:line="240" w:lineRule="auto"/>
        <w:jc w:val="both"/>
        <w:rPr>
          <w:rFonts w:ascii="Times New Roman" w:hAnsi="Times New Roman" w:cs="Times New Roman"/>
        </w:rPr>
      </w:pPr>
    </w:p>
    <w:p w14:paraId="424A7A41"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If the user does not input the termination phrase, take their input and perform the method that corresponds to that input. For example: If the user inputs “turn left”, then the </w:t>
      </w:r>
      <w:r w:rsidRPr="00AD0818">
        <w:t>Athlete</w:t>
      </w:r>
      <w:r>
        <w:rPr>
          <w:rFonts w:ascii="Times New Roman" w:hAnsi="Times New Roman" w:cs="Times New Roman"/>
        </w:rPr>
        <w:t xml:space="preserve"> object should turn left. The user should be able to turn, move, and pick/put beepers. If for whatever reason the user’s input does not correspond to any method, then tell the user that their input was invalid and they should try again.</w:t>
      </w:r>
    </w:p>
    <w:p w14:paraId="3E40F0CC" w14:textId="77777777" w:rsidR="00A15ACC" w:rsidRDefault="00A15ACC" w:rsidP="00A15ACC">
      <w:pPr>
        <w:spacing w:after="0" w:line="240" w:lineRule="auto"/>
        <w:jc w:val="both"/>
        <w:rPr>
          <w:rFonts w:ascii="Times New Roman" w:hAnsi="Times New Roman" w:cs="Times New Roman"/>
        </w:rPr>
      </w:pPr>
    </w:p>
    <w:p w14:paraId="5C628C23"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This program should essentially allow the user to command the </w:t>
      </w:r>
      <w:r w:rsidRPr="00AD0818">
        <w:t>Athlete</w:t>
      </w:r>
      <w:r>
        <w:rPr>
          <w:rFonts w:ascii="Times New Roman" w:hAnsi="Times New Roman" w:cs="Times New Roman"/>
        </w:rPr>
        <w:t xml:space="preserve"> to move from the console.</w:t>
      </w:r>
    </w:p>
    <w:p w14:paraId="4BA7063D" w14:textId="77777777" w:rsidR="00A15ACC" w:rsidRDefault="00A15ACC" w:rsidP="00A15ACC">
      <w:pPr>
        <w:spacing w:after="0" w:line="240" w:lineRule="auto"/>
        <w:jc w:val="both"/>
        <w:rPr>
          <w:rFonts w:ascii="Times New Roman" w:hAnsi="Times New Roman" w:cs="Times New Roman"/>
        </w:rPr>
      </w:pPr>
    </w:p>
    <w:p w14:paraId="61A71EBC"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Now try to solve maze1 &amp; maze2 by manually typing in the commands for the robot through the console. You should be able to reach the end of the maze and terminate the program when you’re done!</w:t>
      </w:r>
    </w:p>
    <w:p w14:paraId="63530490" w14:textId="77777777" w:rsidR="00A15ACC" w:rsidRDefault="00A15ACC" w:rsidP="00A15ACC">
      <w:pPr>
        <w:spacing w:after="0" w:line="240" w:lineRule="auto"/>
        <w:jc w:val="both"/>
        <w:rPr>
          <w:rFonts w:ascii="Times New Roman" w:hAnsi="Times New Roman" w:cs="Times New Roman"/>
        </w:rPr>
      </w:pPr>
    </w:p>
    <w:p w14:paraId="02E2E23B" w14:textId="77777777" w:rsidR="00A15ACC" w:rsidRDefault="00A15ACC" w:rsidP="00A15ACC">
      <w:pPr>
        <w:spacing w:after="0" w:line="240" w:lineRule="auto"/>
        <w:jc w:val="both"/>
        <w:rPr>
          <w:rFonts w:ascii="Times New Roman" w:hAnsi="Times New Roman" w:cs="Times New Roman"/>
        </w:rPr>
      </w:pPr>
      <w:r w:rsidRPr="00AD0818">
        <w:rPr>
          <w:rFonts w:ascii="Times New Roman" w:hAnsi="Times New Roman" w:cs="Times New Roman"/>
          <w:u w:val="single"/>
        </w:rPr>
        <w:t>Hint</w:t>
      </w:r>
      <w:r>
        <w:rPr>
          <w:rFonts w:ascii="Times New Roman" w:hAnsi="Times New Roman" w:cs="Times New Roman"/>
        </w:rPr>
        <w:t xml:space="preserve">: To terminate the program, call </w:t>
      </w:r>
      <w:r w:rsidRPr="00AD0818">
        <w:t>System.exit(0);</w:t>
      </w:r>
    </w:p>
    <w:p w14:paraId="550DA3B6"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If you wish to remove the case sensitivity, then call the </w:t>
      </w:r>
      <w:r w:rsidRPr="00AD0818">
        <w:t>String</w:t>
      </w:r>
      <w:r>
        <w:rPr>
          <w:rFonts w:ascii="Times New Roman" w:hAnsi="Times New Roman" w:cs="Times New Roman"/>
        </w:rPr>
        <w:t xml:space="preserve">’s method </w:t>
      </w:r>
      <w:r w:rsidRPr="00AD0818">
        <w:t>.toLowerCase()</w:t>
      </w:r>
      <w:r>
        <w:rPr>
          <w:rFonts w:ascii="Times New Roman" w:hAnsi="Times New Roman" w:cs="Times New Roman"/>
        </w:rPr>
        <w:t xml:space="preserve"> on the user’s input.</w:t>
      </w:r>
    </w:p>
    <w:p w14:paraId="074E5264"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You can also disable logging the Robot’s current status by calling </w:t>
      </w:r>
      <w:r w:rsidRPr="00E629B2">
        <w:t>World.disableLogging()</w:t>
      </w:r>
      <w:r>
        <w:rPr>
          <w:rFonts w:ascii="Times New Roman" w:hAnsi="Times New Roman" w:cs="Times New Roman"/>
        </w:rPr>
        <w:t>. This will reduce the clutter in the console.</w:t>
      </w:r>
    </w:p>
    <w:p w14:paraId="62BB8591" w14:textId="77777777" w:rsidR="00A15ACC" w:rsidRDefault="00A15ACC" w:rsidP="00A15ACC">
      <w:pPr>
        <w:spacing w:after="0" w:line="240" w:lineRule="auto"/>
        <w:jc w:val="both"/>
        <w:rPr>
          <w:rFonts w:ascii="Times New Roman" w:hAnsi="Times New Roman" w:cs="Times New Roman"/>
        </w:rPr>
      </w:pPr>
    </w:p>
    <w:p w14:paraId="4EFFF134"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No images will be provided as this should be self-explanatory.</w:t>
      </w:r>
    </w:p>
    <w:p w14:paraId="4BD53673" w14:textId="77777777" w:rsidR="00A15ACC" w:rsidRDefault="00A15ACC" w:rsidP="00A15ACC">
      <w:pPr>
        <w:rPr>
          <w:rFonts w:ascii="Times New Roman" w:hAnsi="Times New Roman" w:cs="Times New Roman"/>
        </w:rPr>
      </w:pPr>
      <w:r>
        <w:rPr>
          <w:rFonts w:ascii="Times New Roman" w:hAnsi="Times New Roman" w:cs="Times New Roman"/>
        </w:rPr>
        <w:br w:type="page"/>
      </w:r>
    </w:p>
    <w:p w14:paraId="4D96BC75" w14:textId="77777777" w:rsidR="00A15ACC" w:rsidRPr="0076712C" w:rsidRDefault="00A15ACC" w:rsidP="00A15ACC">
      <w:pPr>
        <w:rPr>
          <w:rFonts w:ascii="Times New Roman" w:hAnsi="Times New Roman" w:cs="Times New Roman"/>
        </w:rPr>
      </w:pPr>
      <w:r w:rsidRPr="00A478FD">
        <w:rPr>
          <w:rFonts w:ascii="Times New Roman" w:hAnsi="Times New Roman" w:cs="Times New Roman"/>
          <w:b/>
          <w:bCs/>
          <w:sz w:val="36"/>
          <w:szCs w:val="36"/>
        </w:rPr>
        <w:lastRenderedPageBreak/>
        <w:t>Lab</w:t>
      </w:r>
      <w:r>
        <w:rPr>
          <w:rFonts w:ascii="Times New Roman" w:hAnsi="Times New Roman" w:cs="Times New Roman"/>
          <w:b/>
          <w:bCs/>
          <w:sz w:val="36"/>
          <w:szCs w:val="36"/>
        </w:rPr>
        <w:t>09</w:t>
      </w:r>
    </w:p>
    <w:p w14:paraId="2AC8B6D0" w14:textId="77777777" w:rsidR="00A15ACC" w:rsidRPr="00AF4001"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Getters &amp; Setters</w:t>
      </w:r>
    </w:p>
    <w:p w14:paraId="711A0906" w14:textId="77777777" w:rsidR="00A15ACC" w:rsidRDefault="00A15ACC" w:rsidP="00A15ACC">
      <w:pPr>
        <w:spacing w:after="0" w:line="240" w:lineRule="auto"/>
        <w:rPr>
          <w:rFonts w:ascii="Times New Roman" w:hAnsi="Times New Roman" w:cs="Times New Roman"/>
          <w:b/>
          <w:bCs/>
        </w:rPr>
      </w:pPr>
    </w:p>
    <w:p w14:paraId="0ED9259E"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3B84CA62"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The student will gain an understanding of common programming practices; specifically, accessor and mutator methods for private variables in objects. They will also practice using return statements. </w:t>
      </w:r>
    </w:p>
    <w:p w14:paraId="7054DCFA" w14:textId="77777777" w:rsidR="00A15ACC" w:rsidRDefault="00A15ACC" w:rsidP="00A15ACC">
      <w:pPr>
        <w:spacing w:after="0" w:line="240" w:lineRule="auto"/>
        <w:rPr>
          <w:rFonts w:ascii="Times New Roman" w:hAnsi="Times New Roman" w:cs="Times New Roman"/>
        </w:rPr>
      </w:pPr>
    </w:p>
    <w:p w14:paraId="02AE58B0"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758D00C5"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You may know that one of the many reasons why people use Java is because it is an ‘Object-Oriented Programming’ language, or OOP. This makes data manipulation easy, but sometimes there will be conflicts between scopes of variables and what a programmer may want to access. To prevent this issue, variables that are specific to an object should be declared as private variables.</w:t>
      </w:r>
    </w:p>
    <w:p w14:paraId="3D63858C" w14:textId="77777777" w:rsidR="00A15ACC" w:rsidRDefault="00A15ACC" w:rsidP="00A15ACC">
      <w:pPr>
        <w:spacing w:after="0" w:line="240" w:lineRule="auto"/>
        <w:rPr>
          <w:rFonts w:ascii="Times New Roman" w:hAnsi="Times New Roman" w:cs="Times New Roman"/>
        </w:rPr>
      </w:pPr>
    </w:p>
    <w:p w14:paraId="2E071FB5"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As such, it is regular programming practice to use Getter and Setter methods in an object to receive and manipulate variables. This ensures that the programmer will never accidentally modify variables they should not be modifying and streamlines the process of mutating and getting information. This is because experienced programmers will know that if they want to get/set information, they can just look at the getter/setter methods to see what they can do with the class.</w:t>
      </w:r>
    </w:p>
    <w:p w14:paraId="6258200B" w14:textId="77777777" w:rsidR="00A15ACC" w:rsidRPr="00B30DC5" w:rsidRDefault="00A15ACC" w:rsidP="00A15ACC">
      <w:pPr>
        <w:spacing w:after="0" w:line="240" w:lineRule="auto"/>
        <w:rPr>
          <w:rFonts w:ascii="Times New Roman" w:hAnsi="Times New Roman" w:cs="Times New Roman"/>
          <w:b/>
          <w:bCs/>
        </w:rPr>
      </w:pPr>
      <w:r w:rsidRPr="00B30DC5">
        <w:rPr>
          <w:b/>
          <w:bCs/>
          <w:noProof/>
        </w:rPr>
        <mc:AlternateContent>
          <mc:Choice Requires="wps">
            <w:drawing>
              <wp:anchor distT="0" distB="0" distL="114300" distR="114300" simplePos="0" relativeHeight="251689984" behindDoc="0" locked="0" layoutInCell="1" allowOverlap="1" wp14:anchorId="6467DF21" wp14:editId="7FE7DA36">
                <wp:simplePos x="0" y="0"/>
                <wp:positionH relativeFrom="column">
                  <wp:posOffset>0</wp:posOffset>
                </wp:positionH>
                <wp:positionV relativeFrom="paragraph">
                  <wp:posOffset>159385</wp:posOffset>
                </wp:positionV>
                <wp:extent cx="4149090" cy="3295650"/>
                <wp:effectExtent l="0" t="0" r="22860"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090" cy="3295650"/>
                        </a:xfrm>
                        <a:prstGeom prst="rect">
                          <a:avLst/>
                        </a:prstGeom>
                        <a:solidFill>
                          <a:srgbClr val="FFFFFF"/>
                        </a:solidFill>
                        <a:ln w="9525">
                          <a:solidFill>
                            <a:srgbClr val="000000"/>
                          </a:solidFill>
                          <a:miter lim="800000"/>
                          <a:headEnd/>
                          <a:tailEnd/>
                        </a:ln>
                      </wps:spPr>
                      <wps:txbx>
                        <w:txbxContent>
                          <w:p w14:paraId="29DAD97C" w14:textId="77777777" w:rsidR="00A15ACC" w:rsidRDefault="00A15ACC" w:rsidP="00A15ACC">
                            <w:pPr>
                              <w:spacing w:after="0" w:line="240" w:lineRule="auto"/>
                              <w:jc w:val="both"/>
                            </w:pPr>
                            <w:r>
                              <w:t>public class Student{</w:t>
                            </w:r>
                          </w:p>
                          <w:p w14:paraId="4BD644EF" w14:textId="77777777" w:rsidR="00A15ACC" w:rsidRDefault="00A15ACC" w:rsidP="00A15ACC">
                            <w:pPr>
                              <w:spacing w:after="0" w:line="240" w:lineRule="auto"/>
                              <w:jc w:val="both"/>
                            </w:pPr>
                            <w:r>
                              <w:t xml:space="preserve">  private int ID;</w:t>
                            </w:r>
                          </w:p>
                          <w:p w14:paraId="761F6B53" w14:textId="77777777" w:rsidR="00A15ACC" w:rsidRDefault="00A15ACC" w:rsidP="00A15ACC">
                            <w:pPr>
                              <w:spacing w:after="0" w:line="240" w:lineRule="auto"/>
                              <w:jc w:val="both"/>
                            </w:pPr>
                            <w:r>
                              <w:t xml:space="preserve">  private int name;</w:t>
                            </w:r>
                          </w:p>
                          <w:p w14:paraId="2E653B93" w14:textId="77777777" w:rsidR="00A15ACC" w:rsidRDefault="00A15ACC" w:rsidP="00A15ACC">
                            <w:pPr>
                              <w:spacing w:after="0" w:line="240" w:lineRule="auto"/>
                              <w:jc w:val="both"/>
                            </w:pPr>
                            <w:r>
                              <w:t xml:space="preserve">  public Student(String n, int id){</w:t>
                            </w:r>
                          </w:p>
                          <w:p w14:paraId="7CAB49F2" w14:textId="77777777" w:rsidR="00A15ACC" w:rsidRDefault="00A15ACC" w:rsidP="00A15ACC">
                            <w:pPr>
                              <w:spacing w:after="0" w:line="240" w:lineRule="auto"/>
                              <w:jc w:val="both"/>
                            </w:pPr>
                            <w:r>
                              <w:t xml:space="preserve">    ID = id;</w:t>
                            </w:r>
                          </w:p>
                          <w:p w14:paraId="5240B70F" w14:textId="77777777" w:rsidR="00A15ACC" w:rsidRDefault="00A15ACC" w:rsidP="00A15ACC">
                            <w:pPr>
                              <w:spacing w:after="0" w:line="240" w:lineRule="auto"/>
                              <w:jc w:val="both"/>
                            </w:pPr>
                            <w:r>
                              <w:t xml:space="preserve">    name = n;</w:t>
                            </w:r>
                          </w:p>
                          <w:p w14:paraId="17BB94E4" w14:textId="77777777" w:rsidR="00A15ACC" w:rsidRDefault="00A15ACC" w:rsidP="00A15ACC">
                            <w:pPr>
                              <w:spacing w:after="0" w:line="240" w:lineRule="auto"/>
                              <w:jc w:val="both"/>
                            </w:pPr>
                            <w:r>
                              <w:t xml:space="preserve">  }</w:t>
                            </w:r>
                          </w:p>
                          <w:p w14:paraId="124BAB86" w14:textId="77777777" w:rsidR="00A15ACC" w:rsidRDefault="00A15ACC" w:rsidP="00A15ACC">
                            <w:pPr>
                              <w:spacing w:after="0" w:line="240" w:lineRule="auto"/>
                              <w:jc w:val="both"/>
                            </w:pPr>
                            <w:r>
                              <w:t xml:space="preserve">  public int getID(){</w:t>
                            </w:r>
                          </w:p>
                          <w:p w14:paraId="7BFFEC19" w14:textId="77777777" w:rsidR="00A15ACC" w:rsidRDefault="00A15ACC" w:rsidP="00A15ACC">
                            <w:pPr>
                              <w:spacing w:after="0" w:line="240" w:lineRule="auto"/>
                              <w:jc w:val="both"/>
                            </w:pPr>
                            <w:r>
                              <w:t xml:space="preserve">    return ID;</w:t>
                            </w:r>
                          </w:p>
                          <w:p w14:paraId="241172AB" w14:textId="77777777" w:rsidR="00A15ACC" w:rsidRDefault="00A15ACC" w:rsidP="00A15ACC">
                            <w:pPr>
                              <w:spacing w:after="0" w:line="240" w:lineRule="auto"/>
                              <w:jc w:val="both"/>
                            </w:pPr>
                            <w:r>
                              <w:t xml:space="preserve">  }</w:t>
                            </w:r>
                          </w:p>
                          <w:p w14:paraId="4C68E010" w14:textId="77777777" w:rsidR="00A15ACC" w:rsidRDefault="00A15ACC" w:rsidP="00A15ACC">
                            <w:pPr>
                              <w:spacing w:after="0" w:line="240" w:lineRule="auto"/>
                              <w:jc w:val="both"/>
                            </w:pPr>
                            <w:r>
                              <w:t xml:space="preserve">  public int getName(){</w:t>
                            </w:r>
                          </w:p>
                          <w:p w14:paraId="6E68ACC3" w14:textId="77777777" w:rsidR="00A15ACC" w:rsidRDefault="00A15ACC" w:rsidP="00A15ACC">
                            <w:pPr>
                              <w:spacing w:after="0" w:line="240" w:lineRule="auto"/>
                              <w:jc w:val="both"/>
                            </w:pPr>
                            <w:r>
                              <w:t xml:space="preserve">    return name;</w:t>
                            </w:r>
                          </w:p>
                          <w:p w14:paraId="40B8A4B5" w14:textId="77777777" w:rsidR="00A15ACC" w:rsidRDefault="00A15ACC" w:rsidP="00A15ACC">
                            <w:pPr>
                              <w:spacing w:after="0" w:line="240" w:lineRule="auto"/>
                              <w:jc w:val="both"/>
                            </w:pPr>
                            <w:r>
                              <w:t xml:space="preserve">  }</w:t>
                            </w:r>
                          </w:p>
                          <w:p w14:paraId="069394F1" w14:textId="77777777" w:rsidR="00A15ACC" w:rsidRDefault="00A15ACC" w:rsidP="00A15ACC">
                            <w:pPr>
                              <w:spacing w:after="0" w:line="240" w:lineRule="auto"/>
                              <w:jc w:val="both"/>
                            </w:pPr>
                            <w:r>
                              <w:t xml:space="preserve">  public void setID(int id){</w:t>
                            </w:r>
                          </w:p>
                          <w:p w14:paraId="66C58537" w14:textId="77777777" w:rsidR="00A15ACC" w:rsidRDefault="00A15ACC" w:rsidP="00A15ACC">
                            <w:pPr>
                              <w:spacing w:after="0" w:line="240" w:lineRule="auto"/>
                              <w:jc w:val="both"/>
                            </w:pPr>
                            <w:r>
                              <w:t xml:space="preserve">    ID = id;</w:t>
                            </w:r>
                          </w:p>
                          <w:p w14:paraId="42947A81" w14:textId="77777777" w:rsidR="00A15ACC" w:rsidRDefault="00A15ACC" w:rsidP="00A15ACC">
                            <w:pPr>
                              <w:spacing w:after="0" w:line="240" w:lineRule="auto"/>
                              <w:jc w:val="both"/>
                            </w:pPr>
                            <w:r>
                              <w:t xml:space="preserve">  }</w:t>
                            </w:r>
                          </w:p>
                          <w:p w14:paraId="552C7370" w14:textId="77777777" w:rsidR="00A15ACC" w:rsidRDefault="00A15ACC" w:rsidP="00A15ACC">
                            <w:pPr>
                              <w:spacing w:after="0" w:line="240" w:lineRule="auto"/>
                              <w:jc w:val="both"/>
                            </w:pPr>
                            <w:r>
                              <w:t xml:space="preserve">  public void setName(String n){</w:t>
                            </w:r>
                          </w:p>
                          <w:p w14:paraId="255581F5" w14:textId="77777777" w:rsidR="00A15ACC" w:rsidRDefault="00A15ACC" w:rsidP="00A15ACC">
                            <w:pPr>
                              <w:spacing w:after="0" w:line="240" w:lineRule="auto"/>
                              <w:jc w:val="both"/>
                            </w:pPr>
                            <w:r>
                              <w:t xml:space="preserve">    name = n;</w:t>
                            </w:r>
                          </w:p>
                          <w:p w14:paraId="5C67478E" w14:textId="77777777" w:rsidR="00A15ACC" w:rsidRDefault="00A15ACC" w:rsidP="00A15ACC">
                            <w:pPr>
                              <w:spacing w:after="0" w:line="240" w:lineRule="auto"/>
                              <w:jc w:val="both"/>
                            </w:pPr>
                            <w:r>
                              <w:t xml:space="preserve">  }</w:t>
                            </w:r>
                          </w:p>
                          <w:p w14:paraId="0130EB3B" w14:textId="77777777" w:rsidR="00A15ACC" w:rsidRPr="00BA1E45" w:rsidRDefault="00A15ACC" w:rsidP="00A15ACC">
                            <w:pPr>
                              <w:spacing w:after="0" w:line="240" w:lineRule="auto"/>
                              <w:jc w:val="both"/>
                            </w:pPr>
                            <w:r>
                              <w:t>}</w:t>
                            </w:r>
                          </w:p>
                          <w:p w14:paraId="4CBCE557"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67DF21" id="_x0000_s1039" type="#_x0000_t202" style="position:absolute;margin-left:0;margin-top:12.55pt;width:326.7pt;height:259.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">
                <v:textbox>
                  <w:txbxContent>
                    <w:p w14:paraId="29DAD97C" w14:textId="77777777" w:rsidR="00A15ACC" w:rsidRDefault="00A15ACC" w:rsidP="00A15ACC">
                      <w:pPr>
                        <w:spacing w:after="0" w:line="240" w:lineRule="auto"/>
                        <w:jc w:val="both"/>
                      </w:pPr>
                      <w:r>
                        <w:t>public class Student{</w:t>
                      </w:r>
                    </w:p>
                    <w:p w14:paraId="4BD644EF" w14:textId="77777777" w:rsidR="00A15ACC" w:rsidRDefault="00A15ACC" w:rsidP="00A15ACC">
                      <w:pPr>
                        <w:spacing w:after="0" w:line="240" w:lineRule="auto"/>
                        <w:jc w:val="both"/>
                      </w:pPr>
                      <w:r>
                        <w:t xml:space="preserve">  private int ID;</w:t>
                      </w:r>
                    </w:p>
                    <w:p w14:paraId="761F6B53" w14:textId="77777777" w:rsidR="00A15ACC" w:rsidRDefault="00A15ACC" w:rsidP="00A15ACC">
                      <w:pPr>
                        <w:spacing w:after="0" w:line="240" w:lineRule="auto"/>
                        <w:jc w:val="both"/>
                      </w:pPr>
                      <w:r>
                        <w:t xml:space="preserve">  private int name;</w:t>
                      </w:r>
                    </w:p>
                    <w:p w14:paraId="2E653B93" w14:textId="77777777" w:rsidR="00A15ACC" w:rsidRDefault="00A15ACC" w:rsidP="00A15ACC">
                      <w:pPr>
                        <w:spacing w:after="0" w:line="240" w:lineRule="auto"/>
                        <w:jc w:val="both"/>
                      </w:pPr>
                      <w:r>
                        <w:t xml:space="preserve">  public Student(String n, int id){</w:t>
                      </w:r>
                    </w:p>
                    <w:p w14:paraId="7CAB49F2" w14:textId="77777777" w:rsidR="00A15ACC" w:rsidRDefault="00A15ACC" w:rsidP="00A15ACC">
                      <w:pPr>
                        <w:spacing w:after="0" w:line="240" w:lineRule="auto"/>
                        <w:jc w:val="both"/>
                      </w:pPr>
                      <w:r>
                        <w:t xml:space="preserve">    ID = id;</w:t>
                      </w:r>
                    </w:p>
                    <w:p w14:paraId="5240B70F" w14:textId="77777777" w:rsidR="00A15ACC" w:rsidRDefault="00A15ACC" w:rsidP="00A15ACC">
                      <w:pPr>
                        <w:spacing w:after="0" w:line="240" w:lineRule="auto"/>
                        <w:jc w:val="both"/>
                      </w:pPr>
                      <w:r>
                        <w:t xml:space="preserve">    name = n;</w:t>
                      </w:r>
                    </w:p>
                    <w:p w14:paraId="17BB94E4" w14:textId="77777777" w:rsidR="00A15ACC" w:rsidRDefault="00A15ACC" w:rsidP="00A15ACC">
                      <w:pPr>
                        <w:spacing w:after="0" w:line="240" w:lineRule="auto"/>
                        <w:jc w:val="both"/>
                      </w:pPr>
                      <w:r>
                        <w:t xml:space="preserve">  }</w:t>
                      </w:r>
                    </w:p>
                    <w:p w14:paraId="124BAB86" w14:textId="77777777" w:rsidR="00A15ACC" w:rsidRDefault="00A15ACC" w:rsidP="00A15ACC">
                      <w:pPr>
                        <w:spacing w:after="0" w:line="240" w:lineRule="auto"/>
                        <w:jc w:val="both"/>
                      </w:pPr>
                      <w:r>
                        <w:t xml:space="preserve">  public int getID(){</w:t>
                      </w:r>
                    </w:p>
                    <w:p w14:paraId="7BFFEC19" w14:textId="77777777" w:rsidR="00A15ACC" w:rsidRDefault="00A15ACC" w:rsidP="00A15ACC">
                      <w:pPr>
                        <w:spacing w:after="0" w:line="240" w:lineRule="auto"/>
                        <w:jc w:val="both"/>
                      </w:pPr>
                      <w:r>
                        <w:t xml:space="preserve">    return ID;</w:t>
                      </w:r>
                    </w:p>
                    <w:p w14:paraId="241172AB" w14:textId="77777777" w:rsidR="00A15ACC" w:rsidRDefault="00A15ACC" w:rsidP="00A15ACC">
                      <w:pPr>
                        <w:spacing w:after="0" w:line="240" w:lineRule="auto"/>
                        <w:jc w:val="both"/>
                      </w:pPr>
                      <w:r>
                        <w:t xml:space="preserve">  }</w:t>
                      </w:r>
                    </w:p>
                    <w:p w14:paraId="4C68E010" w14:textId="77777777" w:rsidR="00A15ACC" w:rsidRDefault="00A15ACC" w:rsidP="00A15ACC">
                      <w:pPr>
                        <w:spacing w:after="0" w:line="240" w:lineRule="auto"/>
                        <w:jc w:val="both"/>
                      </w:pPr>
                      <w:r>
                        <w:t xml:space="preserve">  public int getName(){</w:t>
                      </w:r>
                    </w:p>
                    <w:p w14:paraId="6E68ACC3" w14:textId="77777777" w:rsidR="00A15ACC" w:rsidRDefault="00A15ACC" w:rsidP="00A15ACC">
                      <w:pPr>
                        <w:spacing w:after="0" w:line="240" w:lineRule="auto"/>
                        <w:jc w:val="both"/>
                      </w:pPr>
                      <w:r>
                        <w:t xml:space="preserve">    return name;</w:t>
                      </w:r>
                    </w:p>
                    <w:p w14:paraId="40B8A4B5" w14:textId="77777777" w:rsidR="00A15ACC" w:rsidRDefault="00A15ACC" w:rsidP="00A15ACC">
                      <w:pPr>
                        <w:spacing w:after="0" w:line="240" w:lineRule="auto"/>
                        <w:jc w:val="both"/>
                      </w:pPr>
                      <w:r>
                        <w:t xml:space="preserve">  }</w:t>
                      </w:r>
                    </w:p>
                    <w:p w14:paraId="069394F1" w14:textId="77777777" w:rsidR="00A15ACC" w:rsidRDefault="00A15ACC" w:rsidP="00A15ACC">
                      <w:pPr>
                        <w:spacing w:after="0" w:line="240" w:lineRule="auto"/>
                        <w:jc w:val="both"/>
                      </w:pPr>
                      <w:r>
                        <w:t xml:space="preserve">  public void setID(int id){</w:t>
                      </w:r>
                    </w:p>
                    <w:p w14:paraId="66C58537" w14:textId="77777777" w:rsidR="00A15ACC" w:rsidRDefault="00A15ACC" w:rsidP="00A15ACC">
                      <w:pPr>
                        <w:spacing w:after="0" w:line="240" w:lineRule="auto"/>
                        <w:jc w:val="both"/>
                      </w:pPr>
                      <w:r>
                        <w:t xml:space="preserve">    ID = id;</w:t>
                      </w:r>
                    </w:p>
                    <w:p w14:paraId="42947A81" w14:textId="77777777" w:rsidR="00A15ACC" w:rsidRDefault="00A15ACC" w:rsidP="00A15ACC">
                      <w:pPr>
                        <w:spacing w:after="0" w:line="240" w:lineRule="auto"/>
                        <w:jc w:val="both"/>
                      </w:pPr>
                      <w:r>
                        <w:t xml:space="preserve">  }</w:t>
                      </w:r>
                    </w:p>
                    <w:p w14:paraId="552C7370" w14:textId="77777777" w:rsidR="00A15ACC" w:rsidRDefault="00A15ACC" w:rsidP="00A15ACC">
                      <w:pPr>
                        <w:spacing w:after="0" w:line="240" w:lineRule="auto"/>
                        <w:jc w:val="both"/>
                      </w:pPr>
                      <w:r>
                        <w:t xml:space="preserve">  public void setName(String n){</w:t>
                      </w:r>
                    </w:p>
                    <w:p w14:paraId="255581F5" w14:textId="77777777" w:rsidR="00A15ACC" w:rsidRDefault="00A15ACC" w:rsidP="00A15ACC">
                      <w:pPr>
                        <w:spacing w:after="0" w:line="240" w:lineRule="auto"/>
                        <w:jc w:val="both"/>
                      </w:pPr>
                      <w:r>
                        <w:t xml:space="preserve">    name = n;</w:t>
                      </w:r>
                    </w:p>
                    <w:p w14:paraId="5C67478E" w14:textId="77777777" w:rsidR="00A15ACC" w:rsidRDefault="00A15ACC" w:rsidP="00A15ACC">
                      <w:pPr>
                        <w:spacing w:after="0" w:line="240" w:lineRule="auto"/>
                        <w:jc w:val="both"/>
                      </w:pPr>
                      <w:r>
                        <w:t xml:space="preserve">  }</w:t>
                      </w:r>
                    </w:p>
                    <w:p w14:paraId="0130EB3B" w14:textId="77777777" w:rsidR="00A15ACC" w:rsidRPr="00BA1E45" w:rsidRDefault="00A15ACC" w:rsidP="00A15ACC">
                      <w:pPr>
                        <w:spacing w:after="0" w:line="240" w:lineRule="auto"/>
                        <w:jc w:val="both"/>
                      </w:pPr>
                      <w:r>
                        <w:t>}</w:t>
                      </w:r>
                    </w:p>
                    <w:p w14:paraId="4CBCE557" w14:textId="77777777" w:rsidR="00A15ACC" w:rsidRDefault="00A15ACC" w:rsidP="00A15ACC">
                      <w:pPr>
                        <w:spacing w:after="0" w:line="240" w:lineRule="auto"/>
                      </w:pPr>
                    </w:p>
                  </w:txbxContent>
                </v:textbox>
                <w10:wrap type="square"/>
              </v:shape>
            </w:pict>
          </mc:Fallback>
        </mc:AlternateContent>
      </w:r>
    </w:p>
    <w:p w14:paraId="69D23629"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Variables specific to an object should always be declared at the top of a program before the constructor(s). Most variables should be kept private if they are specific to each instance of the object (Student IDs, credit card numbers).</w:t>
      </w:r>
    </w:p>
    <w:p w14:paraId="4074BFE0" w14:textId="77777777" w:rsidR="00A15ACC" w:rsidRDefault="00A15ACC" w:rsidP="00A15ACC">
      <w:pPr>
        <w:spacing w:after="0" w:line="240" w:lineRule="auto"/>
        <w:rPr>
          <w:rFonts w:ascii="Times New Roman" w:hAnsi="Times New Roman" w:cs="Times New Roman"/>
        </w:rPr>
      </w:pPr>
    </w:p>
    <w:p w14:paraId="59F1CD5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n, in the constructor, the variables are instantiated with values.</w:t>
      </w:r>
    </w:p>
    <w:p w14:paraId="2C5E6735" w14:textId="77777777" w:rsidR="00A15ACC" w:rsidRDefault="00A15ACC" w:rsidP="00A15ACC">
      <w:pPr>
        <w:spacing w:after="0" w:line="240" w:lineRule="auto"/>
        <w:rPr>
          <w:rFonts w:ascii="Times New Roman" w:hAnsi="Times New Roman" w:cs="Times New Roman"/>
        </w:rPr>
      </w:pPr>
    </w:p>
    <w:p w14:paraId="3CAA1A5F"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Getter/Setter methods should be named intuitively so that anyone can tell what the method does.</w:t>
      </w:r>
    </w:p>
    <w:p w14:paraId="64C2783D" w14:textId="77777777" w:rsidR="00A15ACC" w:rsidRDefault="00A15ACC" w:rsidP="00A15ACC">
      <w:pPr>
        <w:spacing w:after="0" w:line="240" w:lineRule="auto"/>
        <w:rPr>
          <w:rFonts w:ascii="Times New Roman" w:hAnsi="Times New Roman" w:cs="Times New Roman"/>
        </w:rPr>
      </w:pPr>
    </w:p>
    <w:p w14:paraId="138BB22D"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Getter methods will always return something</w:t>
      </w:r>
    </w:p>
    <w:p w14:paraId="713F1F0B" w14:textId="77777777" w:rsidR="00A15ACC" w:rsidRDefault="00A15ACC" w:rsidP="00A15ACC">
      <w:pPr>
        <w:spacing w:after="0" w:line="240" w:lineRule="auto"/>
        <w:rPr>
          <w:rFonts w:ascii="Times New Roman" w:hAnsi="Times New Roman" w:cs="Times New Roman"/>
        </w:rPr>
      </w:pPr>
    </w:p>
    <w:p w14:paraId="1D96D9C4"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Setter methods will always modify a variable, but might not return something.</w:t>
      </w:r>
    </w:p>
    <w:p w14:paraId="3F2CF5EA" w14:textId="77777777" w:rsidR="00A15ACC" w:rsidRDefault="00A15ACC" w:rsidP="00A15ACC">
      <w:pPr>
        <w:spacing w:after="0" w:line="240" w:lineRule="auto"/>
        <w:rPr>
          <w:rFonts w:ascii="Times New Roman" w:hAnsi="Times New Roman" w:cs="Times New Roman"/>
        </w:rPr>
      </w:pPr>
    </w:p>
    <w:p w14:paraId="3AE2F75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Since the setter methods don’t return anything, their return type is specified as ‘void’, so these don’t need a return statement.</w:t>
      </w:r>
    </w:p>
    <w:p w14:paraId="303681B8" w14:textId="77777777" w:rsidR="00A15ACC" w:rsidRDefault="00A15ACC" w:rsidP="00A15ACC">
      <w:pPr>
        <w:spacing w:after="0" w:line="240" w:lineRule="auto"/>
        <w:rPr>
          <w:rFonts w:ascii="Times New Roman" w:hAnsi="Times New Roman" w:cs="Times New Roman"/>
        </w:rPr>
      </w:pPr>
    </w:p>
    <w:p w14:paraId="361B3886"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Note: When you specify that a method will return something that isn’t ‘void’, you MUST return that ‘something’ in the method, or else the program will not compile and run.</w:t>
      </w:r>
    </w:p>
    <w:p w14:paraId="4D544DDC"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Remember – imports are always at the very start of a file, and * indicates that you want to import everything from that library into the program.</w:t>
      </w:r>
    </w:p>
    <w:p w14:paraId="363BE151" w14:textId="77777777" w:rsidR="00A15ACC" w:rsidRDefault="00A15ACC" w:rsidP="00A15ACC">
      <w:pPr>
        <w:spacing w:after="0" w:line="240" w:lineRule="auto"/>
        <w:rPr>
          <w:rFonts w:ascii="Times New Roman" w:hAnsi="Times New Roman" w:cs="Times New Roman"/>
        </w:rPr>
      </w:pPr>
    </w:p>
    <w:p w14:paraId="323FA596" w14:textId="77777777" w:rsidR="00A15ACC" w:rsidRPr="00A478FD"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Specification</w:t>
      </w:r>
    </w:p>
    <w:p w14:paraId="4EC03811"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Tracker.java</w:t>
      </w:r>
      <w:r>
        <w:rPr>
          <w:rFonts w:ascii="Times New Roman" w:hAnsi="Times New Roman" w:cs="Times New Roman"/>
        </w:rPr>
        <w:t>”.</w:t>
      </w:r>
    </w:p>
    <w:p w14:paraId="3F33D671" w14:textId="77777777" w:rsidR="00A15ACC" w:rsidRDefault="00A15ACC" w:rsidP="00A15ACC">
      <w:pPr>
        <w:spacing w:after="0" w:line="240" w:lineRule="auto"/>
        <w:jc w:val="both"/>
        <w:rPr>
          <w:rFonts w:ascii="Times New Roman" w:hAnsi="Times New Roman" w:cs="Times New Roman"/>
        </w:rPr>
      </w:pPr>
    </w:p>
    <w:p w14:paraId="42B686F7" w14:textId="77777777" w:rsidR="00A15ACC" w:rsidRDefault="00A15ACC" w:rsidP="00A15ACC">
      <w:pPr>
        <w:spacing w:after="0" w:line="240" w:lineRule="auto"/>
        <w:jc w:val="both"/>
        <w:rPr>
          <w:rFonts w:ascii="Times New Roman" w:hAnsi="Times New Roman" w:cs="Times New Roman"/>
        </w:rPr>
      </w:pPr>
      <w:r w:rsidRPr="00A857B4">
        <w:t>Tracker</w:t>
      </w:r>
      <w:r>
        <w:rPr>
          <w:rFonts w:ascii="Times New Roman" w:hAnsi="Times New Roman" w:cs="Times New Roman"/>
        </w:rPr>
        <w:t xml:space="preserve"> should extend </w:t>
      </w:r>
      <w:r>
        <w:t>Runner</w:t>
      </w:r>
      <w:r>
        <w:rPr>
          <w:rFonts w:ascii="Times New Roman" w:hAnsi="Times New Roman" w:cs="Times New Roman"/>
        </w:rPr>
        <w:t>. This should use a 4-arg constructor. The class should also have variables to keep track of the beeper count and its position. Override its move method so that when it’s on a pile of beeper, it counts the number of beepers and adds it to its overall beeper count. In addition, it should output the number of beepers and its position, if beepers are present.</w:t>
      </w:r>
    </w:p>
    <w:p w14:paraId="6F648A5E" w14:textId="77777777" w:rsidR="00A15ACC" w:rsidRDefault="00A15ACC" w:rsidP="00A15ACC">
      <w:pPr>
        <w:spacing w:after="0" w:line="240" w:lineRule="auto"/>
        <w:jc w:val="both"/>
        <w:rPr>
          <w:rFonts w:ascii="Times New Roman" w:hAnsi="Times New Roman" w:cs="Times New Roman"/>
        </w:rPr>
      </w:pPr>
    </w:p>
    <w:p w14:paraId="7F1D33C7"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Don’t forget to create the appropriate getter/setter methods for each private variable.</w:t>
      </w:r>
    </w:p>
    <w:p w14:paraId="1E584E69"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lastRenderedPageBreak/>
        <w:t>Create “</w:t>
      </w:r>
      <w:r>
        <w:rPr>
          <w:rFonts w:ascii="Times New Roman" w:hAnsi="Times New Roman" w:cs="Times New Roman"/>
          <w:b/>
          <w:bCs/>
          <w:i/>
          <w:iCs/>
        </w:rPr>
        <w:t>Robots\Lab09.java</w:t>
      </w:r>
      <w:r>
        <w:rPr>
          <w:rFonts w:ascii="Times New Roman" w:hAnsi="Times New Roman" w:cs="Times New Roman"/>
        </w:rPr>
        <w:t>”.</w:t>
      </w:r>
    </w:p>
    <w:p w14:paraId="3CC4C206" w14:textId="77777777" w:rsidR="00A15ACC" w:rsidRDefault="00A15ACC" w:rsidP="00A15ACC">
      <w:pPr>
        <w:spacing w:after="0" w:line="240" w:lineRule="auto"/>
        <w:jc w:val="both"/>
        <w:rPr>
          <w:rFonts w:ascii="Times New Roman" w:hAnsi="Times New Roman" w:cs="Times New Roman"/>
        </w:rPr>
      </w:pPr>
    </w:p>
    <w:p w14:paraId="63543CA4"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Ask for the world and use size 10x10. Create 10 </w:t>
      </w:r>
      <w:r>
        <w:t>Tracker</w:t>
      </w:r>
      <w:r>
        <w:rPr>
          <w:rFonts w:ascii="Times New Roman" w:hAnsi="Times New Roman" w:cs="Times New Roman"/>
        </w:rPr>
        <w:t xml:space="preserve"> objects at (1,1), (1,2), (1,3), (1,4), etc.. Each </w:t>
      </w:r>
      <w:r w:rsidRPr="0033541C">
        <w:t>Tracker</w:t>
      </w:r>
      <w:r>
        <w:rPr>
          <w:rFonts w:ascii="Times New Roman" w:hAnsi="Times New Roman" w:cs="Times New Roman"/>
        </w:rPr>
        <w:t xml:space="preserve"> should face EAST with 0 beepers. Disable logging to the console.</w:t>
      </w:r>
    </w:p>
    <w:p w14:paraId="31A73EF7" w14:textId="77777777" w:rsidR="00A15ACC" w:rsidRDefault="00A15ACC" w:rsidP="00A15ACC">
      <w:pPr>
        <w:spacing w:after="0" w:line="240" w:lineRule="auto"/>
        <w:jc w:val="both"/>
        <w:rPr>
          <w:rFonts w:ascii="Times New Roman" w:hAnsi="Times New Roman" w:cs="Times New Roman"/>
        </w:rPr>
      </w:pPr>
    </w:p>
    <w:p w14:paraId="782745F8"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Now, each Tracker should move from the left side to the right and return to its origin position. At the end, output the total number of beepers present on the screen.</w:t>
      </w:r>
    </w:p>
    <w:p w14:paraId="15B43CCC" w14:textId="77777777" w:rsidR="00A15ACC" w:rsidRDefault="00A15ACC" w:rsidP="00A15ACC">
      <w:pPr>
        <w:spacing w:after="0" w:line="240" w:lineRule="auto"/>
        <w:jc w:val="both"/>
        <w:rPr>
          <w:rFonts w:ascii="Times New Roman" w:hAnsi="Times New Roman" w:cs="Times New Roman"/>
        </w:rPr>
      </w:pPr>
    </w:p>
    <w:p w14:paraId="3E8D21C5" w14:textId="77777777" w:rsidR="00A15ACC" w:rsidRDefault="00A15ACC" w:rsidP="00A15ACC">
      <w:pPr>
        <w:spacing w:after="0" w:line="240" w:lineRule="auto"/>
        <w:jc w:val="both"/>
        <w:rPr>
          <w:rFonts w:ascii="Times New Roman" w:hAnsi="Times New Roman" w:cs="Times New Roman"/>
        </w:rPr>
      </w:pPr>
    </w:p>
    <w:p w14:paraId="47555D3B"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Hint: You can keep track of direction by representing each direction (Left/Right) as a number (1, 2). </w:t>
      </w:r>
    </w:p>
    <w:p w14:paraId="30E67208"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Since you know that keyword </w:t>
      </w:r>
      <w:r w:rsidRPr="00A857B4">
        <w:t>super</w:t>
      </w:r>
      <w:r>
        <w:rPr>
          <w:rFonts w:ascii="Times New Roman" w:hAnsi="Times New Roman" w:cs="Times New Roman"/>
        </w:rPr>
        <w:t xml:space="preserve"> calls the parent class, you could call the previous class’s methods by using </w:t>
      </w:r>
      <w:r w:rsidRPr="00A857B4">
        <w:t>super.method()</w:t>
      </w:r>
    </w:p>
    <w:p w14:paraId="13B16F55" w14:textId="77777777" w:rsidR="00A15ACC" w:rsidRDefault="00A15ACC" w:rsidP="00A15ACC">
      <w:pPr>
        <w:spacing w:after="0" w:line="240" w:lineRule="auto"/>
        <w:jc w:val="both"/>
        <w:rPr>
          <w:rFonts w:ascii="Times New Roman" w:hAnsi="Times New Roman" w:cs="Times New Roman"/>
        </w:rPr>
      </w:pPr>
    </w:p>
    <w:p w14:paraId="1908BBDD"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Test this using world “cleaner1”.</w:t>
      </w:r>
    </w:p>
    <w:p w14:paraId="7F1BD8A9" w14:textId="77777777" w:rsidR="00A15ACC" w:rsidRDefault="00A15ACC" w:rsidP="00A15ACC">
      <w:pPr>
        <w:spacing w:after="0" w:line="240" w:lineRule="auto"/>
        <w:jc w:val="both"/>
        <w:rPr>
          <w:rFonts w:ascii="Times New Roman" w:hAnsi="Times New Roman" w:cs="Times New Roman"/>
        </w:rPr>
      </w:pPr>
    </w:p>
    <w:p w14:paraId="6A53C141" w14:textId="77777777" w:rsidR="00A15ACC" w:rsidRDefault="00A15ACC" w:rsidP="00A15ACC">
      <w:pPr>
        <w:spacing w:after="0" w:line="240" w:lineRule="auto"/>
        <w:ind w:left="1440" w:firstLine="720"/>
        <w:jc w:val="both"/>
        <w:rPr>
          <w:rFonts w:ascii="Times New Roman" w:hAnsi="Times New Roman" w:cs="Times New Roman"/>
        </w:rPr>
      </w:pPr>
    </w:p>
    <w:p w14:paraId="2A29D02D" w14:textId="77777777" w:rsidR="00A15ACC" w:rsidRDefault="00A15ACC" w:rsidP="00A15ACC">
      <w:pPr>
        <w:spacing w:after="0" w:line="240" w:lineRule="auto"/>
        <w:ind w:left="1440" w:firstLine="720"/>
        <w:jc w:val="both"/>
        <w:rPr>
          <w:rFonts w:ascii="Times New Roman" w:hAnsi="Times New Roman" w:cs="Times New Roman"/>
        </w:rPr>
      </w:pPr>
      <w:r>
        <w:rPr>
          <w:rFonts w:ascii="Times New Roman" w:hAnsi="Times New Roman" w:cs="Times New Roman"/>
        </w:rPr>
        <w:t>St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nish</w:t>
      </w:r>
    </w:p>
    <w:p w14:paraId="212427F7" w14:textId="77777777" w:rsidR="00A15ACC" w:rsidRDefault="00A15ACC" w:rsidP="00A15ACC">
      <w:pPr>
        <w:rPr>
          <w:rFonts w:ascii="Times New Roman" w:hAnsi="Times New Roman" w:cs="Times New Roman"/>
        </w:rPr>
      </w:pPr>
      <w:r w:rsidRPr="00FF3F1A">
        <w:rPr>
          <w:rFonts w:ascii="Times New Roman" w:hAnsi="Times New Roman" w:cs="Times New Roman"/>
          <w:noProof/>
        </w:rPr>
        <w:drawing>
          <wp:anchor distT="0" distB="0" distL="114300" distR="114300" simplePos="0" relativeHeight="251691008" behindDoc="1" locked="0" layoutInCell="1" allowOverlap="1" wp14:anchorId="7CAB5907" wp14:editId="548354DB">
            <wp:simplePos x="0" y="0"/>
            <wp:positionH relativeFrom="column">
              <wp:posOffset>4210050</wp:posOffset>
            </wp:positionH>
            <wp:positionV relativeFrom="paragraph">
              <wp:posOffset>10160</wp:posOffset>
            </wp:positionV>
            <wp:extent cx="2024380" cy="2000250"/>
            <wp:effectExtent l="0" t="0" r="0" b="0"/>
            <wp:wrapTight wrapText="bothSides">
              <wp:wrapPolygon edited="0">
                <wp:start x="0" y="0"/>
                <wp:lineTo x="0" y="21394"/>
                <wp:lineTo x="21343" y="21394"/>
                <wp:lineTo x="21343"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024380" cy="2000250"/>
                    </a:xfrm>
                    <a:prstGeom prst="rect">
                      <a:avLst/>
                    </a:prstGeom>
                  </pic:spPr>
                </pic:pic>
              </a:graphicData>
            </a:graphic>
            <wp14:sizeRelH relativeFrom="margin">
              <wp14:pctWidth>0</wp14:pctWidth>
            </wp14:sizeRelH>
            <wp14:sizeRelV relativeFrom="margin">
              <wp14:pctHeight>0</wp14:pctHeight>
            </wp14:sizeRelV>
          </wp:anchor>
        </w:drawing>
      </w:r>
      <w:r w:rsidRPr="00B537F4">
        <w:rPr>
          <w:rFonts w:ascii="Times New Roman" w:hAnsi="Times New Roman" w:cs="Times New Roman"/>
          <w:noProof/>
        </w:rPr>
        <w:drawing>
          <wp:anchor distT="0" distB="0" distL="114300" distR="114300" simplePos="0" relativeHeight="251692032" behindDoc="1" locked="0" layoutInCell="1" allowOverlap="1" wp14:anchorId="4D5B4461" wp14:editId="415B0984">
            <wp:simplePos x="0" y="0"/>
            <wp:positionH relativeFrom="column">
              <wp:posOffset>504825</wp:posOffset>
            </wp:positionH>
            <wp:positionV relativeFrom="paragraph">
              <wp:posOffset>8890</wp:posOffset>
            </wp:positionV>
            <wp:extent cx="2033270" cy="1988820"/>
            <wp:effectExtent l="0" t="0" r="5080" b="0"/>
            <wp:wrapTight wrapText="bothSides">
              <wp:wrapPolygon edited="0">
                <wp:start x="0" y="0"/>
                <wp:lineTo x="0" y="21310"/>
                <wp:lineTo x="21452" y="21310"/>
                <wp:lineTo x="21452"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033270" cy="1988820"/>
                    </a:xfrm>
                    <a:prstGeom prst="rect">
                      <a:avLst/>
                    </a:prstGeom>
                  </pic:spPr>
                </pic:pic>
              </a:graphicData>
            </a:graphic>
            <wp14:sizeRelH relativeFrom="margin">
              <wp14:pctWidth>0</wp14:pctWidth>
            </wp14:sizeRelH>
            <wp14:sizeRelV relativeFrom="margin">
              <wp14:pctHeight>0</wp14:pctHeight>
            </wp14:sizeRelV>
          </wp:anchor>
        </w:drawing>
      </w:r>
      <w:r w:rsidRPr="00B15F4F">
        <w:rPr>
          <w:rFonts w:ascii="Times New Roman" w:hAnsi="Times New Roman" w:cs="Times New Roman"/>
        </w:rPr>
        <w:t xml:space="preserve"> </w:t>
      </w:r>
      <w:r>
        <w:rPr>
          <w:rFonts w:ascii="Times New Roman" w:hAnsi="Times New Roman" w:cs="Times New Roman"/>
        </w:rPr>
        <w:br w:type="page"/>
      </w:r>
    </w:p>
    <w:p w14:paraId="031DEB80" w14:textId="77777777" w:rsidR="00A15ACC" w:rsidRPr="0076712C" w:rsidRDefault="00A15ACC" w:rsidP="00A15ACC">
      <w:pPr>
        <w:rPr>
          <w:rFonts w:ascii="Times New Roman" w:hAnsi="Times New Roman" w:cs="Times New Roman"/>
        </w:rPr>
      </w:pPr>
      <w:r w:rsidRPr="00A478FD">
        <w:rPr>
          <w:rFonts w:ascii="Times New Roman" w:hAnsi="Times New Roman" w:cs="Times New Roman"/>
          <w:b/>
          <w:bCs/>
          <w:sz w:val="36"/>
          <w:szCs w:val="36"/>
        </w:rPr>
        <w:lastRenderedPageBreak/>
        <w:t>Lab</w:t>
      </w:r>
      <w:r>
        <w:rPr>
          <w:rFonts w:ascii="Times New Roman" w:hAnsi="Times New Roman" w:cs="Times New Roman"/>
          <w:b/>
          <w:bCs/>
          <w:sz w:val="36"/>
          <w:szCs w:val="36"/>
        </w:rPr>
        <w:t>10</w:t>
      </w:r>
    </w:p>
    <w:p w14:paraId="2DE04CE4" w14:textId="77777777" w:rsidR="00A15ACC" w:rsidRPr="00AF4001"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Practical Methods</w:t>
      </w:r>
    </w:p>
    <w:p w14:paraId="10F293EF" w14:textId="77777777" w:rsidR="00A15ACC" w:rsidRDefault="00A15ACC" w:rsidP="00A15ACC">
      <w:pPr>
        <w:spacing w:after="0" w:line="240" w:lineRule="auto"/>
        <w:rPr>
          <w:rFonts w:ascii="Times New Roman" w:hAnsi="Times New Roman" w:cs="Times New Roman"/>
          <w:b/>
          <w:bCs/>
        </w:rPr>
      </w:pPr>
    </w:p>
    <w:p w14:paraId="4521FEC8"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44381905"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 student will practice applying their knowledge to solve a line maze.</w:t>
      </w:r>
    </w:p>
    <w:p w14:paraId="3724B0E7" w14:textId="77777777" w:rsidR="00A15ACC" w:rsidRDefault="00A15ACC" w:rsidP="00A15ACC">
      <w:pPr>
        <w:spacing w:after="0" w:line="240" w:lineRule="auto"/>
        <w:rPr>
          <w:rFonts w:ascii="Times New Roman" w:hAnsi="Times New Roman" w:cs="Times New Roman"/>
        </w:rPr>
      </w:pPr>
    </w:p>
    <w:p w14:paraId="15A370D4"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3A2C1F8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Now that you’ve learned the fundamentals of objects, we’re going to try a unique problem. You will be given no detailed instructions for this lab.</w:t>
      </w:r>
    </w:p>
    <w:p w14:paraId="49C14AF7" w14:textId="77777777" w:rsidR="00A15ACC" w:rsidRDefault="00A15ACC" w:rsidP="00A15ACC">
      <w:pPr>
        <w:spacing w:after="0" w:line="240" w:lineRule="auto"/>
        <w:rPr>
          <w:rFonts w:ascii="Times New Roman" w:hAnsi="Times New Roman" w:cs="Times New Roman"/>
        </w:rPr>
      </w:pPr>
    </w:p>
    <w:p w14:paraId="1765BAED" w14:textId="77777777" w:rsidR="00A15ACC" w:rsidRPr="007E362A" w:rsidRDefault="00A15ACC" w:rsidP="00A15ACC">
      <w:pPr>
        <w:spacing w:after="0" w:line="240" w:lineRule="auto"/>
        <w:rPr>
          <w:rFonts w:ascii="Times New Roman" w:hAnsi="Times New Roman" w:cs="Times New Roman"/>
        </w:rPr>
      </w:pPr>
      <w:r>
        <w:rPr>
          <w:rFonts w:ascii="Times New Roman" w:hAnsi="Times New Roman" w:cs="Times New Roman"/>
        </w:rPr>
        <w:t>In this lab, you will need to trace a line of beepers from start to finish by creating new methods.</w:t>
      </w:r>
    </w:p>
    <w:p w14:paraId="34C0DDBB" w14:textId="77777777" w:rsidR="00A15ACC" w:rsidRDefault="00A15ACC" w:rsidP="00A15ACC">
      <w:pPr>
        <w:spacing w:after="0" w:line="240" w:lineRule="auto"/>
        <w:rPr>
          <w:rFonts w:ascii="Times New Roman" w:hAnsi="Times New Roman" w:cs="Times New Roman"/>
        </w:rPr>
      </w:pPr>
    </w:p>
    <w:p w14:paraId="66071B49" w14:textId="77777777" w:rsidR="00A15ACC" w:rsidRPr="00A478FD"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Specification</w:t>
      </w:r>
    </w:p>
    <w:p w14:paraId="39AE9CE2"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Detector.java</w:t>
      </w:r>
      <w:r>
        <w:rPr>
          <w:rFonts w:ascii="Times New Roman" w:hAnsi="Times New Roman" w:cs="Times New Roman"/>
        </w:rPr>
        <w:t>”.</w:t>
      </w:r>
    </w:p>
    <w:p w14:paraId="7AC54A03" w14:textId="77777777" w:rsidR="00A15ACC" w:rsidRDefault="00A15ACC" w:rsidP="00A15ACC">
      <w:pPr>
        <w:spacing w:after="0" w:line="240" w:lineRule="auto"/>
        <w:jc w:val="both"/>
        <w:rPr>
          <w:rFonts w:ascii="Times New Roman" w:hAnsi="Times New Roman" w:cs="Times New Roman"/>
        </w:rPr>
      </w:pPr>
    </w:p>
    <w:p w14:paraId="7DB552F7" w14:textId="77777777" w:rsidR="00A15ACC" w:rsidRDefault="00A15ACC" w:rsidP="00A15ACC">
      <w:pPr>
        <w:spacing w:after="0" w:line="240" w:lineRule="auto"/>
        <w:jc w:val="both"/>
        <w:rPr>
          <w:rFonts w:ascii="Times New Roman" w:hAnsi="Times New Roman" w:cs="Times New Roman"/>
        </w:rPr>
      </w:pPr>
      <w:r>
        <w:t>Runner</w:t>
      </w:r>
      <w:r>
        <w:rPr>
          <w:rFonts w:ascii="Times New Roman" w:hAnsi="Times New Roman" w:cs="Times New Roman"/>
        </w:rPr>
        <w:t xml:space="preserve"> should be the parent class of </w:t>
      </w:r>
      <w:r>
        <w:t>Detector</w:t>
      </w:r>
      <w:r>
        <w:rPr>
          <w:rFonts w:ascii="Times New Roman" w:hAnsi="Times New Roman" w:cs="Times New Roman"/>
        </w:rPr>
        <w:t xml:space="preserve">. Create methods that check the </w:t>
      </w:r>
      <w:r w:rsidRPr="007E362A">
        <w:t>front</w:t>
      </w:r>
      <w:r>
        <w:rPr>
          <w:rFonts w:ascii="Times New Roman" w:hAnsi="Times New Roman" w:cs="Times New Roman"/>
        </w:rPr>
        <w:t xml:space="preserve"> and </w:t>
      </w:r>
      <w:r w:rsidRPr="007E362A">
        <w:t>sides</w:t>
      </w:r>
      <w:r>
        <w:rPr>
          <w:rFonts w:ascii="Times New Roman" w:hAnsi="Times New Roman" w:cs="Times New Roman"/>
        </w:rPr>
        <w:t xml:space="preserve"> of the </w:t>
      </w:r>
      <w:r w:rsidRPr="007E362A">
        <w:t>Detector</w:t>
      </w:r>
      <w:r>
        <w:rPr>
          <w:rFonts w:ascii="Times New Roman" w:hAnsi="Times New Roman" w:cs="Times New Roman"/>
        </w:rPr>
        <w:t xml:space="preserve">’s current position for beepers. Override methods as needed. </w:t>
      </w:r>
    </w:p>
    <w:p w14:paraId="303CD3EE" w14:textId="77777777" w:rsidR="00A15ACC" w:rsidRDefault="00A15ACC" w:rsidP="00A15ACC">
      <w:pPr>
        <w:spacing w:after="0" w:line="240" w:lineRule="auto"/>
        <w:jc w:val="both"/>
        <w:rPr>
          <w:rFonts w:ascii="Times New Roman" w:hAnsi="Times New Roman" w:cs="Times New Roman"/>
        </w:rPr>
      </w:pPr>
    </w:p>
    <w:p w14:paraId="289B113A"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Lab10.java</w:t>
      </w:r>
      <w:r>
        <w:rPr>
          <w:rFonts w:ascii="Times New Roman" w:hAnsi="Times New Roman" w:cs="Times New Roman"/>
        </w:rPr>
        <w:t>”.</w:t>
      </w:r>
    </w:p>
    <w:p w14:paraId="5FF0A7A6" w14:textId="77777777" w:rsidR="00A15ACC" w:rsidRDefault="00A15ACC" w:rsidP="00A15ACC">
      <w:pPr>
        <w:spacing w:after="0" w:line="240" w:lineRule="auto"/>
        <w:jc w:val="both"/>
        <w:rPr>
          <w:rFonts w:ascii="Times New Roman" w:hAnsi="Times New Roman" w:cs="Times New Roman"/>
        </w:rPr>
      </w:pPr>
    </w:p>
    <w:p w14:paraId="2E5C7362"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Ask for the world and use size 15x15. Create a </w:t>
      </w:r>
      <w:r w:rsidRPr="0046378A">
        <w:t>Detector</w:t>
      </w:r>
      <w:r>
        <w:rPr>
          <w:rFonts w:ascii="Times New Roman" w:hAnsi="Times New Roman" w:cs="Times New Roman"/>
        </w:rPr>
        <w:t xml:space="preserve"> with the default constructor. Go to the end of the beeper path. Upon completion, print out the total number of beepers in the path. Use world “beeperpath1”.</w:t>
      </w:r>
    </w:p>
    <w:p w14:paraId="2BC3358B" w14:textId="77777777" w:rsidR="00A15ACC" w:rsidRDefault="00A15ACC" w:rsidP="00A15ACC">
      <w:pPr>
        <w:spacing w:after="0" w:line="240" w:lineRule="auto"/>
        <w:jc w:val="both"/>
        <w:rPr>
          <w:rFonts w:ascii="Times New Roman" w:hAnsi="Times New Roman" w:cs="Times New Roman"/>
        </w:rPr>
      </w:pPr>
    </w:p>
    <w:p w14:paraId="7AE9DF26"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Hint: Don’t bump into walls. </w:t>
      </w:r>
    </w:p>
    <w:p w14:paraId="7922A3D8" w14:textId="77777777" w:rsidR="00A15ACC" w:rsidRDefault="00A15ACC" w:rsidP="00A15ACC">
      <w:pPr>
        <w:spacing w:after="0" w:line="240" w:lineRule="auto"/>
        <w:ind w:left="1440" w:firstLine="720"/>
        <w:jc w:val="both"/>
        <w:rPr>
          <w:rFonts w:ascii="Times New Roman" w:hAnsi="Times New Roman" w:cs="Times New Roman"/>
        </w:rPr>
      </w:pPr>
    </w:p>
    <w:p w14:paraId="40F49D2A" w14:textId="77777777" w:rsidR="00A15ACC" w:rsidRDefault="00A15ACC" w:rsidP="00A15ACC">
      <w:pPr>
        <w:spacing w:after="0" w:line="240" w:lineRule="auto"/>
        <w:ind w:left="1440" w:firstLine="720"/>
        <w:jc w:val="both"/>
        <w:rPr>
          <w:rFonts w:ascii="Times New Roman" w:hAnsi="Times New Roman" w:cs="Times New Roman"/>
        </w:rPr>
      </w:pPr>
      <w:r>
        <w:rPr>
          <w:rFonts w:ascii="Times New Roman" w:hAnsi="Times New Roman" w:cs="Times New Roman"/>
        </w:rPr>
        <w:t>St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nish</w:t>
      </w:r>
    </w:p>
    <w:p w14:paraId="033E2C4D" w14:textId="77777777" w:rsidR="00A15ACC" w:rsidRPr="003F7E84" w:rsidRDefault="00A15ACC" w:rsidP="00A15ACC">
      <w:pPr>
        <w:rPr>
          <w:rFonts w:ascii="Times New Roman" w:hAnsi="Times New Roman" w:cs="Times New Roman"/>
        </w:rPr>
      </w:pPr>
      <w:r w:rsidRPr="004120FF">
        <w:rPr>
          <w:rFonts w:ascii="Times New Roman" w:hAnsi="Times New Roman" w:cs="Times New Roman"/>
          <w:noProof/>
        </w:rPr>
        <w:drawing>
          <wp:anchor distT="0" distB="0" distL="114300" distR="114300" simplePos="0" relativeHeight="251694080" behindDoc="1" locked="0" layoutInCell="1" allowOverlap="1" wp14:anchorId="5C88E358" wp14:editId="0A86915F">
            <wp:simplePos x="0" y="0"/>
            <wp:positionH relativeFrom="column">
              <wp:posOffset>504825</wp:posOffset>
            </wp:positionH>
            <wp:positionV relativeFrom="paragraph">
              <wp:posOffset>8255</wp:posOffset>
            </wp:positionV>
            <wp:extent cx="2056130" cy="1988820"/>
            <wp:effectExtent l="0" t="0" r="1270" b="0"/>
            <wp:wrapTight wrapText="bothSides">
              <wp:wrapPolygon edited="0">
                <wp:start x="0" y="0"/>
                <wp:lineTo x="0" y="21310"/>
                <wp:lineTo x="21413" y="21310"/>
                <wp:lineTo x="21413"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056130" cy="1988820"/>
                    </a:xfrm>
                    <a:prstGeom prst="rect">
                      <a:avLst/>
                    </a:prstGeom>
                  </pic:spPr>
                </pic:pic>
              </a:graphicData>
            </a:graphic>
            <wp14:sizeRelH relativeFrom="margin">
              <wp14:pctWidth>0</wp14:pctWidth>
            </wp14:sizeRelH>
            <wp14:sizeRelV relativeFrom="margin">
              <wp14:pctHeight>0</wp14:pctHeight>
            </wp14:sizeRelV>
          </wp:anchor>
        </w:drawing>
      </w:r>
      <w:r w:rsidRPr="004120FF">
        <w:rPr>
          <w:rFonts w:ascii="Times New Roman" w:hAnsi="Times New Roman" w:cs="Times New Roman"/>
          <w:noProof/>
        </w:rPr>
        <w:drawing>
          <wp:anchor distT="0" distB="0" distL="114300" distR="114300" simplePos="0" relativeHeight="251693056" behindDoc="1" locked="0" layoutInCell="1" allowOverlap="1" wp14:anchorId="67839A4A" wp14:editId="3EC2EC3D">
            <wp:simplePos x="0" y="0"/>
            <wp:positionH relativeFrom="column">
              <wp:posOffset>4191000</wp:posOffset>
            </wp:positionH>
            <wp:positionV relativeFrom="paragraph">
              <wp:posOffset>10160</wp:posOffset>
            </wp:positionV>
            <wp:extent cx="2044700" cy="1988820"/>
            <wp:effectExtent l="0" t="0" r="0" b="0"/>
            <wp:wrapTight wrapText="bothSides">
              <wp:wrapPolygon edited="0">
                <wp:start x="0" y="0"/>
                <wp:lineTo x="0" y="21310"/>
                <wp:lineTo x="21332" y="21310"/>
                <wp:lineTo x="21332"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044700" cy="1988820"/>
                    </a:xfrm>
                    <a:prstGeom prst="rect">
                      <a:avLst/>
                    </a:prstGeom>
                  </pic:spPr>
                </pic:pic>
              </a:graphicData>
            </a:graphic>
            <wp14:sizeRelH relativeFrom="margin">
              <wp14:pctWidth>0</wp14:pctWidth>
            </wp14:sizeRelH>
            <wp14:sizeRelV relativeFrom="margin">
              <wp14:pctHeight>0</wp14:pctHeight>
            </wp14:sizeRelV>
          </wp:anchor>
        </w:drawing>
      </w:r>
      <w:r w:rsidRPr="004120FF">
        <w:rPr>
          <w:noProof/>
        </w:rPr>
        <w:t xml:space="preserve"> </w:t>
      </w:r>
      <w:r w:rsidRPr="00B15F4F">
        <w:rPr>
          <w:rFonts w:ascii="Times New Roman" w:hAnsi="Times New Roman" w:cs="Times New Roman"/>
        </w:rPr>
        <w:t xml:space="preserve"> </w:t>
      </w:r>
      <w:r>
        <w:rPr>
          <w:rFonts w:ascii="Times New Roman" w:hAnsi="Times New Roman" w:cs="Times New Roman"/>
        </w:rPr>
        <w:br w:type="page"/>
      </w:r>
    </w:p>
    <w:p w14:paraId="033649DD" w14:textId="77777777" w:rsidR="00A15ACC" w:rsidRPr="0076712C" w:rsidRDefault="00A15ACC" w:rsidP="00A15ACC">
      <w:pPr>
        <w:rPr>
          <w:rFonts w:ascii="Times New Roman" w:hAnsi="Times New Roman" w:cs="Times New Roman"/>
        </w:rPr>
      </w:pPr>
      <w:r w:rsidRPr="00A478FD">
        <w:rPr>
          <w:rFonts w:ascii="Times New Roman" w:hAnsi="Times New Roman" w:cs="Times New Roman"/>
          <w:b/>
          <w:bCs/>
          <w:sz w:val="36"/>
          <w:szCs w:val="36"/>
        </w:rPr>
        <w:lastRenderedPageBreak/>
        <w:t>Lab</w:t>
      </w:r>
      <w:r>
        <w:rPr>
          <w:rFonts w:ascii="Times New Roman" w:hAnsi="Times New Roman" w:cs="Times New Roman"/>
          <w:b/>
          <w:bCs/>
          <w:sz w:val="36"/>
          <w:szCs w:val="36"/>
        </w:rPr>
        <w:t>11</w:t>
      </w:r>
    </w:p>
    <w:p w14:paraId="54BC4621" w14:textId="77777777" w:rsidR="00A15ACC" w:rsidRPr="00AF4001"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Arrays</w:t>
      </w:r>
    </w:p>
    <w:p w14:paraId="55DB3C38" w14:textId="77777777" w:rsidR="00A15ACC" w:rsidRDefault="00A15ACC" w:rsidP="00A15ACC">
      <w:pPr>
        <w:spacing w:after="0" w:line="240" w:lineRule="auto"/>
        <w:rPr>
          <w:rFonts w:ascii="Times New Roman" w:hAnsi="Times New Roman" w:cs="Times New Roman"/>
          <w:b/>
          <w:bCs/>
        </w:rPr>
      </w:pPr>
    </w:p>
    <w:p w14:paraId="56A2198B"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23BAC43C"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 student will learn the basics of arrays and how to retrieve/set data.</w:t>
      </w:r>
    </w:p>
    <w:p w14:paraId="4F070A5D" w14:textId="77777777" w:rsidR="00A15ACC" w:rsidRDefault="00A15ACC" w:rsidP="00A15ACC">
      <w:pPr>
        <w:spacing w:after="0" w:line="240" w:lineRule="auto"/>
        <w:rPr>
          <w:rFonts w:ascii="Times New Roman" w:hAnsi="Times New Roman" w:cs="Times New Roman"/>
        </w:rPr>
      </w:pPr>
    </w:p>
    <w:p w14:paraId="5C256015"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20E3FEB7"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You’ve learned several basic ways to store data – primitives &amp; objects are just the basics of many larger data structures. One of the basic and most common data structures used anywhere are arrays. Arrays can be thought of as a list of elements. This list has a fixed size, and each element has its own index to go along with it. The index is the location in the array that the element is at, which is how we would access and mutate it.</w:t>
      </w:r>
    </w:p>
    <w:p w14:paraId="65AF7A56" w14:textId="77777777" w:rsidR="00A15ACC" w:rsidRDefault="00A15ACC" w:rsidP="00A15ACC">
      <w:pPr>
        <w:spacing w:after="0" w:line="240" w:lineRule="auto"/>
        <w:rPr>
          <w:rFonts w:ascii="Times New Roman" w:hAnsi="Times New Roman" w:cs="Times New Roman"/>
        </w:rPr>
      </w:pPr>
    </w:p>
    <w:p w14:paraId="17F5168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When declaring an array, you must denote this by using </w:t>
      </w:r>
      <w:r w:rsidRPr="00661DFD">
        <w:t>[</w:t>
      </w:r>
      <w:r>
        <w:t>]</w:t>
      </w:r>
      <w:r>
        <w:rPr>
          <w:rFonts w:ascii="Times New Roman" w:hAnsi="Times New Roman" w:cs="Times New Roman"/>
        </w:rPr>
        <w:t xml:space="preserve">. This is similar to how you would create a regular variable – </w:t>
      </w:r>
    </w:p>
    <w:p w14:paraId="306CFD80" w14:textId="77777777" w:rsidR="00A15ACC" w:rsidRDefault="00A15ACC" w:rsidP="00A15ACC">
      <w:pPr>
        <w:spacing w:after="0" w:line="240" w:lineRule="auto"/>
        <w:rPr>
          <w:rFonts w:ascii="Times New Roman" w:hAnsi="Times New Roman" w:cs="Times New Roman"/>
        </w:rPr>
      </w:pPr>
      <w:r w:rsidRPr="009E4571">
        <w:t xml:space="preserve">int </w:t>
      </w:r>
      <w:r>
        <w:t xml:space="preserve">example </w:t>
      </w:r>
      <w:r w:rsidRPr="009E4571">
        <w:t xml:space="preserve">= </w:t>
      </w:r>
      <w:r>
        <w:t>…</w:t>
      </w:r>
      <w:r w:rsidRPr="009E4571">
        <w:t>;</w:t>
      </w:r>
      <w:r w:rsidRPr="009E4571">
        <w:rPr>
          <w:rFonts w:ascii="Times New Roman" w:hAnsi="Times New Roman" w:cs="Times New Roman"/>
        </w:rPr>
        <w:t xml:space="preserve"> </w:t>
      </w:r>
    </w:p>
    <w:p w14:paraId="6045D889"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However, to create an array, you must tack on the brackets </w:t>
      </w:r>
      <w:r>
        <w:t>[]</w:t>
      </w:r>
      <w:r>
        <w:rPr>
          <w:rFonts w:ascii="Times New Roman" w:hAnsi="Times New Roman" w:cs="Times New Roman"/>
        </w:rPr>
        <w:t xml:space="preserve"> to specify that you are declaring and integer array.</w:t>
      </w:r>
    </w:p>
    <w:p w14:paraId="7290F315" w14:textId="77777777" w:rsidR="00A15ACC" w:rsidRPr="009E4571" w:rsidRDefault="00A15ACC" w:rsidP="00A15ACC">
      <w:pPr>
        <w:spacing w:after="0" w:line="240" w:lineRule="auto"/>
      </w:pPr>
      <w:r w:rsidRPr="009E4571">
        <w:t>int[] array = …;</w:t>
      </w:r>
    </w:p>
    <w:p w14:paraId="3DCA5B60" w14:textId="77777777" w:rsidR="00A15ACC" w:rsidRDefault="00A15ACC" w:rsidP="00A15ACC">
      <w:pPr>
        <w:spacing w:after="0" w:line="240" w:lineRule="auto"/>
        <w:rPr>
          <w:rFonts w:ascii="Times New Roman" w:hAnsi="Times New Roman" w:cs="Times New Roman"/>
        </w:rPr>
      </w:pPr>
    </w:p>
    <w:p w14:paraId="17203756"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What goes on the right side? To initialize an array, you must specify the type of array you want to create, and put the size inside the brackets:</w:t>
      </w:r>
    </w:p>
    <w:p w14:paraId="49F7A054" w14:textId="77777777" w:rsidR="00A15ACC" w:rsidRDefault="00A15ACC" w:rsidP="00A15ACC">
      <w:pPr>
        <w:spacing w:after="0" w:line="240" w:lineRule="auto"/>
      </w:pPr>
      <w:r w:rsidRPr="009E4571">
        <w:t>int[] array = new int[10];</w:t>
      </w:r>
      <w:r>
        <w:t xml:space="preserve"> - </w:t>
      </w:r>
      <w:r>
        <w:rPr>
          <w:rFonts w:ascii="Times New Roman" w:hAnsi="Times New Roman" w:cs="Times New Roman"/>
        </w:rPr>
        <w:t>This creates an integer array of size 10.</w:t>
      </w:r>
    </w:p>
    <w:p w14:paraId="3BCE984C" w14:textId="77777777" w:rsidR="00A15ACC" w:rsidRDefault="00A15ACC" w:rsidP="00A15ACC">
      <w:pPr>
        <w:spacing w:after="0" w:line="240" w:lineRule="auto"/>
      </w:pPr>
    </w:p>
    <w:p w14:paraId="7FB57705" w14:textId="77777777" w:rsidR="00A15ACC" w:rsidRPr="009E4571" w:rsidRDefault="00A15ACC" w:rsidP="00A15ACC">
      <w:pPr>
        <w:spacing w:after="0" w:line="240" w:lineRule="auto"/>
      </w:pPr>
    </w:p>
    <w:p w14:paraId="6FA3EBBB"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Basic syntax to create an array is as follows: </w:t>
      </w:r>
    </w:p>
    <w:p w14:paraId="7E975AF1" w14:textId="77777777" w:rsidR="00A15ACC"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695104" behindDoc="0" locked="0" layoutInCell="1" allowOverlap="1" wp14:anchorId="56EDB474" wp14:editId="7830AD3D">
                <wp:simplePos x="0" y="0"/>
                <wp:positionH relativeFrom="column">
                  <wp:posOffset>-635</wp:posOffset>
                </wp:positionH>
                <wp:positionV relativeFrom="paragraph">
                  <wp:posOffset>53975</wp:posOffset>
                </wp:positionV>
                <wp:extent cx="4981575" cy="247650"/>
                <wp:effectExtent l="0" t="0" r="28575" b="1905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247650"/>
                        </a:xfrm>
                        <a:prstGeom prst="rect">
                          <a:avLst/>
                        </a:prstGeom>
                        <a:solidFill>
                          <a:srgbClr val="FFFFFF"/>
                        </a:solidFill>
                        <a:ln w="9525">
                          <a:solidFill>
                            <a:srgbClr val="000000"/>
                          </a:solidFill>
                          <a:miter lim="800000"/>
                          <a:headEnd/>
                          <a:tailEnd/>
                        </a:ln>
                      </wps:spPr>
                      <wps:txbx>
                        <w:txbxContent>
                          <w:p w14:paraId="05B70936" w14:textId="77777777" w:rsidR="00A15ACC" w:rsidRDefault="00A15ACC" w:rsidP="00A15ACC">
                            <w:pPr>
                              <w:spacing w:after="0" w:line="240" w:lineRule="auto"/>
                            </w:pPr>
                            <w:r>
                              <w:t>Type[] name = new Type[size];</w:t>
                            </w:r>
                          </w:p>
                          <w:p w14:paraId="59E909F3"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EDB474" id="_x0000_s1040" type="#_x0000_t202" style="position:absolute;margin-left:-.05pt;margin-top:4.25pt;width:392.25pt;height:1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">
                <v:textbox>
                  <w:txbxContent>
                    <w:p w14:paraId="05B70936" w14:textId="77777777" w:rsidR="00A15ACC" w:rsidRDefault="00A15ACC" w:rsidP="00A15ACC">
                      <w:pPr>
                        <w:spacing w:after="0" w:line="240" w:lineRule="auto"/>
                      </w:pPr>
                      <w:r>
                        <w:t>Type[] name = new Type[size];</w:t>
                      </w:r>
                    </w:p>
                    <w:p w14:paraId="59E909F3" w14:textId="77777777" w:rsidR="00A15ACC" w:rsidRDefault="00A15ACC" w:rsidP="00A15ACC">
                      <w:pPr>
                        <w:spacing w:after="0" w:line="240" w:lineRule="auto"/>
                      </w:pPr>
                    </w:p>
                  </w:txbxContent>
                </v:textbox>
                <w10:wrap type="square"/>
              </v:shape>
            </w:pict>
          </mc:Fallback>
        </mc:AlternateContent>
      </w:r>
    </w:p>
    <w:p w14:paraId="0F88D30E" w14:textId="77777777" w:rsidR="00A15ACC" w:rsidRPr="004C3A6A" w:rsidRDefault="00A15ACC" w:rsidP="00A15ACC">
      <w:pPr>
        <w:spacing w:after="0" w:line="240" w:lineRule="auto"/>
      </w:pPr>
      <w:r w:rsidRPr="00B30DC5">
        <w:rPr>
          <w:b/>
          <w:bCs/>
          <w:noProof/>
        </w:rPr>
        <mc:AlternateContent>
          <mc:Choice Requires="wps">
            <w:drawing>
              <wp:anchor distT="0" distB="0" distL="114300" distR="114300" simplePos="0" relativeHeight="251696128" behindDoc="0" locked="0" layoutInCell="1" allowOverlap="1" wp14:anchorId="7E72FAF6" wp14:editId="1C12AEAC">
                <wp:simplePos x="0" y="0"/>
                <wp:positionH relativeFrom="column">
                  <wp:posOffset>0</wp:posOffset>
                </wp:positionH>
                <wp:positionV relativeFrom="paragraph">
                  <wp:posOffset>136525</wp:posOffset>
                </wp:positionV>
                <wp:extent cx="4981575" cy="295275"/>
                <wp:effectExtent l="0" t="0" r="28575" b="28575"/>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295275"/>
                        </a:xfrm>
                        <a:prstGeom prst="rect">
                          <a:avLst/>
                        </a:prstGeom>
                        <a:solidFill>
                          <a:srgbClr val="FFFFFF"/>
                        </a:solidFill>
                        <a:ln w="9525">
                          <a:solidFill>
                            <a:srgbClr val="000000"/>
                          </a:solidFill>
                          <a:miter lim="800000"/>
                          <a:headEnd/>
                          <a:tailEnd/>
                        </a:ln>
                      </wps:spPr>
                      <wps:txbx>
                        <w:txbxContent>
                          <w:p w14:paraId="5C2F84FE" w14:textId="77777777" w:rsidR="00A15ACC" w:rsidRPr="004C3A6A" w:rsidRDefault="00A15ACC" w:rsidP="00A15ACC">
                            <w:pPr>
                              <w:spacing w:after="0" w:line="240" w:lineRule="auto"/>
                            </w:pPr>
                            <w:r w:rsidRPr="004C3A6A">
                              <w:t>Type name[] = new Type[size];</w:t>
                            </w:r>
                          </w:p>
                          <w:p w14:paraId="260DFCAF"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72FAF6" id="_x0000_s1041" type="#_x0000_t202" style="position:absolute;margin-left:0;margin-top:10.75pt;width:392.25pt;height:23.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">
                <v:textbox>
                  <w:txbxContent>
                    <w:p w14:paraId="5C2F84FE" w14:textId="77777777" w:rsidR="00A15ACC" w:rsidRPr="004C3A6A" w:rsidRDefault="00A15ACC" w:rsidP="00A15ACC">
                      <w:pPr>
                        <w:spacing w:after="0" w:line="240" w:lineRule="auto"/>
                      </w:pPr>
                      <w:r w:rsidRPr="004C3A6A">
                        <w:t>Type name[] = new Type[size];</w:t>
                      </w:r>
                    </w:p>
                    <w:p w14:paraId="260DFCAF" w14:textId="77777777" w:rsidR="00A15ACC" w:rsidRDefault="00A15ACC" w:rsidP="00A15ACC">
                      <w:pPr>
                        <w:spacing w:after="0" w:line="240" w:lineRule="auto"/>
                      </w:pPr>
                    </w:p>
                  </w:txbxContent>
                </v:textbox>
                <w10:wrap type="square"/>
              </v:shape>
            </w:pict>
          </mc:Fallback>
        </mc:AlternateContent>
      </w:r>
    </w:p>
    <w:p w14:paraId="0F156B2C" w14:textId="77777777" w:rsidR="00A15ACC" w:rsidRDefault="00A15ACC" w:rsidP="00A15ACC">
      <w:pPr>
        <w:spacing w:after="0" w:line="240" w:lineRule="auto"/>
        <w:rPr>
          <w:rFonts w:ascii="Times New Roman" w:hAnsi="Times New Roman" w:cs="Times New Roman"/>
        </w:rPr>
      </w:pPr>
    </w:p>
    <w:p w14:paraId="43BD3B78" w14:textId="77777777" w:rsidR="00A15ACC" w:rsidRDefault="00A15ACC" w:rsidP="00A15ACC">
      <w:pPr>
        <w:spacing w:after="0" w:line="240" w:lineRule="auto"/>
        <w:rPr>
          <w:rFonts w:ascii="Times New Roman" w:hAnsi="Times New Roman" w:cs="Times New Roman"/>
        </w:rPr>
      </w:pPr>
    </w:p>
    <w:p w14:paraId="4D9F452E" w14:textId="77777777" w:rsidR="00A15ACC" w:rsidRDefault="00A15ACC" w:rsidP="00A15ACC">
      <w:pPr>
        <w:spacing w:after="0" w:line="240" w:lineRule="auto"/>
      </w:pPr>
    </w:p>
    <w:p w14:paraId="722DE6B3"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It’s also possible to create an array by field initialization (at declaration):</w:t>
      </w:r>
    </w:p>
    <w:p w14:paraId="65F85DEE" w14:textId="77777777" w:rsidR="00A15ACC" w:rsidRDefault="00A15ACC" w:rsidP="00A15ACC">
      <w:pPr>
        <w:spacing w:after="0" w:line="240" w:lineRule="auto"/>
      </w:pPr>
      <w:r w:rsidRPr="00661DFD">
        <w:rPr>
          <w:rFonts w:ascii="Times New Roman" w:hAnsi="Times New Roman" w:cs="Times New Roman"/>
          <w:noProof/>
        </w:rPr>
        <mc:AlternateContent>
          <mc:Choice Requires="wps">
            <w:drawing>
              <wp:anchor distT="0" distB="0" distL="114300" distR="114300" simplePos="0" relativeHeight="251697152" behindDoc="0" locked="0" layoutInCell="1" allowOverlap="1" wp14:anchorId="13C3C757" wp14:editId="58C319B0">
                <wp:simplePos x="0" y="0"/>
                <wp:positionH relativeFrom="column">
                  <wp:posOffset>0</wp:posOffset>
                </wp:positionH>
                <wp:positionV relativeFrom="paragraph">
                  <wp:posOffset>14605</wp:posOffset>
                </wp:positionV>
                <wp:extent cx="4981575" cy="295275"/>
                <wp:effectExtent l="0" t="0" r="28575" b="2857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295275"/>
                        </a:xfrm>
                        <a:prstGeom prst="rect">
                          <a:avLst/>
                        </a:prstGeom>
                        <a:solidFill>
                          <a:srgbClr val="FFFFFF"/>
                        </a:solidFill>
                        <a:ln w="9525">
                          <a:solidFill>
                            <a:srgbClr val="000000"/>
                          </a:solidFill>
                          <a:miter lim="800000"/>
                          <a:headEnd/>
                          <a:tailEnd/>
                        </a:ln>
                      </wps:spPr>
                      <wps:txbx>
                        <w:txbxContent>
                          <w:p w14:paraId="01A39B72" w14:textId="77777777" w:rsidR="00A15ACC" w:rsidRDefault="00A15ACC" w:rsidP="00A15ACC">
                            <w:pPr>
                              <w:spacing w:after="0" w:line="240" w:lineRule="auto"/>
                            </w:pPr>
                            <w:r>
                              <w:t>Type[] name = {element1, element2, elemen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3C757" id="_x0000_s1042" type="#_x0000_t202" style="position:absolute;margin-left:0;margin-top:1.15pt;width:392.25pt;height:23.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">
                <v:textbox>
                  <w:txbxContent>
                    <w:p w14:paraId="01A39B72" w14:textId="77777777" w:rsidR="00A15ACC" w:rsidRDefault="00A15ACC" w:rsidP="00A15ACC">
                      <w:pPr>
                        <w:spacing w:after="0" w:line="240" w:lineRule="auto"/>
                      </w:pPr>
                      <w:r>
                        <w:t>Type[] name = {element1, element2, element3,…};</w:t>
                      </w:r>
                    </w:p>
                  </w:txbxContent>
                </v:textbox>
                <w10:wrap type="square"/>
              </v:shape>
            </w:pict>
          </mc:Fallback>
        </mc:AlternateContent>
      </w:r>
    </w:p>
    <w:p w14:paraId="04386BE0" w14:textId="77777777" w:rsidR="00A15ACC" w:rsidRDefault="00A15ACC" w:rsidP="00A15ACC">
      <w:pPr>
        <w:spacing w:after="0" w:line="240" w:lineRule="auto"/>
        <w:rPr>
          <w:rFonts w:ascii="Times New Roman" w:hAnsi="Times New Roman" w:cs="Times New Roman"/>
        </w:rPr>
      </w:pPr>
      <w:r w:rsidRPr="00661DFD">
        <w:rPr>
          <w:rFonts w:ascii="Times New Roman" w:hAnsi="Times New Roman" w:cs="Times New Roman"/>
          <w:noProof/>
        </w:rPr>
        <mc:AlternateContent>
          <mc:Choice Requires="wps">
            <w:drawing>
              <wp:anchor distT="0" distB="0" distL="114300" distR="114300" simplePos="0" relativeHeight="251698176" behindDoc="0" locked="0" layoutInCell="1" allowOverlap="1" wp14:anchorId="4FBD60E9" wp14:editId="2F3B9AAB">
                <wp:simplePos x="0" y="0"/>
                <wp:positionH relativeFrom="column">
                  <wp:posOffset>0</wp:posOffset>
                </wp:positionH>
                <wp:positionV relativeFrom="paragraph">
                  <wp:posOffset>104140</wp:posOffset>
                </wp:positionV>
                <wp:extent cx="4981575" cy="295275"/>
                <wp:effectExtent l="0" t="0" r="28575" b="28575"/>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295275"/>
                        </a:xfrm>
                        <a:prstGeom prst="rect">
                          <a:avLst/>
                        </a:prstGeom>
                        <a:solidFill>
                          <a:srgbClr val="FFFFFF"/>
                        </a:solidFill>
                        <a:ln w="9525">
                          <a:solidFill>
                            <a:srgbClr val="000000"/>
                          </a:solidFill>
                          <a:miter lim="800000"/>
                          <a:headEnd/>
                          <a:tailEnd/>
                        </a:ln>
                      </wps:spPr>
                      <wps:txbx>
                        <w:txbxContent>
                          <w:p w14:paraId="7C8F1E08" w14:textId="77777777" w:rsidR="00A15ACC" w:rsidRDefault="00A15ACC" w:rsidP="00A15ACC">
                            <w:pPr>
                              <w:spacing w:after="0" w:line="240" w:lineRule="auto"/>
                            </w:pPr>
                            <w:r>
                              <w:t>Type[] name = new Type[]{element1, element2, element3,…};</w:t>
                            </w:r>
                          </w:p>
                          <w:p w14:paraId="19800CE6"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BD60E9" id="_x0000_s1043" type="#_x0000_t202" style="position:absolute;margin-left:0;margin-top:8.2pt;width:392.25pt;height:23.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">
                <v:textbox>
                  <w:txbxContent>
                    <w:p w14:paraId="7C8F1E08" w14:textId="77777777" w:rsidR="00A15ACC" w:rsidRDefault="00A15ACC" w:rsidP="00A15ACC">
                      <w:pPr>
                        <w:spacing w:after="0" w:line="240" w:lineRule="auto"/>
                      </w:pPr>
                      <w:r>
                        <w:t>Type[] name = new Type[]{element1, element2, element3,…};</w:t>
                      </w:r>
                    </w:p>
                    <w:p w14:paraId="19800CE6" w14:textId="77777777" w:rsidR="00A15ACC" w:rsidRDefault="00A15ACC" w:rsidP="00A15ACC">
                      <w:pPr>
                        <w:spacing w:after="0" w:line="240" w:lineRule="auto"/>
                      </w:pPr>
                    </w:p>
                  </w:txbxContent>
                </v:textbox>
                <w10:wrap type="square"/>
              </v:shape>
            </w:pict>
          </mc:Fallback>
        </mc:AlternateContent>
      </w:r>
    </w:p>
    <w:p w14:paraId="038F1FE2" w14:textId="77777777" w:rsidR="00A15ACC" w:rsidRDefault="00A15ACC" w:rsidP="00A15ACC">
      <w:pPr>
        <w:spacing w:after="0" w:line="240" w:lineRule="auto"/>
        <w:rPr>
          <w:rFonts w:ascii="Times New Roman" w:hAnsi="Times New Roman" w:cs="Times New Roman"/>
        </w:rPr>
      </w:pPr>
    </w:p>
    <w:p w14:paraId="24C6DAB9" w14:textId="77777777" w:rsidR="00A15ACC" w:rsidRDefault="00A15ACC" w:rsidP="00A15ACC">
      <w:pPr>
        <w:spacing w:after="0" w:line="240" w:lineRule="auto"/>
        <w:rPr>
          <w:rFonts w:ascii="Times New Roman" w:hAnsi="Times New Roman" w:cs="Times New Roman"/>
        </w:rPr>
      </w:pPr>
    </w:p>
    <w:p w14:paraId="7BC1B8D4"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It’s recommended that for the above 2 scenarios you use the first example because it is simpler and more intuitive to use.</w:t>
      </w:r>
    </w:p>
    <w:p w14:paraId="51DCA41C" w14:textId="77777777" w:rsidR="00A15ACC" w:rsidRDefault="00A15ACC" w:rsidP="00A15ACC">
      <w:pPr>
        <w:spacing w:after="0" w:line="240" w:lineRule="auto"/>
        <w:rPr>
          <w:rFonts w:ascii="Times New Roman" w:hAnsi="Times New Roman" w:cs="Times New Roman"/>
        </w:rPr>
      </w:pPr>
    </w:p>
    <w:p w14:paraId="1890B332"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It is also possible to declare an array without actually initializing it:</w:t>
      </w:r>
    </w:p>
    <w:p w14:paraId="023743A9" w14:textId="77777777" w:rsidR="00A15ACC" w:rsidRDefault="00A15ACC" w:rsidP="00A15ACC">
      <w:pPr>
        <w:spacing w:after="0" w:line="240" w:lineRule="auto"/>
      </w:pPr>
      <w:r w:rsidRPr="00B30DC5">
        <w:rPr>
          <w:b/>
          <w:bCs/>
          <w:noProof/>
        </w:rPr>
        <mc:AlternateContent>
          <mc:Choice Requires="wps">
            <w:drawing>
              <wp:anchor distT="0" distB="0" distL="114300" distR="114300" simplePos="0" relativeHeight="251699200" behindDoc="0" locked="0" layoutInCell="1" allowOverlap="1" wp14:anchorId="1CA96BAA" wp14:editId="2A940E8F">
                <wp:simplePos x="0" y="0"/>
                <wp:positionH relativeFrom="column">
                  <wp:posOffset>-635</wp:posOffset>
                </wp:positionH>
                <wp:positionV relativeFrom="paragraph">
                  <wp:posOffset>20320</wp:posOffset>
                </wp:positionV>
                <wp:extent cx="4981575" cy="419100"/>
                <wp:effectExtent l="0" t="0" r="28575" b="1905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419100"/>
                        </a:xfrm>
                        <a:prstGeom prst="rect">
                          <a:avLst/>
                        </a:prstGeom>
                        <a:solidFill>
                          <a:srgbClr val="FFFFFF"/>
                        </a:solidFill>
                        <a:ln w="9525">
                          <a:solidFill>
                            <a:srgbClr val="000000"/>
                          </a:solidFill>
                          <a:miter lim="800000"/>
                          <a:headEnd/>
                          <a:tailEnd/>
                        </a:ln>
                      </wps:spPr>
                      <wps:txbx>
                        <w:txbxContent>
                          <w:p w14:paraId="607B9976" w14:textId="77777777" w:rsidR="00A15ACC" w:rsidRDefault="00A15ACC" w:rsidP="00A15ACC">
                            <w:pPr>
                              <w:spacing w:after="0" w:line="240" w:lineRule="auto"/>
                            </w:pPr>
                            <w:r>
                              <w:t>Type[] name; // Declaration</w:t>
                            </w:r>
                          </w:p>
                          <w:p w14:paraId="00BB2FC5" w14:textId="77777777" w:rsidR="00A15ACC" w:rsidRDefault="00A15ACC" w:rsidP="00A15ACC">
                            <w:pPr>
                              <w:spacing w:after="0" w:line="240" w:lineRule="auto"/>
                            </w:pPr>
                            <w:r>
                              <w:t>Type = new Type[size]; // Initialization</w:t>
                            </w:r>
                          </w:p>
                          <w:p w14:paraId="28243B43"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A96BAA" id="_x0000_s1044" type="#_x0000_t202" style="position:absolute;margin-left:-.05pt;margin-top:1.6pt;width:392.25pt;height:33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">
                <v:textbox>
                  <w:txbxContent>
                    <w:p w14:paraId="607B9976" w14:textId="77777777" w:rsidR="00A15ACC" w:rsidRDefault="00A15ACC" w:rsidP="00A15ACC">
                      <w:pPr>
                        <w:spacing w:after="0" w:line="240" w:lineRule="auto"/>
                      </w:pPr>
                      <w:r>
                        <w:t>Type[] name; // Declaration</w:t>
                      </w:r>
                    </w:p>
                    <w:p w14:paraId="00BB2FC5" w14:textId="77777777" w:rsidR="00A15ACC" w:rsidRDefault="00A15ACC" w:rsidP="00A15ACC">
                      <w:pPr>
                        <w:spacing w:after="0" w:line="240" w:lineRule="auto"/>
                      </w:pPr>
                      <w:r>
                        <w:t>Type = new Type[size]; // Initialization</w:t>
                      </w:r>
                    </w:p>
                    <w:p w14:paraId="28243B43" w14:textId="77777777" w:rsidR="00A15ACC" w:rsidRDefault="00A15ACC" w:rsidP="00A15ACC">
                      <w:pPr>
                        <w:spacing w:after="0" w:line="240" w:lineRule="auto"/>
                      </w:pPr>
                    </w:p>
                  </w:txbxContent>
                </v:textbox>
                <w10:wrap type="square"/>
              </v:shape>
            </w:pict>
          </mc:Fallback>
        </mc:AlternateContent>
      </w:r>
    </w:p>
    <w:p w14:paraId="1D2B4A3E" w14:textId="77777777" w:rsidR="00A15ACC" w:rsidRDefault="00A15ACC" w:rsidP="00A15ACC">
      <w:pPr>
        <w:spacing w:after="0" w:line="240" w:lineRule="auto"/>
        <w:rPr>
          <w:rFonts w:ascii="Times New Roman" w:hAnsi="Times New Roman" w:cs="Times New Roman"/>
        </w:rPr>
      </w:pPr>
    </w:p>
    <w:p w14:paraId="20CBE792" w14:textId="77777777" w:rsidR="00A15ACC" w:rsidRDefault="00A15ACC" w:rsidP="00A15ACC">
      <w:pPr>
        <w:spacing w:after="0" w:line="240" w:lineRule="auto"/>
        <w:rPr>
          <w:rFonts w:ascii="Times New Roman" w:hAnsi="Times New Roman" w:cs="Times New Roman"/>
        </w:rPr>
      </w:pPr>
    </w:p>
    <w:p w14:paraId="497F9B9D" w14:textId="77777777" w:rsidR="00A15ACC" w:rsidRDefault="00A15ACC" w:rsidP="00A15ACC">
      <w:pPr>
        <w:spacing w:after="0" w:line="240" w:lineRule="auto"/>
        <w:rPr>
          <w:rFonts w:ascii="Times New Roman" w:hAnsi="Times New Roman" w:cs="Times New Roman"/>
        </w:rPr>
      </w:pPr>
    </w:p>
    <w:p w14:paraId="3F81AC21" w14:textId="77777777" w:rsidR="00A15ACC" w:rsidRPr="00661DFD" w:rsidRDefault="00A15ACC" w:rsidP="00A15ACC">
      <w:pPr>
        <w:spacing w:after="0" w:line="240" w:lineRule="auto"/>
        <w:rPr>
          <w:rFonts w:ascii="Times New Roman" w:hAnsi="Times New Roman" w:cs="Times New Roman"/>
        </w:rPr>
      </w:pPr>
      <w:r>
        <w:rPr>
          <w:rFonts w:ascii="Times New Roman" w:hAnsi="Times New Roman" w:cs="Times New Roman"/>
        </w:rPr>
        <w:t xml:space="preserve">Note that when you declare an object without initializing it as well, its value is set to </w:t>
      </w:r>
      <w:r w:rsidRPr="004C3A6A">
        <w:t>null</w:t>
      </w:r>
      <w:r>
        <w:rPr>
          <w:rFonts w:ascii="Times New Roman" w:hAnsi="Times New Roman" w:cs="Times New Roman"/>
        </w:rPr>
        <w:t xml:space="preserve">. This is useful when creating a private array in an object and you want to finish initializing it in the constructor. </w:t>
      </w:r>
    </w:p>
    <w:p w14:paraId="6CB53C83" w14:textId="77777777" w:rsidR="00A15ACC" w:rsidRDefault="00A15ACC" w:rsidP="00A15ACC">
      <w:pPr>
        <w:spacing w:after="0" w:line="240" w:lineRule="auto"/>
      </w:pPr>
    </w:p>
    <w:p w14:paraId="7FDF5536" w14:textId="77777777" w:rsidR="00A15ACC" w:rsidRDefault="00A15ACC" w:rsidP="00A15ACC">
      <w:pPr>
        <w:spacing w:after="0" w:line="240" w:lineRule="auto"/>
      </w:pPr>
      <w:r>
        <w:rPr>
          <w:rFonts w:ascii="Times New Roman" w:hAnsi="Times New Roman" w:cs="Times New Roman"/>
        </w:rPr>
        <w:t>Arrays are not limited to primitives, however – they are also applicable to objects as well.</w:t>
      </w:r>
    </w:p>
    <w:p w14:paraId="35D500EA" w14:textId="77777777" w:rsidR="00A15ACC" w:rsidRPr="004C3A6A" w:rsidRDefault="00A15ACC" w:rsidP="00A15ACC">
      <w:pPr>
        <w:spacing w:after="0" w:line="240" w:lineRule="auto"/>
      </w:pPr>
      <w:r>
        <w:rPr>
          <w:rFonts w:ascii="Times New Roman" w:hAnsi="Times New Roman" w:cs="Times New Roman"/>
        </w:rPr>
        <w:t>Example:</w:t>
      </w:r>
    </w:p>
    <w:p w14:paraId="4790D412" w14:textId="77777777" w:rsidR="00A15ACC" w:rsidRDefault="00A15ACC" w:rsidP="00A15ACC">
      <w:pPr>
        <w:spacing w:after="0" w:line="240" w:lineRule="auto"/>
        <w:rPr>
          <w:rFonts w:ascii="Times New Roman" w:hAnsi="Times New Roman" w:cs="Times New Roman"/>
        </w:rPr>
      </w:pPr>
      <w:r w:rsidRPr="00E72CB0">
        <w:rPr>
          <w:noProof/>
        </w:rPr>
        <mc:AlternateContent>
          <mc:Choice Requires="wps">
            <w:drawing>
              <wp:anchor distT="0" distB="0" distL="114300" distR="114300" simplePos="0" relativeHeight="251700224" behindDoc="0" locked="0" layoutInCell="1" allowOverlap="1" wp14:anchorId="0CFF4777" wp14:editId="38654698">
                <wp:simplePos x="0" y="0"/>
                <wp:positionH relativeFrom="column">
                  <wp:posOffset>0</wp:posOffset>
                </wp:positionH>
                <wp:positionV relativeFrom="paragraph">
                  <wp:posOffset>39370</wp:posOffset>
                </wp:positionV>
                <wp:extent cx="4149090" cy="561975"/>
                <wp:effectExtent l="0" t="0" r="22860" b="28575"/>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090" cy="561975"/>
                        </a:xfrm>
                        <a:prstGeom prst="rect">
                          <a:avLst/>
                        </a:prstGeom>
                        <a:solidFill>
                          <a:srgbClr val="FFFFFF"/>
                        </a:solidFill>
                        <a:ln w="9525">
                          <a:solidFill>
                            <a:srgbClr val="000000"/>
                          </a:solidFill>
                          <a:miter lim="800000"/>
                          <a:headEnd/>
                          <a:tailEnd/>
                        </a:ln>
                      </wps:spPr>
                      <wps:txbx>
                        <w:txbxContent>
                          <w:p w14:paraId="110230A4" w14:textId="77777777" w:rsidR="00A15ACC" w:rsidRDefault="00A15ACC" w:rsidP="00A15ACC">
                            <w:pPr>
                              <w:spacing w:after="0" w:line="240" w:lineRule="auto"/>
                            </w:pPr>
                            <w:r w:rsidRPr="0013074B">
                              <w:t>Car[] cars = new Car[6]</w:t>
                            </w:r>
                            <w:r>
                              <w:t>;</w:t>
                            </w:r>
                          </w:p>
                          <w:p w14:paraId="1C10C482"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CFF4777" id="_x0000_s1045" type="#_x0000_t202" style="position:absolute;margin-left:0;margin-top:3.1pt;width:326.7pt;height:44.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">
                <v:textbox>
                  <w:txbxContent>
                    <w:p w14:paraId="110230A4" w14:textId="77777777" w:rsidR="00A15ACC" w:rsidRDefault="00A15ACC" w:rsidP="00A15ACC">
                      <w:pPr>
                        <w:spacing w:after="0" w:line="240" w:lineRule="auto"/>
                      </w:pPr>
                      <w:r w:rsidRPr="0013074B">
                        <w:t>Car[] cars = new Car[6]</w:t>
                      </w:r>
                      <w:r>
                        <w:t>;</w:t>
                      </w:r>
                    </w:p>
                    <w:p w14:paraId="1C10C482" w14:textId="77777777" w:rsidR="00A15ACC" w:rsidRDefault="00A15ACC" w:rsidP="00A15ACC">
                      <w:pPr>
                        <w:spacing w:after="0" w:line="240" w:lineRule="auto"/>
                      </w:pPr>
                    </w:p>
                  </w:txbxContent>
                </v:textbox>
                <w10:wrap type="square"/>
              </v:shape>
            </w:pict>
          </mc:Fallback>
        </mc:AlternateContent>
      </w:r>
      <w:r w:rsidRPr="00E72CB0">
        <w:t>Car[]</w:t>
      </w:r>
      <w:r>
        <w:rPr>
          <w:rFonts w:ascii="Times New Roman" w:hAnsi="Times New Roman" w:cs="Times New Roman"/>
        </w:rPr>
        <w:t xml:space="preserve"> – </w:t>
      </w:r>
      <w:r w:rsidRPr="00E72CB0">
        <w:t>Car</w:t>
      </w:r>
      <w:r>
        <w:rPr>
          <w:rFonts w:ascii="Times New Roman" w:hAnsi="Times New Roman" w:cs="Times New Roman"/>
        </w:rPr>
        <w:t xml:space="preserve"> Array</w:t>
      </w:r>
    </w:p>
    <w:p w14:paraId="1A247FD2" w14:textId="77777777" w:rsidR="00A15ACC" w:rsidRDefault="00A15ACC" w:rsidP="00A15ACC">
      <w:pPr>
        <w:spacing w:after="0" w:line="240" w:lineRule="auto"/>
        <w:rPr>
          <w:rFonts w:ascii="Times New Roman" w:hAnsi="Times New Roman" w:cs="Times New Roman"/>
        </w:rPr>
      </w:pPr>
      <w:r w:rsidRPr="00E72CB0">
        <w:t>cars</w:t>
      </w:r>
      <w:r>
        <w:rPr>
          <w:rFonts w:ascii="Times New Roman" w:hAnsi="Times New Roman" w:cs="Times New Roman"/>
        </w:rPr>
        <w:t xml:space="preserve"> – name of the car array</w:t>
      </w:r>
    </w:p>
    <w:p w14:paraId="0548677F" w14:textId="77777777" w:rsidR="00A15ACC" w:rsidRDefault="00A15ACC" w:rsidP="00A15ACC">
      <w:pPr>
        <w:spacing w:after="0" w:line="240" w:lineRule="auto"/>
        <w:rPr>
          <w:rFonts w:ascii="Times New Roman" w:hAnsi="Times New Roman" w:cs="Times New Roman"/>
        </w:rPr>
      </w:pPr>
      <w:r w:rsidRPr="00E72CB0">
        <w:t>new Car[6]</w:t>
      </w:r>
      <w:r>
        <w:rPr>
          <w:rFonts w:ascii="Times New Roman" w:hAnsi="Times New Roman" w:cs="Times New Roman"/>
        </w:rPr>
        <w:t xml:space="preserve"> – new car array of size 6</w:t>
      </w:r>
    </w:p>
    <w:p w14:paraId="45B71C33" w14:textId="77777777" w:rsidR="00A15ACC" w:rsidRDefault="00A15ACC" w:rsidP="00A15ACC">
      <w:pPr>
        <w:spacing w:after="0" w:line="240" w:lineRule="auto"/>
        <w:rPr>
          <w:rFonts w:ascii="Times New Roman" w:hAnsi="Times New Roman" w:cs="Times New Roman"/>
        </w:rPr>
      </w:pPr>
    </w:p>
    <w:p w14:paraId="1CC198B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To better understand this example, let’s read it in words: </w:t>
      </w:r>
    </w:p>
    <w:p w14:paraId="4A0B4857"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We are declaring a </w:t>
      </w:r>
      <w:r w:rsidRPr="00661DFD">
        <w:t>car array</w:t>
      </w:r>
      <w:r>
        <w:rPr>
          <w:rFonts w:ascii="Times New Roman" w:hAnsi="Times New Roman" w:cs="Times New Roman"/>
        </w:rPr>
        <w:t xml:space="preserve"> called </w:t>
      </w:r>
      <w:r w:rsidRPr="00661DFD">
        <w:t>cars</w:t>
      </w:r>
      <w:r>
        <w:rPr>
          <w:rFonts w:ascii="Times New Roman" w:hAnsi="Times New Roman" w:cs="Times New Roman"/>
        </w:rPr>
        <w:t xml:space="preserve"> and initializing it to a </w:t>
      </w:r>
      <w:r w:rsidRPr="00661DFD">
        <w:t>new car array of size 6</w:t>
      </w:r>
      <w:r>
        <w:rPr>
          <w:rFonts w:ascii="Times New Roman" w:hAnsi="Times New Roman" w:cs="Times New Roman"/>
        </w:rPr>
        <w:t>.”</w:t>
      </w:r>
    </w:p>
    <w:p w14:paraId="2DE3187C" w14:textId="77777777" w:rsidR="00A15ACC" w:rsidRDefault="00A15ACC" w:rsidP="00A15ACC">
      <w:pPr>
        <w:spacing w:after="0" w:line="240" w:lineRule="auto"/>
        <w:rPr>
          <w:rFonts w:ascii="Times New Roman" w:hAnsi="Times New Roman" w:cs="Times New Roman"/>
        </w:rPr>
      </w:pPr>
    </w:p>
    <w:p w14:paraId="7C2F0F94"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As you can see, creating arrays doesn’t have to be hard – it’s actually very intuitive.</w:t>
      </w:r>
    </w:p>
    <w:p w14:paraId="3475AC5C"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lastRenderedPageBreak/>
        <w:t>When you create an array, you now have an array that is empty – but is it truly empty? Not exactly. When creating a primitive array, each index is set to a default value. This value varies from primitive to primitive, but generally this will be 0 and false. So if we created an integer array, all indices of the array will be set to 0 automatically, and for a boolean array every index would be set to false.</w:t>
      </w:r>
    </w:p>
    <w:p w14:paraId="2162082F" w14:textId="77777777" w:rsidR="00A15ACC" w:rsidRDefault="00A15ACC" w:rsidP="00A15ACC">
      <w:pPr>
        <w:spacing w:after="0" w:line="240" w:lineRule="auto"/>
        <w:rPr>
          <w:rFonts w:ascii="Times New Roman" w:hAnsi="Times New Roman" w:cs="Times New Roman"/>
        </w:rPr>
      </w:pPr>
    </w:p>
    <w:p w14:paraId="48E0C6D8"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However, when creating an object array, such as a </w:t>
      </w:r>
      <w:r w:rsidRPr="009E4571">
        <w:t>String</w:t>
      </w:r>
      <w:r>
        <w:t>[]</w:t>
      </w:r>
      <w:r>
        <w:rPr>
          <w:rFonts w:ascii="Times New Roman" w:hAnsi="Times New Roman" w:cs="Times New Roman"/>
        </w:rPr>
        <w:t xml:space="preserve">, since </w:t>
      </w:r>
      <w:r w:rsidRPr="009E4571">
        <w:t>String</w:t>
      </w:r>
      <w:r>
        <w:rPr>
          <w:rFonts w:ascii="Times New Roman" w:hAnsi="Times New Roman" w:cs="Times New Roman"/>
        </w:rPr>
        <w:t xml:space="preserve"> is an object, the value of each index in the array will be automatically set to </w:t>
      </w:r>
      <w:r w:rsidRPr="009E4571">
        <w:t>null</w:t>
      </w:r>
      <w:r>
        <w:rPr>
          <w:rFonts w:ascii="Times New Roman" w:hAnsi="Times New Roman" w:cs="Times New Roman"/>
        </w:rPr>
        <w:t xml:space="preserve">. Any other objects will have a default value of </w:t>
      </w:r>
      <w:r w:rsidRPr="009E4571">
        <w:t>null</w:t>
      </w:r>
      <w:r>
        <w:rPr>
          <w:rFonts w:ascii="Times New Roman" w:hAnsi="Times New Roman" w:cs="Times New Roman"/>
        </w:rPr>
        <w:t xml:space="preserve"> as well.</w:t>
      </w:r>
    </w:p>
    <w:p w14:paraId="72392927" w14:textId="77777777" w:rsidR="00A15ACC" w:rsidRDefault="00A15ACC" w:rsidP="00A15ACC">
      <w:pPr>
        <w:spacing w:after="0" w:line="240" w:lineRule="auto"/>
        <w:rPr>
          <w:rFonts w:ascii="Times New Roman" w:hAnsi="Times New Roman" w:cs="Times New Roman"/>
        </w:rPr>
      </w:pPr>
    </w:p>
    <w:p w14:paraId="15ECB176" w14:textId="77777777" w:rsidR="00A15ACC" w:rsidRDefault="00A15ACC" w:rsidP="00A15ACC">
      <w:pPr>
        <w:spacing w:after="0" w:line="240" w:lineRule="auto"/>
        <w:rPr>
          <w:rFonts w:ascii="Times New Roman" w:hAnsi="Times New Roman" w:cs="Times New Roman"/>
        </w:rPr>
      </w:pPr>
    </w:p>
    <w:p w14:paraId="3460ABBF"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In addition, arrays start at indices of 0. What does this mean? If we had an array of size 10, we would have elements in indices ranging from 0 to 9.</w:t>
      </w:r>
    </w:p>
    <w:tbl>
      <w:tblPr>
        <w:tblStyle w:val="TableGrid"/>
        <w:tblpPr w:leftFromText="180" w:rightFromText="180" w:vertAnchor="text" w:horzAnchor="margin" w:tblpXSpec="center" w:tblpY="256"/>
        <w:tblW w:w="9203" w:type="dxa"/>
        <w:tblLook w:val="04A0" w:firstRow="1" w:lastRow="0" w:firstColumn="1" w:lastColumn="0" w:noHBand="0" w:noVBand="1"/>
      </w:tblPr>
      <w:tblGrid>
        <w:gridCol w:w="920"/>
        <w:gridCol w:w="920"/>
        <w:gridCol w:w="920"/>
        <w:gridCol w:w="921"/>
        <w:gridCol w:w="920"/>
        <w:gridCol w:w="920"/>
        <w:gridCol w:w="921"/>
        <w:gridCol w:w="920"/>
        <w:gridCol w:w="920"/>
        <w:gridCol w:w="921"/>
      </w:tblGrid>
      <w:tr w:rsidR="00A15ACC" w14:paraId="60D029D7" w14:textId="77777777" w:rsidTr="0099559F">
        <w:trPr>
          <w:trHeight w:val="80"/>
        </w:trPr>
        <w:tc>
          <w:tcPr>
            <w:tcW w:w="920" w:type="dxa"/>
            <w:tcBorders>
              <w:top w:val="nil"/>
              <w:left w:val="nil"/>
              <w:bottom w:val="single" w:sz="4" w:space="0" w:color="auto"/>
              <w:right w:val="nil"/>
            </w:tcBorders>
          </w:tcPr>
          <w:p w14:paraId="7BA99AD8"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920" w:type="dxa"/>
            <w:tcBorders>
              <w:top w:val="nil"/>
              <w:left w:val="nil"/>
              <w:bottom w:val="single" w:sz="4" w:space="0" w:color="auto"/>
              <w:right w:val="nil"/>
            </w:tcBorders>
          </w:tcPr>
          <w:p w14:paraId="34A65637" w14:textId="77777777" w:rsidR="00A15ACC" w:rsidRDefault="00A15ACC" w:rsidP="0099559F">
            <w:pPr>
              <w:jc w:val="center"/>
              <w:rPr>
                <w:rFonts w:ascii="Times New Roman" w:hAnsi="Times New Roman" w:cs="Times New Roman"/>
              </w:rPr>
            </w:pPr>
            <w:r>
              <w:rPr>
                <w:rFonts w:ascii="Times New Roman" w:hAnsi="Times New Roman" w:cs="Times New Roman"/>
              </w:rPr>
              <w:t>[1]</w:t>
            </w:r>
          </w:p>
        </w:tc>
        <w:tc>
          <w:tcPr>
            <w:tcW w:w="920" w:type="dxa"/>
            <w:tcBorders>
              <w:top w:val="nil"/>
              <w:left w:val="nil"/>
              <w:bottom w:val="single" w:sz="4" w:space="0" w:color="auto"/>
              <w:right w:val="nil"/>
            </w:tcBorders>
          </w:tcPr>
          <w:p w14:paraId="6C465EA9" w14:textId="77777777" w:rsidR="00A15ACC" w:rsidRDefault="00A15ACC" w:rsidP="0099559F">
            <w:pPr>
              <w:jc w:val="center"/>
              <w:rPr>
                <w:rFonts w:ascii="Times New Roman" w:hAnsi="Times New Roman" w:cs="Times New Roman"/>
              </w:rPr>
            </w:pPr>
            <w:r>
              <w:rPr>
                <w:rFonts w:ascii="Times New Roman" w:hAnsi="Times New Roman" w:cs="Times New Roman"/>
              </w:rPr>
              <w:t>[2]</w:t>
            </w:r>
          </w:p>
        </w:tc>
        <w:tc>
          <w:tcPr>
            <w:tcW w:w="921" w:type="dxa"/>
            <w:tcBorders>
              <w:top w:val="nil"/>
              <w:left w:val="nil"/>
              <w:bottom w:val="single" w:sz="4" w:space="0" w:color="auto"/>
              <w:right w:val="nil"/>
            </w:tcBorders>
          </w:tcPr>
          <w:p w14:paraId="62AA5BB3" w14:textId="77777777" w:rsidR="00A15ACC" w:rsidRDefault="00A15ACC" w:rsidP="0099559F">
            <w:pPr>
              <w:jc w:val="center"/>
              <w:rPr>
                <w:rFonts w:ascii="Times New Roman" w:hAnsi="Times New Roman" w:cs="Times New Roman"/>
              </w:rPr>
            </w:pPr>
            <w:r>
              <w:rPr>
                <w:rFonts w:ascii="Times New Roman" w:hAnsi="Times New Roman" w:cs="Times New Roman"/>
              </w:rPr>
              <w:t>[3]</w:t>
            </w:r>
          </w:p>
        </w:tc>
        <w:tc>
          <w:tcPr>
            <w:tcW w:w="920" w:type="dxa"/>
            <w:tcBorders>
              <w:top w:val="nil"/>
              <w:left w:val="nil"/>
              <w:bottom w:val="single" w:sz="4" w:space="0" w:color="auto"/>
              <w:right w:val="nil"/>
            </w:tcBorders>
          </w:tcPr>
          <w:p w14:paraId="3C8CC7DB" w14:textId="77777777" w:rsidR="00A15ACC" w:rsidRDefault="00A15ACC" w:rsidP="0099559F">
            <w:pPr>
              <w:jc w:val="center"/>
              <w:rPr>
                <w:rFonts w:ascii="Times New Roman" w:hAnsi="Times New Roman" w:cs="Times New Roman"/>
              </w:rPr>
            </w:pPr>
            <w:r>
              <w:rPr>
                <w:rFonts w:ascii="Times New Roman" w:hAnsi="Times New Roman" w:cs="Times New Roman"/>
              </w:rPr>
              <w:t>[4]</w:t>
            </w:r>
          </w:p>
        </w:tc>
        <w:tc>
          <w:tcPr>
            <w:tcW w:w="920" w:type="dxa"/>
            <w:tcBorders>
              <w:top w:val="nil"/>
              <w:left w:val="nil"/>
              <w:bottom w:val="single" w:sz="4" w:space="0" w:color="auto"/>
              <w:right w:val="nil"/>
            </w:tcBorders>
          </w:tcPr>
          <w:p w14:paraId="7FDBF0A0" w14:textId="77777777" w:rsidR="00A15ACC" w:rsidRDefault="00A15ACC" w:rsidP="0099559F">
            <w:pPr>
              <w:jc w:val="center"/>
              <w:rPr>
                <w:rFonts w:ascii="Times New Roman" w:hAnsi="Times New Roman" w:cs="Times New Roman"/>
              </w:rPr>
            </w:pPr>
            <w:r>
              <w:rPr>
                <w:rFonts w:ascii="Times New Roman" w:hAnsi="Times New Roman" w:cs="Times New Roman"/>
              </w:rPr>
              <w:t>[5]</w:t>
            </w:r>
          </w:p>
        </w:tc>
        <w:tc>
          <w:tcPr>
            <w:tcW w:w="921" w:type="dxa"/>
            <w:tcBorders>
              <w:top w:val="nil"/>
              <w:left w:val="nil"/>
              <w:bottom w:val="single" w:sz="4" w:space="0" w:color="auto"/>
              <w:right w:val="nil"/>
            </w:tcBorders>
          </w:tcPr>
          <w:p w14:paraId="33AB22B0" w14:textId="77777777" w:rsidR="00A15ACC" w:rsidRDefault="00A15ACC" w:rsidP="0099559F">
            <w:pPr>
              <w:jc w:val="center"/>
              <w:rPr>
                <w:rFonts w:ascii="Times New Roman" w:hAnsi="Times New Roman" w:cs="Times New Roman"/>
              </w:rPr>
            </w:pPr>
            <w:r>
              <w:rPr>
                <w:rFonts w:ascii="Times New Roman" w:hAnsi="Times New Roman" w:cs="Times New Roman"/>
              </w:rPr>
              <w:t>[6]</w:t>
            </w:r>
          </w:p>
        </w:tc>
        <w:tc>
          <w:tcPr>
            <w:tcW w:w="920" w:type="dxa"/>
            <w:tcBorders>
              <w:top w:val="nil"/>
              <w:left w:val="nil"/>
              <w:bottom w:val="single" w:sz="4" w:space="0" w:color="auto"/>
              <w:right w:val="nil"/>
            </w:tcBorders>
          </w:tcPr>
          <w:p w14:paraId="475E7774" w14:textId="77777777" w:rsidR="00A15ACC" w:rsidRDefault="00A15ACC" w:rsidP="0099559F">
            <w:pPr>
              <w:jc w:val="center"/>
              <w:rPr>
                <w:rFonts w:ascii="Times New Roman" w:hAnsi="Times New Roman" w:cs="Times New Roman"/>
              </w:rPr>
            </w:pPr>
            <w:r>
              <w:rPr>
                <w:rFonts w:ascii="Times New Roman" w:hAnsi="Times New Roman" w:cs="Times New Roman"/>
              </w:rPr>
              <w:t>[7]</w:t>
            </w:r>
          </w:p>
        </w:tc>
        <w:tc>
          <w:tcPr>
            <w:tcW w:w="920" w:type="dxa"/>
            <w:tcBorders>
              <w:top w:val="nil"/>
              <w:left w:val="nil"/>
              <w:bottom w:val="single" w:sz="4" w:space="0" w:color="auto"/>
              <w:right w:val="nil"/>
            </w:tcBorders>
          </w:tcPr>
          <w:p w14:paraId="0E197BDA" w14:textId="77777777" w:rsidR="00A15ACC" w:rsidRDefault="00A15ACC" w:rsidP="0099559F">
            <w:pPr>
              <w:jc w:val="center"/>
              <w:rPr>
                <w:rFonts w:ascii="Times New Roman" w:hAnsi="Times New Roman" w:cs="Times New Roman"/>
              </w:rPr>
            </w:pPr>
            <w:r>
              <w:rPr>
                <w:rFonts w:ascii="Times New Roman" w:hAnsi="Times New Roman" w:cs="Times New Roman"/>
              </w:rPr>
              <w:t>[8]</w:t>
            </w:r>
          </w:p>
        </w:tc>
        <w:tc>
          <w:tcPr>
            <w:tcW w:w="921" w:type="dxa"/>
            <w:tcBorders>
              <w:top w:val="nil"/>
              <w:left w:val="nil"/>
              <w:bottom w:val="single" w:sz="4" w:space="0" w:color="auto"/>
              <w:right w:val="nil"/>
            </w:tcBorders>
          </w:tcPr>
          <w:p w14:paraId="02B12474" w14:textId="77777777" w:rsidR="00A15ACC" w:rsidRDefault="00A15ACC" w:rsidP="0099559F">
            <w:pPr>
              <w:jc w:val="center"/>
              <w:rPr>
                <w:rFonts w:ascii="Times New Roman" w:hAnsi="Times New Roman" w:cs="Times New Roman"/>
              </w:rPr>
            </w:pPr>
            <w:r>
              <w:rPr>
                <w:rFonts w:ascii="Times New Roman" w:hAnsi="Times New Roman" w:cs="Times New Roman"/>
              </w:rPr>
              <w:t>[9]</w:t>
            </w:r>
          </w:p>
        </w:tc>
      </w:tr>
      <w:tr w:rsidR="00A15ACC" w14:paraId="7F3DB4AC" w14:textId="77777777" w:rsidTr="0099559F">
        <w:trPr>
          <w:trHeight w:val="467"/>
        </w:trPr>
        <w:tc>
          <w:tcPr>
            <w:tcW w:w="920" w:type="dxa"/>
            <w:tcBorders>
              <w:top w:val="single" w:sz="4" w:space="0" w:color="auto"/>
            </w:tcBorders>
          </w:tcPr>
          <w:p w14:paraId="2CE203B0"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920" w:type="dxa"/>
            <w:tcBorders>
              <w:top w:val="single" w:sz="4" w:space="0" w:color="auto"/>
            </w:tcBorders>
          </w:tcPr>
          <w:p w14:paraId="75B4349A"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920" w:type="dxa"/>
            <w:tcBorders>
              <w:top w:val="single" w:sz="4" w:space="0" w:color="auto"/>
            </w:tcBorders>
          </w:tcPr>
          <w:p w14:paraId="1D52E498"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921" w:type="dxa"/>
            <w:tcBorders>
              <w:top w:val="single" w:sz="4" w:space="0" w:color="auto"/>
            </w:tcBorders>
          </w:tcPr>
          <w:p w14:paraId="10185D62"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920" w:type="dxa"/>
            <w:tcBorders>
              <w:top w:val="single" w:sz="4" w:space="0" w:color="auto"/>
            </w:tcBorders>
          </w:tcPr>
          <w:p w14:paraId="11C33AFE"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920" w:type="dxa"/>
            <w:tcBorders>
              <w:top w:val="single" w:sz="4" w:space="0" w:color="auto"/>
            </w:tcBorders>
          </w:tcPr>
          <w:p w14:paraId="09BAD335"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921" w:type="dxa"/>
            <w:tcBorders>
              <w:top w:val="single" w:sz="4" w:space="0" w:color="auto"/>
            </w:tcBorders>
          </w:tcPr>
          <w:p w14:paraId="5F453CD1"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920" w:type="dxa"/>
            <w:tcBorders>
              <w:top w:val="single" w:sz="4" w:space="0" w:color="auto"/>
            </w:tcBorders>
          </w:tcPr>
          <w:p w14:paraId="7E3B1056"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920" w:type="dxa"/>
            <w:tcBorders>
              <w:top w:val="single" w:sz="4" w:space="0" w:color="auto"/>
            </w:tcBorders>
          </w:tcPr>
          <w:p w14:paraId="3AEEC175"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921" w:type="dxa"/>
            <w:tcBorders>
              <w:top w:val="single" w:sz="4" w:space="0" w:color="auto"/>
            </w:tcBorders>
          </w:tcPr>
          <w:p w14:paraId="7480760D" w14:textId="77777777" w:rsidR="00A15ACC" w:rsidRDefault="00A15ACC" w:rsidP="0099559F">
            <w:pPr>
              <w:jc w:val="center"/>
              <w:rPr>
                <w:rFonts w:ascii="Times New Roman" w:hAnsi="Times New Roman" w:cs="Times New Roman"/>
              </w:rPr>
            </w:pPr>
            <w:r>
              <w:rPr>
                <w:rFonts w:ascii="Times New Roman" w:hAnsi="Times New Roman" w:cs="Times New Roman"/>
              </w:rPr>
              <w:t>0</w:t>
            </w:r>
          </w:p>
        </w:tc>
      </w:tr>
    </w:tbl>
    <w:p w14:paraId="7D4936AC" w14:textId="77777777" w:rsidR="00A15ACC" w:rsidRDefault="00A15ACC" w:rsidP="00A15ACC">
      <w:pPr>
        <w:spacing w:after="0" w:line="240" w:lineRule="auto"/>
        <w:rPr>
          <w:rFonts w:ascii="Times New Roman" w:hAnsi="Times New Roman" w:cs="Times New Roman"/>
        </w:rPr>
      </w:pPr>
    </w:p>
    <w:p w14:paraId="7CC35EFD" w14:textId="77777777" w:rsidR="00A15ACC" w:rsidRPr="00987450" w:rsidRDefault="00A15ACC" w:rsidP="00A15ACC">
      <w:pPr>
        <w:spacing w:after="0" w:line="360" w:lineRule="auto"/>
        <w:rPr>
          <w:rFonts w:ascii="Times New Roman" w:hAnsi="Times New Roman" w:cs="Times New Roman"/>
          <w:u w:val="single"/>
        </w:rPr>
      </w:pPr>
      <w:r w:rsidRPr="00987450">
        <w:rPr>
          <w:rFonts w:ascii="Times New Roman" w:hAnsi="Times New Roman" w:cs="Times New Roman"/>
          <w:u w:val="single"/>
        </w:rPr>
        <w:t>Index</w:t>
      </w:r>
    </w:p>
    <w:p w14:paraId="6E200F83" w14:textId="77777777" w:rsidR="00A15ACC" w:rsidRPr="00987450" w:rsidRDefault="00A15ACC" w:rsidP="00A15ACC">
      <w:pPr>
        <w:spacing w:after="0" w:line="360" w:lineRule="auto"/>
        <w:rPr>
          <w:rFonts w:ascii="Times New Roman" w:hAnsi="Times New Roman" w:cs="Times New Roman"/>
          <w:u w:val="single"/>
        </w:rPr>
      </w:pPr>
      <w:r w:rsidRPr="00987450">
        <w:rPr>
          <w:rFonts w:ascii="Times New Roman" w:hAnsi="Times New Roman" w:cs="Times New Roman"/>
          <w:u w:val="single"/>
        </w:rPr>
        <w:t>Array</w:t>
      </w:r>
    </w:p>
    <w:p w14:paraId="5EFFFB51" w14:textId="77777777" w:rsidR="00A15ACC" w:rsidRDefault="00A15ACC" w:rsidP="00A15ACC">
      <w:pPr>
        <w:spacing w:after="0" w:line="240" w:lineRule="auto"/>
        <w:rPr>
          <w:rFonts w:ascii="Times New Roman" w:hAnsi="Times New Roman" w:cs="Times New Roman"/>
        </w:rPr>
      </w:pPr>
    </w:p>
    <w:p w14:paraId="1D592D77"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Now that you know how to create an array, it’s important that you understand how to use an array.</w:t>
      </w:r>
    </w:p>
    <w:p w14:paraId="0131FC4F" w14:textId="77777777" w:rsidR="00A15ACC" w:rsidRDefault="00A15ACC" w:rsidP="00A15ACC">
      <w:pPr>
        <w:spacing w:after="0" w:line="240" w:lineRule="auto"/>
        <w:rPr>
          <w:rFonts w:ascii="Times New Roman" w:hAnsi="Times New Roman" w:cs="Times New Roman"/>
        </w:rPr>
      </w:pPr>
    </w:p>
    <w:p w14:paraId="75A92083"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Each element in an array is manipulated just as a regular variable would be. As a matter of fact, manipulating an element in an array is almost identical to that of a regular variable. The only difference is the way you would call the element. Instead of identifying each element by a specific variable name, we can identify each element by the overall name of the array and that element’s specific index in the array.</w:t>
      </w:r>
    </w:p>
    <w:p w14:paraId="74513C2C" w14:textId="77777777" w:rsidR="00A15ACC" w:rsidRDefault="00A15ACC" w:rsidP="00A15ACC">
      <w:pPr>
        <w:spacing w:after="0" w:line="240" w:lineRule="auto"/>
        <w:rPr>
          <w:rFonts w:ascii="Times New Roman" w:hAnsi="Times New Roman" w:cs="Times New Roman"/>
        </w:rPr>
      </w:pPr>
    </w:p>
    <w:p w14:paraId="6B7E4FA7" w14:textId="77777777" w:rsidR="00A15ACC" w:rsidRPr="00987450" w:rsidRDefault="00A15ACC" w:rsidP="00A15ACC">
      <w:pPr>
        <w:spacing w:after="0" w:line="240" w:lineRule="auto"/>
        <w:rPr>
          <w:b/>
          <w:bCs/>
        </w:rPr>
      </w:pPr>
      <w:r>
        <w:rPr>
          <w:rFonts w:ascii="Times New Roman" w:hAnsi="Times New Roman" w:cs="Times New Roman"/>
        </w:rPr>
        <w:t xml:space="preserve">If we had an integer in an </w:t>
      </w:r>
      <w:r w:rsidRPr="00E72CB0">
        <w:t>int[]</w:t>
      </w:r>
      <w:r>
        <w:rPr>
          <w:rFonts w:ascii="Times New Roman" w:hAnsi="Times New Roman" w:cs="Times New Roman"/>
        </w:rPr>
        <w:t xml:space="preserve"> called </w:t>
      </w:r>
      <w:r w:rsidRPr="00987450">
        <w:t>array</w:t>
      </w:r>
      <w:r>
        <w:rPr>
          <w:rFonts w:ascii="Times New Roman" w:hAnsi="Times New Roman" w:cs="Times New Roman"/>
        </w:rPr>
        <w:t xml:space="preserve"> at index 6, we could access this element by calling: </w:t>
      </w:r>
      <w:r w:rsidRPr="00987450">
        <w:rPr>
          <w:b/>
          <w:bCs/>
        </w:rPr>
        <w:t>array[6]</w:t>
      </w:r>
    </w:p>
    <w:p w14:paraId="67C2BA9E" w14:textId="77777777" w:rsidR="00A15ACC" w:rsidRDefault="00A15ACC" w:rsidP="00A15ACC">
      <w:pPr>
        <w:spacing w:after="0" w:line="240" w:lineRule="auto"/>
        <w:rPr>
          <w:rFonts w:ascii="Times New Roman" w:hAnsi="Times New Roman" w:cs="Times New Roman"/>
        </w:rPr>
      </w:pPr>
    </w:p>
    <w:p w14:paraId="347E3077"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at’s all you need to know about manipulating elements in an array – now that you know how to call an element in an array, you can change the value by setting it equal to another value, or get the value simply by calling the element and using it like a regular variable.</w:t>
      </w:r>
    </w:p>
    <w:p w14:paraId="681622BD" w14:textId="77777777" w:rsidR="00A15ACC" w:rsidRDefault="00A15ACC" w:rsidP="00A15ACC">
      <w:pPr>
        <w:spacing w:after="0" w:line="240" w:lineRule="auto"/>
      </w:pPr>
    </w:p>
    <w:p w14:paraId="343FA0E0" w14:textId="77777777" w:rsidR="00A15ACC" w:rsidRDefault="00A15ACC" w:rsidP="00A15ACC">
      <w:pPr>
        <w:spacing w:after="0" w:line="240" w:lineRule="auto"/>
      </w:pPr>
      <w:r>
        <w:rPr>
          <w:rFonts w:ascii="Times New Roman" w:hAnsi="Times New Roman" w:cs="Times New Roman"/>
        </w:rPr>
        <w:t xml:space="preserve">Now, let’s say you wanted to print out every element in an array – you would have to iterate through each element in the array and print them out individually. To get the size of an array, access the length property of the array by calling </w:t>
      </w:r>
    </w:p>
    <w:p w14:paraId="080B80A7" w14:textId="77777777" w:rsidR="00A15ACC" w:rsidRDefault="00A15ACC" w:rsidP="00A15ACC">
      <w:pPr>
        <w:spacing w:after="0" w:line="240" w:lineRule="auto"/>
      </w:pPr>
      <w:r>
        <w:rPr>
          <w:b/>
          <w:bCs/>
          <w:noProof/>
        </w:rPr>
        <w:t>array.length</w:t>
      </w:r>
    </w:p>
    <w:p w14:paraId="3C5340E3" w14:textId="77777777" w:rsidR="00A15ACC" w:rsidRDefault="00A15ACC" w:rsidP="00A15ACC">
      <w:pPr>
        <w:spacing w:after="0" w:line="240" w:lineRule="auto"/>
      </w:pPr>
    </w:p>
    <w:p w14:paraId="60ED2379"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Note that this is not a method – this is actually a variable in the array that you’re accessing. Since the array’s size is fixed, this value will never change</w:t>
      </w:r>
    </w:p>
    <w:p w14:paraId="0476BF17" w14:textId="77777777" w:rsidR="00A15ACC" w:rsidRDefault="00A15ACC" w:rsidP="00A15ACC">
      <w:pPr>
        <w:spacing w:after="0" w:line="240" w:lineRule="auto"/>
      </w:pPr>
    </w:p>
    <w:p w14:paraId="5A8D7892" w14:textId="77777777" w:rsidR="00A15ACC" w:rsidRPr="00987450" w:rsidRDefault="00A15ACC" w:rsidP="00A15ACC">
      <w:pPr>
        <w:spacing w:after="0" w:line="240" w:lineRule="auto"/>
      </w:pPr>
      <w:r>
        <w:rPr>
          <w:rFonts w:ascii="Times New Roman" w:hAnsi="Times New Roman" w:cs="Times New Roman"/>
        </w:rPr>
        <w:t xml:space="preserve">To iterate through the entire array, use a loop to go through each element in the array: </w:t>
      </w:r>
    </w:p>
    <w:p w14:paraId="0057611E" w14:textId="77777777" w:rsidR="00A15ACC" w:rsidRDefault="00A15ACC" w:rsidP="00A15ACC">
      <w:pPr>
        <w:spacing w:after="0" w:line="240" w:lineRule="auto"/>
        <w:rPr>
          <w:rFonts w:ascii="Times New Roman" w:hAnsi="Times New Roman" w:cs="Times New Roman"/>
          <w:u w:val="single"/>
        </w:rPr>
      </w:pPr>
      <w:r w:rsidRPr="00B30DC5">
        <w:rPr>
          <w:b/>
          <w:bCs/>
          <w:noProof/>
        </w:rPr>
        <mc:AlternateContent>
          <mc:Choice Requires="wps">
            <w:drawing>
              <wp:anchor distT="0" distB="0" distL="114300" distR="114300" simplePos="0" relativeHeight="251702272" behindDoc="0" locked="0" layoutInCell="1" allowOverlap="1" wp14:anchorId="20520F0F" wp14:editId="07188420">
                <wp:simplePos x="0" y="0"/>
                <wp:positionH relativeFrom="column">
                  <wp:posOffset>0</wp:posOffset>
                </wp:positionH>
                <wp:positionV relativeFrom="paragraph">
                  <wp:posOffset>12065</wp:posOffset>
                </wp:positionV>
                <wp:extent cx="4149090" cy="552450"/>
                <wp:effectExtent l="0" t="0" r="22860" b="1905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090" cy="552450"/>
                        </a:xfrm>
                        <a:prstGeom prst="rect">
                          <a:avLst/>
                        </a:prstGeom>
                        <a:solidFill>
                          <a:srgbClr val="FFFFFF"/>
                        </a:solidFill>
                        <a:ln w="9525">
                          <a:solidFill>
                            <a:srgbClr val="000000"/>
                          </a:solidFill>
                          <a:miter lim="800000"/>
                          <a:headEnd/>
                          <a:tailEnd/>
                        </a:ln>
                      </wps:spPr>
                      <wps:txbx>
                        <w:txbxContent>
                          <w:p w14:paraId="4A4F5E8B" w14:textId="77777777" w:rsidR="00A15ACC" w:rsidRDefault="00A15ACC" w:rsidP="00A15ACC">
                            <w:pPr>
                              <w:spacing w:after="0" w:line="240" w:lineRule="auto"/>
                            </w:pPr>
                            <w:r>
                              <w:t>for(int i = 0; i &lt; array.length ; i++){</w:t>
                            </w:r>
                          </w:p>
                          <w:p w14:paraId="61EADC3D" w14:textId="77777777" w:rsidR="00A15ACC" w:rsidRDefault="00A15ACC" w:rsidP="00A15ACC">
                            <w:pPr>
                              <w:spacing w:after="0" w:line="240" w:lineRule="auto"/>
                            </w:pPr>
                            <w:r>
                              <w:t xml:space="preserve">  System.out.println(array[i]);</w:t>
                            </w:r>
                          </w:p>
                          <w:p w14:paraId="0A0FFB50" w14:textId="77777777" w:rsidR="00A15ACC" w:rsidRDefault="00A15ACC" w:rsidP="00A15ACC">
                            <w:pPr>
                              <w:spacing w:after="0" w:line="240" w:lineRule="auto"/>
                            </w:pPr>
                            <w:r>
                              <w:t>}</w:t>
                            </w:r>
                          </w:p>
                          <w:p w14:paraId="2228D5CD"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520F0F" id="_x0000_s1046" type="#_x0000_t202" style="position:absolute;margin-left:0;margin-top:.95pt;width:326.7pt;height:4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">
                <v:textbox>
                  <w:txbxContent>
                    <w:p w14:paraId="4A4F5E8B" w14:textId="77777777" w:rsidR="00A15ACC" w:rsidRDefault="00A15ACC" w:rsidP="00A15ACC">
                      <w:pPr>
                        <w:spacing w:after="0" w:line="240" w:lineRule="auto"/>
                      </w:pPr>
                      <w:r>
                        <w:t>for(int i = 0; i &lt; array.length ; i++){</w:t>
                      </w:r>
                    </w:p>
                    <w:p w14:paraId="61EADC3D" w14:textId="77777777" w:rsidR="00A15ACC" w:rsidRDefault="00A15ACC" w:rsidP="00A15ACC">
                      <w:pPr>
                        <w:spacing w:after="0" w:line="240" w:lineRule="auto"/>
                      </w:pPr>
                      <w:r>
                        <w:t xml:space="preserve">  System.out.println(array[i]);</w:t>
                      </w:r>
                    </w:p>
                    <w:p w14:paraId="0A0FFB50" w14:textId="77777777" w:rsidR="00A15ACC" w:rsidRDefault="00A15ACC" w:rsidP="00A15ACC">
                      <w:pPr>
                        <w:spacing w:after="0" w:line="240" w:lineRule="auto"/>
                      </w:pPr>
                      <w:r>
                        <w:t>}</w:t>
                      </w:r>
                    </w:p>
                    <w:p w14:paraId="2228D5CD" w14:textId="77777777" w:rsidR="00A15ACC" w:rsidRDefault="00A15ACC" w:rsidP="00A15ACC">
                      <w:pPr>
                        <w:spacing w:after="0" w:line="240" w:lineRule="auto"/>
                      </w:pPr>
                    </w:p>
                  </w:txbxContent>
                </v:textbox>
                <w10:wrap type="square"/>
              </v:shape>
            </w:pict>
          </mc:Fallback>
        </mc:AlternateContent>
      </w:r>
    </w:p>
    <w:p w14:paraId="33357AD7" w14:textId="77777777" w:rsidR="00A15ACC" w:rsidRDefault="00A15ACC" w:rsidP="00A15ACC">
      <w:pPr>
        <w:spacing w:after="0" w:line="240" w:lineRule="auto"/>
        <w:rPr>
          <w:rFonts w:ascii="Times New Roman" w:hAnsi="Times New Roman" w:cs="Times New Roman"/>
          <w:u w:val="single"/>
        </w:rPr>
      </w:pPr>
    </w:p>
    <w:p w14:paraId="25B653C3" w14:textId="77777777" w:rsidR="00A15ACC" w:rsidRDefault="00A15ACC" w:rsidP="00A15ACC">
      <w:pPr>
        <w:spacing w:after="0" w:line="240" w:lineRule="auto"/>
        <w:rPr>
          <w:rFonts w:ascii="Times New Roman" w:hAnsi="Times New Roman" w:cs="Times New Roman"/>
          <w:u w:val="single"/>
        </w:rPr>
      </w:pPr>
    </w:p>
    <w:p w14:paraId="5EB836E8" w14:textId="77777777" w:rsidR="00A15ACC" w:rsidRDefault="00A15ACC" w:rsidP="00A15ACC">
      <w:pPr>
        <w:spacing w:after="0" w:line="240" w:lineRule="auto"/>
        <w:rPr>
          <w:rFonts w:ascii="Times New Roman" w:hAnsi="Times New Roman" w:cs="Times New Roman"/>
          <w:u w:val="single"/>
        </w:rPr>
      </w:pPr>
    </w:p>
    <w:p w14:paraId="5C1F3EAB" w14:textId="77777777" w:rsidR="00A15ACC" w:rsidRDefault="00A15ACC" w:rsidP="00A15ACC">
      <w:pPr>
        <w:spacing w:after="0" w:line="240" w:lineRule="auto"/>
        <w:rPr>
          <w:rFonts w:ascii="Times New Roman" w:hAnsi="Times New Roman" w:cs="Times New Roman"/>
          <w:u w:val="single"/>
        </w:rPr>
      </w:pPr>
    </w:p>
    <w:p w14:paraId="35B3FE8A" w14:textId="77777777" w:rsidR="00A15ACC" w:rsidRDefault="00A15ACC" w:rsidP="00A15ACC">
      <w:pPr>
        <w:spacing w:after="0" w:line="240" w:lineRule="auto"/>
        <w:rPr>
          <w:rFonts w:ascii="Times New Roman" w:hAnsi="Times New Roman" w:cs="Times New Roman"/>
          <w:u w:val="single"/>
        </w:rPr>
      </w:pPr>
    </w:p>
    <w:p w14:paraId="5538B47F" w14:textId="77777777" w:rsidR="00A15ACC" w:rsidRDefault="00A15ACC" w:rsidP="00A15ACC">
      <w:pPr>
        <w:rPr>
          <w:rFonts w:ascii="Times New Roman" w:hAnsi="Times New Roman" w:cs="Times New Roman"/>
          <w:u w:val="single"/>
        </w:rPr>
      </w:pPr>
      <w:r>
        <w:rPr>
          <w:rFonts w:ascii="Times New Roman" w:hAnsi="Times New Roman" w:cs="Times New Roman"/>
          <w:u w:val="single"/>
        </w:rPr>
        <w:br w:type="page"/>
      </w:r>
    </w:p>
    <w:p w14:paraId="7B714719" w14:textId="77777777" w:rsidR="00A15ACC" w:rsidRPr="009E4571" w:rsidRDefault="00A15ACC" w:rsidP="00A15ACC">
      <w:pPr>
        <w:spacing w:after="0" w:line="240" w:lineRule="auto"/>
        <w:rPr>
          <w:rFonts w:ascii="Times New Roman" w:hAnsi="Times New Roman" w:cs="Times New Roman"/>
          <w:u w:val="single"/>
        </w:rPr>
      </w:pPr>
      <w:r w:rsidRPr="009E4571">
        <w:rPr>
          <w:rFonts w:ascii="Times New Roman" w:hAnsi="Times New Roman" w:cs="Times New Roman"/>
          <w:u w:val="single"/>
        </w:rPr>
        <w:lastRenderedPageBreak/>
        <w:t>Example:</w:t>
      </w:r>
    </w:p>
    <w:p w14:paraId="43C1778D"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Let’s say I wanted to store a list of </w:t>
      </w:r>
      <w:r w:rsidRPr="0013074B">
        <w:t>Car</w:t>
      </w:r>
      <w:r>
        <w:rPr>
          <w:rFonts w:ascii="Times New Roman" w:hAnsi="Times New Roman" w:cs="Times New Roman"/>
        </w:rPr>
        <w:t xml:space="preserve"> objects – I could store these using an array structure. In addition, I could declare each </w:t>
      </w:r>
      <w:r w:rsidRPr="0013074B">
        <w:t>Car</w:t>
      </w:r>
      <w:r>
        <w:rPr>
          <w:rFonts w:ascii="Times New Roman" w:hAnsi="Times New Roman" w:cs="Times New Roman"/>
        </w:rPr>
        <w:t xml:space="preserve"> object inside of the array so that each </w:t>
      </w:r>
      <w:r w:rsidRPr="0013074B">
        <w:t>Car</w:t>
      </w:r>
      <w:r>
        <w:rPr>
          <w:rFonts w:ascii="Times New Roman" w:hAnsi="Times New Roman" w:cs="Times New Roman"/>
        </w:rPr>
        <w:t xml:space="preserve"> would be identified not by a variable name, but instead by the array name and index.</w:t>
      </w:r>
    </w:p>
    <w:p w14:paraId="70144498" w14:textId="77777777" w:rsidR="00A15ACC"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701248" behindDoc="0" locked="0" layoutInCell="1" allowOverlap="1" wp14:anchorId="529172A6" wp14:editId="30E83EE5">
                <wp:simplePos x="0" y="0"/>
                <wp:positionH relativeFrom="column">
                  <wp:posOffset>0</wp:posOffset>
                </wp:positionH>
                <wp:positionV relativeFrom="paragraph">
                  <wp:posOffset>63500</wp:posOffset>
                </wp:positionV>
                <wp:extent cx="4149090" cy="304800"/>
                <wp:effectExtent l="0" t="0" r="22860" b="1905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090" cy="304800"/>
                        </a:xfrm>
                        <a:prstGeom prst="rect">
                          <a:avLst/>
                        </a:prstGeom>
                        <a:solidFill>
                          <a:srgbClr val="FFFFFF"/>
                        </a:solidFill>
                        <a:ln w="9525">
                          <a:solidFill>
                            <a:srgbClr val="000000"/>
                          </a:solidFill>
                          <a:miter lim="800000"/>
                          <a:headEnd/>
                          <a:tailEnd/>
                        </a:ln>
                      </wps:spPr>
                      <wps:txbx>
                        <w:txbxContent>
                          <w:p w14:paraId="139ED39F" w14:textId="77777777" w:rsidR="00A15ACC" w:rsidRDefault="00A15ACC" w:rsidP="00A15ACC">
                            <w:pPr>
                              <w:spacing w:after="0" w:line="240" w:lineRule="auto"/>
                            </w:pPr>
                            <w:r w:rsidRPr="0013074B">
                              <w:t>Car[] cars = new Car[6]</w:t>
                            </w:r>
                            <w:r>
                              <w:t>;</w:t>
                            </w:r>
                          </w:p>
                          <w:p w14:paraId="4F292C70"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9172A6" id="_x0000_s1047" type="#_x0000_t202" style="position:absolute;margin-left:0;margin-top:5pt;width:326.7pt;height:24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">
                <v:textbox>
                  <w:txbxContent>
                    <w:p w14:paraId="139ED39F" w14:textId="77777777" w:rsidR="00A15ACC" w:rsidRDefault="00A15ACC" w:rsidP="00A15ACC">
                      <w:pPr>
                        <w:spacing w:after="0" w:line="240" w:lineRule="auto"/>
                      </w:pPr>
                      <w:r w:rsidRPr="0013074B">
                        <w:t>Car[] cars = new Car[6]</w:t>
                      </w:r>
                      <w:r>
                        <w:t>;</w:t>
                      </w:r>
                    </w:p>
                    <w:p w14:paraId="4F292C70" w14:textId="77777777" w:rsidR="00A15ACC" w:rsidRDefault="00A15ACC" w:rsidP="00A15ACC">
                      <w:pPr>
                        <w:spacing w:after="0" w:line="240" w:lineRule="auto"/>
                      </w:pPr>
                    </w:p>
                  </w:txbxContent>
                </v:textbox>
                <w10:wrap type="square"/>
              </v:shape>
            </w:pict>
          </mc:Fallback>
        </mc:AlternateContent>
      </w:r>
    </w:p>
    <w:p w14:paraId="54987C65" w14:textId="77777777" w:rsidR="00A15ACC" w:rsidRDefault="00A15ACC" w:rsidP="00A15ACC">
      <w:pPr>
        <w:spacing w:after="0" w:line="240" w:lineRule="auto"/>
        <w:rPr>
          <w:rFonts w:ascii="Times New Roman" w:hAnsi="Times New Roman" w:cs="Times New Roman"/>
          <w:b/>
          <w:bCs/>
          <w:i/>
          <w:iCs/>
        </w:rPr>
      </w:pPr>
    </w:p>
    <w:p w14:paraId="78E90E39" w14:textId="77777777" w:rsidR="00A15ACC" w:rsidRDefault="00A15ACC" w:rsidP="00A15ACC">
      <w:pPr>
        <w:spacing w:after="0" w:line="240" w:lineRule="auto"/>
        <w:rPr>
          <w:rFonts w:ascii="Times New Roman" w:hAnsi="Times New Roman" w:cs="Times New Roman"/>
          <w:b/>
          <w:bCs/>
          <w:i/>
          <w:iCs/>
        </w:rPr>
      </w:pPr>
    </w:p>
    <w:tbl>
      <w:tblPr>
        <w:tblStyle w:val="TableGrid"/>
        <w:tblpPr w:leftFromText="180" w:rightFromText="180" w:vertAnchor="text" w:horzAnchor="margin" w:tblpXSpec="right" w:tblpY="-27"/>
        <w:tblW w:w="0" w:type="auto"/>
        <w:tblLayout w:type="fixed"/>
        <w:tblLook w:val="04A0" w:firstRow="1" w:lastRow="0" w:firstColumn="1" w:lastColumn="0" w:noHBand="0" w:noVBand="1"/>
      </w:tblPr>
      <w:tblGrid>
        <w:gridCol w:w="1304"/>
        <w:gridCol w:w="1304"/>
        <w:gridCol w:w="1304"/>
        <w:gridCol w:w="1304"/>
        <w:gridCol w:w="1304"/>
        <w:gridCol w:w="1305"/>
      </w:tblGrid>
      <w:tr w:rsidR="00A15ACC" w14:paraId="1423CB89" w14:textId="77777777" w:rsidTr="0099559F">
        <w:trPr>
          <w:trHeight w:val="360"/>
        </w:trPr>
        <w:tc>
          <w:tcPr>
            <w:tcW w:w="1304" w:type="dxa"/>
            <w:tcBorders>
              <w:top w:val="nil"/>
              <w:left w:val="nil"/>
              <w:bottom w:val="single" w:sz="4" w:space="0" w:color="auto"/>
              <w:right w:val="nil"/>
            </w:tcBorders>
          </w:tcPr>
          <w:p w14:paraId="1FD39140" w14:textId="77777777" w:rsidR="00A15ACC" w:rsidRDefault="00A15ACC" w:rsidP="0099559F">
            <w:pPr>
              <w:jc w:val="center"/>
              <w:rPr>
                <w:rFonts w:ascii="Times New Roman" w:hAnsi="Times New Roman" w:cs="Times New Roman"/>
              </w:rPr>
            </w:pPr>
            <w:bookmarkStart w:id="2" w:name="_Hlk29730761"/>
            <w:r>
              <w:rPr>
                <w:rFonts w:ascii="Times New Roman" w:hAnsi="Times New Roman" w:cs="Times New Roman"/>
              </w:rPr>
              <w:t>[0]</w:t>
            </w:r>
          </w:p>
        </w:tc>
        <w:tc>
          <w:tcPr>
            <w:tcW w:w="1304" w:type="dxa"/>
            <w:tcBorders>
              <w:top w:val="nil"/>
              <w:left w:val="nil"/>
              <w:bottom w:val="single" w:sz="4" w:space="0" w:color="auto"/>
              <w:right w:val="nil"/>
            </w:tcBorders>
          </w:tcPr>
          <w:p w14:paraId="12781780" w14:textId="77777777" w:rsidR="00A15ACC" w:rsidRDefault="00A15ACC" w:rsidP="0099559F">
            <w:pPr>
              <w:jc w:val="center"/>
              <w:rPr>
                <w:rFonts w:ascii="Times New Roman" w:hAnsi="Times New Roman" w:cs="Times New Roman"/>
              </w:rPr>
            </w:pPr>
            <w:r>
              <w:rPr>
                <w:rFonts w:ascii="Times New Roman" w:hAnsi="Times New Roman" w:cs="Times New Roman"/>
              </w:rPr>
              <w:t>[1]</w:t>
            </w:r>
          </w:p>
        </w:tc>
        <w:tc>
          <w:tcPr>
            <w:tcW w:w="1304" w:type="dxa"/>
            <w:tcBorders>
              <w:top w:val="nil"/>
              <w:left w:val="nil"/>
              <w:bottom w:val="single" w:sz="4" w:space="0" w:color="auto"/>
              <w:right w:val="nil"/>
            </w:tcBorders>
          </w:tcPr>
          <w:p w14:paraId="242A3569" w14:textId="77777777" w:rsidR="00A15ACC" w:rsidRDefault="00A15ACC" w:rsidP="0099559F">
            <w:pPr>
              <w:jc w:val="center"/>
              <w:rPr>
                <w:rFonts w:ascii="Times New Roman" w:hAnsi="Times New Roman" w:cs="Times New Roman"/>
              </w:rPr>
            </w:pPr>
            <w:r>
              <w:rPr>
                <w:rFonts w:ascii="Times New Roman" w:hAnsi="Times New Roman" w:cs="Times New Roman"/>
              </w:rPr>
              <w:t>[2]</w:t>
            </w:r>
          </w:p>
        </w:tc>
        <w:tc>
          <w:tcPr>
            <w:tcW w:w="1304" w:type="dxa"/>
            <w:tcBorders>
              <w:top w:val="nil"/>
              <w:left w:val="nil"/>
              <w:bottom w:val="single" w:sz="4" w:space="0" w:color="auto"/>
              <w:right w:val="nil"/>
            </w:tcBorders>
          </w:tcPr>
          <w:p w14:paraId="024FC18F" w14:textId="77777777" w:rsidR="00A15ACC" w:rsidRDefault="00A15ACC" w:rsidP="0099559F">
            <w:pPr>
              <w:jc w:val="center"/>
              <w:rPr>
                <w:rFonts w:ascii="Times New Roman" w:hAnsi="Times New Roman" w:cs="Times New Roman"/>
              </w:rPr>
            </w:pPr>
            <w:r>
              <w:rPr>
                <w:rFonts w:ascii="Times New Roman" w:hAnsi="Times New Roman" w:cs="Times New Roman"/>
              </w:rPr>
              <w:t>[3]</w:t>
            </w:r>
          </w:p>
        </w:tc>
        <w:tc>
          <w:tcPr>
            <w:tcW w:w="1304" w:type="dxa"/>
            <w:tcBorders>
              <w:top w:val="nil"/>
              <w:left w:val="nil"/>
              <w:bottom w:val="single" w:sz="4" w:space="0" w:color="auto"/>
              <w:right w:val="nil"/>
            </w:tcBorders>
          </w:tcPr>
          <w:p w14:paraId="48C13835" w14:textId="77777777" w:rsidR="00A15ACC" w:rsidRDefault="00A15ACC" w:rsidP="0099559F">
            <w:pPr>
              <w:jc w:val="center"/>
              <w:rPr>
                <w:rFonts w:ascii="Times New Roman" w:hAnsi="Times New Roman" w:cs="Times New Roman"/>
              </w:rPr>
            </w:pPr>
            <w:r>
              <w:rPr>
                <w:rFonts w:ascii="Times New Roman" w:hAnsi="Times New Roman" w:cs="Times New Roman"/>
              </w:rPr>
              <w:t>[4]</w:t>
            </w:r>
          </w:p>
        </w:tc>
        <w:tc>
          <w:tcPr>
            <w:tcW w:w="1305" w:type="dxa"/>
            <w:tcBorders>
              <w:top w:val="nil"/>
              <w:left w:val="nil"/>
              <w:bottom w:val="single" w:sz="4" w:space="0" w:color="auto"/>
              <w:right w:val="nil"/>
            </w:tcBorders>
          </w:tcPr>
          <w:p w14:paraId="37961802" w14:textId="77777777" w:rsidR="00A15ACC" w:rsidRDefault="00A15ACC" w:rsidP="0099559F">
            <w:pPr>
              <w:jc w:val="center"/>
              <w:rPr>
                <w:rFonts w:ascii="Times New Roman" w:hAnsi="Times New Roman" w:cs="Times New Roman"/>
              </w:rPr>
            </w:pPr>
            <w:r>
              <w:rPr>
                <w:rFonts w:ascii="Times New Roman" w:hAnsi="Times New Roman" w:cs="Times New Roman"/>
              </w:rPr>
              <w:t>[5]</w:t>
            </w:r>
          </w:p>
        </w:tc>
      </w:tr>
      <w:tr w:rsidR="00A15ACC" w14:paraId="1A829BD6" w14:textId="77777777" w:rsidTr="0099559F">
        <w:trPr>
          <w:trHeight w:val="683"/>
        </w:trPr>
        <w:tc>
          <w:tcPr>
            <w:tcW w:w="1304" w:type="dxa"/>
            <w:tcBorders>
              <w:top w:val="single" w:sz="4" w:space="0" w:color="auto"/>
            </w:tcBorders>
          </w:tcPr>
          <w:p w14:paraId="3C441332" w14:textId="77777777" w:rsidR="00A15ACC" w:rsidRDefault="00A15ACC" w:rsidP="0099559F">
            <w:pPr>
              <w:jc w:val="center"/>
              <w:rPr>
                <w:rFonts w:ascii="Times New Roman" w:hAnsi="Times New Roman" w:cs="Times New Roman"/>
              </w:rPr>
            </w:pPr>
            <w:r>
              <w:rPr>
                <w:rFonts w:ascii="Times New Roman" w:hAnsi="Times New Roman" w:cs="Times New Roman"/>
              </w:rPr>
              <w:t>null</w:t>
            </w:r>
          </w:p>
        </w:tc>
        <w:tc>
          <w:tcPr>
            <w:tcW w:w="1304" w:type="dxa"/>
            <w:tcBorders>
              <w:top w:val="single" w:sz="4" w:space="0" w:color="auto"/>
            </w:tcBorders>
          </w:tcPr>
          <w:p w14:paraId="1AA1497F" w14:textId="77777777" w:rsidR="00A15ACC" w:rsidRDefault="00A15ACC" w:rsidP="0099559F">
            <w:pPr>
              <w:jc w:val="center"/>
              <w:rPr>
                <w:rFonts w:ascii="Times New Roman" w:hAnsi="Times New Roman" w:cs="Times New Roman"/>
              </w:rPr>
            </w:pPr>
            <w:r>
              <w:rPr>
                <w:rFonts w:ascii="Times New Roman" w:hAnsi="Times New Roman" w:cs="Times New Roman"/>
              </w:rPr>
              <w:t>null</w:t>
            </w:r>
          </w:p>
        </w:tc>
        <w:tc>
          <w:tcPr>
            <w:tcW w:w="1304" w:type="dxa"/>
            <w:tcBorders>
              <w:top w:val="single" w:sz="4" w:space="0" w:color="auto"/>
            </w:tcBorders>
          </w:tcPr>
          <w:p w14:paraId="388D48EE" w14:textId="77777777" w:rsidR="00A15ACC" w:rsidRDefault="00A15ACC" w:rsidP="0099559F">
            <w:pPr>
              <w:jc w:val="center"/>
              <w:rPr>
                <w:rFonts w:ascii="Times New Roman" w:hAnsi="Times New Roman" w:cs="Times New Roman"/>
              </w:rPr>
            </w:pPr>
            <w:r>
              <w:rPr>
                <w:rFonts w:ascii="Times New Roman" w:hAnsi="Times New Roman" w:cs="Times New Roman"/>
              </w:rPr>
              <w:t>null</w:t>
            </w:r>
          </w:p>
        </w:tc>
        <w:tc>
          <w:tcPr>
            <w:tcW w:w="1304" w:type="dxa"/>
            <w:tcBorders>
              <w:top w:val="single" w:sz="4" w:space="0" w:color="auto"/>
            </w:tcBorders>
          </w:tcPr>
          <w:p w14:paraId="1F33AA5B" w14:textId="77777777" w:rsidR="00A15ACC" w:rsidRDefault="00A15ACC" w:rsidP="0099559F">
            <w:pPr>
              <w:jc w:val="center"/>
              <w:rPr>
                <w:rFonts w:ascii="Times New Roman" w:hAnsi="Times New Roman" w:cs="Times New Roman"/>
              </w:rPr>
            </w:pPr>
            <w:r>
              <w:rPr>
                <w:rFonts w:ascii="Times New Roman" w:hAnsi="Times New Roman" w:cs="Times New Roman"/>
              </w:rPr>
              <w:t>null</w:t>
            </w:r>
          </w:p>
        </w:tc>
        <w:tc>
          <w:tcPr>
            <w:tcW w:w="1304" w:type="dxa"/>
            <w:tcBorders>
              <w:top w:val="single" w:sz="4" w:space="0" w:color="auto"/>
            </w:tcBorders>
          </w:tcPr>
          <w:p w14:paraId="1C1B1B02" w14:textId="77777777" w:rsidR="00A15ACC" w:rsidRDefault="00A15ACC" w:rsidP="0099559F">
            <w:pPr>
              <w:jc w:val="center"/>
              <w:rPr>
                <w:rFonts w:ascii="Times New Roman" w:hAnsi="Times New Roman" w:cs="Times New Roman"/>
              </w:rPr>
            </w:pPr>
            <w:r>
              <w:rPr>
                <w:rFonts w:ascii="Times New Roman" w:hAnsi="Times New Roman" w:cs="Times New Roman"/>
              </w:rPr>
              <w:t>null</w:t>
            </w:r>
          </w:p>
        </w:tc>
        <w:tc>
          <w:tcPr>
            <w:tcW w:w="1305" w:type="dxa"/>
            <w:tcBorders>
              <w:top w:val="single" w:sz="4" w:space="0" w:color="auto"/>
            </w:tcBorders>
          </w:tcPr>
          <w:p w14:paraId="56E7ED2C" w14:textId="77777777" w:rsidR="00A15ACC" w:rsidRDefault="00A15ACC" w:rsidP="0099559F">
            <w:pPr>
              <w:jc w:val="center"/>
              <w:rPr>
                <w:rFonts w:ascii="Times New Roman" w:hAnsi="Times New Roman" w:cs="Times New Roman"/>
              </w:rPr>
            </w:pPr>
            <w:r>
              <w:rPr>
                <w:rFonts w:ascii="Times New Roman" w:hAnsi="Times New Roman" w:cs="Times New Roman"/>
              </w:rPr>
              <w:t>null</w:t>
            </w:r>
          </w:p>
        </w:tc>
      </w:tr>
      <w:bookmarkEnd w:id="2"/>
    </w:tbl>
    <w:p w14:paraId="1FA114F8" w14:textId="77777777" w:rsidR="00A15ACC" w:rsidRDefault="00A15ACC" w:rsidP="00A15ACC">
      <w:pPr>
        <w:spacing w:after="0" w:line="240" w:lineRule="auto"/>
        <w:rPr>
          <w:rFonts w:ascii="Times New Roman" w:hAnsi="Times New Roman" w:cs="Times New Roman"/>
          <w:b/>
          <w:bCs/>
          <w:i/>
          <w:iCs/>
        </w:rPr>
      </w:pPr>
    </w:p>
    <w:p w14:paraId="01AE38BA" w14:textId="77777777" w:rsidR="00A15ACC" w:rsidRPr="009E4571" w:rsidRDefault="00A15ACC" w:rsidP="00A15ACC">
      <w:pPr>
        <w:spacing w:after="0" w:line="240" w:lineRule="auto"/>
        <w:rPr>
          <w:rFonts w:ascii="Times New Roman" w:hAnsi="Times New Roman" w:cs="Times New Roman"/>
        </w:rPr>
      </w:pPr>
      <w:r w:rsidRPr="009E4571">
        <w:rPr>
          <w:rFonts w:ascii="Times New Roman" w:hAnsi="Times New Roman" w:cs="Times New Roman"/>
        </w:rPr>
        <w:t>We no</w:t>
      </w:r>
      <w:r>
        <w:rPr>
          <w:rFonts w:ascii="Times New Roman" w:hAnsi="Times New Roman" w:cs="Times New Roman"/>
        </w:rPr>
        <w:t>w have an array of size 6, and each element’s value is null</w:t>
      </w:r>
    </w:p>
    <w:p w14:paraId="13C2E7C1" w14:textId="77777777" w:rsidR="00A15ACC" w:rsidRDefault="00A15ACC" w:rsidP="00A15ACC">
      <w:pPr>
        <w:spacing w:after="0" w:line="240" w:lineRule="auto"/>
        <w:rPr>
          <w:rFonts w:ascii="Times New Roman" w:hAnsi="Times New Roman" w:cs="Times New Roman"/>
          <w:b/>
          <w:bCs/>
        </w:rPr>
      </w:pPr>
    </w:p>
    <w:p w14:paraId="374182BA" w14:textId="77777777" w:rsidR="00A15ACC" w:rsidRPr="00F85D17" w:rsidRDefault="00A15ACC" w:rsidP="00A15ACC">
      <w:pPr>
        <w:spacing w:after="0" w:line="240" w:lineRule="auto"/>
        <w:rPr>
          <w:rFonts w:ascii="Times New Roman" w:hAnsi="Times New Roman" w:cs="Times New Roman"/>
        </w:rPr>
      </w:pPr>
      <w:r w:rsidRPr="00F85D17">
        <w:rPr>
          <w:rFonts w:ascii="Times New Roman" w:hAnsi="Times New Roman" w:cs="Times New Roman"/>
        </w:rPr>
        <w:t xml:space="preserve">Since </w:t>
      </w:r>
      <w:r>
        <w:rPr>
          <w:rFonts w:ascii="Times New Roman" w:hAnsi="Times New Roman" w:cs="Times New Roman"/>
        </w:rPr>
        <w:t xml:space="preserve">each element is set to null, I have to iterate through each element and instantiate each </w:t>
      </w:r>
      <w:r w:rsidRPr="00F85D17">
        <w:t>Car</w:t>
      </w:r>
      <w:r>
        <w:rPr>
          <w:rFonts w:ascii="Times New Roman" w:hAnsi="Times New Roman" w:cs="Times New Roman"/>
        </w:rPr>
        <w:t xml:space="preserve"> object.</w:t>
      </w:r>
    </w:p>
    <w:p w14:paraId="6740D91C" w14:textId="77777777" w:rsidR="00A15ACC" w:rsidRDefault="00A15ACC" w:rsidP="00A15ACC">
      <w:pPr>
        <w:spacing w:after="0" w:line="240" w:lineRule="auto"/>
        <w:rPr>
          <w:rFonts w:ascii="Times New Roman" w:hAnsi="Times New Roman" w:cs="Times New Roman"/>
          <w:b/>
          <w:bCs/>
          <w:i/>
          <w:iCs/>
        </w:rPr>
      </w:pPr>
      <w:r w:rsidRPr="00B30DC5">
        <w:rPr>
          <w:b/>
          <w:bCs/>
          <w:noProof/>
        </w:rPr>
        <mc:AlternateContent>
          <mc:Choice Requires="wps">
            <w:drawing>
              <wp:anchor distT="0" distB="0" distL="114300" distR="114300" simplePos="0" relativeHeight="251703296" behindDoc="0" locked="0" layoutInCell="1" allowOverlap="1" wp14:anchorId="58C1A2F1" wp14:editId="1794E9E5">
                <wp:simplePos x="0" y="0"/>
                <wp:positionH relativeFrom="column">
                  <wp:posOffset>0</wp:posOffset>
                </wp:positionH>
                <wp:positionV relativeFrom="paragraph">
                  <wp:posOffset>86995</wp:posOffset>
                </wp:positionV>
                <wp:extent cx="4149090" cy="552450"/>
                <wp:effectExtent l="0" t="0" r="22860"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090" cy="552450"/>
                        </a:xfrm>
                        <a:prstGeom prst="rect">
                          <a:avLst/>
                        </a:prstGeom>
                        <a:solidFill>
                          <a:srgbClr val="FFFFFF"/>
                        </a:solidFill>
                        <a:ln w="9525">
                          <a:solidFill>
                            <a:srgbClr val="000000"/>
                          </a:solidFill>
                          <a:miter lim="800000"/>
                          <a:headEnd/>
                          <a:tailEnd/>
                        </a:ln>
                      </wps:spPr>
                      <wps:txbx>
                        <w:txbxContent>
                          <w:p w14:paraId="799AAEEF" w14:textId="77777777" w:rsidR="00A15ACC" w:rsidRDefault="00A15ACC" w:rsidP="00A15ACC">
                            <w:pPr>
                              <w:spacing w:after="0" w:line="240" w:lineRule="auto"/>
                            </w:pPr>
                            <w:r>
                              <w:t>for(int i = 0; i &lt; cars.length ; i++){</w:t>
                            </w:r>
                          </w:p>
                          <w:p w14:paraId="3E35F665" w14:textId="77777777" w:rsidR="00A15ACC" w:rsidRDefault="00A15ACC" w:rsidP="00A15ACC">
                            <w:pPr>
                              <w:spacing w:after="0" w:line="240" w:lineRule="auto"/>
                            </w:pPr>
                            <w:r>
                              <w:t xml:space="preserve">  cars[i] = new Car();</w:t>
                            </w:r>
                          </w:p>
                          <w:p w14:paraId="373A4600" w14:textId="77777777" w:rsidR="00A15ACC" w:rsidRDefault="00A15ACC" w:rsidP="00A15ACC">
                            <w:pPr>
                              <w:spacing w:after="0" w:line="240" w:lineRule="auto"/>
                            </w:pPr>
                            <w:r>
                              <w:t>}</w:t>
                            </w:r>
                          </w:p>
                          <w:p w14:paraId="519C4883"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C1A2F1" id="_x0000_s1048" type="#_x0000_t202" style="position:absolute;margin-left:0;margin-top:6.85pt;width:326.7pt;height:43.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">
                <v:textbox>
                  <w:txbxContent>
                    <w:p w14:paraId="799AAEEF" w14:textId="77777777" w:rsidR="00A15ACC" w:rsidRDefault="00A15ACC" w:rsidP="00A15ACC">
                      <w:pPr>
                        <w:spacing w:after="0" w:line="240" w:lineRule="auto"/>
                      </w:pPr>
                      <w:r>
                        <w:t>for(int i = 0; i &lt; cars.length ; i++){</w:t>
                      </w:r>
                    </w:p>
                    <w:p w14:paraId="3E35F665" w14:textId="77777777" w:rsidR="00A15ACC" w:rsidRDefault="00A15ACC" w:rsidP="00A15ACC">
                      <w:pPr>
                        <w:spacing w:after="0" w:line="240" w:lineRule="auto"/>
                      </w:pPr>
                      <w:r>
                        <w:t xml:space="preserve">  cars[i] = new Car();</w:t>
                      </w:r>
                    </w:p>
                    <w:p w14:paraId="373A4600" w14:textId="77777777" w:rsidR="00A15ACC" w:rsidRDefault="00A15ACC" w:rsidP="00A15ACC">
                      <w:pPr>
                        <w:spacing w:after="0" w:line="240" w:lineRule="auto"/>
                      </w:pPr>
                      <w:r>
                        <w:t>}</w:t>
                      </w:r>
                    </w:p>
                    <w:p w14:paraId="519C4883" w14:textId="77777777" w:rsidR="00A15ACC" w:rsidRDefault="00A15ACC" w:rsidP="00A15ACC">
                      <w:pPr>
                        <w:spacing w:after="0" w:line="240" w:lineRule="auto"/>
                      </w:pPr>
                    </w:p>
                  </w:txbxContent>
                </v:textbox>
                <w10:wrap type="square"/>
              </v:shape>
            </w:pict>
          </mc:Fallback>
        </mc:AlternateContent>
      </w:r>
    </w:p>
    <w:p w14:paraId="3DD5E236" w14:textId="77777777" w:rsidR="00A15ACC" w:rsidRDefault="00A15ACC" w:rsidP="00A15ACC">
      <w:pPr>
        <w:spacing w:after="0" w:line="240" w:lineRule="auto"/>
        <w:rPr>
          <w:rFonts w:ascii="Times New Roman" w:hAnsi="Times New Roman" w:cs="Times New Roman"/>
          <w:b/>
          <w:bCs/>
          <w:i/>
          <w:iCs/>
        </w:rPr>
      </w:pPr>
    </w:p>
    <w:p w14:paraId="5153FFB1" w14:textId="77777777" w:rsidR="00A15ACC" w:rsidRDefault="00A15ACC" w:rsidP="00A15ACC">
      <w:pPr>
        <w:spacing w:after="0" w:line="240" w:lineRule="auto"/>
        <w:rPr>
          <w:rFonts w:ascii="Times New Roman" w:hAnsi="Times New Roman" w:cs="Times New Roman"/>
          <w:b/>
          <w:bCs/>
          <w:i/>
          <w:iCs/>
        </w:rPr>
      </w:pPr>
    </w:p>
    <w:p w14:paraId="1E850D7B" w14:textId="77777777" w:rsidR="00A15ACC" w:rsidRDefault="00A15ACC" w:rsidP="00A15ACC">
      <w:pPr>
        <w:spacing w:after="0" w:line="240" w:lineRule="auto"/>
        <w:rPr>
          <w:rFonts w:ascii="Times New Roman" w:hAnsi="Times New Roman" w:cs="Times New Roman"/>
          <w:b/>
          <w:bCs/>
          <w:i/>
          <w:iCs/>
        </w:rPr>
      </w:pPr>
    </w:p>
    <w:tbl>
      <w:tblPr>
        <w:tblStyle w:val="TableGrid"/>
        <w:tblpPr w:leftFromText="180" w:rightFromText="180" w:vertAnchor="text" w:horzAnchor="margin" w:tblpXSpec="right" w:tblpY="176"/>
        <w:tblW w:w="0" w:type="auto"/>
        <w:tblLayout w:type="fixed"/>
        <w:tblLook w:val="04A0" w:firstRow="1" w:lastRow="0" w:firstColumn="1" w:lastColumn="0" w:noHBand="0" w:noVBand="1"/>
      </w:tblPr>
      <w:tblGrid>
        <w:gridCol w:w="1304"/>
        <w:gridCol w:w="1304"/>
        <w:gridCol w:w="1304"/>
        <w:gridCol w:w="1304"/>
        <w:gridCol w:w="1304"/>
        <w:gridCol w:w="1305"/>
      </w:tblGrid>
      <w:tr w:rsidR="00A15ACC" w14:paraId="3D37AA10" w14:textId="77777777" w:rsidTr="0099559F">
        <w:trPr>
          <w:trHeight w:val="360"/>
        </w:trPr>
        <w:tc>
          <w:tcPr>
            <w:tcW w:w="1304" w:type="dxa"/>
            <w:tcBorders>
              <w:top w:val="nil"/>
              <w:left w:val="nil"/>
              <w:bottom w:val="single" w:sz="4" w:space="0" w:color="auto"/>
              <w:right w:val="nil"/>
            </w:tcBorders>
          </w:tcPr>
          <w:p w14:paraId="7162FBE6"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1304" w:type="dxa"/>
            <w:tcBorders>
              <w:top w:val="nil"/>
              <w:left w:val="nil"/>
              <w:bottom w:val="single" w:sz="4" w:space="0" w:color="auto"/>
              <w:right w:val="nil"/>
            </w:tcBorders>
          </w:tcPr>
          <w:p w14:paraId="7D66AD0C" w14:textId="77777777" w:rsidR="00A15ACC" w:rsidRDefault="00A15ACC" w:rsidP="0099559F">
            <w:pPr>
              <w:jc w:val="center"/>
              <w:rPr>
                <w:rFonts w:ascii="Times New Roman" w:hAnsi="Times New Roman" w:cs="Times New Roman"/>
              </w:rPr>
            </w:pPr>
            <w:r>
              <w:rPr>
                <w:rFonts w:ascii="Times New Roman" w:hAnsi="Times New Roman" w:cs="Times New Roman"/>
              </w:rPr>
              <w:t>[1]</w:t>
            </w:r>
          </w:p>
        </w:tc>
        <w:tc>
          <w:tcPr>
            <w:tcW w:w="1304" w:type="dxa"/>
            <w:tcBorders>
              <w:top w:val="nil"/>
              <w:left w:val="nil"/>
              <w:bottom w:val="single" w:sz="4" w:space="0" w:color="auto"/>
              <w:right w:val="nil"/>
            </w:tcBorders>
          </w:tcPr>
          <w:p w14:paraId="6709A75C" w14:textId="77777777" w:rsidR="00A15ACC" w:rsidRDefault="00A15ACC" w:rsidP="0099559F">
            <w:pPr>
              <w:jc w:val="center"/>
              <w:rPr>
                <w:rFonts w:ascii="Times New Roman" w:hAnsi="Times New Roman" w:cs="Times New Roman"/>
              </w:rPr>
            </w:pPr>
            <w:r>
              <w:rPr>
                <w:rFonts w:ascii="Times New Roman" w:hAnsi="Times New Roman" w:cs="Times New Roman"/>
              </w:rPr>
              <w:t>[2]</w:t>
            </w:r>
          </w:p>
        </w:tc>
        <w:tc>
          <w:tcPr>
            <w:tcW w:w="1304" w:type="dxa"/>
            <w:tcBorders>
              <w:top w:val="nil"/>
              <w:left w:val="nil"/>
              <w:bottom w:val="single" w:sz="4" w:space="0" w:color="auto"/>
              <w:right w:val="nil"/>
            </w:tcBorders>
          </w:tcPr>
          <w:p w14:paraId="786653F4" w14:textId="77777777" w:rsidR="00A15ACC" w:rsidRDefault="00A15ACC" w:rsidP="0099559F">
            <w:pPr>
              <w:jc w:val="center"/>
              <w:rPr>
                <w:rFonts w:ascii="Times New Roman" w:hAnsi="Times New Roman" w:cs="Times New Roman"/>
              </w:rPr>
            </w:pPr>
            <w:r>
              <w:rPr>
                <w:rFonts w:ascii="Times New Roman" w:hAnsi="Times New Roman" w:cs="Times New Roman"/>
              </w:rPr>
              <w:t>[3]</w:t>
            </w:r>
          </w:p>
        </w:tc>
        <w:tc>
          <w:tcPr>
            <w:tcW w:w="1304" w:type="dxa"/>
            <w:tcBorders>
              <w:top w:val="nil"/>
              <w:left w:val="nil"/>
              <w:bottom w:val="single" w:sz="4" w:space="0" w:color="auto"/>
              <w:right w:val="nil"/>
            </w:tcBorders>
          </w:tcPr>
          <w:p w14:paraId="08AFA830" w14:textId="77777777" w:rsidR="00A15ACC" w:rsidRDefault="00A15ACC" w:rsidP="0099559F">
            <w:pPr>
              <w:jc w:val="center"/>
              <w:rPr>
                <w:rFonts w:ascii="Times New Roman" w:hAnsi="Times New Roman" w:cs="Times New Roman"/>
              </w:rPr>
            </w:pPr>
            <w:r>
              <w:rPr>
                <w:rFonts w:ascii="Times New Roman" w:hAnsi="Times New Roman" w:cs="Times New Roman"/>
              </w:rPr>
              <w:t>[4]</w:t>
            </w:r>
          </w:p>
        </w:tc>
        <w:tc>
          <w:tcPr>
            <w:tcW w:w="1305" w:type="dxa"/>
            <w:tcBorders>
              <w:top w:val="nil"/>
              <w:left w:val="nil"/>
              <w:bottom w:val="single" w:sz="4" w:space="0" w:color="auto"/>
              <w:right w:val="nil"/>
            </w:tcBorders>
          </w:tcPr>
          <w:p w14:paraId="55D3E652" w14:textId="77777777" w:rsidR="00A15ACC" w:rsidRDefault="00A15ACC" w:rsidP="0099559F">
            <w:pPr>
              <w:jc w:val="center"/>
              <w:rPr>
                <w:rFonts w:ascii="Times New Roman" w:hAnsi="Times New Roman" w:cs="Times New Roman"/>
              </w:rPr>
            </w:pPr>
            <w:r>
              <w:rPr>
                <w:rFonts w:ascii="Times New Roman" w:hAnsi="Times New Roman" w:cs="Times New Roman"/>
              </w:rPr>
              <w:t>[5]</w:t>
            </w:r>
          </w:p>
        </w:tc>
      </w:tr>
      <w:tr w:rsidR="00A15ACC" w14:paraId="0BA34C76" w14:textId="77777777" w:rsidTr="0099559F">
        <w:trPr>
          <w:trHeight w:val="683"/>
        </w:trPr>
        <w:tc>
          <w:tcPr>
            <w:tcW w:w="1304" w:type="dxa"/>
            <w:tcBorders>
              <w:top w:val="single" w:sz="4" w:space="0" w:color="auto"/>
            </w:tcBorders>
          </w:tcPr>
          <w:p w14:paraId="1B83EC39" w14:textId="77777777" w:rsidR="00A15ACC" w:rsidRDefault="00A15ACC" w:rsidP="0099559F">
            <w:pPr>
              <w:jc w:val="center"/>
              <w:rPr>
                <w:rFonts w:ascii="Times New Roman" w:hAnsi="Times New Roman" w:cs="Times New Roman"/>
              </w:rPr>
            </w:pPr>
            <w:r>
              <w:rPr>
                <w:rFonts w:ascii="Times New Roman" w:hAnsi="Times New Roman" w:cs="Times New Roman"/>
              </w:rPr>
              <w:t>KIA</w:t>
            </w:r>
          </w:p>
        </w:tc>
        <w:tc>
          <w:tcPr>
            <w:tcW w:w="1304" w:type="dxa"/>
            <w:tcBorders>
              <w:top w:val="single" w:sz="4" w:space="0" w:color="auto"/>
            </w:tcBorders>
          </w:tcPr>
          <w:p w14:paraId="2F0A1A54" w14:textId="77777777" w:rsidR="00A15ACC" w:rsidRDefault="00A15ACC" w:rsidP="0099559F">
            <w:pPr>
              <w:jc w:val="center"/>
              <w:rPr>
                <w:rFonts w:ascii="Times New Roman" w:hAnsi="Times New Roman" w:cs="Times New Roman"/>
              </w:rPr>
            </w:pPr>
            <w:r>
              <w:rPr>
                <w:rFonts w:ascii="Times New Roman" w:hAnsi="Times New Roman" w:cs="Times New Roman"/>
              </w:rPr>
              <w:t>KIA</w:t>
            </w:r>
          </w:p>
        </w:tc>
        <w:tc>
          <w:tcPr>
            <w:tcW w:w="1304" w:type="dxa"/>
            <w:tcBorders>
              <w:top w:val="single" w:sz="4" w:space="0" w:color="auto"/>
            </w:tcBorders>
          </w:tcPr>
          <w:p w14:paraId="31A0D744" w14:textId="77777777" w:rsidR="00A15ACC" w:rsidRDefault="00A15ACC" w:rsidP="0099559F">
            <w:pPr>
              <w:jc w:val="center"/>
              <w:rPr>
                <w:rFonts w:ascii="Times New Roman" w:hAnsi="Times New Roman" w:cs="Times New Roman"/>
              </w:rPr>
            </w:pPr>
            <w:r>
              <w:rPr>
                <w:rFonts w:ascii="Times New Roman" w:hAnsi="Times New Roman" w:cs="Times New Roman"/>
              </w:rPr>
              <w:t>KIA</w:t>
            </w:r>
          </w:p>
        </w:tc>
        <w:tc>
          <w:tcPr>
            <w:tcW w:w="1304" w:type="dxa"/>
            <w:tcBorders>
              <w:top w:val="single" w:sz="4" w:space="0" w:color="auto"/>
            </w:tcBorders>
          </w:tcPr>
          <w:p w14:paraId="026F21E0" w14:textId="77777777" w:rsidR="00A15ACC" w:rsidRDefault="00A15ACC" w:rsidP="0099559F">
            <w:pPr>
              <w:jc w:val="center"/>
              <w:rPr>
                <w:rFonts w:ascii="Times New Roman" w:hAnsi="Times New Roman" w:cs="Times New Roman"/>
              </w:rPr>
            </w:pPr>
            <w:r>
              <w:rPr>
                <w:rFonts w:ascii="Times New Roman" w:hAnsi="Times New Roman" w:cs="Times New Roman"/>
              </w:rPr>
              <w:t>KIA</w:t>
            </w:r>
          </w:p>
        </w:tc>
        <w:tc>
          <w:tcPr>
            <w:tcW w:w="1304" w:type="dxa"/>
            <w:tcBorders>
              <w:top w:val="single" w:sz="4" w:space="0" w:color="auto"/>
            </w:tcBorders>
          </w:tcPr>
          <w:p w14:paraId="7C733D80" w14:textId="77777777" w:rsidR="00A15ACC" w:rsidRDefault="00A15ACC" w:rsidP="0099559F">
            <w:pPr>
              <w:jc w:val="center"/>
              <w:rPr>
                <w:rFonts w:ascii="Times New Roman" w:hAnsi="Times New Roman" w:cs="Times New Roman"/>
              </w:rPr>
            </w:pPr>
            <w:r>
              <w:rPr>
                <w:rFonts w:ascii="Times New Roman" w:hAnsi="Times New Roman" w:cs="Times New Roman"/>
              </w:rPr>
              <w:t>KIA</w:t>
            </w:r>
          </w:p>
        </w:tc>
        <w:tc>
          <w:tcPr>
            <w:tcW w:w="1305" w:type="dxa"/>
            <w:tcBorders>
              <w:top w:val="single" w:sz="4" w:space="0" w:color="auto"/>
            </w:tcBorders>
          </w:tcPr>
          <w:p w14:paraId="6C0B615E" w14:textId="77777777" w:rsidR="00A15ACC" w:rsidRDefault="00A15ACC" w:rsidP="0099559F">
            <w:pPr>
              <w:jc w:val="center"/>
              <w:rPr>
                <w:rFonts w:ascii="Times New Roman" w:hAnsi="Times New Roman" w:cs="Times New Roman"/>
              </w:rPr>
            </w:pPr>
            <w:r>
              <w:rPr>
                <w:rFonts w:ascii="Times New Roman" w:hAnsi="Times New Roman" w:cs="Times New Roman"/>
              </w:rPr>
              <w:t>KIA</w:t>
            </w:r>
          </w:p>
        </w:tc>
      </w:tr>
    </w:tbl>
    <w:p w14:paraId="12B90158" w14:textId="77777777" w:rsidR="00A15ACC" w:rsidRDefault="00A15ACC" w:rsidP="00A15ACC">
      <w:pPr>
        <w:spacing w:after="0" w:line="240" w:lineRule="auto"/>
        <w:rPr>
          <w:rFonts w:ascii="Times New Roman" w:hAnsi="Times New Roman" w:cs="Times New Roman"/>
          <w:b/>
          <w:bCs/>
          <w:i/>
          <w:iCs/>
        </w:rPr>
      </w:pPr>
    </w:p>
    <w:p w14:paraId="5E754277" w14:textId="77777777" w:rsidR="00A15ACC" w:rsidRDefault="00A15ACC" w:rsidP="00A15ACC">
      <w:pPr>
        <w:spacing w:after="0" w:line="240" w:lineRule="auto"/>
        <w:rPr>
          <w:rFonts w:ascii="Times New Roman" w:hAnsi="Times New Roman" w:cs="Times New Roman"/>
        </w:rPr>
      </w:pPr>
    </w:p>
    <w:p w14:paraId="5383C398" w14:textId="77777777" w:rsidR="00A15ACC" w:rsidRPr="009E4571" w:rsidRDefault="00A15ACC" w:rsidP="00A15ACC">
      <w:pPr>
        <w:spacing w:after="0" w:line="240" w:lineRule="auto"/>
        <w:rPr>
          <w:rFonts w:ascii="Times New Roman" w:hAnsi="Times New Roman" w:cs="Times New Roman"/>
        </w:rPr>
      </w:pPr>
      <w:r w:rsidRPr="009E4571">
        <w:rPr>
          <w:rFonts w:ascii="Times New Roman" w:hAnsi="Times New Roman" w:cs="Times New Roman"/>
        </w:rPr>
        <w:t>We no</w:t>
      </w:r>
      <w:r>
        <w:rPr>
          <w:rFonts w:ascii="Times New Roman" w:hAnsi="Times New Roman" w:cs="Times New Roman"/>
        </w:rPr>
        <w:t>w have an array of size 6, and each element’s value is null</w:t>
      </w:r>
    </w:p>
    <w:p w14:paraId="00F37B6F" w14:textId="77777777" w:rsidR="00A15ACC" w:rsidRDefault="00A15ACC" w:rsidP="00A15ACC">
      <w:pPr>
        <w:spacing w:after="0" w:line="240" w:lineRule="auto"/>
        <w:rPr>
          <w:rFonts w:ascii="Times New Roman" w:hAnsi="Times New Roman" w:cs="Times New Roman"/>
          <w:b/>
          <w:bCs/>
        </w:rPr>
      </w:pPr>
    </w:p>
    <w:p w14:paraId="17D3034E" w14:textId="77777777" w:rsidR="00A15ACC" w:rsidRPr="009C07C4" w:rsidRDefault="00A15ACC" w:rsidP="00A15ACC">
      <w:pPr>
        <w:spacing w:after="0" w:line="240" w:lineRule="auto"/>
        <w:rPr>
          <w:rFonts w:ascii="Times New Roman" w:hAnsi="Times New Roman" w:cs="Times New Roman"/>
        </w:rPr>
      </w:pPr>
      <w:r>
        <w:rPr>
          <w:rFonts w:ascii="Times New Roman" w:hAnsi="Times New Roman" w:cs="Times New Roman"/>
        </w:rPr>
        <w:t>Now that I have each car in an array, I can upgrade and downgrade each car by calling the array element.</w:t>
      </w:r>
    </w:p>
    <w:p w14:paraId="153280BC" w14:textId="77777777" w:rsidR="00A15ACC" w:rsidRDefault="00A15ACC" w:rsidP="00A15ACC">
      <w:pPr>
        <w:spacing w:after="0" w:line="240" w:lineRule="auto"/>
        <w:rPr>
          <w:rFonts w:ascii="Times New Roman" w:hAnsi="Times New Roman" w:cs="Times New Roman"/>
          <w:b/>
          <w:bCs/>
        </w:rPr>
      </w:pPr>
      <w:r w:rsidRPr="00B30DC5">
        <w:rPr>
          <w:b/>
          <w:bCs/>
          <w:noProof/>
        </w:rPr>
        <mc:AlternateContent>
          <mc:Choice Requires="wps">
            <w:drawing>
              <wp:anchor distT="0" distB="0" distL="114300" distR="114300" simplePos="0" relativeHeight="251704320" behindDoc="0" locked="0" layoutInCell="1" allowOverlap="1" wp14:anchorId="46DDB0B6" wp14:editId="41D10AA3">
                <wp:simplePos x="0" y="0"/>
                <wp:positionH relativeFrom="column">
                  <wp:posOffset>0</wp:posOffset>
                </wp:positionH>
                <wp:positionV relativeFrom="paragraph">
                  <wp:posOffset>66040</wp:posOffset>
                </wp:positionV>
                <wp:extent cx="4149090" cy="609600"/>
                <wp:effectExtent l="0" t="0" r="22860" b="1905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090" cy="609600"/>
                        </a:xfrm>
                        <a:prstGeom prst="rect">
                          <a:avLst/>
                        </a:prstGeom>
                        <a:solidFill>
                          <a:srgbClr val="FFFFFF"/>
                        </a:solidFill>
                        <a:ln w="9525">
                          <a:solidFill>
                            <a:srgbClr val="000000"/>
                          </a:solidFill>
                          <a:miter lim="800000"/>
                          <a:headEnd/>
                          <a:tailEnd/>
                        </a:ln>
                      </wps:spPr>
                      <wps:txbx>
                        <w:txbxContent>
                          <w:p w14:paraId="7396B39C" w14:textId="77777777" w:rsidR="00A15ACC" w:rsidRDefault="00A15ACC" w:rsidP="00A15ACC">
                            <w:pPr>
                              <w:spacing w:after="0" w:line="240" w:lineRule="auto"/>
                            </w:pPr>
                            <w:r>
                              <w:t>cars[1].upgrade();</w:t>
                            </w:r>
                          </w:p>
                          <w:p w14:paraId="777568B2" w14:textId="77777777" w:rsidR="00A15ACC" w:rsidRDefault="00A15ACC" w:rsidP="00A15ACC">
                            <w:pPr>
                              <w:spacing w:after="0" w:line="240" w:lineRule="auto"/>
                            </w:pPr>
                            <w:r>
                              <w:t>cars[5].downgrade();</w:t>
                            </w:r>
                          </w:p>
                          <w:p w14:paraId="6E3E6CC6" w14:textId="77777777" w:rsidR="00A15ACC" w:rsidRDefault="00A15ACC" w:rsidP="00A15ACC">
                            <w:pPr>
                              <w:spacing w:after="0" w:line="240" w:lineRule="auto"/>
                            </w:pPr>
                            <w:r>
                              <w:t>cars[0].upgrade().upgrade();</w:t>
                            </w:r>
                          </w:p>
                          <w:p w14:paraId="6BDFC85C"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DDB0B6" id="_x0000_s1049" type="#_x0000_t202" style="position:absolute;margin-left:0;margin-top:5.2pt;width:326.7pt;height:48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">
                <v:textbox>
                  <w:txbxContent>
                    <w:p w14:paraId="7396B39C" w14:textId="77777777" w:rsidR="00A15ACC" w:rsidRDefault="00A15ACC" w:rsidP="00A15ACC">
                      <w:pPr>
                        <w:spacing w:after="0" w:line="240" w:lineRule="auto"/>
                      </w:pPr>
                      <w:r>
                        <w:t>cars[1].upgrade();</w:t>
                      </w:r>
                    </w:p>
                    <w:p w14:paraId="777568B2" w14:textId="77777777" w:rsidR="00A15ACC" w:rsidRDefault="00A15ACC" w:rsidP="00A15ACC">
                      <w:pPr>
                        <w:spacing w:after="0" w:line="240" w:lineRule="auto"/>
                      </w:pPr>
                      <w:r>
                        <w:t>cars[5].downgrade();</w:t>
                      </w:r>
                    </w:p>
                    <w:p w14:paraId="6E3E6CC6" w14:textId="77777777" w:rsidR="00A15ACC" w:rsidRDefault="00A15ACC" w:rsidP="00A15ACC">
                      <w:pPr>
                        <w:spacing w:after="0" w:line="240" w:lineRule="auto"/>
                      </w:pPr>
                      <w:r>
                        <w:t>cars[0].upgrade().upgrade();</w:t>
                      </w:r>
                    </w:p>
                    <w:p w14:paraId="6BDFC85C" w14:textId="77777777" w:rsidR="00A15ACC" w:rsidRDefault="00A15ACC" w:rsidP="00A15ACC">
                      <w:pPr>
                        <w:spacing w:after="0" w:line="240" w:lineRule="auto"/>
                      </w:pPr>
                    </w:p>
                  </w:txbxContent>
                </v:textbox>
                <w10:wrap type="square"/>
              </v:shape>
            </w:pict>
          </mc:Fallback>
        </mc:AlternateContent>
      </w:r>
    </w:p>
    <w:p w14:paraId="4D817085" w14:textId="77777777" w:rsidR="00A15ACC" w:rsidRDefault="00A15ACC" w:rsidP="00A15ACC">
      <w:pPr>
        <w:spacing w:after="0" w:line="240" w:lineRule="auto"/>
        <w:rPr>
          <w:rFonts w:ascii="Times New Roman" w:hAnsi="Times New Roman" w:cs="Times New Roman"/>
          <w:b/>
          <w:bCs/>
        </w:rPr>
      </w:pPr>
    </w:p>
    <w:p w14:paraId="79C673B2" w14:textId="77777777" w:rsidR="00A15ACC" w:rsidRDefault="00A15ACC" w:rsidP="00A15ACC">
      <w:pPr>
        <w:spacing w:after="0" w:line="240" w:lineRule="auto"/>
        <w:rPr>
          <w:rFonts w:ascii="Times New Roman" w:hAnsi="Times New Roman" w:cs="Times New Roman"/>
          <w:b/>
          <w:bCs/>
        </w:rPr>
      </w:pPr>
    </w:p>
    <w:p w14:paraId="4D515FDC" w14:textId="77777777" w:rsidR="00A15ACC" w:rsidRDefault="00A15ACC" w:rsidP="00A15ACC">
      <w:pPr>
        <w:spacing w:after="0" w:line="240" w:lineRule="auto"/>
        <w:rPr>
          <w:rFonts w:ascii="Times New Roman" w:hAnsi="Times New Roman" w:cs="Times New Roman"/>
          <w:b/>
          <w:bCs/>
        </w:rPr>
      </w:pPr>
    </w:p>
    <w:p w14:paraId="45D75FDA" w14:textId="77777777" w:rsidR="00A15ACC" w:rsidRPr="009C07C4" w:rsidRDefault="00A15ACC" w:rsidP="00A15ACC">
      <w:pPr>
        <w:spacing w:after="0" w:line="240" w:lineRule="auto"/>
        <w:rPr>
          <w:rFonts w:ascii="Times New Roman" w:hAnsi="Times New Roman" w:cs="Times New Roman"/>
          <w:b/>
          <w:bCs/>
        </w:rPr>
      </w:pPr>
    </w:p>
    <w:tbl>
      <w:tblPr>
        <w:tblStyle w:val="TableGrid"/>
        <w:tblpPr w:leftFromText="180" w:rightFromText="180" w:vertAnchor="text" w:horzAnchor="margin" w:tblpXSpec="right" w:tblpY="-88"/>
        <w:tblW w:w="0" w:type="auto"/>
        <w:tblLayout w:type="fixed"/>
        <w:tblLook w:val="04A0" w:firstRow="1" w:lastRow="0" w:firstColumn="1" w:lastColumn="0" w:noHBand="0" w:noVBand="1"/>
      </w:tblPr>
      <w:tblGrid>
        <w:gridCol w:w="1304"/>
        <w:gridCol w:w="1304"/>
        <w:gridCol w:w="1304"/>
        <w:gridCol w:w="1304"/>
        <w:gridCol w:w="1304"/>
        <w:gridCol w:w="1305"/>
      </w:tblGrid>
      <w:tr w:rsidR="00A15ACC" w14:paraId="133F6E99" w14:textId="77777777" w:rsidTr="0099559F">
        <w:trPr>
          <w:trHeight w:val="360"/>
        </w:trPr>
        <w:tc>
          <w:tcPr>
            <w:tcW w:w="1304" w:type="dxa"/>
            <w:tcBorders>
              <w:top w:val="nil"/>
              <w:left w:val="nil"/>
              <w:bottom w:val="single" w:sz="4" w:space="0" w:color="auto"/>
              <w:right w:val="nil"/>
            </w:tcBorders>
          </w:tcPr>
          <w:p w14:paraId="7284FB5E"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1304" w:type="dxa"/>
            <w:tcBorders>
              <w:top w:val="nil"/>
              <w:left w:val="nil"/>
              <w:bottom w:val="single" w:sz="4" w:space="0" w:color="auto"/>
              <w:right w:val="nil"/>
            </w:tcBorders>
          </w:tcPr>
          <w:p w14:paraId="72AC48CB" w14:textId="77777777" w:rsidR="00A15ACC" w:rsidRDefault="00A15ACC" w:rsidP="0099559F">
            <w:pPr>
              <w:jc w:val="center"/>
              <w:rPr>
                <w:rFonts w:ascii="Times New Roman" w:hAnsi="Times New Roman" w:cs="Times New Roman"/>
              </w:rPr>
            </w:pPr>
            <w:r>
              <w:rPr>
                <w:rFonts w:ascii="Times New Roman" w:hAnsi="Times New Roman" w:cs="Times New Roman"/>
              </w:rPr>
              <w:t>[1]</w:t>
            </w:r>
          </w:p>
        </w:tc>
        <w:tc>
          <w:tcPr>
            <w:tcW w:w="1304" w:type="dxa"/>
            <w:tcBorders>
              <w:top w:val="nil"/>
              <w:left w:val="nil"/>
              <w:bottom w:val="single" w:sz="4" w:space="0" w:color="auto"/>
              <w:right w:val="nil"/>
            </w:tcBorders>
          </w:tcPr>
          <w:p w14:paraId="5671997E" w14:textId="77777777" w:rsidR="00A15ACC" w:rsidRDefault="00A15ACC" w:rsidP="0099559F">
            <w:pPr>
              <w:jc w:val="center"/>
              <w:rPr>
                <w:rFonts w:ascii="Times New Roman" w:hAnsi="Times New Roman" w:cs="Times New Roman"/>
              </w:rPr>
            </w:pPr>
            <w:r>
              <w:rPr>
                <w:rFonts w:ascii="Times New Roman" w:hAnsi="Times New Roman" w:cs="Times New Roman"/>
              </w:rPr>
              <w:t>[2]</w:t>
            </w:r>
          </w:p>
        </w:tc>
        <w:tc>
          <w:tcPr>
            <w:tcW w:w="1304" w:type="dxa"/>
            <w:tcBorders>
              <w:top w:val="nil"/>
              <w:left w:val="nil"/>
              <w:bottom w:val="single" w:sz="4" w:space="0" w:color="auto"/>
              <w:right w:val="nil"/>
            </w:tcBorders>
          </w:tcPr>
          <w:p w14:paraId="5F1A5974" w14:textId="77777777" w:rsidR="00A15ACC" w:rsidRDefault="00A15ACC" w:rsidP="0099559F">
            <w:pPr>
              <w:jc w:val="center"/>
              <w:rPr>
                <w:rFonts w:ascii="Times New Roman" w:hAnsi="Times New Roman" w:cs="Times New Roman"/>
              </w:rPr>
            </w:pPr>
            <w:r>
              <w:rPr>
                <w:rFonts w:ascii="Times New Roman" w:hAnsi="Times New Roman" w:cs="Times New Roman"/>
              </w:rPr>
              <w:t>[3]</w:t>
            </w:r>
          </w:p>
        </w:tc>
        <w:tc>
          <w:tcPr>
            <w:tcW w:w="1304" w:type="dxa"/>
            <w:tcBorders>
              <w:top w:val="nil"/>
              <w:left w:val="nil"/>
              <w:bottom w:val="single" w:sz="4" w:space="0" w:color="auto"/>
              <w:right w:val="nil"/>
            </w:tcBorders>
          </w:tcPr>
          <w:p w14:paraId="10E69973" w14:textId="77777777" w:rsidR="00A15ACC" w:rsidRDefault="00A15ACC" w:rsidP="0099559F">
            <w:pPr>
              <w:jc w:val="center"/>
              <w:rPr>
                <w:rFonts w:ascii="Times New Roman" w:hAnsi="Times New Roman" w:cs="Times New Roman"/>
              </w:rPr>
            </w:pPr>
            <w:r>
              <w:rPr>
                <w:rFonts w:ascii="Times New Roman" w:hAnsi="Times New Roman" w:cs="Times New Roman"/>
              </w:rPr>
              <w:t>[4]</w:t>
            </w:r>
          </w:p>
        </w:tc>
        <w:tc>
          <w:tcPr>
            <w:tcW w:w="1305" w:type="dxa"/>
            <w:tcBorders>
              <w:top w:val="nil"/>
              <w:left w:val="nil"/>
              <w:bottom w:val="single" w:sz="4" w:space="0" w:color="auto"/>
              <w:right w:val="nil"/>
            </w:tcBorders>
          </w:tcPr>
          <w:p w14:paraId="7999903D" w14:textId="77777777" w:rsidR="00A15ACC" w:rsidRDefault="00A15ACC" w:rsidP="0099559F">
            <w:pPr>
              <w:jc w:val="center"/>
              <w:rPr>
                <w:rFonts w:ascii="Times New Roman" w:hAnsi="Times New Roman" w:cs="Times New Roman"/>
              </w:rPr>
            </w:pPr>
            <w:r>
              <w:rPr>
                <w:rFonts w:ascii="Times New Roman" w:hAnsi="Times New Roman" w:cs="Times New Roman"/>
              </w:rPr>
              <w:t>[5]</w:t>
            </w:r>
          </w:p>
        </w:tc>
      </w:tr>
      <w:tr w:rsidR="00A15ACC" w14:paraId="78FFE943" w14:textId="77777777" w:rsidTr="0099559F">
        <w:trPr>
          <w:trHeight w:val="683"/>
        </w:trPr>
        <w:tc>
          <w:tcPr>
            <w:tcW w:w="1304" w:type="dxa"/>
            <w:tcBorders>
              <w:top w:val="single" w:sz="4" w:space="0" w:color="auto"/>
            </w:tcBorders>
          </w:tcPr>
          <w:p w14:paraId="03828F92" w14:textId="77777777" w:rsidR="00A15ACC" w:rsidRDefault="00A15ACC" w:rsidP="0099559F">
            <w:pPr>
              <w:jc w:val="center"/>
              <w:rPr>
                <w:rFonts w:ascii="Times New Roman" w:hAnsi="Times New Roman" w:cs="Times New Roman"/>
              </w:rPr>
            </w:pPr>
            <w:r>
              <w:rPr>
                <w:rFonts w:ascii="Times New Roman" w:hAnsi="Times New Roman" w:cs="Times New Roman"/>
              </w:rPr>
              <w:t>BMW</w:t>
            </w:r>
          </w:p>
        </w:tc>
        <w:tc>
          <w:tcPr>
            <w:tcW w:w="1304" w:type="dxa"/>
            <w:tcBorders>
              <w:top w:val="single" w:sz="4" w:space="0" w:color="auto"/>
            </w:tcBorders>
          </w:tcPr>
          <w:p w14:paraId="42CA790E" w14:textId="77777777" w:rsidR="00A15ACC" w:rsidRDefault="00A15ACC" w:rsidP="0099559F">
            <w:pPr>
              <w:jc w:val="center"/>
              <w:rPr>
                <w:rFonts w:ascii="Times New Roman" w:hAnsi="Times New Roman" w:cs="Times New Roman"/>
              </w:rPr>
            </w:pPr>
            <w:r>
              <w:rPr>
                <w:rFonts w:ascii="Times New Roman" w:hAnsi="Times New Roman" w:cs="Times New Roman"/>
              </w:rPr>
              <w:t>HONDA</w:t>
            </w:r>
          </w:p>
        </w:tc>
        <w:tc>
          <w:tcPr>
            <w:tcW w:w="1304" w:type="dxa"/>
            <w:tcBorders>
              <w:top w:val="single" w:sz="4" w:space="0" w:color="auto"/>
            </w:tcBorders>
          </w:tcPr>
          <w:p w14:paraId="6C92DD95" w14:textId="77777777" w:rsidR="00A15ACC" w:rsidRDefault="00A15ACC" w:rsidP="0099559F">
            <w:pPr>
              <w:jc w:val="center"/>
              <w:rPr>
                <w:rFonts w:ascii="Times New Roman" w:hAnsi="Times New Roman" w:cs="Times New Roman"/>
              </w:rPr>
            </w:pPr>
            <w:r>
              <w:rPr>
                <w:rFonts w:ascii="Times New Roman" w:hAnsi="Times New Roman" w:cs="Times New Roman"/>
              </w:rPr>
              <w:t>KIA</w:t>
            </w:r>
          </w:p>
        </w:tc>
        <w:tc>
          <w:tcPr>
            <w:tcW w:w="1304" w:type="dxa"/>
            <w:tcBorders>
              <w:top w:val="single" w:sz="4" w:space="0" w:color="auto"/>
            </w:tcBorders>
          </w:tcPr>
          <w:p w14:paraId="594B929E" w14:textId="77777777" w:rsidR="00A15ACC" w:rsidRDefault="00A15ACC" w:rsidP="0099559F">
            <w:pPr>
              <w:jc w:val="center"/>
              <w:rPr>
                <w:rFonts w:ascii="Times New Roman" w:hAnsi="Times New Roman" w:cs="Times New Roman"/>
              </w:rPr>
            </w:pPr>
            <w:r>
              <w:rPr>
                <w:rFonts w:ascii="Times New Roman" w:hAnsi="Times New Roman" w:cs="Times New Roman"/>
              </w:rPr>
              <w:t>KIA</w:t>
            </w:r>
          </w:p>
        </w:tc>
        <w:tc>
          <w:tcPr>
            <w:tcW w:w="1304" w:type="dxa"/>
            <w:tcBorders>
              <w:top w:val="single" w:sz="4" w:space="0" w:color="auto"/>
            </w:tcBorders>
          </w:tcPr>
          <w:p w14:paraId="43448A0B" w14:textId="77777777" w:rsidR="00A15ACC" w:rsidRDefault="00A15ACC" w:rsidP="0099559F">
            <w:pPr>
              <w:jc w:val="center"/>
              <w:rPr>
                <w:rFonts w:ascii="Times New Roman" w:hAnsi="Times New Roman" w:cs="Times New Roman"/>
              </w:rPr>
            </w:pPr>
            <w:r>
              <w:rPr>
                <w:rFonts w:ascii="Times New Roman" w:hAnsi="Times New Roman" w:cs="Times New Roman"/>
              </w:rPr>
              <w:t>KIA</w:t>
            </w:r>
          </w:p>
        </w:tc>
        <w:tc>
          <w:tcPr>
            <w:tcW w:w="1305" w:type="dxa"/>
            <w:tcBorders>
              <w:top w:val="single" w:sz="4" w:space="0" w:color="auto"/>
            </w:tcBorders>
          </w:tcPr>
          <w:p w14:paraId="3770AF40" w14:textId="77777777" w:rsidR="00A15ACC" w:rsidRDefault="00A15ACC" w:rsidP="0099559F">
            <w:pPr>
              <w:jc w:val="center"/>
              <w:rPr>
                <w:rFonts w:ascii="Times New Roman" w:hAnsi="Times New Roman" w:cs="Times New Roman"/>
              </w:rPr>
            </w:pPr>
            <w:r>
              <w:rPr>
                <w:rFonts w:ascii="Times New Roman" w:hAnsi="Times New Roman" w:cs="Times New Roman"/>
              </w:rPr>
              <w:t>RENAULT</w:t>
            </w:r>
          </w:p>
        </w:tc>
      </w:tr>
    </w:tbl>
    <w:p w14:paraId="0CA4A654" w14:textId="77777777" w:rsidR="00A15ACC" w:rsidRDefault="00A15ACC" w:rsidP="00A15ACC">
      <w:pPr>
        <w:spacing w:after="0" w:line="240" w:lineRule="auto"/>
        <w:rPr>
          <w:rFonts w:ascii="Times New Roman" w:hAnsi="Times New Roman" w:cs="Times New Roman"/>
        </w:rPr>
      </w:pPr>
    </w:p>
    <w:p w14:paraId="238DA914" w14:textId="77777777" w:rsidR="00A15ACC" w:rsidRPr="009E4571" w:rsidRDefault="00A15ACC" w:rsidP="00A15ACC">
      <w:pPr>
        <w:spacing w:after="0" w:line="240" w:lineRule="auto"/>
        <w:rPr>
          <w:rFonts w:ascii="Times New Roman" w:hAnsi="Times New Roman" w:cs="Times New Roman"/>
        </w:rPr>
      </w:pPr>
      <w:r w:rsidRPr="009E4571">
        <w:rPr>
          <w:rFonts w:ascii="Times New Roman" w:hAnsi="Times New Roman" w:cs="Times New Roman"/>
        </w:rPr>
        <w:t>We no</w:t>
      </w:r>
      <w:r>
        <w:rPr>
          <w:rFonts w:ascii="Times New Roman" w:hAnsi="Times New Roman" w:cs="Times New Roman"/>
        </w:rPr>
        <w:t>w have an array of size 6, and each element’s value is null</w:t>
      </w:r>
    </w:p>
    <w:p w14:paraId="0C9C1F76" w14:textId="77777777" w:rsidR="00A15ACC" w:rsidRDefault="00A15ACC" w:rsidP="00A15ACC">
      <w:pPr>
        <w:spacing w:after="0" w:line="240" w:lineRule="auto"/>
        <w:rPr>
          <w:rFonts w:ascii="Times New Roman" w:hAnsi="Times New Roman" w:cs="Times New Roman"/>
          <w:b/>
          <w:bCs/>
          <w:i/>
          <w:iCs/>
        </w:rPr>
      </w:pPr>
    </w:p>
    <w:p w14:paraId="5C6FB860" w14:textId="77777777" w:rsidR="00A15ACC" w:rsidRDefault="00A15ACC" w:rsidP="00A15ACC">
      <w:pPr>
        <w:spacing w:after="0" w:line="240" w:lineRule="auto"/>
        <w:rPr>
          <w:rFonts w:ascii="Times New Roman" w:hAnsi="Times New Roman" w:cs="Times New Roman"/>
          <w:b/>
          <w:bCs/>
          <w:i/>
          <w:iCs/>
        </w:rPr>
      </w:pPr>
    </w:p>
    <w:p w14:paraId="450111CB"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Specification</w:t>
      </w:r>
    </w:p>
    <w:p w14:paraId="55146732" w14:textId="77777777" w:rsidR="00A15ACC" w:rsidRPr="000D7CDF" w:rsidRDefault="00A15ACC" w:rsidP="00A15ACC">
      <w:pPr>
        <w:spacing w:after="0" w:line="240" w:lineRule="auto"/>
        <w:rPr>
          <w:rFonts w:ascii="Times New Roman" w:hAnsi="Times New Roman" w:cs="Times New Roman"/>
        </w:rPr>
      </w:pPr>
      <w:r>
        <w:rPr>
          <w:rFonts w:ascii="Times New Roman" w:hAnsi="Times New Roman" w:cs="Times New Roman"/>
        </w:rPr>
        <w:t xml:space="preserve">Modify </w:t>
      </w:r>
      <w:r w:rsidRPr="000D7CDF">
        <w:t>RoboRunner</w:t>
      </w:r>
      <w:r>
        <w:rPr>
          <w:rFonts w:ascii="Times New Roman" w:hAnsi="Times New Roman" w:cs="Times New Roman"/>
        </w:rPr>
        <w:t xml:space="preserve"> to keep track of the number of moves it makes. Then create the appropriate getter method to retrieve this value. </w:t>
      </w:r>
    </w:p>
    <w:p w14:paraId="0AC7C9D3"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Lab11.java</w:t>
      </w:r>
      <w:r>
        <w:rPr>
          <w:rFonts w:ascii="Times New Roman" w:hAnsi="Times New Roman" w:cs="Times New Roman"/>
        </w:rPr>
        <w:t>”.</w:t>
      </w:r>
    </w:p>
    <w:p w14:paraId="2D966345" w14:textId="77777777" w:rsidR="00A15ACC" w:rsidRDefault="00A15ACC" w:rsidP="00A15ACC">
      <w:pPr>
        <w:spacing w:after="0" w:line="240" w:lineRule="auto"/>
        <w:jc w:val="both"/>
        <w:rPr>
          <w:rFonts w:ascii="Times New Roman" w:hAnsi="Times New Roman" w:cs="Times New Roman"/>
        </w:rPr>
      </w:pPr>
    </w:p>
    <w:p w14:paraId="7D6B09B5"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Ask the user for the world name, size, number of </w:t>
      </w:r>
      <w:r w:rsidRPr="00A77A84">
        <w:t>RoboRunner</w:t>
      </w:r>
      <w:r>
        <w:rPr>
          <w:rFonts w:ascii="Times New Roman" w:hAnsi="Times New Roman" w:cs="Times New Roman"/>
        </w:rPr>
        <w:t xml:space="preserve">s to create, and the position of the </w:t>
      </w:r>
      <w:r w:rsidRPr="00A77A84">
        <w:t>RoboRunner</w:t>
      </w:r>
      <w:r>
        <w:rPr>
          <w:rFonts w:ascii="Times New Roman" w:hAnsi="Times New Roman" w:cs="Times New Roman"/>
        </w:rPr>
        <w:t xml:space="preserve">. Each robot should have 0 beepers and face EAST. Once all </w:t>
      </w:r>
      <w:r w:rsidRPr="00A77A84">
        <w:t>RoboRunner</w:t>
      </w:r>
      <w:r>
        <w:rPr>
          <w:rFonts w:ascii="Times New Roman" w:hAnsi="Times New Roman" w:cs="Times New Roman"/>
        </w:rPr>
        <w:t xml:space="preserve">s have been created, run the </w:t>
      </w:r>
      <w:r w:rsidRPr="00A77A84">
        <w:t>completeMaze()</w:t>
      </w:r>
      <w:r>
        <w:rPr>
          <w:rFonts w:ascii="Times New Roman" w:hAnsi="Times New Roman" w:cs="Times New Roman"/>
        </w:rPr>
        <w:t xml:space="preserve"> method on each </w:t>
      </w:r>
      <w:r w:rsidRPr="00A77A84">
        <w:t>RoboRunner</w:t>
      </w:r>
      <w:r>
        <w:rPr>
          <w:rFonts w:ascii="Times New Roman" w:hAnsi="Times New Roman" w:cs="Times New Roman"/>
        </w:rPr>
        <w:t xml:space="preserve">. Then, output the number of moves each </w:t>
      </w:r>
      <w:r w:rsidRPr="000D7CDF">
        <w:t>RoboRunner</w:t>
      </w:r>
      <w:r>
        <w:rPr>
          <w:rFonts w:ascii="Times New Roman" w:hAnsi="Times New Roman" w:cs="Times New Roman"/>
        </w:rPr>
        <w:t xml:space="preserve"> made.</w:t>
      </w:r>
    </w:p>
    <w:p w14:paraId="0E605513" w14:textId="77777777" w:rsidR="00A15ACC" w:rsidRDefault="00A15ACC" w:rsidP="00A15ACC">
      <w:pPr>
        <w:spacing w:after="0" w:line="240" w:lineRule="auto"/>
        <w:jc w:val="both"/>
        <w:rPr>
          <w:rFonts w:ascii="Times New Roman" w:hAnsi="Times New Roman" w:cs="Times New Roman"/>
        </w:rPr>
      </w:pPr>
    </w:p>
    <w:p w14:paraId="20AC782C" w14:textId="77777777" w:rsidR="00A15ACC" w:rsidRDefault="00A15ACC" w:rsidP="00A15ACC">
      <w:pPr>
        <w:spacing w:after="0" w:line="240" w:lineRule="auto"/>
        <w:jc w:val="both"/>
        <w:rPr>
          <w:rFonts w:ascii="Times New Roman" w:hAnsi="Times New Roman" w:cs="Times New Roman"/>
        </w:rPr>
      </w:pPr>
    </w:p>
    <w:p w14:paraId="138AE14A" w14:textId="77777777" w:rsidR="00A15ACC" w:rsidRDefault="00A15ACC" w:rsidP="00A15ACC">
      <w:pPr>
        <w:spacing w:after="0" w:line="240" w:lineRule="auto"/>
        <w:jc w:val="both"/>
        <w:rPr>
          <w:rFonts w:ascii="Times New Roman" w:hAnsi="Times New Roman" w:cs="Times New Roman"/>
        </w:rPr>
      </w:pPr>
    </w:p>
    <w:p w14:paraId="51F19B4A" w14:textId="77777777" w:rsidR="00A15ACC" w:rsidRDefault="00A15ACC" w:rsidP="00A15ACC">
      <w:pPr>
        <w:spacing w:after="0" w:line="240" w:lineRule="auto"/>
        <w:jc w:val="both"/>
        <w:rPr>
          <w:rFonts w:ascii="Times New Roman" w:hAnsi="Times New Roman" w:cs="Times New Roman"/>
        </w:rPr>
      </w:pPr>
    </w:p>
    <w:p w14:paraId="3CDF43B2" w14:textId="77777777" w:rsidR="00A15ACC" w:rsidRDefault="00A15ACC" w:rsidP="00A15ACC">
      <w:pPr>
        <w:spacing w:after="0" w:line="240" w:lineRule="auto"/>
        <w:jc w:val="both"/>
        <w:rPr>
          <w:rFonts w:ascii="Times New Roman" w:hAnsi="Times New Roman" w:cs="Times New Roman"/>
        </w:rPr>
      </w:pPr>
    </w:p>
    <w:p w14:paraId="5C34C706" w14:textId="77777777" w:rsidR="00A15ACC" w:rsidRDefault="00A15ACC" w:rsidP="00A15ACC">
      <w:pPr>
        <w:spacing w:after="0" w:line="240" w:lineRule="auto"/>
        <w:jc w:val="both"/>
        <w:rPr>
          <w:rFonts w:ascii="Times New Roman" w:hAnsi="Times New Roman" w:cs="Times New Roman"/>
        </w:rPr>
      </w:pPr>
    </w:p>
    <w:p w14:paraId="6FC41655" w14:textId="77777777" w:rsidR="00A15ACC" w:rsidRDefault="00A15ACC" w:rsidP="00A15ACC">
      <w:pPr>
        <w:spacing w:after="0" w:line="240" w:lineRule="auto"/>
        <w:jc w:val="both"/>
        <w:rPr>
          <w:rFonts w:ascii="Times New Roman" w:hAnsi="Times New Roman" w:cs="Times New Roman"/>
        </w:rPr>
      </w:pPr>
    </w:p>
    <w:p w14:paraId="50999CF6" w14:textId="77777777" w:rsidR="00A15ACC" w:rsidRDefault="00A15ACC" w:rsidP="00A15ACC">
      <w:pPr>
        <w:spacing w:after="0" w:line="240" w:lineRule="auto"/>
        <w:jc w:val="both"/>
        <w:rPr>
          <w:rFonts w:ascii="Times New Roman" w:hAnsi="Times New Roman" w:cs="Times New Roman"/>
        </w:rPr>
      </w:pPr>
    </w:p>
    <w:p w14:paraId="30275A5E" w14:textId="77777777" w:rsidR="00A15ACC" w:rsidRDefault="00A15ACC" w:rsidP="00A15ACC">
      <w:pPr>
        <w:spacing w:after="0" w:line="240" w:lineRule="auto"/>
        <w:jc w:val="both"/>
        <w:rPr>
          <w:rFonts w:ascii="Times New Roman" w:hAnsi="Times New Roman" w:cs="Times New Roman"/>
        </w:rPr>
      </w:pPr>
    </w:p>
    <w:p w14:paraId="70C2892F" w14:textId="77777777" w:rsidR="00A15ACC" w:rsidRDefault="00A15ACC" w:rsidP="00A15ACC">
      <w:pPr>
        <w:spacing w:after="0" w:line="240" w:lineRule="auto"/>
        <w:jc w:val="both"/>
        <w:rPr>
          <w:rFonts w:ascii="Times New Roman" w:hAnsi="Times New Roman" w:cs="Times New Roman"/>
        </w:rPr>
      </w:pPr>
    </w:p>
    <w:p w14:paraId="7215C363" w14:textId="77777777" w:rsidR="00A15ACC" w:rsidRDefault="00A15ACC" w:rsidP="00A15ACC">
      <w:pPr>
        <w:spacing w:after="0" w:line="240" w:lineRule="auto"/>
        <w:jc w:val="both"/>
        <w:rPr>
          <w:rFonts w:ascii="Times New Roman" w:hAnsi="Times New Roman" w:cs="Times New Roman"/>
        </w:rPr>
      </w:pPr>
    </w:p>
    <w:p w14:paraId="47F59BC9"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lastRenderedPageBreak/>
        <w:t>Use the input to test your program:</w:t>
      </w:r>
    </w:p>
    <w:p w14:paraId="34663A5F" w14:textId="77777777" w:rsidR="00A15ACC" w:rsidRDefault="00A15ACC" w:rsidP="00A15ACC">
      <w:pPr>
        <w:spacing w:after="0" w:line="240" w:lineRule="auto"/>
        <w:jc w:val="both"/>
        <w:rPr>
          <w:rFonts w:ascii="Times New Roman" w:hAnsi="Times New Roman" w:cs="Times New Roman"/>
        </w:rPr>
      </w:pPr>
      <w:r w:rsidRPr="00B30DC5">
        <w:rPr>
          <w:b/>
          <w:bCs/>
          <w:noProof/>
        </w:rPr>
        <mc:AlternateContent>
          <mc:Choice Requires="wps">
            <w:drawing>
              <wp:anchor distT="0" distB="0" distL="114300" distR="114300" simplePos="0" relativeHeight="251705344" behindDoc="0" locked="0" layoutInCell="1" allowOverlap="1" wp14:anchorId="0B91E4DD" wp14:editId="770596FF">
                <wp:simplePos x="0" y="0"/>
                <wp:positionH relativeFrom="column">
                  <wp:posOffset>428625</wp:posOffset>
                </wp:positionH>
                <wp:positionV relativeFrom="paragraph">
                  <wp:posOffset>60960</wp:posOffset>
                </wp:positionV>
                <wp:extent cx="1123950" cy="2066925"/>
                <wp:effectExtent l="0" t="0" r="19050" b="28575"/>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3950" cy="2066925"/>
                        </a:xfrm>
                        <a:prstGeom prst="rect">
                          <a:avLst/>
                        </a:prstGeom>
                        <a:solidFill>
                          <a:srgbClr val="FFFFFF"/>
                        </a:solidFill>
                        <a:ln w="9525">
                          <a:solidFill>
                            <a:srgbClr val="000000"/>
                          </a:solidFill>
                          <a:miter lim="800000"/>
                          <a:headEnd/>
                          <a:tailEnd/>
                        </a:ln>
                      </wps:spPr>
                      <wps:txbx>
                        <w:txbxContent>
                          <w:p w14:paraId="031668F0" w14:textId="77777777" w:rsidR="00A15ACC" w:rsidRDefault="00A15ACC" w:rsidP="00A15ACC">
                            <w:pPr>
                              <w:spacing w:after="0" w:line="240" w:lineRule="auto"/>
                            </w:pPr>
                            <w:r>
                              <w:t>bigmaze1</w:t>
                            </w:r>
                          </w:p>
                          <w:p w14:paraId="0DC467E1" w14:textId="77777777" w:rsidR="00A15ACC" w:rsidRDefault="00A15ACC" w:rsidP="00A15ACC">
                            <w:pPr>
                              <w:spacing w:after="0" w:line="240" w:lineRule="auto"/>
                            </w:pPr>
                            <w:r>
                              <w:t xml:space="preserve">17 </w:t>
                            </w:r>
                          </w:p>
                          <w:p w14:paraId="42D1C80E" w14:textId="77777777" w:rsidR="00A15ACC" w:rsidRDefault="00A15ACC" w:rsidP="00A15ACC">
                            <w:pPr>
                              <w:spacing w:after="0" w:line="240" w:lineRule="auto"/>
                            </w:pPr>
                            <w:r>
                              <w:t xml:space="preserve">16 </w:t>
                            </w:r>
                          </w:p>
                          <w:p w14:paraId="04F49D1A" w14:textId="77777777" w:rsidR="00A15ACC" w:rsidRDefault="00A15ACC" w:rsidP="00A15ACC">
                            <w:pPr>
                              <w:spacing w:after="0" w:line="240" w:lineRule="auto"/>
                            </w:pPr>
                            <w:r>
                              <w:t xml:space="preserve">4 </w:t>
                            </w:r>
                          </w:p>
                          <w:p w14:paraId="373BA405" w14:textId="77777777" w:rsidR="00A15ACC" w:rsidRPr="00F70282" w:rsidRDefault="00A15ACC" w:rsidP="00A15ACC">
                            <w:pPr>
                              <w:spacing w:after="0" w:line="240" w:lineRule="auto"/>
                              <w:rPr>
                                <w:sz w:val="24"/>
                                <w:szCs w:val="24"/>
                              </w:rPr>
                            </w:pPr>
                            <w:r w:rsidRPr="00F70282">
                              <w:rPr>
                                <w:sz w:val="24"/>
                                <w:szCs w:val="24"/>
                              </w:rPr>
                              <w:t xml:space="preserve">1 </w:t>
                            </w:r>
                          </w:p>
                          <w:p w14:paraId="061028CA" w14:textId="77777777" w:rsidR="00A15ACC" w:rsidRPr="00F70282" w:rsidRDefault="00A15ACC" w:rsidP="00A15ACC">
                            <w:pPr>
                              <w:spacing w:after="0" w:line="240" w:lineRule="auto"/>
                              <w:rPr>
                                <w:sz w:val="24"/>
                                <w:szCs w:val="24"/>
                              </w:rPr>
                            </w:pPr>
                            <w:r w:rsidRPr="00F70282">
                              <w:rPr>
                                <w:sz w:val="24"/>
                                <w:szCs w:val="24"/>
                              </w:rPr>
                              <w:t xml:space="preserve">1 </w:t>
                            </w:r>
                          </w:p>
                          <w:p w14:paraId="34F9801C" w14:textId="77777777" w:rsidR="00A15ACC" w:rsidRPr="00F70282" w:rsidRDefault="00A15ACC" w:rsidP="00A15ACC">
                            <w:pPr>
                              <w:spacing w:after="0" w:line="240" w:lineRule="auto"/>
                              <w:rPr>
                                <w:sz w:val="24"/>
                                <w:szCs w:val="24"/>
                              </w:rPr>
                            </w:pPr>
                            <w:r w:rsidRPr="00F70282">
                              <w:rPr>
                                <w:sz w:val="24"/>
                                <w:szCs w:val="24"/>
                              </w:rPr>
                              <w:t xml:space="preserve">1 </w:t>
                            </w:r>
                          </w:p>
                          <w:p w14:paraId="62B48AE3" w14:textId="77777777" w:rsidR="00A15ACC" w:rsidRPr="00F70282" w:rsidRDefault="00A15ACC" w:rsidP="00A15ACC">
                            <w:pPr>
                              <w:spacing w:after="0" w:line="240" w:lineRule="auto"/>
                              <w:rPr>
                                <w:sz w:val="24"/>
                                <w:szCs w:val="24"/>
                              </w:rPr>
                            </w:pPr>
                            <w:r w:rsidRPr="00F70282">
                              <w:rPr>
                                <w:sz w:val="24"/>
                                <w:szCs w:val="24"/>
                              </w:rPr>
                              <w:t xml:space="preserve">15 </w:t>
                            </w:r>
                          </w:p>
                          <w:p w14:paraId="434102B4" w14:textId="77777777" w:rsidR="00A15ACC" w:rsidRPr="00F70282" w:rsidRDefault="00A15ACC" w:rsidP="00A15ACC">
                            <w:pPr>
                              <w:spacing w:after="0" w:line="240" w:lineRule="auto"/>
                              <w:rPr>
                                <w:sz w:val="24"/>
                                <w:szCs w:val="24"/>
                              </w:rPr>
                            </w:pPr>
                            <w:r w:rsidRPr="00F70282">
                              <w:rPr>
                                <w:sz w:val="24"/>
                                <w:szCs w:val="24"/>
                              </w:rPr>
                              <w:t xml:space="preserve">10 </w:t>
                            </w:r>
                          </w:p>
                          <w:p w14:paraId="30117DDF" w14:textId="77777777" w:rsidR="00A15ACC" w:rsidRPr="00F70282" w:rsidRDefault="00A15ACC" w:rsidP="00A15ACC">
                            <w:pPr>
                              <w:spacing w:after="0" w:line="240" w:lineRule="auto"/>
                              <w:rPr>
                                <w:sz w:val="24"/>
                                <w:szCs w:val="24"/>
                              </w:rPr>
                            </w:pPr>
                            <w:r w:rsidRPr="00F70282">
                              <w:rPr>
                                <w:sz w:val="24"/>
                                <w:szCs w:val="24"/>
                              </w:rPr>
                              <w:t xml:space="preserve">15 </w:t>
                            </w:r>
                          </w:p>
                          <w:p w14:paraId="2A169C9E" w14:textId="77777777" w:rsidR="00A15ACC" w:rsidRPr="00F70282" w:rsidRDefault="00A15ACC" w:rsidP="00A15ACC">
                            <w:pPr>
                              <w:spacing w:after="0" w:line="240" w:lineRule="auto"/>
                              <w:rPr>
                                <w:sz w:val="24"/>
                                <w:szCs w:val="24"/>
                              </w:rPr>
                            </w:pPr>
                            <w:r w:rsidRPr="00F70282">
                              <w:rPr>
                                <w:sz w:val="24"/>
                                <w:szCs w:val="24"/>
                              </w:rPr>
                              <w:t xml:space="preserve">15 </w:t>
                            </w:r>
                          </w:p>
                          <w:p w14:paraId="4083339D" w14:textId="77777777" w:rsidR="00A15ACC" w:rsidRPr="00F70282" w:rsidRDefault="00A15ACC" w:rsidP="00A15ACC">
                            <w:pPr>
                              <w:spacing w:after="0" w:line="240" w:lineRule="auto"/>
                              <w:rPr>
                                <w:sz w:val="24"/>
                                <w:szCs w:val="24"/>
                              </w:rPr>
                            </w:pPr>
                            <w:r w:rsidRPr="00F70282">
                              <w:rPr>
                                <w:sz w:val="24"/>
                                <w:szCs w:val="24"/>
                              </w:rPr>
                              <w:t xml:space="preserve">6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1E4DD" id="_x0000_s1050" type="#_x0000_t202" style="position:absolute;left:0;text-align:left;margin-left:33.75pt;margin-top:4.8pt;width:88.5pt;height:162.7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">
                <v:textbox>
                  <w:txbxContent>
                    <w:p w14:paraId="031668F0" w14:textId="77777777" w:rsidR="00A15ACC" w:rsidRDefault="00A15ACC" w:rsidP="00A15ACC">
                      <w:pPr>
                        <w:spacing w:after="0" w:line="240" w:lineRule="auto"/>
                      </w:pPr>
                      <w:r>
                        <w:t>bigmaze1</w:t>
                      </w:r>
                    </w:p>
                    <w:p w14:paraId="0DC467E1" w14:textId="77777777" w:rsidR="00A15ACC" w:rsidRDefault="00A15ACC" w:rsidP="00A15ACC">
                      <w:pPr>
                        <w:spacing w:after="0" w:line="240" w:lineRule="auto"/>
                      </w:pPr>
                      <w:r>
                        <w:t xml:space="preserve">17 </w:t>
                      </w:r>
                    </w:p>
                    <w:p w14:paraId="42D1C80E" w14:textId="77777777" w:rsidR="00A15ACC" w:rsidRDefault="00A15ACC" w:rsidP="00A15ACC">
                      <w:pPr>
                        <w:spacing w:after="0" w:line="240" w:lineRule="auto"/>
                      </w:pPr>
                      <w:r>
                        <w:t xml:space="preserve">16 </w:t>
                      </w:r>
                    </w:p>
                    <w:p w14:paraId="04F49D1A" w14:textId="77777777" w:rsidR="00A15ACC" w:rsidRDefault="00A15ACC" w:rsidP="00A15ACC">
                      <w:pPr>
                        <w:spacing w:after="0" w:line="240" w:lineRule="auto"/>
                      </w:pPr>
                      <w:r>
                        <w:t xml:space="preserve">4 </w:t>
                      </w:r>
                    </w:p>
                    <w:p w14:paraId="373BA405" w14:textId="77777777" w:rsidR="00A15ACC" w:rsidRPr="00F70282" w:rsidRDefault="00A15ACC" w:rsidP="00A15ACC">
                      <w:pPr>
                        <w:spacing w:after="0" w:line="240" w:lineRule="auto"/>
                        <w:rPr>
                          <w:sz w:val="24"/>
                          <w:szCs w:val="24"/>
                        </w:rPr>
                      </w:pPr>
                      <w:r w:rsidRPr="00F70282">
                        <w:rPr>
                          <w:sz w:val="24"/>
                          <w:szCs w:val="24"/>
                        </w:rPr>
                        <w:t xml:space="preserve">1 </w:t>
                      </w:r>
                    </w:p>
                    <w:p w14:paraId="061028CA" w14:textId="77777777" w:rsidR="00A15ACC" w:rsidRPr="00F70282" w:rsidRDefault="00A15ACC" w:rsidP="00A15ACC">
                      <w:pPr>
                        <w:spacing w:after="0" w:line="240" w:lineRule="auto"/>
                        <w:rPr>
                          <w:sz w:val="24"/>
                          <w:szCs w:val="24"/>
                        </w:rPr>
                      </w:pPr>
                      <w:r w:rsidRPr="00F70282">
                        <w:rPr>
                          <w:sz w:val="24"/>
                          <w:szCs w:val="24"/>
                        </w:rPr>
                        <w:t xml:space="preserve">1 </w:t>
                      </w:r>
                    </w:p>
                    <w:p w14:paraId="34F9801C" w14:textId="77777777" w:rsidR="00A15ACC" w:rsidRPr="00F70282" w:rsidRDefault="00A15ACC" w:rsidP="00A15ACC">
                      <w:pPr>
                        <w:spacing w:after="0" w:line="240" w:lineRule="auto"/>
                        <w:rPr>
                          <w:sz w:val="24"/>
                          <w:szCs w:val="24"/>
                        </w:rPr>
                      </w:pPr>
                      <w:r w:rsidRPr="00F70282">
                        <w:rPr>
                          <w:sz w:val="24"/>
                          <w:szCs w:val="24"/>
                        </w:rPr>
                        <w:t xml:space="preserve">1 </w:t>
                      </w:r>
                    </w:p>
                    <w:p w14:paraId="62B48AE3" w14:textId="77777777" w:rsidR="00A15ACC" w:rsidRPr="00F70282" w:rsidRDefault="00A15ACC" w:rsidP="00A15ACC">
                      <w:pPr>
                        <w:spacing w:after="0" w:line="240" w:lineRule="auto"/>
                        <w:rPr>
                          <w:sz w:val="24"/>
                          <w:szCs w:val="24"/>
                        </w:rPr>
                      </w:pPr>
                      <w:r w:rsidRPr="00F70282">
                        <w:rPr>
                          <w:sz w:val="24"/>
                          <w:szCs w:val="24"/>
                        </w:rPr>
                        <w:t xml:space="preserve">15 </w:t>
                      </w:r>
                    </w:p>
                    <w:p w14:paraId="434102B4" w14:textId="77777777" w:rsidR="00A15ACC" w:rsidRPr="00F70282" w:rsidRDefault="00A15ACC" w:rsidP="00A15ACC">
                      <w:pPr>
                        <w:spacing w:after="0" w:line="240" w:lineRule="auto"/>
                        <w:rPr>
                          <w:sz w:val="24"/>
                          <w:szCs w:val="24"/>
                        </w:rPr>
                      </w:pPr>
                      <w:r w:rsidRPr="00F70282">
                        <w:rPr>
                          <w:sz w:val="24"/>
                          <w:szCs w:val="24"/>
                        </w:rPr>
                        <w:t xml:space="preserve">10 </w:t>
                      </w:r>
                    </w:p>
                    <w:p w14:paraId="30117DDF" w14:textId="77777777" w:rsidR="00A15ACC" w:rsidRPr="00F70282" w:rsidRDefault="00A15ACC" w:rsidP="00A15ACC">
                      <w:pPr>
                        <w:spacing w:after="0" w:line="240" w:lineRule="auto"/>
                        <w:rPr>
                          <w:sz w:val="24"/>
                          <w:szCs w:val="24"/>
                        </w:rPr>
                      </w:pPr>
                      <w:r w:rsidRPr="00F70282">
                        <w:rPr>
                          <w:sz w:val="24"/>
                          <w:szCs w:val="24"/>
                        </w:rPr>
                        <w:t xml:space="preserve">15 </w:t>
                      </w:r>
                    </w:p>
                    <w:p w14:paraId="2A169C9E" w14:textId="77777777" w:rsidR="00A15ACC" w:rsidRPr="00F70282" w:rsidRDefault="00A15ACC" w:rsidP="00A15ACC">
                      <w:pPr>
                        <w:spacing w:after="0" w:line="240" w:lineRule="auto"/>
                        <w:rPr>
                          <w:sz w:val="24"/>
                          <w:szCs w:val="24"/>
                        </w:rPr>
                      </w:pPr>
                      <w:r w:rsidRPr="00F70282">
                        <w:rPr>
                          <w:sz w:val="24"/>
                          <w:szCs w:val="24"/>
                        </w:rPr>
                        <w:t xml:space="preserve">15 </w:t>
                      </w:r>
                    </w:p>
                    <w:p w14:paraId="4083339D" w14:textId="77777777" w:rsidR="00A15ACC" w:rsidRPr="00F70282" w:rsidRDefault="00A15ACC" w:rsidP="00A15ACC">
                      <w:pPr>
                        <w:spacing w:after="0" w:line="240" w:lineRule="auto"/>
                        <w:rPr>
                          <w:sz w:val="24"/>
                          <w:szCs w:val="24"/>
                        </w:rPr>
                      </w:pPr>
                      <w:r w:rsidRPr="00F70282">
                        <w:rPr>
                          <w:sz w:val="24"/>
                          <w:szCs w:val="24"/>
                        </w:rPr>
                        <w:t xml:space="preserve">6 </w:t>
                      </w:r>
                    </w:p>
                  </w:txbxContent>
                </v:textbox>
                <w10:wrap type="square"/>
              </v:shape>
            </w:pict>
          </mc:Fallback>
        </mc:AlternateContent>
      </w:r>
    </w:p>
    <w:p w14:paraId="50DA2BDF" w14:textId="77777777" w:rsidR="00A15ACC" w:rsidRDefault="00A15ACC" w:rsidP="00A15ACC">
      <w:pPr>
        <w:spacing w:after="0" w:line="240" w:lineRule="auto"/>
        <w:jc w:val="both"/>
        <w:rPr>
          <w:rFonts w:ascii="Times New Roman" w:hAnsi="Times New Roman" w:cs="Times New Roman"/>
        </w:rPr>
      </w:pPr>
    </w:p>
    <w:p w14:paraId="5CD1F04A" w14:textId="77777777" w:rsidR="00A15ACC" w:rsidRDefault="00A15ACC" w:rsidP="00A15ACC">
      <w:pPr>
        <w:spacing w:after="0" w:line="240" w:lineRule="auto"/>
        <w:jc w:val="both"/>
        <w:rPr>
          <w:rFonts w:ascii="Times New Roman" w:hAnsi="Times New Roman" w:cs="Times New Roman"/>
        </w:rPr>
      </w:pPr>
    </w:p>
    <w:p w14:paraId="7CFC1E65" w14:textId="77777777" w:rsidR="00A15ACC" w:rsidRDefault="00A15ACC" w:rsidP="00A15ACC">
      <w:pPr>
        <w:spacing w:after="0" w:line="240" w:lineRule="auto"/>
        <w:jc w:val="both"/>
        <w:rPr>
          <w:rFonts w:ascii="Times New Roman" w:hAnsi="Times New Roman" w:cs="Times New Roman"/>
        </w:rPr>
      </w:pPr>
    </w:p>
    <w:p w14:paraId="6F270EE3" w14:textId="77777777" w:rsidR="00A15ACC" w:rsidRDefault="00A15ACC" w:rsidP="00A15ACC">
      <w:pPr>
        <w:spacing w:after="0" w:line="240" w:lineRule="auto"/>
        <w:jc w:val="both"/>
        <w:rPr>
          <w:rFonts w:ascii="Times New Roman" w:hAnsi="Times New Roman" w:cs="Times New Roman"/>
        </w:rPr>
      </w:pPr>
    </w:p>
    <w:p w14:paraId="48730098" w14:textId="77777777" w:rsidR="00A15ACC" w:rsidRDefault="00A15ACC" w:rsidP="00A15ACC">
      <w:pPr>
        <w:spacing w:after="0" w:line="240" w:lineRule="auto"/>
        <w:jc w:val="both"/>
        <w:rPr>
          <w:rFonts w:ascii="Times New Roman" w:hAnsi="Times New Roman" w:cs="Times New Roman"/>
        </w:rPr>
      </w:pPr>
    </w:p>
    <w:p w14:paraId="7EEA90DF" w14:textId="77777777" w:rsidR="00A15ACC" w:rsidRDefault="00A15ACC" w:rsidP="00A15ACC">
      <w:pPr>
        <w:spacing w:after="0" w:line="240" w:lineRule="auto"/>
        <w:jc w:val="both"/>
        <w:rPr>
          <w:rFonts w:ascii="Times New Roman" w:hAnsi="Times New Roman" w:cs="Times New Roman"/>
        </w:rPr>
      </w:pPr>
    </w:p>
    <w:p w14:paraId="07C4AA0F" w14:textId="77777777" w:rsidR="00A15ACC" w:rsidRDefault="00A15ACC" w:rsidP="00A15ACC">
      <w:pPr>
        <w:spacing w:after="0" w:line="240" w:lineRule="auto"/>
        <w:jc w:val="both"/>
        <w:rPr>
          <w:rFonts w:ascii="Times New Roman" w:hAnsi="Times New Roman" w:cs="Times New Roman"/>
        </w:rPr>
      </w:pPr>
    </w:p>
    <w:p w14:paraId="1EBCBC6C" w14:textId="77777777" w:rsidR="00A15ACC" w:rsidRDefault="00A15ACC" w:rsidP="00A15ACC">
      <w:pPr>
        <w:spacing w:after="0" w:line="240" w:lineRule="auto"/>
        <w:jc w:val="both"/>
        <w:rPr>
          <w:rFonts w:ascii="Times New Roman" w:hAnsi="Times New Roman" w:cs="Times New Roman"/>
        </w:rPr>
      </w:pPr>
    </w:p>
    <w:p w14:paraId="49952CD6" w14:textId="77777777" w:rsidR="00A15ACC" w:rsidRDefault="00A15ACC" w:rsidP="00A15ACC">
      <w:pPr>
        <w:spacing w:after="0" w:line="240" w:lineRule="auto"/>
        <w:jc w:val="both"/>
        <w:rPr>
          <w:rFonts w:ascii="Times New Roman" w:hAnsi="Times New Roman" w:cs="Times New Roman"/>
        </w:rPr>
      </w:pPr>
    </w:p>
    <w:p w14:paraId="7AE5F105" w14:textId="77777777" w:rsidR="00A15ACC" w:rsidRDefault="00A15ACC" w:rsidP="00A15ACC">
      <w:pPr>
        <w:spacing w:after="0" w:line="240" w:lineRule="auto"/>
        <w:jc w:val="both"/>
        <w:rPr>
          <w:rFonts w:ascii="Times New Roman" w:hAnsi="Times New Roman" w:cs="Times New Roman"/>
        </w:rPr>
      </w:pPr>
    </w:p>
    <w:p w14:paraId="625C4081" w14:textId="77777777" w:rsidR="00A15ACC" w:rsidRDefault="00A15ACC" w:rsidP="00A15ACC">
      <w:pPr>
        <w:spacing w:after="0" w:line="240" w:lineRule="auto"/>
        <w:jc w:val="both"/>
        <w:rPr>
          <w:rFonts w:ascii="Times New Roman" w:hAnsi="Times New Roman" w:cs="Times New Roman"/>
        </w:rPr>
      </w:pPr>
    </w:p>
    <w:p w14:paraId="08238017" w14:textId="77777777" w:rsidR="00A15ACC" w:rsidRDefault="00A15ACC" w:rsidP="00A15ACC">
      <w:pPr>
        <w:spacing w:after="0" w:line="240" w:lineRule="auto"/>
        <w:jc w:val="both"/>
        <w:rPr>
          <w:rFonts w:ascii="Times New Roman" w:hAnsi="Times New Roman" w:cs="Times New Roman"/>
        </w:rPr>
      </w:pPr>
    </w:p>
    <w:p w14:paraId="54F5A30F" w14:textId="77777777" w:rsidR="00A15ACC" w:rsidRDefault="00A15ACC" w:rsidP="00A15ACC">
      <w:pPr>
        <w:spacing w:after="0" w:line="240" w:lineRule="auto"/>
        <w:jc w:val="both"/>
        <w:rPr>
          <w:rFonts w:ascii="Times New Roman" w:hAnsi="Times New Roman" w:cs="Times New Roman"/>
        </w:rPr>
      </w:pPr>
    </w:p>
    <w:p w14:paraId="6E7D52D5"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Feel free to try to create robots at different positions.</w:t>
      </w:r>
    </w:p>
    <w:p w14:paraId="58DFB428" w14:textId="77777777" w:rsidR="00A15ACC" w:rsidRDefault="00A15ACC" w:rsidP="00A15ACC">
      <w:pPr>
        <w:spacing w:after="0" w:line="240" w:lineRule="auto"/>
        <w:jc w:val="both"/>
        <w:rPr>
          <w:rFonts w:ascii="Times New Roman" w:hAnsi="Times New Roman" w:cs="Times New Roman"/>
        </w:rPr>
      </w:pPr>
    </w:p>
    <w:p w14:paraId="190F4943" w14:textId="77777777" w:rsidR="00A15ACC" w:rsidRDefault="00A15ACC" w:rsidP="00A15ACC">
      <w:pPr>
        <w:spacing w:after="0" w:line="240" w:lineRule="auto"/>
        <w:ind w:left="1440" w:firstLine="720"/>
        <w:jc w:val="both"/>
        <w:rPr>
          <w:rFonts w:ascii="Times New Roman" w:hAnsi="Times New Roman" w:cs="Times New Roman"/>
        </w:rPr>
      </w:pPr>
      <w:r>
        <w:rPr>
          <w:rFonts w:ascii="Times New Roman" w:hAnsi="Times New Roman" w:cs="Times New Roman"/>
        </w:rPr>
        <w:t>St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nish</w:t>
      </w:r>
    </w:p>
    <w:p w14:paraId="7A7A43F0" w14:textId="77777777" w:rsidR="00A15ACC" w:rsidRDefault="00A15ACC" w:rsidP="00A15ACC">
      <w:pPr>
        <w:rPr>
          <w:rFonts w:ascii="Times New Roman" w:hAnsi="Times New Roman" w:cs="Times New Roman"/>
        </w:rPr>
      </w:pPr>
      <w:r w:rsidRPr="00F70282">
        <w:rPr>
          <w:rFonts w:ascii="Times New Roman" w:hAnsi="Times New Roman" w:cs="Times New Roman"/>
          <w:noProof/>
        </w:rPr>
        <w:drawing>
          <wp:anchor distT="0" distB="0" distL="114300" distR="114300" simplePos="0" relativeHeight="251707392" behindDoc="1" locked="0" layoutInCell="1" allowOverlap="1" wp14:anchorId="2C7EB4FE" wp14:editId="13F22D99">
            <wp:simplePos x="0" y="0"/>
            <wp:positionH relativeFrom="column">
              <wp:posOffset>3814445</wp:posOffset>
            </wp:positionH>
            <wp:positionV relativeFrom="paragraph">
              <wp:posOffset>10795</wp:posOffset>
            </wp:positionV>
            <wp:extent cx="2837815" cy="2604770"/>
            <wp:effectExtent l="0" t="0" r="635" b="5080"/>
            <wp:wrapTight wrapText="bothSides">
              <wp:wrapPolygon edited="0">
                <wp:start x="0" y="0"/>
                <wp:lineTo x="0" y="21484"/>
                <wp:lineTo x="21460" y="21484"/>
                <wp:lineTo x="21460"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837815" cy="2604770"/>
                    </a:xfrm>
                    <a:prstGeom prst="rect">
                      <a:avLst/>
                    </a:prstGeom>
                  </pic:spPr>
                </pic:pic>
              </a:graphicData>
            </a:graphic>
            <wp14:sizeRelH relativeFrom="margin">
              <wp14:pctWidth>0</wp14:pctWidth>
            </wp14:sizeRelH>
            <wp14:sizeRelV relativeFrom="margin">
              <wp14:pctHeight>0</wp14:pctHeight>
            </wp14:sizeRelV>
          </wp:anchor>
        </w:drawing>
      </w:r>
      <w:r w:rsidRPr="00301775">
        <w:rPr>
          <w:rFonts w:ascii="Times New Roman" w:hAnsi="Times New Roman" w:cs="Times New Roman"/>
          <w:noProof/>
        </w:rPr>
        <w:drawing>
          <wp:anchor distT="0" distB="0" distL="114300" distR="114300" simplePos="0" relativeHeight="251725824" behindDoc="1" locked="0" layoutInCell="1" allowOverlap="1" wp14:anchorId="4CCBF855" wp14:editId="4802C618">
            <wp:simplePos x="0" y="0"/>
            <wp:positionH relativeFrom="column">
              <wp:posOffset>104775</wp:posOffset>
            </wp:positionH>
            <wp:positionV relativeFrom="paragraph">
              <wp:posOffset>8890</wp:posOffset>
            </wp:positionV>
            <wp:extent cx="2847975" cy="2604770"/>
            <wp:effectExtent l="0" t="0" r="9525" b="5080"/>
            <wp:wrapTight wrapText="bothSides">
              <wp:wrapPolygon edited="0">
                <wp:start x="0" y="0"/>
                <wp:lineTo x="0" y="21484"/>
                <wp:lineTo x="21528" y="21484"/>
                <wp:lineTo x="21528" y="0"/>
                <wp:lineTo x="0" y="0"/>
              </wp:wrapPolygon>
            </wp:wrapTight>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847975" cy="2604770"/>
                    </a:xfrm>
                    <a:prstGeom prst="rect">
                      <a:avLst/>
                    </a:prstGeom>
                  </pic:spPr>
                </pic:pic>
              </a:graphicData>
            </a:graphic>
            <wp14:sizeRelH relativeFrom="margin">
              <wp14:pctWidth>0</wp14:pctWidth>
            </wp14:sizeRelH>
            <wp14:sizeRelV relativeFrom="margin">
              <wp14:pctHeight>0</wp14:pctHeight>
            </wp14:sizeRelV>
          </wp:anchor>
        </w:drawing>
      </w:r>
      <w:r w:rsidRPr="00F70282">
        <w:rPr>
          <w:rFonts w:ascii="Times New Roman" w:hAnsi="Times New Roman" w:cs="Times New Roman"/>
          <w:noProof/>
        </w:rPr>
        <w:drawing>
          <wp:anchor distT="0" distB="0" distL="114300" distR="114300" simplePos="0" relativeHeight="251706368" behindDoc="1" locked="0" layoutInCell="1" allowOverlap="1" wp14:anchorId="2D76722B" wp14:editId="3406A13B">
            <wp:simplePos x="0" y="0"/>
            <wp:positionH relativeFrom="column">
              <wp:posOffset>429260</wp:posOffset>
            </wp:positionH>
            <wp:positionV relativeFrom="paragraph">
              <wp:posOffset>10795</wp:posOffset>
            </wp:positionV>
            <wp:extent cx="2177415" cy="1988820"/>
            <wp:effectExtent l="0" t="0" r="0" b="0"/>
            <wp:wrapTight wrapText="bothSides">
              <wp:wrapPolygon edited="0">
                <wp:start x="0" y="0"/>
                <wp:lineTo x="0" y="21310"/>
                <wp:lineTo x="21354" y="21310"/>
                <wp:lineTo x="21354"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177415" cy="1988820"/>
                    </a:xfrm>
                    <a:prstGeom prst="rect">
                      <a:avLst/>
                    </a:prstGeom>
                  </pic:spPr>
                </pic:pic>
              </a:graphicData>
            </a:graphic>
            <wp14:sizeRelH relativeFrom="margin">
              <wp14:pctWidth>0</wp14:pctWidth>
            </wp14:sizeRelH>
            <wp14:sizeRelV relativeFrom="margin">
              <wp14:pctHeight>0</wp14:pctHeight>
            </wp14:sizeRelV>
          </wp:anchor>
        </w:drawing>
      </w:r>
      <w:r w:rsidRPr="004120FF">
        <w:rPr>
          <w:noProof/>
        </w:rPr>
        <w:t xml:space="preserve"> </w:t>
      </w:r>
      <w:r w:rsidRPr="00B15F4F">
        <w:rPr>
          <w:rFonts w:ascii="Times New Roman" w:hAnsi="Times New Roman" w:cs="Times New Roman"/>
        </w:rPr>
        <w:t xml:space="preserve"> </w:t>
      </w:r>
      <w:r>
        <w:rPr>
          <w:rFonts w:ascii="Times New Roman" w:hAnsi="Times New Roman" w:cs="Times New Roman"/>
        </w:rPr>
        <w:br w:type="page"/>
      </w:r>
    </w:p>
    <w:p w14:paraId="3F8D3BA8" w14:textId="77777777" w:rsidR="00A15ACC" w:rsidRPr="0076712C" w:rsidRDefault="00A15ACC" w:rsidP="00A15ACC">
      <w:pPr>
        <w:rPr>
          <w:rFonts w:ascii="Times New Roman" w:hAnsi="Times New Roman" w:cs="Times New Roman"/>
        </w:rPr>
      </w:pPr>
      <w:r w:rsidRPr="00A478FD">
        <w:rPr>
          <w:rFonts w:ascii="Times New Roman" w:hAnsi="Times New Roman" w:cs="Times New Roman"/>
          <w:b/>
          <w:bCs/>
          <w:sz w:val="36"/>
          <w:szCs w:val="36"/>
        </w:rPr>
        <w:lastRenderedPageBreak/>
        <w:t>Lab</w:t>
      </w:r>
      <w:r>
        <w:rPr>
          <w:rFonts w:ascii="Times New Roman" w:hAnsi="Times New Roman" w:cs="Times New Roman"/>
          <w:b/>
          <w:bCs/>
          <w:sz w:val="36"/>
          <w:szCs w:val="36"/>
        </w:rPr>
        <w:t>12</w:t>
      </w:r>
    </w:p>
    <w:p w14:paraId="28368468" w14:textId="77777777" w:rsidR="00A15ACC" w:rsidRPr="00AF4001"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2D Arrays</w:t>
      </w:r>
    </w:p>
    <w:p w14:paraId="4E826498" w14:textId="77777777" w:rsidR="00A15ACC" w:rsidRDefault="00A15ACC" w:rsidP="00A15ACC">
      <w:pPr>
        <w:spacing w:after="0" w:line="240" w:lineRule="auto"/>
        <w:rPr>
          <w:rFonts w:ascii="Times New Roman" w:hAnsi="Times New Roman" w:cs="Times New Roman"/>
          <w:b/>
          <w:bCs/>
        </w:rPr>
      </w:pPr>
    </w:p>
    <w:p w14:paraId="7B59FAC0"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45F5884B"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 student will learn about creating 2D Arrays and practice using nested loops.</w:t>
      </w:r>
    </w:p>
    <w:p w14:paraId="777A787D" w14:textId="77777777" w:rsidR="00A15ACC" w:rsidRDefault="00A15ACC" w:rsidP="00A15ACC">
      <w:pPr>
        <w:spacing w:after="0" w:line="240" w:lineRule="auto"/>
        <w:rPr>
          <w:rFonts w:ascii="Times New Roman" w:hAnsi="Times New Roman" w:cs="Times New Roman"/>
        </w:rPr>
      </w:pPr>
    </w:p>
    <w:p w14:paraId="306D4C0C"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6C0B2CEB"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You know that 1D arrays, or 1 dimensional arrays, are just a fixed list of elements. However, we can take this to another dimension. 2D arrays are very similar to 1D arrays; these are just arrays of arrays.</w:t>
      </w:r>
    </w:p>
    <w:p w14:paraId="03C714EF" w14:textId="77777777" w:rsidR="00A15ACC" w:rsidRDefault="00A15ACC" w:rsidP="00A15ACC">
      <w:pPr>
        <w:spacing w:after="0" w:line="240" w:lineRule="auto"/>
        <w:rPr>
          <w:rFonts w:ascii="Times New Roman" w:hAnsi="Times New Roman" w:cs="Times New Roman"/>
        </w:rPr>
      </w:pPr>
    </w:p>
    <w:p w14:paraId="077AB51F"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 basic syntax to crate a 2D array is as follows:</w:t>
      </w:r>
    </w:p>
    <w:p w14:paraId="098324C1" w14:textId="77777777" w:rsidR="00A15ACC"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709440" behindDoc="0" locked="0" layoutInCell="1" allowOverlap="1" wp14:anchorId="7D642474" wp14:editId="05D7760C">
                <wp:simplePos x="0" y="0"/>
                <wp:positionH relativeFrom="column">
                  <wp:posOffset>0</wp:posOffset>
                </wp:positionH>
                <wp:positionV relativeFrom="paragraph">
                  <wp:posOffset>30480</wp:posOffset>
                </wp:positionV>
                <wp:extent cx="4981575" cy="485775"/>
                <wp:effectExtent l="0" t="0" r="28575" b="28575"/>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485775"/>
                        </a:xfrm>
                        <a:prstGeom prst="rect">
                          <a:avLst/>
                        </a:prstGeom>
                        <a:solidFill>
                          <a:srgbClr val="FFFFFF"/>
                        </a:solidFill>
                        <a:ln w="9525">
                          <a:solidFill>
                            <a:srgbClr val="000000"/>
                          </a:solidFill>
                          <a:miter lim="800000"/>
                          <a:headEnd/>
                          <a:tailEnd/>
                        </a:ln>
                      </wps:spPr>
                      <wps:txbx>
                        <w:txbxContent>
                          <w:p w14:paraId="045FDC30" w14:textId="77777777" w:rsidR="00A15ACC" w:rsidRDefault="00A15ACC" w:rsidP="00A15ACC">
                            <w:pPr>
                              <w:spacing w:after="0" w:line="240" w:lineRule="auto"/>
                            </w:pPr>
                            <w:r>
                              <w:t>Type[][] name = new Type[dimension1][dimension2];</w:t>
                            </w:r>
                          </w:p>
                          <w:p w14:paraId="6C8EE238"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642474" id="_x0000_s1051" type="#_x0000_t202" style="position:absolute;margin-left:0;margin-top:2.4pt;width:392.25pt;height:38.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">
                <v:textbox>
                  <w:txbxContent>
                    <w:p w14:paraId="045FDC30" w14:textId="77777777" w:rsidR="00A15ACC" w:rsidRDefault="00A15ACC" w:rsidP="00A15ACC">
                      <w:pPr>
                        <w:spacing w:after="0" w:line="240" w:lineRule="auto"/>
                      </w:pPr>
                      <w:r>
                        <w:t>Type[][] name = new Type[dimension1][dimension2];</w:t>
                      </w:r>
                    </w:p>
                    <w:p w14:paraId="6C8EE238" w14:textId="77777777" w:rsidR="00A15ACC" w:rsidRDefault="00A15ACC" w:rsidP="00A15ACC">
                      <w:pPr>
                        <w:spacing w:after="0" w:line="240" w:lineRule="auto"/>
                      </w:pPr>
                    </w:p>
                  </w:txbxContent>
                </v:textbox>
                <w10:wrap type="square"/>
              </v:shape>
            </w:pict>
          </mc:Fallback>
        </mc:AlternateContent>
      </w:r>
    </w:p>
    <w:p w14:paraId="0725C653" w14:textId="77777777" w:rsidR="00A15ACC" w:rsidRDefault="00A15ACC" w:rsidP="00A15ACC">
      <w:pPr>
        <w:spacing w:after="0" w:line="240" w:lineRule="auto"/>
        <w:rPr>
          <w:rFonts w:ascii="Times New Roman" w:hAnsi="Times New Roman" w:cs="Times New Roman"/>
        </w:rPr>
      </w:pPr>
    </w:p>
    <w:p w14:paraId="4F361932" w14:textId="77777777" w:rsidR="00A15ACC" w:rsidRDefault="00A15ACC" w:rsidP="00A15ACC">
      <w:pPr>
        <w:spacing w:after="0" w:line="240" w:lineRule="auto"/>
        <w:rPr>
          <w:rFonts w:ascii="Times New Roman" w:hAnsi="Times New Roman" w:cs="Times New Roman"/>
        </w:rPr>
      </w:pPr>
    </w:p>
    <w:p w14:paraId="69717219" w14:textId="77777777" w:rsidR="00A15ACC" w:rsidRDefault="00A15ACC" w:rsidP="00A15ACC">
      <w:pPr>
        <w:spacing w:after="0" w:line="240" w:lineRule="auto"/>
        <w:rPr>
          <w:rFonts w:ascii="Times New Roman" w:hAnsi="Times New Roman" w:cs="Times New Roman"/>
        </w:rPr>
      </w:pPr>
    </w:p>
    <w:p w14:paraId="4033083E"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Based on this concept, you can now see that it’s possible for us to create arrays of many dimensions; for right now, we’ll stick with 2D. </w:t>
      </w:r>
    </w:p>
    <w:tbl>
      <w:tblPr>
        <w:tblStyle w:val="TableGrid"/>
        <w:tblpPr w:leftFromText="180" w:rightFromText="180" w:vertAnchor="text" w:horzAnchor="margin" w:tblpXSpec="right" w:tblpY="-72"/>
        <w:tblW w:w="5350" w:type="dxa"/>
        <w:tblLayout w:type="fixed"/>
        <w:tblLook w:val="04A0" w:firstRow="1" w:lastRow="0" w:firstColumn="1" w:lastColumn="0" w:noHBand="0" w:noVBand="1"/>
      </w:tblPr>
      <w:tblGrid>
        <w:gridCol w:w="486"/>
        <w:gridCol w:w="486"/>
        <w:gridCol w:w="487"/>
        <w:gridCol w:w="486"/>
        <w:gridCol w:w="486"/>
        <w:gridCol w:w="487"/>
        <w:gridCol w:w="486"/>
        <w:gridCol w:w="486"/>
        <w:gridCol w:w="487"/>
        <w:gridCol w:w="486"/>
        <w:gridCol w:w="487"/>
      </w:tblGrid>
      <w:tr w:rsidR="00A15ACC" w14:paraId="742F43C9" w14:textId="77777777" w:rsidTr="0099559F">
        <w:trPr>
          <w:trHeight w:val="273"/>
        </w:trPr>
        <w:tc>
          <w:tcPr>
            <w:tcW w:w="486" w:type="dxa"/>
            <w:tcBorders>
              <w:top w:val="nil"/>
              <w:left w:val="nil"/>
              <w:bottom w:val="nil"/>
              <w:right w:val="nil"/>
            </w:tcBorders>
          </w:tcPr>
          <w:p w14:paraId="00D0003A" w14:textId="77777777" w:rsidR="00A15ACC" w:rsidRDefault="00A15ACC" w:rsidP="0099559F">
            <w:pPr>
              <w:jc w:val="center"/>
              <w:rPr>
                <w:rFonts w:ascii="Times New Roman" w:hAnsi="Times New Roman" w:cs="Times New Roman"/>
              </w:rPr>
            </w:pPr>
          </w:p>
        </w:tc>
        <w:tc>
          <w:tcPr>
            <w:tcW w:w="486" w:type="dxa"/>
            <w:tcBorders>
              <w:top w:val="nil"/>
              <w:left w:val="nil"/>
              <w:bottom w:val="single" w:sz="4" w:space="0" w:color="auto"/>
              <w:right w:val="nil"/>
            </w:tcBorders>
          </w:tcPr>
          <w:p w14:paraId="46A57268"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nil"/>
              <w:left w:val="nil"/>
              <w:bottom w:val="single" w:sz="4" w:space="0" w:color="auto"/>
              <w:right w:val="nil"/>
            </w:tcBorders>
          </w:tcPr>
          <w:p w14:paraId="5422E89B" w14:textId="77777777" w:rsidR="00A15ACC" w:rsidRDefault="00A15ACC" w:rsidP="0099559F">
            <w:pPr>
              <w:jc w:val="center"/>
              <w:rPr>
                <w:rFonts w:ascii="Times New Roman" w:hAnsi="Times New Roman" w:cs="Times New Roman"/>
              </w:rPr>
            </w:pPr>
            <w:r>
              <w:rPr>
                <w:rFonts w:ascii="Times New Roman" w:hAnsi="Times New Roman" w:cs="Times New Roman"/>
              </w:rPr>
              <w:t>[1]</w:t>
            </w:r>
          </w:p>
        </w:tc>
        <w:tc>
          <w:tcPr>
            <w:tcW w:w="486" w:type="dxa"/>
            <w:tcBorders>
              <w:top w:val="nil"/>
              <w:left w:val="nil"/>
              <w:bottom w:val="single" w:sz="4" w:space="0" w:color="auto"/>
              <w:right w:val="nil"/>
            </w:tcBorders>
          </w:tcPr>
          <w:p w14:paraId="5A426C08" w14:textId="77777777" w:rsidR="00A15ACC" w:rsidRDefault="00A15ACC" w:rsidP="0099559F">
            <w:pPr>
              <w:jc w:val="center"/>
              <w:rPr>
                <w:rFonts w:ascii="Times New Roman" w:hAnsi="Times New Roman" w:cs="Times New Roman"/>
              </w:rPr>
            </w:pPr>
            <w:r>
              <w:rPr>
                <w:rFonts w:ascii="Times New Roman" w:hAnsi="Times New Roman" w:cs="Times New Roman"/>
              </w:rPr>
              <w:t>[2]</w:t>
            </w:r>
          </w:p>
        </w:tc>
        <w:tc>
          <w:tcPr>
            <w:tcW w:w="486" w:type="dxa"/>
            <w:tcBorders>
              <w:top w:val="nil"/>
              <w:left w:val="nil"/>
              <w:bottom w:val="single" w:sz="4" w:space="0" w:color="auto"/>
              <w:right w:val="nil"/>
            </w:tcBorders>
          </w:tcPr>
          <w:p w14:paraId="4137540F" w14:textId="77777777" w:rsidR="00A15ACC" w:rsidRDefault="00A15ACC" w:rsidP="0099559F">
            <w:pPr>
              <w:jc w:val="center"/>
              <w:rPr>
                <w:rFonts w:ascii="Times New Roman" w:hAnsi="Times New Roman" w:cs="Times New Roman"/>
              </w:rPr>
            </w:pPr>
            <w:r>
              <w:rPr>
                <w:rFonts w:ascii="Times New Roman" w:hAnsi="Times New Roman" w:cs="Times New Roman"/>
              </w:rPr>
              <w:t>[3]</w:t>
            </w:r>
          </w:p>
        </w:tc>
        <w:tc>
          <w:tcPr>
            <w:tcW w:w="487" w:type="dxa"/>
            <w:tcBorders>
              <w:top w:val="nil"/>
              <w:left w:val="nil"/>
              <w:bottom w:val="single" w:sz="4" w:space="0" w:color="auto"/>
              <w:right w:val="nil"/>
            </w:tcBorders>
          </w:tcPr>
          <w:p w14:paraId="02A0A589" w14:textId="77777777" w:rsidR="00A15ACC" w:rsidRDefault="00A15ACC" w:rsidP="0099559F">
            <w:pPr>
              <w:jc w:val="center"/>
              <w:rPr>
                <w:rFonts w:ascii="Times New Roman" w:hAnsi="Times New Roman" w:cs="Times New Roman"/>
              </w:rPr>
            </w:pPr>
            <w:r>
              <w:rPr>
                <w:rFonts w:ascii="Times New Roman" w:hAnsi="Times New Roman" w:cs="Times New Roman"/>
              </w:rPr>
              <w:t>[4]</w:t>
            </w:r>
          </w:p>
        </w:tc>
        <w:tc>
          <w:tcPr>
            <w:tcW w:w="486" w:type="dxa"/>
            <w:tcBorders>
              <w:top w:val="nil"/>
              <w:left w:val="nil"/>
              <w:bottom w:val="single" w:sz="4" w:space="0" w:color="auto"/>
              <w:right w:val="nil"/>
            </w:tcBorders>
          </w:tcPr>
          <w:p w14:paraId="67FB2354" w14:textId="77777777" w:rsidR="00A15ACC" w:rsidRDefault="00A15ACC" w:rsidP="0099559F">
            <w:pPr>
              <w:jc w:val="center"/>
              <w:rPr>
                <w:rFonts w:ascii="Times New Roman" w:hAnsi="Times New Roman" w:cs="Times New Roman"/>
              </w:rPr>
            </w:pPr>
            <w:r>
              <w:rPr>
                <w:rFonts w:ascii="Times New Roman" w:hAnsi="Times New Roman" w:cs="Times New Roman"/>
              </w:rPr>
              <w:t>[5]</w:t>
            </w:r>
          </w:p>
        </w:tc>
        <w:tc>
          <w:tcPr>
            <w:tcW w:w="486" w:type="dxa"/>
            <w:tcBorders>
              <w:top w:val="nil"/>
              <w:left w:val="nil"/>
              <w:bottom w:val="single" w:sz="4" w:space="0" w:color="auto"/>
              <w:right w:val="nil"/>
            </w:tcBorders>
          </w:tcPr>
          <w:p w14:paraId="28872DF4" w14:textId="77777777" w:rsidR="00A15ACC" w:rsidRDefault="00A15ACC" w:rsidP="0099559F">
            <w:pPr>
              <w:jc w:val="center"/>
              <w:rPr>
                <w:rFonts w:ascii="Times New Roman" w:hAnsi="Times New Roman" w:cs="Times New Roman"/>
              </w:rPr>
            </w:pPr>
            <w:r>
              <w:rPr>
                <w:rFonts w:ascii="Times New Roman" w:hAnsi="Times New Roman" w:cs="Times New Roman"/>
              </w:rPr>
              <w:t>[6]</w:t>
            </w:r>
          </w:p>
        </w:tc>
        <w:tc>
          <w:tcPr>
            <w:tcW w:w="487" w:type="dxa"/>
            <w:tcBorders>
              <w:top w:val="nil"/>
              <w:left w:val="nil"/>
              <w:bottom w:val="single" w:sz="4" w:space="0" w:color="auto"/>
              <w:right w:val="nil"/>
            </w:tcBorders>
          </w:tcPr>
          <w:p w14:paraId="64FAAB5A" w14:textId="77777777" w:rsidR="00A15ACC" w:rsidRDefault="00A15ACC" w:rsidP="0099559F">
            <w:pPr>
              <w:jc w:val="center"/>
              <w:rPr>
                <w:rFonts w:ascii="Times New Roman" w:hAnsi="Times New Roman" w:cs="Times New Roman"/>
              </w:rPr>
            </w:pPr>
            <w:r>
              <w:rPr>
                <w:rFonts w:ascii="Times New Roman" w:hAnsi="Times New Roman" w:cs="Times New Roman"/>
              </w:rPr>
              <w:t>[7]</w:t>
            </w:r>
          </w:p>
        </w:tc>
        <w:tc>
          <w:tcPr>
            <w:tcW w:w="486" w:type="dxa"/>
            <w:tcBorders>
              <w:top w:val="nil"/>
              <w:left w:val="nil"/>
              <w:bottom w:val="single" w:sz="4" w:space="0" w:color="auto"/>
              <w:right w:val="nil"/>
            </w:tcBorders>
          </w:tcPr>
          <w:p w14:paraId="7F8C80FF" w14:textId="77777777" w:rsidR="00A15ACC" w:rsidRDefault="00A15ACC" w:rsidP="0099559F">
            <w:pPr>
              <w:jc w:val="center"/>
              <w:rPr>
                <w:rFonts w:ascii="Times New Roman" w:hAnsi="Times New Roman" w:cs="Times New Roman"/>
              </w:rPr>
            </w:pPr>
            <w:r>
              <w:rPr>
                <w:rFonts w:ascii="Times New Roman" w:hAnsi="Times New Roman" w:cs="Times New Roman"/>
              </w:rPr>
              <w:t>[8]</w:t>
            </w:r>
          </w:p>
        </w:tc>
        <w:tc>
          <w:tcPr>
            <w:tcW w:w="487" w:type="dxa"/>
            <w:tcBorders>
              <w:top w:val="nil"/>
              <w:left w:val="nil"/>
              <w:bottom w:val="single" w:sz="4" w:space="0" w:color="auto"/>
              <w:right w:val="nil"/>
            </w:tcBorders>
          </w:tcPr>
          <w:p w14:paraId="4C3DA6A7" w14:textId="77777777" w:rsidR="00A15ACC" w:rsidRDefault="00A15ACC" w:rsidP="0099559F">
            <w:pPr>
              <w:jc w:val="center"/>
              <w:rPr>
                <w:rFonts w:ascii="Times New Roman" w:hAnsi="Times New Roman" w:cs="Times New Roman"/>
              </w:rPr>
            </w:pPr>
            <w:r>
              <w:rPr>
                <w:rFonts w:ascii="Times New Roman" w:hAnsi="Times New Roman" w:cs="Times New Roman"/>
              </w:rPr>
              <w:t>[9]</w:t>
            </w:r>
          </w:p>
        </w:tc>
      </w:tr>
      <w:tr w:rsidR="00A15ACC" w14:paraId="746F5BA9" w14:textId="77777777" w:rsidTr="0099559F">
        <w:trPr>
          <w:trHeight w:val="273"/>
        </w:trPr>
        <w:tc>
          <w:tcPr>
            <w:tcW w:w="486" w:type="dxa"/>
            <w:tcBorders>
              <w:top w:val="nil"/>
              <w:left w:val="nil"/>
              <w:bottom w:val="nil"/>
              <w:right w:val="single" w:sz="4" w:space="0" w:color="auto"/>
            </w:tcBorders>
          </w:tcPr>
          <w:p w14:paraId="54485E2B"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left w:val="single" w:sz="4" w:space="0" w:color="auto"/>
              <w:bottom w:val="single" w:sz="4" w:space="0" w:color="auto"/>
            </w:tcBorders>
          </w:tcPr>
          <w:p w14:paraId="7751840A"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0D436D78"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6ECB558E"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099E14F0"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1095E17B"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60F7D830"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1F2DA599"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3536913C"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096E7C8C"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6EACC0DA" w14:textId="77777777" w:rsidR="00A15ACC" w:rsidRDefault="00A15ACC" w:rsidP="0099559F">
            <w:pPr>
              <w:jc w:val="center"/>
              <w:rPr>
                <w:rFonts w:ascii="Times New Roman" w:hAnsi="Times New Roman" w:cs="Times New Roman"/>
              </w:rPr>
            </w:pPr>
            <w:r>
              <w:rPr>
                <w:rFonts w:ascii="Times New Roman" w:hAnsi="Times New Roman" w:cs="Times New Roman"/>
              </w:rPr>
              <w:t>0</w:t>
            </w:r>
          </w:p>
        </w:tc>
      </w:tr>
      <w:tr w:rsidR="00A15ACC" w14:paraId="1E20EFFB" w14:textId="77777777" w:rsidTr="0099559F">
        <w:trPr>
          <w:trHeight w:val="273"/>
        </w:trPr>
        <w:tc>
          <w:tcPr>
            <w:tcW w:w="486" w:type="dxa"/>
            <w:tcBorders>
              <w:top w:val="nil"/>
              <w:left w:val="nil"/>
              <w:bottom w:val="nil"/>
              <w:right w:val="single" w:sz="4" w:space="0" w:color="auto"/>
            </w:tcBorders>
          </w:tcPr>
          <w:p w14:paraId="6F1C54F5" w14:textId="77777777" w:rsidR="00A15ACC" w:rsidRDefault="00A15ACC" w:rsidP="0099559F">
            <w:pPr>
              <w:jc w:val="center"/>
              <w:rPr>
                <w:rFonts w:ascii="Times New Roman" w:hAnsi="Times New Roman" w:cs="Times New Roman"/>
              </w:rPr>
            </w:pPr>
            <w:r>
              <w:rPr>
                <w:rFonts w:ascii="Times New Roman" w:hAnsi="Times New Roman" w:cs="Times New Roman"/>
              </w:rPr>
              <w:t>[1]</w:t>
            </w:r>
          </w:p>
        </w:tc>
        <w:tc>
          <w:tcPr>
            <w:tcW w:w="486" w:type="dxa"/>
            <w:tcBorders>
              <w:top w:val="single" w:sz="4" w:space="0" w:color="auto"/>
              <w:left w:val="single" w:sz="4" w:space="0" w:color="auto"/>
              <w:bottom w:val="single" w:sz="4" w:space="0" w:color="auto"/>
            </w:tcBorders>
          </w:tcPr>
          <w:p w14:paraId="2CF430DE"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2F0383D9"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34E5F573"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7505F98B"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01432F41"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09787781" w14:textId="77777777" w:rsidR="00A15ACC" w:rsidRDefault="00A15ACC" w:rsidP="0099559F">
            <w:pPr>
              <w:jc w:val="center"/>
              <w:rPr>
                <w:rFonts w:ascii="Times New Roman" w:hAnsi="Times New Roman" w:cs="Times New Roman"/>
              </w:rPr>
            </w:pPr>
            <w:r>
              <w:rPr>
                <w:rFonts w:ascii="Times New Roman" w:hAnsi="Times New Roman" w:cs="Times New Roman"/>
              </w:rPr>
              <w:t>10</w:t>
            </w:r>
          </w:p>
        </w:tc>
        <w:tc>
          <w:tcPr>
            <w:tcW w:w="486" w:type="dxa"/>
            <w:tcBorders>
              <w:top w:val="single" w:sz="4" w:space="0" w:color="auto"/>
              <w:bottom w:val="single" w:sz="4" w:space="0" w:color="auto"/>
            </w:tcBorders>
          </w:tcPr>
          <w:p w14:paraId="6D8D4DC1"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60ECCBCD"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7753623E"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54ECDE81" w14:textId="77777777" w:rsidR="00A15ACC" w:rsidRDefault="00A15ACC" w:rsidP="0099559F">
            <w:pPr>
              <w:jc w:val="center"/>
              <w:rPr>
                <w:rFonts w:ascii="Times New Roman" w:hAnsi="Times New Roman" w:cs="Times New Roman"/>
              </w:rPr>
            </w:pPr>
            <w:r>
              <w:rPr>
                <w:rFonts w:ascii="Times New Roman" w:hAnsi="Times New Roman" w:cs="Times New Roman"/>
              </w:rPr>
              <w:t>0</w:t>
            </w:r>
          </w:p>
        </w:tc>
      </w:tr>
      <w:tr w:rsidR="00A15ACC" w14:paraId="2F6EF1B5" w14:textId="77777777" w:rsidTr="0099559F">
        <w:trPr>
          <w:trHeight w:val="273"/>
        </w:trPr>
        <w:tc>
          <w:tcPr>
            <w:tcW w:w="486" w:type="dxa"/>
            <w:tcBorders>
              <w:top w:val="nil"/>
              <w:left w:val="nil"/>
              <w:bottom w:val="nil"/>
              <w:right w:val="single" w:sz="4" w:space="0" w:color="auto"/>
            </w:tcBorders>
          </w:tcPr>
          <w:p w14:paraId="70A31FFC" w14:textId="77777777" w:rsidR="00A15ACC" w:rsidRDefault="00A15ACC" w:rsidP="0099559F">
            <w:pPr>
              <w:jc w:val="center"/>
              <w:rPr>
                <w:rFonts w:ascii="Times New Roman" w:hAnsi="Times New Roman" w:cs="Times New Roman"/>
              </w:rPr>
            </w:pPr>
            <w:r>
              <w:rPr>
                <w:rFonts w:ascii="Times New Roman" w:hAnsi="Times New Roman" w:cs="Times New Roman"/>
              </w:rPr>
              <w:t>[2]</w:t>
            </w:r>
          </w:p>
        </w:tc>
        <w:tc>
          <w:tcPr>
            <w:tcW w:w="486" w:type="dxa"/>
            <w:tcBorders>
              <w:top w:val="single" w:sz="4" w:space="0" w:color="auto"/>
              <w:left w:val="single" w:sz="4" w:space="0" w:color="auto"/>
              <w:bottom w:val="single" w:sz="4" w:space="0" w:color="auto"/>
            </w:tcBorders>
          </w:tcPr>
          <w:p w14:paraId="3D0F0267"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03DC0D00"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2BEB7BD6"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03FA9B7C"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402B9640"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632FE38C"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3F396AF2"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18C88DC6"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60F39FD2"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7D4732A5" w14:textId="77777777" w:rsidR="00A15ACC" w:rsidRDefault="00A15ACC" w:rsidP="0099559F">
            <w:pPr>
              <w:jc w:val="center"/>
              <w:rPr>
                <w:rFonts w:ascii="Times New Roman" w:hAnsi="Times New Roman" w:cs="Times New Roman"/>
              </w:rPr>
            </w:pPr>
            <w:r>
              <w:rPr>
                <w:rFonts w:ascii="Times New Roman" w:hAnsi="Times New Roman" w:cs="Times New Roman"/>
              </w:rPr>
              <w:t>0</w:t>
            </w:r>
          </w:p>
        </w:tc>
      </w:tr>
      <w:tr w:rsidR="00A15ACC" w14:paraId="5E23F31E" w14:textId="77777777" w:rsidTr="0099559F">
        <w:trPr>
          <w:trHeight w:val="273"/>
        </w:trPr>
        <w:tc>
          <w:tcPr>
            <w:tcW w:w="486" w:type="dxa"/>
            <w:tcBorders>
              <w:top w:val="nil"/>
              <w:left w:val="nil"/>
              <w:bottom w:val="nil"/>
              <w:right w:val="single" w:sz="4" w:space="0" w:color="auto"/>
            </w:tcBorders>
          </w:tcPr>
          <w:p w14:paraId="4E3B79B4" w14:textId="77777777" w:rsidR="00A15ACC" w:rsidRDefault="00A15ACC" w:rsidP="0099559F">
            <w:pPr>
              <w:jc w:val="center"/>
              <w:rPr>
                <w:rFonts w:ascii="Times New Roman" w:hAnsi="Times New Roman" w:cs="Times New Roman"/>
              </w:rPr>
            </w:pPr>
            <w:r>
              <w:rPr>
                <w:rFonts w:ascii="Times New Roman" w:hAnsi="Times New Roman" w:cs="Times New Roman"/>
              </w:rPr>
              <w:t>[3]</w:t>
            </w:r>
          </w:p>
        </w:tc>
        <w:tc>
          <w:tcPr>
            <w:tcW w:w="486" w:type="dxa"/>
            <w:tcBorders>
              <w:top w:val="single" w:sz="4" w:space="0" w:color="auto"/>
              <w:left w:val="single" w:sz="4" w:space="0" w:color="auto"/>
              <w:bottom w:val="single" w:sz="4" w:space="0" w:color="auto"/>
            </w:tcBorders>
          </w:tcPr>
          <w:p w14:paraId="5AB8DD22"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01084D07"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367FB9B2"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5D03A553"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6FEA4747"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09BD5EBD"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40E83A86"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2819F38F"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06A1765E"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7B469736" w14:textId="77777777" w:rsidR="00A15ACC" w:rsidRDefault="00A15ACC" w:rsidP="0099559F">
            <w:pPr>
              <w:jc w:val="center"/>
              <w:rPr>
                <w:rFonts w:ascii="Times New Roman" w:hAnsi="Times New Roman" w:cs="Times New Roman"/>
              </w:rPr>
            </w:pPr>
            <w:r>
              <w:rPr>
                <w:rFonts w:ascii="Times New Roman" w:hAnsi="Times New Roman" w:cs="Times New Roman"/>
              </w:rPr>
              <w:t>0</w:t>
            </w:r>
          </w:p>
        </w:tc>
      </w:tr>
      <w:tr w:rsidR="00A15ACC" w14:paraId="75A5EC20" w14:textId="77777777" w:rsidTr="0099559F">
        <w:trPr>
          <w:trHeight w:val="273"/>
        </w:trPr>
        <w:tc>
          <w:tcPr>
            <w:tcW w:w="486" w:type="dxa"/>
            <w:tcBorders>
              <w:top w:val="nil"/>
              <w:left w:val="nil"/>
              <w:bottom w:val="nil"/>
              <w:right w:val="single" w:sz="4" w:space="0" w:color="auto"/>
            </w:tcBorders>
          </w:tcPr>
          <w:p w14:paraId="2432B385" w14:textId="77777777" w:rsidR="00A15ACC" w:rsidRDefault="00A15ACC" w:rsidP="0099559F">
            <w:pPr>
              <w:jc w:val="center"/>
              <w:rPr>
                <w:rFonts w:ascii="Times New Roman" w:hAnsi="Times New Roman" w:cs="Times New Roman"/>
              </w:rPr>
            </w:pPr>
            <w:r>
              <w:rPr>
                <w:rFonts w:ascii="Times New Roman" w:hAnsi="Times New Roman" w:cs="Times New Roman"/>
              </w:rPr>
              <w:t>[4]</w:t>
            </w:r>
          </w:p>
        </w:tc>
        <w:tc>
          <w:tcPr>
            <w:tcW w:w="486" w:type="dxa"/>
            <w:tcBorders>
              <w:top w:val="single" w:sz="4" w:space="0" w:color="auto"/>
              <w:left w:val="single" w:sz="4" w:space="0" w:color="auto"/>
              <w:bottom w:val="single" w:sz="4" w:space="0" w:color="auto"/>
            </w:tcBorders>
          </w:tcPr>
          <w:p w14:paraId="481DC531"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3922B467"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036FB7D3"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6FEBDC69"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4673A247"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5D255AA1"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7D12AE59"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50B780B2"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2AD109F4"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30778E96" w14:textId="77777777" w:rsidR="00A15ACC" w:rsidRDefault="00A15ACC" w:rsidP="0099559F">
            <w:pPr>
              <w:jc w:val="center"/>
              <w:rPr>
                <w:rFonts w:ascii="Times New Roman" w:hAnsi="Times New Roman" w:cs="Times New Roman"/>
              </w:rPr>
            </w:pPr>
            <w:r>
              <w:rPr>
                <w:rFonts w:ascii="Times New Roman" w:hAnsi="Times New Roman" w:cs="Times New Roman"/>
              </w:rPr>
              <w:t>0</w:t>
            </w:r>
          </w:p>
        </w:tc>
      </w:tr>
      <w:tr w:rsidR="00A15ACC" w14:paraId="3C9A0246" w14:textId="77777777" w:rsidTr="0099559F">
        <w:trPr>
          <w:trHeight w:val="273"/>
        </w:trPr>
        <w:tc>
          <w:tcPr>
            <w:tcW w:w="486" w:type="dxa"/>
            <w:tcBorders>
              <w:top w:val="nil"/>
              <w:left w:val="nil"/>
              <w:bottom w:val="nil"/>
              <w:right w:val="single" w:sz="4" w:space="0" w:color="auto"/>
            </w:tcBorders>
          </w:tcPr>
          <w:p w14:paraId="79608D72" w14:textId="77777777" w:rsidR="00A15ACC" w:rsidRDefault="00A15ACC" w:rsidP="0099559F">
            <w:pPr>
              <w:jc w:val="center"/>
              <w:rPr>
                <w:rFonts w:ascii="Times New Roman" w:hAnsi="Times New Roman" w:cs="Times New Roman"/>
              </w:rPr>
            </w:pPr>
            <w:r>
              <w:rPr>
                <w:rFonts w:ascii="Times New Roman" w:hAnsi="Times New Roman" w:cs="Times New Roman"/>
              </w:rPr>
              <w:t>[5]</w:t>
            </w:r>
          </w:p>
        </w:tc>
        <w:tc>
          <w:tcPr>
            <w:tcW w:w="486" w:type="dxa"/>
            <w:tcBorders>
              <w:top w:val="single" w:sz="4" w:space="0" w:color="auto"/>
              <w:left w:val="single" w:sz="4" w:space="0" w:color="auto"/>
              <w:bottom w:val="single" w:sz="4" w:space="0" w:color="auto"/>
            </w:tcBorders>
          </w:tcPr>
          <w:p w14:paraId="081F3824"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30B97BF2"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56D4B599"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3947A1BF"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0C14FD33"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1C4234B8"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32ED2A3F"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4F7A7D97"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2930E75E"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5428CEFF" w14:textId="77777777" w:rsidR="00A15ACC" w:rsidRDefault="00A15ACC" w:rsidP="0099559F">
            <w:pPr>
              <w:jc w:val="center"/>
              <w:rPr>
                <w:rFonts w:ascii="Times New Roman" w:hAnsi="Times New Roman" w:cs="Times New Roman"/>
              </w:rPr>
            </w:pPr>
            <w:r>
              <w:rPr>
                <w:rFonts w:ascii="Times New Roman" w:hAnsi="Times New Roman" w:cs="Times New Roman"/>
              </w:rPr>
              <w:t>0</w:t>
            </w:r>
          </w:p>
        </w:tc>
      </w:tr>
      <w:tr w:rsidR="00A15ACC" w14:paraId="019F0F40" w14:textId="77777777" w:rsidTr="0099559F">
        <w:trPr>
          <w:trHeight w:val="273"/>
        </w:trPr>
        <w:tc>
          <w:tcPr>
            <w:tcW w:w="486" w:type="dxa"/>
            <w:tcBorders>
              <w:top w:val="nil"/>
              <w:left w:val="nil"/>
              <w:bottom w:val="nil"/>
              <w:right w:val="single" w:sz="4" w:space="0" w:color="auto"/>
            </w:tcBorders>
          </w:tcPr>
          <w:p w14:paraId="7B561802" w14:textId="77777777" w:rsidR="00A15ACC" w:rsidRDefault="00A15ACC" w:rsidP="0099559F">
            <w:pPr>
              <w:jc w:val="center"/>
              <w:rPr>
                <w:rFonts w:ascii="Times New Roman" w:hAnsi="Times New Roman" w:cs="Times New Roman"/>
              </w:rPr>
            </w:pPr>
            <w:r>
              <w:rPr>
                <w:rFonts w:ascii="Times New Roman" w:hAnsi="Times New Roman" w:cs="Times New Roman"/>
              </w:rPr>
              <w:t>[6]</w:t>
            </w:r>
          </w:p>
        </w:tc>
        <w:tc>
          <w:tcPr>
            <w:tcW w:w="486" w:type="dxa"/>
            <w:tcBorders>
              <w:top w:val="single" w:sz="4" w:space="0" w:color="auto"/>
              <w:left w:val="single" w:sz="4" w:space="0" w:color="auto"/>
              <w:bottom w:val="single" w:sz="4" w:space="0" w:color="auto"/>
            </w:tcBorders>
          </w:tcPr>
          <w:p w14:paraId="30E40A1A"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37644736"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1D0CAC33"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0A36E23E"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76922376"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5F6755E2"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1A56AE39"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0A66827F"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19A9080C"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04A679E6" w14:textId="77777777" w:rsidR="00A15ACC" w:rsidRDefault="00A15ACC" w:rsidP="0099559F">
            <w:pPr>
              <w:jc w:val="center"/>
              <w:rPr>
                <w:rFonts w:ascii="Times New Roman" w:hAnsi="Times New Roman" w:cs="Times New Roman"/>
              </w:rPr>
            </w:pPr>
            <w:r>
              <w:rPr>
                <w:rFonts w:ascii="Times New Roman" w:hAnsi="Times New Roman" w:cs="Times New Roman"/>
              </w:rPr>
              <w:t>0</w:t>
            </w:r>
          </w:p>
        </w:tc>
      </w:tr>
      <w:tr w:rsidR="00A15ACC" w14:paraId="0431554F" w14:textId="77777777" w:rsidTr="0099559F">
        <w:trPr>
          <w:trHeight w:val="273"/>
        </w:trPr>
        <w:tc>
          <w:tcPr>
            <w:tcW w:w="486" w:type="dxa"/>
            <w:tcBorders>
              <w:top w:val="nil"/>
              <w:left w:val="nil"/>
              <w:bottom w:val="nil"/>
              <w:right w:val="single" w:sz="4" w:space="0" w:color="auto"/>
            </w:tcBorders>
          </w:tcPr>
          <w:p w14:paraId="4E18C18C" w14:textId="77777777" w:rsidR="00A15ACC" w:rsidRDefault="00A15ACC" w:rsidP="0099559F">
            <w:pPr>
              <w:jc w:val="center"/>
              <w:rPr>
                <w:rFonts w:ascii="Times New Roman" w:hAnsi="Times New Roman" w:cs="Times New Roman"/>
              </w:rPr>
            </w:pPr>
            <w:r>
              <w:rPr>
                <w:rFonts w:ascii="Times New Roman" w:hAnsi="Times New Roman" w:cs="Times New Roman"/>
              </w:rPr>
              <w:t>[7]</w:t>
            </w:r>
          </w:p>
        </w:tc>
        <w:tc>
          <w:tcPr>
            <w:tcW w:w="486" w:type="dxa"/>
            <w:tcBorders>
              <w:top w:val="single" w:sz="4" w:space="0" w:color="auto"/>
              <w:left w:val="single" w:sz="4" w:space="0" w:color="auto"/>
              <w:bottom w:val="single" w:sz="4" w:space="0" w:color="auto"/>
            </w:tcBorders>
          </w:tcPr>
          <w:p w14:paraId="26C5F3A6"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1320F9CE"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731C06C9"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153D3AA4"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68FF7586"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2B4C8E9E"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3307FD52"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548DF5ED"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65205558"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2476FF6A" w14:textId="77777777" w:rsidR="00A15ACC" w:rsidRDefault="00A15ACC" w:rsidP="0099559F">
            <w:pPr>
              <w:jc w:val="center"/>
              <w:rPr>
                <w:rFonts w:ascii="Times New Roman" w:hAnsi="Times New Roman" w:cs="Times New Roman"/>
              </w:rPr>
            </w:pPr>
            <w:r>
              <w:rPr>
                <w:rFonts w:ascii="Times New Roman" w:hAnsi="Times New Roman" w:cs="Times New Roman"/>
              </w:rPr>
              <w:t>0</w:t>
            </w:r>
          </w:p>
        </w:tc>
      </w:tr>
      <w:tr w:rsidR="00A15ACC" w14:paraId="468EA20F" w14:textId="77777777" w:rsidTr="0099559F">
        <w:trPr>
          <w:trHeight w:val="273"/>
        </w:trPr>
        <w:tc>
          <w:tcPr>
            <w:tcW w:w="486" w:type="dxa"/>
            <w:tcBorders>
              <w:top w:val="nil"/>
              <w:left w:val="nil"/>
              <w:bottom w:val="nil"/>
              <w:right w:val="single" w:sz="4" w:space="0" w:color="auto"/>
            </w:tcBorders>
          </w:tcPr>
          <w:p w14:paraId="73A27C55" w14:textId="77777777" w:rsidR="00A15ACC" w:rsidRDefault="00A15ACC" w:rsidP="0099559F">
            <w:pPr>
              <w:jc w:val="center"/>
              <w:rPr>
                <w:rFonts w:ascii="Times New Roman" w:hAnsi="Times New Roman" w:cs="Times New Roman"/>
              </w:rPr>
            </w:pPr>
            <w:r>
              <w:rPr>
                <w:rFonts w:ascii="Times New Roman" w:hAnsi="Times New Roman" w:cs="Times New Roman"/>
              </w:rPr>
              <w:t>[8]</w:t>
            </w:r>
          </w:p>
        </w:tc>
        <w:tc>
          <w:tcPr>
            <w:tcW w:w="486" w:type="dxa"/>
            <w:tcBorders>
              <w:top w:val="single" w:sz="4" w:space="0" w:color="auto"/>
              <w:left w:val="single" w:sz="4" w:space="0" w:color="auto"/>
              <w:bottom w:val="single" w:sz="4" w:space="0" w:color="auto"/>
            </w:tcBorders>
          </w:tcPr>
          <w:p w14:paraId="3B88B168"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060AA53F"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617219C8"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7153FAD3"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3DCA6371"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1855CA62"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2E41CD65"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2D717395"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746BF770"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6D007B7F" w14:textId="77777777" w:rsidR="00A15ACC" w:rsidRDefault="00A15ACC" w:rsidP="0099559F">
            <w:pPr>
              <w:jc w:val="center"/>
              <w:rPr>
                <w:rFonts w:ascii="Times New Roman" w:hAnsi="Times New Roman" w:cs="Times New Roman"/>
              </w:rPr>
            </w:pPr>
            <w:r>
              <w:rPr>
                <w:rFonts w:ascii="Times New Roman" w:hAnsi="Times New Roman" w:cs="Times New Roman"/>
              </w:rPr>
              <w:t>0</w:t>
            </w:r>
          </w:p>
        </w:tc>
      </w:tr>
      <w:tr w:rsidR="00A15ACC" w14:paraId="4CEBA3DC" w14:textId="77777777" w:rsidTr="0099559F">
        <w:trPr>
          <w:trHeight w:val="273"/>
        </w:trPr>
        <w:tc>
          <w:tcPr>
            <w:tcW w:w="486" w:type="dxa"/>
            <w:tcBorders>
              <w:top w:val="nil"/>
              <w:left w:val="nil"/>
              <w:bottom w:val="nil"/>
              <w:right w:val="single" w:sz="4" w:space="0" w:color="auto"/>
            </w:tcBorders>
          </w:tcPr>
          <w:p w14:paraId="68EBFB14" w14:textId="77777777" w:rsidR="00A15ACC" w:rsidRDefault="00A15ACC" w:rsidP="0099559F">
            <w:pPr>
              <w:jc w:val="center"/>
              <w:rPr>
                <w:rFonts w:ascii="Times New Roman" w:hAnsi="Times New Roman" w:cs="Times New Roman"/>
              </w:rPr>
            </w:pPr>
            <w:r>
              <w:rPr>
                <w:rFonts w:ascii="Times New Roman" w:hAnsi="Times New Roman" w:cs="Times New Roman"/>
              </w:rPr>
              <w:t>[9]</w:t>
            </w:r>
          </w:p>
        </w:tc>
        <w:tc>
          <w:tcPr>
            <w:tcW w:w="486" w:type="dxa"/>
            <w:tcBorders>
              <w:top w:val="single" w:sz="4" w:space="0" w:color="auto"/>
              <w:left w:val="single" w:sz="4" w:space="0" w:color="auto"/>
              <w:bottom w:val="single" w:sz="4" w:space="0" w:color="auto"/>
            </w:tcBorders>
          </w:tcPr>
          <w:p w14:paraId="400C221B"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2C85389B"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0DD96123"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6770327C"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564DB6C8"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7E69FA88"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42BD387B"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702C90EF"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6" w:type="dxa"/>
            <w:tcBorders>
              <w:top w:val="single" w:sz="4" w:space="0" w:color="auto"/>
              <w:bottom w:val="single" w:sz="4" w:space="0" w:color="auto"/>
            </w:tcBorders>
          </w:tcPr>
          <w:p w14:paraId="78C12140" w14:textId="77777777" w:rsidR="00A15ACC" w:rsidRDefault="00A15ACC" w:rsidP="0099559F">
            <w:pPr>
              <w:jc w:val="center"/>
              <w:rPr>
                <w:rFonts w:ascii="Times New Roman" w:hAnsi="Times New Roman" w:cs="Times New Roman"/>
              </w:rPr>
            </w:pPr>
            <w:r>
              <w:rPr>
                <w:rFonts w:ascii="Times New Roman" w:hAnsi="Times New Roman" w:cs="Times New Roman"/>
              </w:rPr>
              <w:t>0</w:t>
            </w:r>
          </w:p>
        </w:tc>
        <w:tc>
          <w:tcPr>
            <w:tcW w:w="487" w:type="dxa"/>
            <w:tcBorders>
              <w:top w:val="single" w:sz="4" w:space="0" w:color="auto"/>
              <w:bottom w:val="single" w:sz="4" w:space="0" w:color="auto"/>
            </w:tcBorders>
          </w:tcPr>
          <w:p w14:paraId="24257AFB" w14:textId="77777777" w:rsidR="00A15ACC" w:rsidRDefault="00A15ACC" w:rsidP="0099559F">
            <w:pPr>
              <w:jc w:val="center"/>
              <w:rPr>
                <w:rFonts w:ascii="Times New Roman" w:hAnsi="Times New Roman" w:cs="Times New Roman"/>
              </w:rPr>
            </w:pPr>
            <w:r>
              <w:rPr>
                <w:rFonts w:ascii="Times New Roman" w:hAnsi="Times New Roman" w:cs="Times New Roman"/>
              </w:rPr>
              <w:t>0</w:t>
            </w:r>
          </w:p>
        </w:tc>
      </w:tr>
    </w:tbl>
    <w:p w14:paraId="06F9FD00" w14:textId="77777777" w:rsidR="00A15ACC"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710464" behindDoc="0" locked="0" layoutInCell="1" allowOverlap="1" wp14:anchorId="35D8603C" wp14:editId="48F0A846">
                <wp:simplePos x="0" y="0"/>
                <wp:positionH relativeFrom="column">
                  <wp:posOffset>0</wp:posOffset>
                </wp:positionH>
                <wp:positionV relativeFrom="paragraph">
                  <wp:posOffset>48895</wp:posOffset>
                </wp:positionV>
                <wp:extent cx="2876550" cy="485775"/>
                <wp:effectExtent l="0" t="0" r="19050"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485775"/>
                        </a:xfrm>
                        <a:prstGeom prst="rect">
                          <a:avLst/>
                        </a:prstGeom>
                        <a:solidFill>
                          <a:srgbClr val="FFFFFF"/>
                        </a:solidFill>
                        <a:ln w="9525">
                          <a:solidFill>
                            <a:srgbClr val="000000"/>
                          </a:solidFill>
                          <a:miter lim="800000"/>
                          <a:headEnd/>
                          <a:tailEnd/>
                        </a:ln>
                      </wps:spPr>
                      <wps:txbx>
                        <w:txbxContent>
                          <w:p w14:paraId="408974CE" w14:textId="77777777" w:rsidR="00A15ACC" w:rsidRDefault="00A15ACC" w:rsidP="00A15ACC">
                            <w:pPr>
                              <w:spacing w:after="0" w:line="240" w:lineRule="auto"/>
                            </w:pPr>
                            <w:r>
                              <w:t>int[][] array = new int[10][10];</w:t>
                            </w:r>
                          </w:p>
                          <w:p w14:paraId="7452E36A"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D8603C" id="_x0000_s1052" type="#_x0000_t202" style="position:absolute;margin-left:0;margin-top:3.85pt;width:226.5pt;height:38.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">
                <v:textbox>
                  <w:txbxContent>
                    <w:p w14:paraId="408974CE" w14:textId="77777777" w:rsidR="00A15ACC" w:rsidRDefault="00A15ACC" w:rsidP="00A15ACC">
                      <w:pPr>
                        <w:spacing w:after="0" w:line="240" w:lineRule="auto"/>
                      </w:pPr>
                      <w:r>
                        <w:t>int[][] array = new int[10][10];</w:t>
                      </w:r>
                    </w:p>
                    <w:p w14:paraId="7452E36A" w14:textId="77777777" w:rsidR="00A15ACC" w:rsidRDefault="00A15ACC" w:rsidP="00A15ACC">
                      <w:pPr>
                        <w:spacing w:after="0" w:line="240" w:lineRule="auto"/>
                      </w:pPr>
                    </w:p>
                  </w:txbxContent>
                </v:textbox>
                <w10:wrap type="square"/>
              </v:shape>
            </w:pict>
          </mc:Fallback>
        </mc:AlternateContent>
      </w:r>
    </w:p>
    <w:p w14:paraId="3F6BA6D1" w14:textId="77777777" w:rsidR="00A15ACC" w:rsidRDefault="00A15ACC" w:rsidP="00A15ACC">
      <w:pPr>
        <w:spacing w:after="0" w:line="240" w:lineRule="auto"/>
        <w:rPr>
          <w:rFonts w:ascii="Times New Roman" w:hAnsi="Times New Roman" w:cs="Times New Roman"/>
        </w:rPr>
      </w:pPr>
    </w:p>
    <w:p w14:paraId="1FEB7426" w14:textId="77777777" w:rsidR="00A15ACC" w:rsidRDefault="00A15ACC" w:rsidP="00A15ACC">
      <w:pPr>
        <w:spacing w:after="0" w:line="240" w:lineRule="auto"/>
        <w:rPr>
          <w:rFonts w:ascii="Times New Roman" w:hAnsi="Times New Roman" w:cs="Times New Roman"/>
        </w:rPr>
      </w:pPr>
    </w:p>
    <w:p w14:paraId="26D38F94" w14:textId="77777777" w:rsidR="00A15ACC" w:rsidRDefault="00A15ACC" w:rsidP="00A15ACC">
      <w:pPr>
        <w:spacing w:after="0" w:line="240" w:lineRule="auto"/>
        <w:rPr>
          <w:rFonts w:ascii="Times New Roman" w:hAnsi="Times New Roman" w:cs="Times New Roman"/>
        </w:rPr>
      </w:pPr>
    </w:p>
    <w:p w14:paraId="1D37D5F8" w14:textId="77777777" w:rsidR="00A15ACC" w:rsidRDefault="00A15ACC" w:rsidP="00A15ACC">
      <w:pPr>
        <w:spacing w:after="0" w:line="240" w:lineRule="auto"/>
        <w:rPr>
          <w:rFonts w:ascii="Times New Roman" w:hAnsi="Times New Roman" w:cs="Times New Roman"/>
        </w:rPr>
      </w:pPr>
    </w:p>
    <w:p w14:paraId="02183D3A"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As you can see, a 2D array gives us much more versatility and space for storage. This also enables us to store information in a grid-like fashion.</w:t>
      </w:r>
    </w:p>
    <w:p w14:paraId="76F17B09" w14:textId="77777777" w:rsidR="00A15ACC" w:rsidRDefault="00A15ACC" w:rsidP="00A15ACC">
      <w:pPr>
        <w:spacing w:after="0" w:line="240" w:lineRule="auto"/>
        <w:rPr>
          <w:rFonts w:ascii="Times New Roman" w:hAnsi="Times New Roman" w:cs="Times New Roman"/>
        </w:rPr>
      </w:pPr>
    </w:p>
    <w:p w14:paraId="290A057B"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Calling an element from a 2D array is similar to that of a 1D array. The only difference is that you have another parameter, the column.</w:t>
      </w:r>
    </w:p>
    <w:p w14:paraId="0080F7CF" w14:textId="77777777" w:rsidR="00A15ACC"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711488" behindDoc="0" locked="0" layoutInCell="1" allowOverlap="1" wp14:anchorId="53747466" wp14:editId="35A24745">
                <wp:simplePos x="0" y="0"/>
                <wp:positionH relativeFrom="column">
                  <wp:posOffset>0</wp:posOffset>
                </wp:positionH>
                <wp:positionV relativeFrom="paragraph">
                  <wp:posOffset>111760</wp:posOffset>
                </wp:positionV>
                <wp:extent cx="2876550" cy="333375"/>
                <wp:effectExtent l="0" t="0" r="19050" b="28575"/>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333375"/>
                        </a:xfrm>
                        <a:prstGeom prst="rect">
                          <a:avLst/>
                        </a:prstGeom>
                        <a:solidFill>
                          <a:srgbClr val="FFFFFF"/>
                        </a:solidFill>
                        <a:ln w="9525">
                          <a:solidFill>
                            <a:srgbClr val="000000"/>
                          </a:solidFill>
                          <a:miter lim="800000"/>
                          <a:headEnd/>
                          <a:tailEnd/>
                        </a:ln>
                      </wps:spPr>
                      <wps:txbx>
                        <w:txbxContent>
                          <w:p w14:paraId="2AEB5EE2" w14:textId="77777777" w:rsidR="00A15ACC" w:rsidRDefault="00A15ACC" w:rsidP="00A15ACC">
                            <w:pPr>
                              <w:spacing w:after="0" w:line="240" w:lineRule="auto"/>
                            </w:pPr>
                            <w:r>
                              <w:t>array[1][5] = 10;</w:t>
                            </w:r>
                          </w:p>
                          <w:p w14:paraId="22A3C3DE"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747466" id="_x0000_s1053" type="#_x0000_t202" style="position:absolute;margin-left:0;margin-top:8.8pt;width:226.5pt;height:26.25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">
                <v:textbox>
                  <w:txbxContent>
                    <w:p w14:paraId="2AEB5EE2" w14:textId="77777777" w:rsidR="00A15ACC" w:rsidRDefault="00A15ACC" w:rsidP="00A15ACC">
                      <w:pPr>
                        <w:spacing w:after="0" w:line="240" w:lineRule="auto"/>
                      </w:pPr>
                      <w:r>
                        <w:t>array[1][5] = 10;</w:t>
                      </w:r>
                    </w:p>
                    <w:p w14:paraId="22A3C3DE" w14:textId="77777777" w:rsidR="00A15ACC" w:rsidRDefault="00A15ACC" w:rsidP="00A15ACC">
                      <w:pPr>
                        <w:spacing w:after="0" w:line="240" w:lineRule="auto"/>
                      </w:pPr>
                    </w:p>
                  </w:txbxContent>
                </v:textbox>
                <w10:wrap type="square"/>
              </v:shape>
            </w:pict>
          </mc:Fallback>
        </mc:AlternateContent>
      </w:r>
    </w:p>
    <w:p w14:paraId="6EAF758C" w14:textId="77777777" w:rsidR="00A15ACC" w:rsidRDefault="00A15ACC" w:rsidP="00A15ACC">
      <w:pPr>
        <w:spacing w:after="0" w:line="240" w:lineRule="auto"/>
        <w:rPr>
          <w:rFonts w:ascii="Times New Roman" w:hAnsi="Times New Roman" w:cs="Times New Roman"/>
        </w:rPr>
      </w:pPr>
    </w:p>
    <w:p w14:paraId="5C3D6249" w14:textId="77777777" w:rsidR="00A15ACC" w:rsidRDefault="00A15ACC" w:rsidP="00A15ACC">
      <w:pPr>
        <w:spacing w:after="0" w:line="240" w:lineRule="auto"/>
        <w:rPr>
          <w:rFonts w:ascii="Times New Roman" w:hAnsi="Times New Roman" w:cs="Times New Roman"/>
        </w:rPr>
      </w:pPr>
    </w:p>
    <w:p w14:paraId="39F07B96" w14:textId="77777777" w:rsidR="00A15ACC" w:rsidRDefault="00A15ACC" w:rsidP="00A15ACC">
      <w:pPr>
        <w:spacing w:after="0" w:line="240" w:lineRule="auto"/>
        <w:rPr>
          <w:rFonts w:ascii="Times New Roman" w:hAnsi="Times New Roman" w:cs="Times New Roman"/>
        </w:rPr>
      </w:pPr>
    </w:p>
    <w:p w14:paraId="59C2070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Iterating through a 2D array is also slightly more complex – If you iterated through with only 1 loop, each element of the first array would be another array. To get the individual integer elements, you would need to use a </w:t>
      </w:r>
      <w:r w:rsidRPr="002A4363">
        <w:rPr>
          <w:rFonts w:ascii="Times New Roman" w:hAnsi="Times New Roman" w:cs="Times New Roman"/>
          <w:b/>
          <w:bCs/>
          <w:u w:val="single"/>
        </w:rPr>
        <w:t>nested loop</w:t>
      </w:r>
      <w:r>
        <w:rPr>
          <w:rFonts w:ascii="Times New Roman" w:hAnsi="Times New Roman" w:cs="Times New Roman"/>
        </w:rPr>
        <w:t>. This is just a loop inside of a loop.</w:t>
      </w:r>
    </w:p>
    <w:p w14:paraId="03937F38" w14:textId="77777777" w:rsidR="00A15ACC" w:rsidRDefault="00A15ACC" w:rsidP="00A15ACC">
      <w:pPr>
        <w:spacing w:after="0" w:line="240" w:lineRule="auto"/>
      </w:pPr>
      <w:r w:rsidRPr="00B30DC5">
        <w:rPr>
          <w:b/>
          <w:bCs/>
          <w:noProof/>
        </w:rPr>
        <mc:AlternateContent>
          <mc:Choice Requires="wps">
            <w:drawing>
              <wp:anchor distT="0" distB="0" distL="114300" distR="114300" simplePos="0" relativeHeight="251712512" behindDoc="0" locked="0" layoutInCell="1" allowOverlap="1" wp14:anchorId="2D94F038" wp14:editId="45D05921">
                <wp:simplePos x="0" y="0"/>
                <wp:positionH relativeFrom="column">
                  <wp:posOffset>0</wp:posOffset>
                </wp:positionH>
                <wp:positionV relativeFrom="paragraph">
                  <wp:posOffset>53975</wp:posOffset>
                </wp:positionV>
                <wp:extent cx="4067175" cy="1133475"/>
                <wp:effectExtent l="0" t="0" r="28575" b="28575"/>
                <wp:wrapSquare wrapText="bothSides"/>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67175" cy="1133475"/>
                        </a:xfrm>
                        <a:prstGeom prst="rect">
                          <a:avLst/>
                        </a:prstGeom>
                        <a:solidFill>
                          <a:srgbClr val="FFFFFF"/>
                        </a:solidFill>
                        <a:ln w="9525">
                          <a:solidFill>
                            <a:srgbClr val="000000"/>
                          </a:solidFill>
                          <a:miter lim="800000"/>
                          <a:headEnd/>
                          <a:tailEnd/>
                        </a:ln>
                      </wps:spPr>
                      <wps:txbx>
                        <w:txbxContent>
                          <w:p w14:paraId="7F9DE539" w14:textId="77777777" w:rsidR="00A15ACC" w:rsidRDefault="00A15ACC" w:rsidP="00A15ACC">
                            <w:pPr>
                              <w:spacing w:after="0" w:line="240" w:lineRule="auto"/>
                            </w:pPr>
                            <w:r>
                              <w:t>for (int i = 0 ; i &lt; array.length ; i++){</w:t>
                            </w:r>
                          </w:p>
                          <w:p w14:paraId="676FCA25" w14:textId="77777777" w:rsidR="00A15ACC" w:rsidRDefault="00A15ACC" w:rsidP="00A15ACC">
                            <w:pPr>
                              <w:spacing w:after="0" w:line="240" w:lineRule="auto"/>
                            </w:pPr>
                            <w:r>
                              <w:t xml:space="preserve">  for (int j = 0 ; j &lt; array[i].length ; j++){</w:t>
                            </w:r>
                          </w:p>
                          <w:p w14:paraId="46AAD2D2" w14:textId="77777777" w:rsidR="00A15ACC" w:rsidRDefault="00A15ACC" w:rsidP="00A15ACC">
                            <w:pPr>
                              <w:spacing w:after="0" w:line="240" w:lineRule="auto"/>
                            </w:pPr>
                            <w:r>
                              <w:t xml:space="preserve">    System.out.print(array[i][j].length);</w:t>
                            </w:r>
                          </w:p>
                          <w:p w14:paraId="226692EA" w14:textId="77777777" w:rsidR="00A15ACC" w:rsidRDefault="00A15ACC" w:rsidP="00A15ACC">
                            <w:pPr>
                              <w:spacing w:after="0" w:line="240" w:lineRule="auto"/>
                            </w:pPr>
                            <w:r>
                              <w:t xml:space="preserve">  }</w:t>
                            </w:r>
                          </w:p>
                          <w:p w14:paraId="541EDF91" w14:textId="77777777" w:rsidR="00A15ACC" w:rsidRDefault="00A15ACC" w:rsidP="00A15ACC">
                            <w:pPr>
                              <w:spacing w:after="0" w:line="240" w:lineRule="auto"/>
                            </w:pPr>
                            <w:r>
                              <w:t xml:space="preserve">  System.out.println();</w:t>
                            </w:r>
                          </w:p>
                          <w:p w14:paraId="3F739F3C" w14:textId="77777777" w:rsidR="00A15ACC" w:rsidRDefault="00A15ACC" w:rsidP="00A15ACC">
                            <w:pPr>
                              <w:spacing w:after="0" w:line="240" w:lineRule="auto"/>
                            </w:pPr>
                            <w:r>
                              <w:t>}</w:t>
                            </w:r>
                          </w:p>
                          <w:p w14:paraId="51B0874E"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94F038" id="_x0000_s1054" type="#_x0000_t202" style="position:absolute;margin-left:0;margin-top:4.25pt;width:320.25pt;height:89.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">
                <v:textbox>
                  <w:txbxContent>
                    <w:p w14:paraId="7F9DE539" w14:textId="77777777" w:rsidR="00A15ACC" w:rsidRDefault="00A15ACC" w:rsidP="00A15ACC">
                      <w:pPr>
                        <w:spacing w:after="0" w:line="240" w:lineRule="auto"/>
                      </w:pPr>
                      <w:r>
                        <w:t>for (int i = 0 ; i &lt; array.length ; i++){</w:t>
                      </w:r>
                    </w:p>
                    <w:p w14:paraId="676FCA25" w14:textId="77777777" w:rsidR="00A15ACC" w:rsidRDefault="00A15ACC" w:rsidP="00A15ACC">
                      <w:pPr>
                        <w:spacing w:after="0" w:line="240" w:lineRule="auto"/>
                      </w:pPr>
                      <w:r>
                        <w:t xml:space="preserve">  for (int j = 0 ; j &lt; array[i].length ; j++){</w:t>
                      </w:r>
                    </w:p>
                    <w:p w14:paraId="46AAD2D2" w14:textId="77777777" w:rsidR="00A15ACC" w:rsidRDefault="00A15ACC" w:rsidP="00A15ACC">
                      <w:pPr>
                        <w:spacing w:after="0" w:line="240" w:lineRule="auto"/>
                      </w:pPr>
                      <w:r>
                        <w:t xml:space="preserve">    System.out.print(array[i][j].length);</w:t>
                      </w:r>
                    </w:p>
                    <w:p w14:paraId="226692EA" w14:textId="77777777" w:rsidR="00A15ACC" w:rsidRDefault="00A15ACC" w:rsidP="00A15ACC">
                      <w:pPr>
                        <w:spacing w:after="0" w:line="240" w:lineRule="auto"/>
                      </w:pPr>
                      <w:r>
                        <w:t xml:space="preserve">  }</w:t>
                      </w:r>
                    </w:p>
                    <w:p w14:paraId="541EDF91" w14:textId="77777777" w:rsidR="00A15ACC" w:rsidRDefault="00A15ACC" w:rsidP="00A15ACC">
                      <w:pPr>
                        <w:spacing w:after="0" w:line="240" w:lineRule="auto"/>
                      </w:pPr>
                      <w:r>
                        <w:t xml:space="preserve">  System.out.println();</w:t>
                      </w:r>
                    </w:p>
                    <w:p w14:paraId="3F739F3C" w14:textId="77777777" w:rsidR="00A15ACC" w:rsidRDefault="00A15ACC" w:rsidP="00A15ACC">
                      <w:pPr>
                        <w:spacing w:after="0" w:line="240" w:lineRule="auto"/>
                      </w:pPr>
                      <w:r>
                        <w:t>}</w:t>
                      </w:r>
                    </w:p>
                    <w:p w14:paraId="51B0874E" w14:textId="77777777" w:rsidR="00A15ACC" w:rsidRDefault="00A15ACC" w:rsidP="00A15ACC">
                      <w:pPr>
                        <w:spacing w:after="0" w:line="240" w:lineRule="auto"/>
                      </w:pPr>
                    </w:p>
                  </w:txbxContent>
                </v:textbox>
                <w10:wrap type="square"/>
              </v:shape>
            </w:pict>
          </mc:Fallback>
        </mc:AlternateContent>
      </w:r>
      <w:r>
        <w:rPr>
          <w:rFonts w:ascii="Times New Roman" w:hAnsi="Times New Roman" w:cs="Times New Roman"/>
        </w:rPr>
        <w:t xml:space="preserve">Remember to make the incrementer for the 2 loops different - I used </w:t>
      </w:r>
      <w:r w:rsidRPr="002A4363">
        <w:t xml:space="preserve">i </w:t>
      </w:r>
      <w:r>
        <w:rPr>
          <w:rFonts w:ascii="Times New Roman" w:hAnsi="Times New Roman" w:cs="Times New Roman"/>
        </w:rPr>
        <w:t>&amp;</w:t>
      </w:r>
      <w:r w:rsidRPr="002A4363">
        <w:t xml:space="preserve"> j</w:t>
      </w:r>
      <w:r>
        <w:rPr>
          <w:rFonts w:ascii="Times New Roman" w:hAnsi="Times New Roman" w:cs="Times New Roman"/>
        </w:rPr>
        <w:t>.</w:t>
      </w:r>
    </w:p>
    <w:p w14:paraId="4C843041" w14:textId="77777777" w:rsidR="00A15ACC" w:rsidRDefault="00A15ACC" w:rsidP="00A15ACC">
      <w:pPr>
        <w:spacing w:after="0" w:line="240" w:lineRule="auto"/>
        <w:rPr>
          <w:rFonts w:ascii="Times New Roman" w:hAnsi="Times New Roman" w:cs="Times New Roman"/>
        </w:rPr>
      </w:pPr>
    </w:p>
    <w:p w14:paraId="063C0E33" w14:textId="77777777" w:rsidR="00A15ACC" w:rsidRDefault="00A15ACC" w:rsidP="00A15ACC">
      <w:pPr>
        <w:spacing w:after="0" w:line="240" w:lineRule="auto"/>
        <w:rPr>
          <w:rFonts w:ascii="Times New Roman" w:hAnsi="Times New Roman" w:cs="Times New Roman"/>
        </w:rPr>
      </w:pPr>
      <w:r w:rsidRPr="002A4363">
        <w:t>print()</w:t>
      </w:r>
      <w:r>
        <w:rPr>
          <w:rFonts w:ascii="Times New Roman" w:hAnsi="Times New Roman" w:cs="Times New Roman"/>
        </w:rPr>
        <w:t xml:space="preserve"> and </w:t>
      </w:r>
      <w:r w:rsidRPr="002A4363">
        <w:t>println()</w:t>
      </w:r>
      <w:r>
        <w:rPr>
          <w:rFonts w:ascii="Times New Roman" w:hAnsi="Times New Roman" w:cs="Times New Roman"/>
        </w:rPr>
        <w:t xml:space="preserve"> are used separately to allow multiple elements to be printed on the same line.</w:t>
      </w:r>
    </w:p>
    <w:p w14:paraId="48F9732C" w14:textId="77777777" w:rsidR="00A15ACC" w:rsidRDefault="00A15ACC" w:rsidP="00A15ACC">
      <w:pPr>
        <w:spacing w:after="0" w:line="240" w:lineRule="auto"/>
        <w:rPr>
          <w:rFonts w:ascii="Times New Roman" w:hAnsi="Times New Roman" w:cs="Times New Roman"/>
        </w:rPr>
      </w:pPr>
    </w:p>
    <w:p w14:paraId="24C4451D" w14:textId="77777777" w:rsidR="00A15ACC" w:rsidRDefault="00A15ACC" w:rsidP="00A15ACC">
      <w:pPr>
        <w:spacing w:after="0" w:line="240" w:lineRule="auto"/>
        <w:rPr>
          <w:rFonts w:ascii="Times New Roman" w:hAnsi="Times New Roman" w:cs="Times New Roman"/>
        </w:rPr>
      </w:pPr>
    </w:p>
    <w:p w14:paraId="189C331E" w14:textId="77777777" w:rsidR="00A15ACC" w:rsidRDefault="00A15ACC" w:rsidP="00A15ACC">
      <w:pPr>
        <w:spacing w:after="0" w:line="240" w:lineRule="auto"/>
        <w:rPr>
          <w:rFonts w:ascii="Times New Roman" w:hAnsi="Times New Roman" w:cs="Times New Roman"/>
        </w:rPr>
      </w:pPr>
    </w:p>
    <w:p w14:paraId="3B61C79C" w14:textId="77777777" w:rsidR="00A15ACC" w:rsidRPr="00A478FD"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Specification</w:t>
      </w:r>
    </w:p>
    <w:p w14:paraId="313390FA"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Lab12.java</w:t>
      </w:r>
      <w:r>
        <w:rPr>
          <w:rFonts w:ascii="Times New Roman" w:hAnsi="Times New Roman" w:cs="Times New Roman"/>
        </w:rPr>
        <w:t>”.</w:t>
      </w:r>
    </w:p>
    <w:p w14:paraId="224D907A" w14:textId="77777777" w:rsidR="00A15ACC" w:rsidRDefault="00A15ACC" w:rsidP="00A15ACC">
      <w:pPr>
        <w:spacing w:after="0" w:line="240" w:lineRule="auto"/>
        <w:jc w:val="both"/>
        <w:rPr>
          <w:rFonts w:ascii="Times New Roman" w:hAnsi="Times New Roman" w:cs="Times New Roman"/>
        </w:rPr>
      </w:pPr>
    </w:p>
    <w:p w14:paraId="14AC6101"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Ask for the world and use size 15x15. Create a </w:t>
      </w:r>
      <w:r w:rsidRPr="0046378A">
        <w:t>Detector</w:t>
      </w:r>
      <w:r>
        <w:rPr>
          <w:rFonts w:ascii="Times New Roman" w:hAnsi="Times New Roman" w:cs="Times New Roman"/>
        </w:rPr>
        <w:t xml:space="preserve"> with the default constructor. Disable logging. Go to the end of the beeper path. Using your knowledge of 2D arrays, keep track of the beeper path and print out a character representation of the path from start to finish. Use “ O ” for a beeper and “ . ” for no beeper. Use the world “beeperpath1”.</w:t>
      </w:r>
    </w:p>
    <w:p w14:paraId="34121E2F" w14:textId="77777777" w:rsidR="00A15ACC" w:rsidRDefault="00A15ACC" w:rsidP="00A15ACC">
      <w:pPr>
        <w:spacing w:after="0" w:line="240" w:lineRule="auto"/>
        <w:jc w:val="both"/>
        <w:rPr>
          <w:rFonts w:ascii="Times New Roman" w:hAnsi="Times New Roman" w:cs="Times New Roman"/>
        </w:rPr>
      </w:pPr>
    </w:p>
    <w:p w14:paraId="361CBB1B" w14:textId="77777777" w:rsidR="00A15ACC" w:rsidRDefault="00A15ACC" w:rsidP="00A15ACC">
      <w:pPr>
        <w:spacing w:after="0" w:line="240" w:lineRule="auto"/>
        <w:jc w:val="both"/>
        <w:rPr>
          <w:rFonts w:ascii="Times New Roman" w:hAnsi="Times New Roman" w:cs="Times New Roman"/>
        </w:rPr>
      </w:pPr>
    </w:p>
    <w:p w14:paraId="0742BFF9" w14:textId="77777777" w:rsidR="00A15ACC" w:rsidRDefault="00A15ACC" w:rsidP="00A15ACC">
      <w:pPr>
        <w:spacing w:after="0" w:line="240" w:lineRule="auto"/>
        <w:jc w:val="both"/>
        <w:rPr>
          <w:rFonts w:ascii="Times New Roman" w:hAnsi="Times New Roman" w:cs="Times New Roman"/>
        </w:rPr>
      </w:pPr>
    </w:p>
    <w:p w14:paraId="26CB59AC" w14:textId="77777777" w:rsidR="00A15ACC" w:rsidRDefault="00A15ACC" w:rsidP="00A15ACC">
      <w:pPr>
        <w:spacing w:after="0" w:line="240" w:lineRule="auto"/>
        <w:jc w:val="both"/>
        <w:rPr>
          <w:rFonts w:ascii="Times New Roman" w:hAnsi="Times New Roman" w:cs="Times New Roman"/>
        </w:rPr>
      </w:pPr>
      <w:r w:rsidRPr="002A4363">
        <w:rPr>
          <w:rFonts w:ascii="Times New Roman" w:hAnsi="Times New Roman" w:cs="Times New Roman"/>
          <w:u w:val="single"/>
        </w:rPr>
        <w:lastRenderedPageBreak/>
        <w:t>Hint</w:t>
      </w:r>
      <w:r>
        <w:rPr>
          <w:rFonts w:ascii="Times New Roman" w:hAnsi="Times New Roman" w:cs="Times New Roman"/>
        </w:rPr>
        <w:t>: In order to get the console to print the map in a fashion that looks similar to that of the map, you may have to reverse the nested loop you’re using to output. Instead of starting from 0, start from the maximum value and decrement it to 0.</w:t>
      </w:r>
    </w:p>
    <w:p w14:paraId="623BE763" w14:textId="77777777" w:rsidR="00A15ACC" w:rsidRDefault="00A15ACC" w:rsidP="00A15ACC">
      <w:pPr>
        <w:spacing w:after="0" w:line="240" w:lineRule="auto"/>
        <w:jc w:val="both"/>
        <w:rPr>
          <w:rFonts w:ascii="Times New Roman" w:hAnsi="Times New Roman" w:cs="Times New Roman"/>
        </w:rPr>
      </w:pPr>
      <w:r w:rsidRPr="00B30DC5">
        <w:rPr>
          <w:b/>
          <w:bCs/>
          <w:noProof/>
        </w:rPr>
        <mc:AlternateContent>
          <mc:Choice Requires="wps">
            <w:drawing>
              <wp:anchor distT="0" distB="0" distL="114300" distR="114300" simplePos="0" relativeHeight="251708416" behindDoc="0" locked="0" layoutInCell="1" allowOverlap="1" wp14:anchorId="64F81716" wp14:editId="1C9A8781">
                <wp:simplePos x="0" y="0"/>
                <wp:positionH relativeFrom="column">
                  <wp:posOffset>0</wp:posOffset>
                </wp:positionH>
                <wp:positionV relativeFrom="paragraph">
                  <wp:posOffset>18415</wp:posOffset>
                </wp:positionV>
                <wp:extent cx="4149090" cy="552450"/>
                <wp:effectExtent l="0" t="0" r="22860" b="1905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090" cy="552450"/>
                        </a:xfrm>
                        <a:prstGeom prst="rect">
                          <a:avLst/>
                        </a:prstGeom>
                        <a:solidFill>
                          <a:srgbClr val="FFFFFF"/>
                        </a:solidFill>
                        <a:ln w="9525">
                          <a:solidFill>
                            <a:srgbClr val="000000"/>
                          </a:solidFill>
                          <a:miter lim="800000"/>
                          <a:headEnd/>
                          <a:tailEnd/>
                        </a:ln>
                      </wps:spPr>
                      <wps:txbx>
                        <w:txbxContent>
                          <w:p w14:paraId="7C439240" w14:textId="77777777" w:rsidR="00A15ACC" w:rsidRDefault="00A15ACC" w:rsidP="00A15ACC">
                            <w:pPr>
                              <w:spacing w:after="0" w:line="240" w:lineRule="auto"/>
                            </w:pPr>
                            <w:r>
                              <w:t>for(int i = array.length-1; i &gt;= 0 ; i--){</w:t>
                            </w:r>
                          </w:p>
                          <w:p w14:paraId="474E9610" w14:textId="77777777" w:rsidR="00A15ACC" w:rsidRDefault="00A15ACC" w:rsidP="00A15ACC">
                            <w:pPr>
                              <w:spacing w:after="0" w:line="240" w:lineRule="auto"/>
                            </w:pPr>
                            <w:r>
                              <w:t xml:space="preserve">  System.out.print(array[i]);</w:t>
                            </w:r>
                          </w:p>
                          <w:p w14:paraId="2CDFC48C" w14:textId="77777777" w:rsidR="00A15ACC" w:rsidRDefault="00A15ACC" w:rsidP="00A15ACC">
                            <w:pPr>
                              <w:spacing w:after="0" w:line="240" w:lineRule="auto"/>
                            </w:pPr>
                            <w:r>
                              <w:t>}</w:t>
                            </w:r>
                          </w:p>
                          <w:p w14:paraId="1F83F572"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F81716" id="_x0000_s1055" type="#_x0000_t202" style="position:absolute;left:0;text-align:left;margin-left:0;margin-top:1.45pt;width:326.7pt;height:4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">
                <v:textbox>
                  <w:txbxContent>
                    <w:p w14:paraId="7C439240" w14:textId="77777777" w:rsidR="00A15ACC" w:rsidRDefault="00A15ACC" w:rsidP="00A15ACC">
                      <w:pPr>
                        <w:spacing w:after="0" w:line="240" w:lineRule="auto"/>
                      </w:pPr>
                      <w:r>
                        <w:t>for(int i = array.length-1; i &gt;= 0 ; i--){</w:t>
                      </w:r>
                    </w:p>
                    <w:p w14:paraId="474E9610" w14:textId="77777777" w:rsidR="00A15ACC" w:rsidRDefault="00A15ACC" w:rsidP="00A15ACC">
                      <w:pPr>
                        <w:spacing w:after="0" w:line="240" w:lineRule="auto"/>
                      </w:pPr>
                      <w:r>
                        <w:t xml:space="preserve">  System.out.print(array[i]);</w:t>
                      </w:r>
                    </w:p>
                    <w:p w14:paraId="2CDFC48C" w14:textId="77777777" w:rsidR="00A15ACC" w:rsidRDefault="00A15ACC" w:rsidP="00A15ACC">
                      <w:pPr>
                        <w:spacing w:after="0" w:line="240" w:lineRule="auto"/>
                      </w:pPr>
                      <w:r>
                        <w:t>}</w:t>
                      </w:r>
                    </w:p>
                    <w:p w14:paraId="1F83F572" w14:textId="77777777" w:rsidR="00A15ACC" w:rsidRDefault="00A15ACC" w:rsidP="00A15ACC">
                      <w:pPr>
                        <w:spacing w:after="0" w:line="240" w:lineRule="auto"/>
                      </w:pPr>
                    </w:p>
                  </w:txbxContent>
                </v:textbox>
                <w10:wrap type="square"/>
              </v:shape>
            </w:pict>
          </mc:Fallback>
        </mc:AlternateContent>
      </w:r>
    </w:p>
    <w:p w14:paraId="2F289AE1" w14:textId="77777777" w:rsidR="00A15ACC" w:rsidRDefault="00A15ACC" w:rsidP="00A15ACC">
      <w:pPr>
        <w:spacing w:after="0" w:line="240" w:lineRule="auto"/>
        <w:ind w:left="1440" w:firstLine="720"/>
        <w:jc w:val="both"/>
        <w:rPr>
          <w:rFonts w:ascii="Times New Roman" w:hAnsi="Times New Roman" w:cs="Times New Roman"/>
        </w:rPr>
      </w:pPr>
    </w:p>
    <w:p w14:paraId="43CA8261" w14:textId="77777777" w:rsidR="00A15ACC" w:rsidRDefault="00A15ACC" w:rsidP="00A15ACC">
      <w:pPr>
        <w:spacing w:after="0" w:line="240" w:lineRule="auto"/>
        <w:ind w:left="1440" w:firstLine="720"/>
        <w:jc w:val="both"/>
        <w:rPr>
          <w:rFonts w:ascii="Times New Roman" w:hAnsi="Times New Roman" w:cs="Times New Roman"/>
        </w:rPr>
      </w:pPr>
    </w:p>
    <w:p w14:paraId="4AF89882" w14:textId="77777777" w:rsidR="00A15ACC" w:rsidRDefault="00A15ACC" w:rsidP="00A15ACC">
      <w:pPr>
        <w:rPr>
          <w:noProof/>
        </w:rPr>
      </w:pPr>
    </w:p>
    <w:p w14:paraId="3DFF81D4" w14:textId="77777777" w:rsidR="00A15ACC" w:rsidRDefault="00A15ACC" w:rsidP="00A15ACC">
      <w:pPr>
        <w:spacing w:after="0" w:line="240" w:lineRule="auto"/>
        <w:ind w:left="1440" w:firstLine="720"/>
        <w:jc w:val="both"/>
        <w:rPr>
          <w:rFonts w:ascii="Times New Roman" w:hAnsi="Times New Roman" w:cs="Times New Roman"/>
        </w:rPr>
      </w:pPr>
      <w:r>
        <w:rPr>
          <w:rFonts w:ascii="Times New Roman" w:hAnsi="Times New Roman" w:cs="Times New Roman"/>
        </w:rPr>
        <w:t>Consol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Path</w:t>
      </w:r>
    </w:p>
    <w:p w14:paraId="0E246A40" w14:textId="77777777" w:rsidR="00A15ACC" w:rsidRPr="003F7E84" w:rsidRDefault="00A15ACC" w:rsidP="00A15ACC">
      <w:pPr>
        <w:rPr>
          <w:rFonts w:ascii="Times New Roman" w:hAnsi="Times New Roman" w:cs="Times New Roman"/>
        </w:rPr>
      </w:pPr>
      <w:r w:rsidRPr="00FE5BA8">
        <w:rPr>
          <w:rFonts w:ascii="Times New Roman" w:hAnsi="Times New Roman" w:cs="Times New Roman"/>
          <w:noProof/>
        </w:rPr>
        <w:drawing>
          <wp:anchor distT="0" distB="0" distL="114300" distR="114300" simplePos="0" relativeHeight="251713536" behindDoc="1" locked="0" layoutInCell="1" allowOverlap="1" wp14:anchorId="6F4D118A" wp14:editId="7AA6C561">
            <wp:simplePos x="0" y="0"/>
            <wp:positionH relativeFrom="column">
              <wp:posOffset>323850</wp:posOffset>
            </wp:positionH>
            <wp:positionV relativeFrom="paragraph">
              <wp:posOffset>33020</wp:posOffset>
            </wp:positionV>
            <wp:extent cx="2609850" cy="1957070"/>
            <wp:effectExtent l="0" t="0" r="0" b="5080"/>
            <wp:wrapTight wrapText="bothSides">
              <wp:wrapPolygon edited="0">
                <wp:start x="0" y="0"/>
                <wp:lineTo x="0" y="21446"/>
                <wp:lineTo x="21442" y="21446"/>
                <wp:lineTo x="21442" y="0"/>
                <wp:lineTo x="0" y="0"/>
              </wp:wrapPolygon>
            </wp:wrapTight>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609850" cy="1957070"/>
                    </a:xfrm>
                    <a:prstGeom prst="rect">
                      <a:avLst/>
                    </a:prstGeom>
                  </pic:spPr>
                </pic:pic>
              </a:graphicData>
            </a:graphic>
            <wp14:sizeRelH relativeFrom="margin">
              <wp14:pctWidth>0</wp14:pctWidth>
            </wp14:sizeRelH>
            <wp14:sizeRelV relativeFrom="margin">
              <wp14:pctHeight>0</wp14:pctHeight>
            </wp14:sizeRelV>
          </wp:anchor>
        </w:drawing>
      </w:r>
      <w:r w:rsidRPr="004120FF">
        <w:rPr>
          <w:rFonts w:ascii="Times New Roman" w:hAnsi="Times New Roman" w:cs="Times New Roman"/>
          <w:noProof/>
        </w:rPr>
        <w:drawing>
          <wp:anchor distT="0" distB="0" distL="114300" distR="114300" simplePos="0" relativeHeight="251714560" behindDoc="1" locked="0" layoutInCell="1" allowOverlap="1" wp14:anchorId="6AEF09F4" wp14:editId="6F5DCF3F">
            <wp:simplePos x="0" y="0"/>
            <wp:positionH relativeFrom="column">
              <wp:posOffset>4149090</wp:posOffset>
            </wp:positionH>
            <wp:positionV relativeFrom="paragraph">
              <wp:posOffset>27940</wp:posOffset>
            </wp:positionV>
            <wp:extent cx="2044700" cy="1988820"/>
            <wp:effectExtent l="0" t="0" r="0" b="0"/>
            <wp:wrapTight wrapText="bothSides">
              <wp:wrapPolygon edited="0">
                <wp:start x="0" y="0"/>
                <wp:lineTo x="0" y="21310"/>
                <wp:lineTo x="21332" y="21310"/>
                <wp:lineTo x="21332" y="0"/>
                <wp:lineTo x="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044700" cy="1988820"/>
                    </a:xfrm>
                    <a:prstGeom prst="rect">
                      <a:avLst/>
                    </a:prstGeom>
                  </pic:spPr>
                </pic:pic>
              </a:graphicData>
            </a:graphic>
            <wp14:sizeRelH relativeFrom="margin">
              <wp14:pctWidth>0</wp14:pctWidth>
            </wp14:sizeRelH>
            <wp14:sizeRelV relativeFrom="margin">
              <wp14:pctHeight>0</wp14:pctHeight>
            </wp14:sizeRelV>
          </wp:anchor>
        </w:drawing>
      </w:r>
      <w:r w:rsidRPr="004120FF">
        <w:rPr>
          <w:noProof/>
        </w:rPr>
        <w:t xml:space="preserve"> </w:t>
      </w:r>
      <w:r w:rsidRPr="00B15F4F">
        <w:rPr>
          <w:rFonts w:ascii="Times New Roman" w:hAnsi="Times New Roman" w:cs="Times New Roman"/>
        </w:rPr>
        <w:t xml:space="preserve"> </w:t>
      </w:r>
      <w:r>
        <w:rPr>
          <w:rFonts w:ascii="Times New Roman" w:hAnsi="Times New Roman" w:cs="Times New Roman"/>
        </w:rPr>
        <w:br w:type="page"/>
      </w:r>
    </w:p>
    <w:p w14:paraId="260CD0A0" w14:textId="77777777" w:rsidR="00A15ACC" w:rsidRPr="0076712C" w:rsidRDefault="00A15ACC" w:rsidP="00A15ACC">
      <w:pPr>
        <w:rPr>
          <w:rFonts w:ascii="Times New Roman" w:hAnsi="Times New Roman" w:cs="Times New Roman"/>
        </w:rPr>
      </w:pPr>
      <w:r w:rsidRPr="00A478FD">
        <w:rPr>
          <w:rFonts w:ascii="Times New Roman" w:hAnsi="Times New Roman" w:cs="Times New Roman"/>
          <w:b/>
          <w:bCs/>
          <w:sz w:val="36"/>
          <w:szCs w:val="36"/>
        </w:rPr>
        <w:lastRenderedPageBreak/>
        <w:t>Lab</w:t>
      </w:r>
      <w:r>
        <w:rPr>
          <w:rFonts w:ascii="Times New Roman" w:hAnsi="Times New Roman" w:cs="Times New Roman"/>
          <w:b/>
          <w:bCs/>
          <w:sz w:val="36"/>
          <w:szCs w:val="36"/>
        </w:rPr>
        <w:t>13</w:t>
      </w:r>
    </w:p>
    <w:p w14:paraId="54AC4684" w14:textId="77777777" w:rsidR="00A15ACC" w:rsidRPr="00AF4001"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ArrayLists</w:t>
      </w:r>
    </w:p>
    <w:p w14:paraId="701A1F3A" w14:textId="77777777" w:rsidR="00A15ACC" w:rsidRDefault="00A15ACC" w:rsidP="00A15ACC">
      <w:pPr>
        <w:spacing w:after="0" w:line="240" w:lineRule="auto"/>
        <w:rPr>
          <w:rFonts w:ascii="Times New Roman" w:hAnsi="Times New Roman" w:cs="Times New Roman"/>
          <w:b/>
          <w:bCs/>
        </w:rPr>
      </w:pPr>
    </w:p>
    <w:p w14:paraId="352CD5C7"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141207BD"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 student will learn to use an ArrayList and understand what a Wrapper class is.</w:t>
      </w:r>
    </w:p>
    <w:p w14:paraId="12BFAC57" w14:textId="77777777" w:rsidR="00A15ACC" w:rsidRDefault="00A15ACC" w:rsidP="00A15ACC">
      <w:pPr>
        <w:spacing w:after="0" w:line="240" w:lineRule="auto"/>
        <w:rPr>
          <w:rFonts w:ascii="Times New Roman" w:hAnsi="Times New Roman" w:cs="Times New Roman"/>
        </w:rPr>
      </w:pPr>
    </w:p>
    <w:p w14:paraId="5E432E71"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52597EAA"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You know what an array is – a list with a fixed size. In this lab, we’re going to cover </w:t>
      </w:r>
      <w:r w:rsidRPr="00466A1E">
        <w:rPr>
          <w:rFonts w:ascii="Times New Roman" w:hAnsi="Times New Roman" w:cs="Times New Roman"/>
          <w:i/>
          <w:iCs/>
        </w:rPr>
        <w:t>ArrayLists</w:t>
      </w:r>
      <w:r>
        <w:rPr>
          <w:rFonts w:ascii="Times New Roman" w:hAnsi="Times New Roman" w:cs="Times New Roman"/>
        </w:rPr>
        <w:t xml:space="preserve">, another data structure similar to arrays; however, </w:t>
      </w:r>
      <w:r w:rsidRPr="00466A1E">
        <w:rPr>
          <w:rFonts w:ascii="Times New Roman" w:hAnsi="Times New Roman" w:cs="Times New Roman"/>
          <w:i/>
          <w:iCs/>
          <w:u w:val="single"/>
        </w:rPr>
        <w:t>ArrayLists</w:t>
      </w:r>
      <w:r>
        <w:rPr>
          <w:rFonts w:ascii="Times New Roman" w:hAnsi="Times New Roman" w:cs="Times New Roman"/>
        </w:rPr>
        <w:t xml:space="preserve"> use methods to access and mutate elements and are dynamically sized, meaning that they don’t have a fixed size.</w:t>
      </w:r>
    </w:p>
    <w:p w14:paraId="4E5D22E3" w14:textId="77777777" w:rsidR="00A15ACC" w:rsidRDefault="00A15ACC" w:rsidP="00A15ACC">
      <w:pPr>
        <w:spacing w:after="0" w:line="240" w:lineRule="auto"/>
        <w:rPr>
          <w:rFonts w:ascii="Times New Roman" w:hAnsi="Times New Roman" w:cs="Times New Roman"/>
        </w:rPr>
      </w:pPr>
    </w:p>
    <w:p w14:paraId="66104437"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When declaring an </w:t>
      </w:r>
      <w:r w:rsidRPr="00466A1E">
        <w:rPr>
          <w:rFonts w:ascii="Times New Roman" w:hAnsi="Times New Roman" w:cs="Times New Roman"/>
          <w:i/>
          <w:iCs/>
        </w:rPr>
        <w:t>ArrayList</w:t>
      </w:r>
      <w:r>
        <w:rPr>
          <w:rFonts w:ascii="Times New Roman" w:hAnsi="Times New Roman" w:cs="Times New Roman"/>
        </w:rPr>
        <w:t xml:space="preserve">, note that an </w:t>
      </w:r>
      <w:r w:rsidRPr="00466A1E">
        <w:rPr>
          <w:rFonts w:ascii="Times New Roman" w:hAnsi="Times New Roman" w:cs="Times New Roman"/>
          <w:i/>
          <w:iCs/>
        </w:rPr>
        <w:t>ArrayList</w:t>
      </w:r>
      <w:r>
        <w:rPr>
          <w:rFonts w:ascii="Times New Roman" w:hAnsi="Times New Roman" w:cs="Times New Roman"/>
        </w:rPr>
        <w:t xml:space="preserve"> is a class in java that must be imported via </w:t>
      </w:r>
      <w:r w:rsidRPr="00466A1E">
        <w:t>java.util.*</w:t>
      </w:r>
      <w:r w:rsidRPr="00466A1E">
        <w:rPr>
          <w:rFonts w:ascii="Times New Roman" w:hAnsi="Times New Roman" w:cs="Times New Roman"/>
        </w:rPr>
        <w:t xml:space="preserve"> </w:t>
      </w:r>
      <w:r>
        <w:rPr>
          <w:rFonts w:ascii="Times New Roman" w:hAnsi="Times New Roman" w:cs="Times New Roman"/>
        </w:rPr>
        <w:t>. As such, this has a fairly normal declaration statement:</w:t>
      </w:r>
    </w:p>
    <w:p w14:paraId="1915E573" w14:textId="77777777" w:rsidR="00A15ACC" w:rsidRPr="00466A1E"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715584" behindDoc="0" locked="0" layoutInCell="1" allowOverlap="1" wp14:anchorId="7CE49C98" wp14:editId="69586508">
                <wp:simplePos x="0" y="0"/>
                <wp:positionH relativeFrom="column">
                  <wp:posOffset>0</wp:posOffset>
                </wp:positionH>
                <wp:positionV relativeFrom="paragraph">
                  <wp:posOffset>37465</wp:posOffset>
                </wp:positionV>
                <wp:extent cx="2876550" cy="333375"/>
                <wp:effectExtent l="0" t="0" r="19050" b="28575"/>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333375"/>
                        </a:xfrm>
                        <a:prstGeom prst="rect">
                          <a:avLst/>
                        </a:prstGeom>
                        <a:solidFill>
                          <a:srgbClr val="FFFFFF"/>
                        </a:solidFill>
                        <a:ln w="9525">
                          <a:solidFill>
                            <a:srgbClr val="000000"/>
                          </a:solidFill>
                          <a:miter lim="800000"/>
                          <a:headEnd/>
                          <a:tailEnd/>
                        </a:ln>
                      </wps:spPr>
                      <wps:txbx>
                        <w:txbxContent>
                          <w:p w14:paraId="246BCDF0" w14:textId="77777777" w:rsidR="00A15ACC" w:rsidRDefault="00A15ACC" w:rsidP="00A15ACC">
                            <w:pPr>
                              <w:spacing w:after="0" w:line="240" w:lineRule="auto"/>
                            </w:pPr>
                            <w:r>
                              <w:t>ArrayList&lt;Integer&gt; arrayList = …</w:t>
                            </w:r>
                          </w:p>
                          <w:p w14:paraId="56C83A84"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E49C98" id="_x0000_s1056" type="#_x0000_t202" style="position:absolute;margin-left:0;margin-top:2.95pt;width:226.5pt;height:26.2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">
                <v:textbox>
                  <w:txbxContent>
                    <w:p w14:paraId="246BCDF0" w14:textId="77777777" w:rsidR="00A15ACC" w:rsidRDefault="00A15ACC" w:rsidP="00A15ACC">
                      <w:pPr>
                        <w:spacing w:after="0" w:line="240" w:lineRule="auto"/>
                      </w:pPr>
                      <w:r>
                        <w:t>ArrayList&lt;Integer&gt; arrayList = …</w:t>
                      </w:r>
                    </w:p>
                    <w:p w14:paraId="56C83A84" w14:textId="77777777" w:rsidR="00A15ACC" w:rsidRDefault="00A15ACC" w:rsidP="00A15ACC">
                      <w:pPr>
                        <w:spacing w:after="0" w:line="240" w:lineRule="auto"/>
                      </w:pPr>
                    </w:p>
                  </w:txbxContent>
                </v:textbox>
                <w10:wrap type="square"/>
              </v:shape>
            </w:pict>
          </mc:Fallback>
        </mc:AlternateContent>
      </w:r>
    </w:p>
    <w:p w14:paraId="78101CBA" w14:textId="77777777" w:rsidR="00A15ACC" w:rsidRDefault="00A15ACC" w:rsidP="00A15ACC">
      <w:pPr>
        <w:spacing w:after="0" w:line="240" w:lineRule="auto"/>
        <w:rPr>
          <w:rFonts w:ascii="Times New Roman" w:hAnsi="Times New Roman" w:cs="Times New Roman"/>
        </w:rPr>
      </w:pPr>
    </w:p>
    <w:p w14:paraId="1D2B155E" w14:textId="77777777" w:rsidR="00A15ACC" w:rsidRDefault="00A15ACC" w:rsidP="00A15ACC">
      <w:pPr>
        <w:spacing w:after="0" w:line="240" w:lineRule="auto"/>
        <w:rPr>
          <w:rFonts w:ascii="Times New Roman" w:hAnsi="Times New Roman" w:cs="Times New Roman"/>
        </w:rPr>
      </w:pPr>
    </w:p>
    <w:p w14:paraId="18DF6C2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Similar to how we would create any other object, we must use the following syntax:</w:t>
      </w:r>
    </w:p>
    <w:p w14:paraId="4E43CB36" w14:textId="77777777" w:rsidR="00A15ACC"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716608" behindDoc="0" locked="0" layoutInCell="1" allowOverlap="1" wp14:anchorId="7F28E0CF" wp14:editId="5E455D88">
                <wp:simplePos x="0" y="0"/>
                <wp:positionH relativeFrom="column">
                  <wp:posOffset>0</wp:posOffset>
                </wp:positionH>
                <wp:positionV relativeFrom="paragraph">
                  <wp:posOffset>36195</wp:posOffset>
                </wp:positionV>
                <wp:extent cx="2876550" cy="333375"/>
                <wp:effectExtent l="0" t="0" r="19050" b="28575"/>
                <wp:wrapSquare wrapText="bothSides"/>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333375"/>
                        </a:xfrm>
                        <a:prstGeom prst="rect">
                          <a:avLst/>
                        </a:prstGeom>
                        <a:solidFill>
                          <a:srgbClr val="FFFFFF"/>
                        </a:solidFill>
                        <a:ln w="9525">
                          <a:solidFill>
                            <a:srgbClr val="000000"/>
                          </a:solidFill>
                          <a:miter lim="800000"/>
                          <a:headEnd/>
                          <a:tailEnd/>
                        </a:ln>
                      </wps:spPr>
                      <wps:txbx>
                        <w:txbxContent>
                          <w:p w14:paraId="5A79BAFC" w14:textId="77777777" w:rsidR="00A15ACC" w:rsidRDefault="00A15ACC" w:rsidP="00A15ACC">
                            <w:pPr>
                              <w:spacing w:after="0" w:line="240" w:lineRule="auto"/>
                            </w:pPr>
                            <w:r>
                              <w:t>ArrayList&lt;Type&gt; name = …</w:t>
                            </w:r>
                          </w:p>
                          <w:p w14:paraId="0B073802"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28E0CF" id="_x0000_s1057" type="#_x0000_t202" style="position:absolute;margin-left:0;margin-top:2.85pt;width:226.5pt;height:26.2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">
                <v:textbox>
                  <w:txbxContent>
                    <w:p w14:paraId="5A79BAFC" w14:textId="77777777" w:rsidR="00A15ACC" w:rsidRDefault="00A15ACC" w:rsidP="00A15ACC">
                      <w:pPr>
                        <w:spacing w:after="0" w:line="240" w:lineRule="auto"/>
                      </w:pPr>
                      <w:r>
                        <w:t>ArrayList&lt;Type&gt; name = …</w:t>
                      </w:r>
                    </w:p>
                    <w:p w14:paraId="0B073802" w14:textId="77777777" w:rsidR="00A15ACC" w:rsidRDefault="00A15ACC" w:rsidP="00A15ACC">
                      <w:pPr>
                        <w:spacing w:after="0" w:line="240" w:lineRule="auto"/>
                      </w:pPr>
                    </w:p>
                  </w:txbxContent>
                </v:textbox>
                <w10:wrap type="square"/>
              </v:shape>
            </w:pict>
          </mc:Fallback>
        </mc:AlternateContent>
      </w:r>
      <w:r>
        <w:rPr>
          <w:rFonts w:ascii="Times New Roman" w:hAnsi="Times New Roman" w:cs="Times New Roman"/>
        </w:rPr>
        <w:t xml:space="preserve">As you can see, we must specify the type of objects we will be putting into an </w:t>
      </w:r>
      <w:r w:rsidRPr="004D061D">
        <w:rPr>
          <w:rFonts w:ascii="Times New Roman" w:hAnsi="Times New Roman" w:cs="Times New Roman"/>
          <w:i/>
          <w:iCs/>
        </w:rPr>
        <w:t>ArrayList</w:t>
      </w:r>
      <w:r>
        <w:rPr>
          <w:rFonts w:ascii="Times New Roman" w:hAnsi="Times New Roman" w:cs="Times New Roman"/>
        </w:rPr>
        <w:t xml:space="preserve">. This will be done in angle brackets </w:t>
      </w:r>
      <w:r w:rsidRPr="004D061D">
        <w:t>&lt;&gt;</w:t>
      </w:r>
      <w:r>
        <w:rPr>
          <w:rFonts w:ascii="Times New Roman" w:hAnsi="Times New Roman" w:cs="Times New Roman"/>
        </w:rPr>
        <w:t>.</w:t>
      </w:r>
    </w:p>
    <w:p w14:paraId="19D7AA51" w14:textId="77777777" w:rsidR="00A15ACC" w:rsidRDefault="00A15ACC" w:rsidP="00A15ACC">
      <w:pPr>
        <w:spacing w:after="0" w:line="240" w:lineRule="auto"/>
        <w:rPr>
          <w:rFonts w:ascii="Times New Roman" w:hAnsi="Times New Roman" w:cs="Times New Roman"/>
        </w:rPr>
      </w:pPr>
    </w:p>
    <w:p w14:paraId="01AD94C9" w14:textId="77777777" w:rsidR="00A15ACC" w:rsidRDefault="00A15ACC" w:rsidP="00A15ACC">
      <w:pPr>
        <w:spacing w:after="0" w:line="240" w:lineRule="auto"/>
        <w:rPr>
          <w:rFonts w:ascii="Times New Roman" w:hAnsi="Times New Roman" w:cs="Times New Roman"/>
        </w:rPr>
      </w:pPr>
    </w:p>
    <w:p w14:paraId="7B318EB3"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o finish instantiating the ArrayList, use the following syntax:</w:t>
      </w:r>
    </w:p>
    <w:p w14:paraId="373C6543" w14:textId="77777777" w:rsidR="00A15ACC"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717632" behindDoc="0" locked="0" layoutInCell="1" allowOverlap="1" wp14:anchorId="26221FD2" wp14:editId="062B86F8">
                <wp:simplePos x="0" y="0"/>
                <wp:positionH relativeFrom="column">
                  <wp:posOffset>0</wp:posOffset>
                </wp:positionH>
                <wp:positionV relativeFrom="paragraph">
                  <wp:posOffset>31750</wp:posOffset>
                </wp:positionV>
                <wp:extent cx="4991100" cy="333375"/>
                <wp:effectExtent l="0" t="0" r="19050" b="28575"/>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333375"/>
                        </a:xfrm>
                        <a:prstGeom prst="rect">
                          <a:avLst/>
                        </a:prstGeom>
                        <a:solidFill>
                          <a:srgbClr val="FFFFFF"/>
                        </a:solidFill>
                        <a:ln w="9525">
                          <a:solidFill>
                            <a:srgbClr val="000000"/>
                          </a:solidFill>
                          <a:miter lim="800000"/>
                          <a:headEnd/>
                          <a:tailEnd/>
                        </a:ln>
                      </wps:spPr>
                      <wps:txbx>
                        <w:txbxContent>
                          <w:p w14:paraId="2EFC4BC4" w14:textId="77777777" w:rsidR="00A15ACC" w:rsidRDefault="00A15ACC" w:rsidP="00A15ACC">
                            <w:pPr>
                              <w:spacing w:after="0" w:line="240" w:lineRule="auto"/>
                            </w:pPr>
                            <w:r>
                              <w:t>ArrayList&lt;Integer&gt; arrayList = new ArrayList&lt;Integer&gt;();</w:t>
                            </w:r>
                          </w:p>
                          <w:p w14:paraId="1FF36A08"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221FD2" id="_x0000_s1058" type="#_x0000_t202" style="position:absolute;margin-left:0;margin-top:2.5pt;width:393pt;height:26.2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">
                <v:textbox>
                  <w:txbxContent>
                    <w:p w14:paraId="2EFC4BC4" w14:textId="77777777" w:rsidR="00A15ACC" w:rsidRDefault="00A15ACC" w:rsidP="00A15ACC">
                      <w:pPr>
                        <w:spacing w:after="0" w:line="240" w:lineRule="auto"/>
                      </w:pPr>
                      <w:r>
                        <w:t>ArrayList&lt;Integer&gt; arrayList = new ArrayList&lt;Integer&gt;();</w:t>
                      </w:r>
                    </w:p>
                    <w:p w14:paraId="1FF36A08" w14:textId="77777777" w:rsidR="00A15ACC" w:rsidRDefault="00A15ACC" w:rsidP="00A15ACC">
                      <w:pPr>
                        <w:spacing w:after="0" w:line="240" w:lineRule="auto"/>
                      </w:pPr>
                    </w:p>
                  </w:txbxContent>
                </v:textbox>
                <w10:wrap type="square"/>
              </v:shape>
            </w:pict>
          </mc:Fallback>
        </mc:AlternateContent>
      </w:r>
    </w:p>
    <w:p w14:paraId="23058C0A" w14:textId="77777777" w:rsidR="00A15ACC" w:rsidRDefault="00A15ACC" w:rsidP="00A15ACC">
      <w:pPr>
        <w:spacing w:after="0" w:line="240" w:lineRule="auto"/>
        <w:rPr>
          <w:rFonts w:ascii="Times New Roman" w:hAnsi="Times New Roman" w:cs="Times New Roman"/>
        </w:rPr>
      </w:pPr>
    </w:p>
    <w:p w14:paraId="26DA272A" w14:textId="77777777" w:rsidR="00A15ACC" w:rsidRDefault="00A15ACC" w:rsidP="00A15ACC">
      <w:pPr>
        <w:spacing w:after="0" w:line="240" w:lineRule="auto"/>
        <w:rPr>
          <w:rFonts w:ascii="Times New Roman" w:hAnsi="Times New Roman" w:cs="Times New Roman"/>
        </w:rPr>
      </w:pPr>
    </w:p>
    <w:p w14:paraId="1A1D2D55"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We aren’t required to specify the size of the </w:t>
      </w:r>
      <w:r w:rsidRPr="004D061D">
        <w:rPr>
          <w:rFonts w:ascii="Times New Roman" w:hAnsi="Times New Roman" w:cs="Times New Roman"/>
          <w:i/>
          <w:iCs/>
        </w:rPr>
        <w:t>ArrayList</w:t>
      </w:r>
      <w:r>
        <w:rPr>
          <w:rFonts w:ascii="Times New Roman" w:hAnsi="Times New Roman" w:cs="Times New Roman"/>
        </w:rPr>
        <w:t>. That is because it is dynamically sized.</w:t>
      </w:r>
    </w:p>
    <w:p w14:paraId="6C60DCC2" w14:textId="77777777" w:rsidR="00A15ACC" w:rsidRDefault="00A15ACC" w:rsidP="00A15ACC">
      <w:pPr>
        <w:spacing w:after="0" w:line="240" w:lineRule="auto"/>
        <w:rPr>
          <w:rFonts w:ascii="Times New Roman" w:hAnsi="Times New Roman" w:cs="Times New Roman"/>
        </w:rPr>
      </w:pPr>
    </w:p>
    <w:p w14:paraId="5B01F83C" w14:textId="77777777" w:rsidR="00A15ACC" w:rsidRPr="004D061D" w:rsidRDefault="00A15ACC" w:rsidP="00A15ACC">
      <w:pPr>
        <w:spacing w:after="0" w:line="240" w:lineRule="auto"/>
        <w:rPr>
          <w:rFonts w:ascii="Times New Roman" w:hAnsi="Times New Roman" w:cs="Times New Roman"/>
        </w:rPr>
      </w:pPr>
      <w:r>
        <w:rPr>
          <w:rFonts w:ascii="Times New Roman" w:hAnsi="Times New Roman" w:cs="Times New Roman"/>
        </w:rPr>
        <w:t>Basic ArrayList creation guide:</w:t>
      </w:r>
    </w:p>
    <w:p w14:paraId="759CF614" w14:textId="77777777" w:rsidR="00A15ACC"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718656" behindDoc="0" locked="0" layoutInCell="1" allowOverlap="1" wp14:anchorId="4EE59D1A" wp14:editId="59C8D373">
                <wp:simplePos x="0" y="0"/>
                <wp:positionH relativeFrom="column">
                  <wp:posOffset>0</wp:posOffset>
                </wp:positionH>
                <wp:positionV relativeFrom="paragraph">
                  <wp:posOffset>38100</wp:posOffset>
                </wp:positionV>
                <wp:extent cx="4991100" cy="333375"/>
                <wp:effectExtent l="0" t="0" r="19050" b="28575"/>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333375"/>
                        </a:xfrm>
                        <a:prstGeom prst="rect">
                          <a:avLst/>
                        </a:prstGeom>
                        <a:solidFill>
                          <a:srgbClr val="FFFFFF"/>
                        </a:solidFill>
                        <a:ln w="9525">
                          <a:solidFill>
                            <a:srgbClr val="000000"/>
                          </a:solidFill>
                          <a:miter lim="800000"/>
                          <a:headEnd/>
                          <a:tailEnd/>
                        </a:ln>
                      </wps:spPr>
                      <wps:txbx>
                        <w:txbxContent>
                          <w:p w14:paraId="583787DA" w14:textId="77777777" w:rsidR="00A15ACC" w:rsidRDefault="00A15ACC" w:rsidP="00A15ACC">
                            <w:pPr>
                              <w:spacing w:after="0" w:line="240" w:lineRule="auto"/>
                            </w:pPr>
                            <w:r>
                              <w:t>ArrayList&lt;Type&gt; name = new ArrayList&lt;type&gt;();</w:t>
                            </w:r>
                          </w:p>
                          <w:p w14:paraId="656392F4"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E59D1A" id="_x0000_s1059" type="#_x0000_t202" style="position:absolute;margin-left:0;margin-top:3pt;width:393pt;height:26.2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">
                <v:textbox>
                  <w:txbxContent>
                    <w:p w14:paraId="583787DA" w14:textId="77777777" w:rsidR="00A15ACC" w:rsidRDefault="00A15ACC" w:rsidP="00A15ACC">
                      <w:pPr>
                        <w:spacing w:after="0" w:line="240" w:lineRule="auto"/>
                      </w:pPr>
                      <w:r>
                        <w:t>ArrayList&lt;Type&gt; name = new ArrayList&lt;type&gt;();</w:t>
                      </w:r>
                    </w:p>
                    <w:p w14:paraId="656392F4" w14:textId="77777777" w:rsidR="00A15ACC" w:rsidRDefault="00A15ACC" w:rsidP="00A15ACC">
                      <w:pPr>
                        <w:spacing w:after="0" w:line="240" w:lineRule="auto"/>
                      </w:pPr>
                    </w:p>
                  </w:txbxContent>
                </v:textbox>
                <w10:wrap type="square"/>
              </v:shape>
            </w:pict>
          </mc:Fallback>
        </mc:AlternateContent>
      </w:r>
    </w:p>
    <w:p w14:paraId="219946C4" w14:textId="77777777" w:rsidR="00A15ACC" w:rsidRDefault="00A15ACC" w:rsidP="00A15ACC">
      <w:pPr>
        <w:spacing w:after="0" w:line="240" w:lineRule="auto"/>
        <w:rPr>
          <w:rFonts w:ascii="Times New Roman" w:hAnsi="Times New Roman" w:cs="Times New Roman"/>
        </w:rPr>
      </w:pPr>
    </w:p>
    <w:p w14:paraId="103C9D74" w14:textId="77777777" w:rsidR="00A15ACC" w:rsidRDefault="00A15ACC" w:rsidP="00A15ACC">
      <w:pPr>
        <w:spacing w:after="0" w:line="240" w:lineRule="auto"/>
        <w:rPr>
          <w:rFonts w:ascii="Times New Roman" w:hAnsi="Times New Roman" w:cs="Times New Roman"/>
        </w:rPr>
      </w:pPr>
    </w:p>
    <w:p w14:paraId="0071333A" w14:textId="77777777" w:rsidR="00A15ACC" w:rsidRDefault="00A15ACC" w:rsidP="00A15ACC">
      <w:pPr>
        <w:spacing w:after="0" w:line="240" w:lineRule="auto"/>
        <w:rPr>
          <w:rFonts w:ascii="Times New Roman" w:hAnsi="Times New Roman" w:cs="Times New Roman"/>
        </w:rPr>
      </w:pPr>
    </w:p>
    <w:p w14:paraId="11C6E182"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What if we want to get an element from the </w:t>
      </w:r>
      <w:r w:rsidRPr="004D061D">
        <w:rPr>
          <w:rFonts w:ascii="Times New Roman" w:hAnsi="Times New Roman" w:cs="Times New Roman"/>
          <w:i/>
          <w:iCs/>
        </w:rPr>
        <w:t>ArrayList</w:t>
      </w:r>
      <w:r>
        <w:rPr>
          <w:rFonts w:ascii="Times New Roman" w:hAnsi="Times New Roman" w:cs="Times New Roman"/>
        </w:rPr>
        <w:t>? In that case, you would have to call its getter method</w:t>
      </w:r>
    </w:p>
    <w:p w14:paraId="15C5FCDD" w14:textId="77777777" w:rsidR="00A15ACC"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719680" behindDoc="0" locked="0" layoutInCell="1" allowOverlap="1" wp14:anchorId="0864B6ED" wp14:editId="1ACA54E7">
                <wp:simplePos x="0" y="0"/>
                <wp:positionH relativeFrom="column">
                  <wp:posOffset>0</wp:posOffset>
                </wp:positionH>
                <wp:positionV relativeFrom="paragraph">
                  <wp:posOffset>55245</wp:posOffset>
                </wp:positionV>
                <wp:extent cx="1990725" cy="333375"/>
                <wp:effectExtent l="0" t="0" r="28575" b="28575"/>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90725" cy="333375"/>
                        </a:xfrm>
                        <a:prstGeom prst="rect">
                          <a:avLst/>
                        </a:prstGeom>
                        <a:solidFill>
                          <a:srgbClr val="FFFFFF"/>
                        </a:solidFill>
                        <a:ln w="9525">
                          <a:solidFill>
                            <a:srgbClr val="000000"/>
                          </a:solidFill>
                          <a:miter lim="800000"/>
                          <a:headEnd/>
                          <a:tailEnd/>
                        </a:ln>
                      </wps:spPr>
                      <wps:txbx>
                        <w:txbxContent>
                          <w:p w14:paraId="380995E6" w14:textId="77777777" w:rsidR="00A15ACC" w:rsidRDefault="00A15ACC" w:rsidP="00A15ACC">
                            <w:pPr>
                              <w:spacing w:after="0" w:line="240" w:lineRule="auto"/>
                            </w:pPr>
                            <w:r>
                              <w:t>arrayList.get(index);</w:t>
                            </w:r>
                          </w:p>
                          <w:p w14:paraId="62C86AAD"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64B6ED" id="_x0000_s1060" type="#_x0000_t202" style="position:absolute;margin-left:0;margin-top:4.35pt;width:156.75pt;height:26.2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">
                <v:textbox>
                  <w:txbxContent>
                    <w:p w14:paraId="380995E6" w14:textId="77777777" w:rsidR="00A15ACC" w:rsidRDefault="00A15ACC" w:rsidP="00A15ACC">
                      <w:pPr>
                        <w:spacing w:after="0" w:line="240" w:lineRule="auto"/>
                      </w:pPr>
                      <w:r>
                        <w:t>arrayList.get(index);</w:t>
                      </w:r>
                    </w:p>
                    <w:p w14:paraId="62C86AAD" w14:textId="77777777" w:rsidR="00A15ACC" w:rsidRDefault="00A15ACC" w:rsidP="00A15ACC">
                      <w:pPr>
                        <w:spacing w:after="0" w:line="240" w:lineRule="auto"/>
                      </w:pPr>
                    </w:p>
                  </w:txbxContent>
                </v:textbox>
                <w10:wrap type="square"/>
              </v:shape>
            </w:pict>
          </mc:Fallback>
        </mc:AlternateContent>
      </w:r>
    </w:p>
    <w:p w14:paraId="678277F2" w14:textId="77777777" w:rsidR="00A15ACC" w:rsidRPr="004D061D" w:rsidRDefault="00A15ACC" w:rsidP="00A15ACC">
      <w:pPr>
        <w:spacing w:after="0" w:line="240" w:lineRule="auto"/>
        <w:rPr>
          <w:rFonts w:ascii="Times New Roman" w:hAnsi="Times New Roman" w:cs="Times New Roman"/>
        </w:rPr>
      </w:pPr>
      <w:r>
        <w:rPr>
          <w:rFonts w:ascii="Times New Roman" w:hAnsi="Times New Roman" w:cs="Times New Roman"/>
        </w:rPr>
        <w:t xml:space="preserve">Similar to an array, the index of an </w:t>
      </w:r>
      <w:r w:rsidRPr="004D061D">
        <w:rPr>
          <w:rFonts w:ascii="Times New Roman" w:hAnsi="Times New Roman" w:cs="Times New Roman"/>
          <w:i/>
          <w:iCs/>
        </w:rPr>
        <w:t>ArrayList</w:t>
      </w:r>
      <w:r>
        <w:rPr>
          <w:rFonts w:ascii="Times New Roman" w:hAnsi="Times New Roman" w:cs="Times New Roman"/>
        </w:rPr>
        <w:t xml:space="preserve"> starts at 0.</w:t>
      </w:r>
    </w:p>
    <w:p w14:paraId="13407651" w14:textId="77777777" w:rsidR="00A15ACC" w:rsidRDefault="00A15ACC" w:rsidP="00A15ACC">
      <w:pPr>
        <w:spacing w:after="0" w:line="240" w:lineRule="auto"/>
        <w:rPr>
          <w:rFonts w:ascii="Times New Roman" w:hAnsi="Times New Roman" w:cs="Times New Roman"/>
        </w:rPr>
      </w:pPr>
    </w:p>
    <w:p w14:paraId="2B07B2BB" w14:textId="77777777" w:rsidR="00A15ACC" w:rsidRDefault="00A15ACC" w:rsidP="00A15ACC">
      <w:pPr>
        <w:spacing w:after="0" w:line="240" w:lineRule="auto"/>
        <w:rPr>
          <w:rFonts w:ascii="Times New Roman" w:hAnsi="Times New Roman" w:cs="Times New Roman"/>
        </w:rPr>
      </w:pPr>
    </w:p>
    <w:p w14:paraId="61607757"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What about if we wanted to add an element?</w:t>
      </w:r>
    </w:p>
    <w:p w14:paraId="4CCF226A" w14:textId="77777777" w:rsidR="00A15ACC"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720704" behindDoc="0" locked="0" layoutInCell="1" allowOverlap="1" wp14:anchorId="5F27DB3D" wp14:editId="17128B47">
                <wp:simplePos x="0" y="0"/>
                <wp:positionH relativeFrom="column">
                  <wp:posOffset>0</wp:posOffset>
                </wp:positionH>
                <wp:positionV relativeFrom="paragraph">
                  <wp:posOffset>50800</wp:posOffset>
                </wp:positionV>
                <wp:extent cx="2752725" cy="533400"/>
                <wp:effectExtent l="0" t="0" r="28575" b="1905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533400"/>
                        </a:xfrm>
                        <a:prstGeom prst="rect">
                          <a:avLst/>
                        </a:prstGeom>
                        <a:solidFill>
                          <a:srgbClr val="FFFFFF"/>
                        </a:solidFill>
                        <a:ln w="9525">
                          <a:solidFill>
                            <a:srgbClr val="000000"/>
                          </a:solidFill>
                          <a:miter lim="800000"/>
                          <a:headEnd/>
                          <a:tailEnd/>
                        </a:ln>
                      </wps:spPr>
                      <wps:txbx>
                        <w:txbxContent>
                          <w:p w14:paraId="3DB14BAF" w14:textId="77777777" w:rsidR="00A15ACC" w:rsidRDefault="00A15ACC" w:rsidP="00A15ACC">
                            <w:pPr>
                              <w:spacing w:after="0" w:line="240" w:lineRule="auto"/>
                            </w:pPr>
                            <w:r>
                              <w:t>arrayList.add(element);</w:t>
                            </w:r>
                          </w:p>
                          <w:p w14:paraId="55B1546F" w14:textId="77777777" w:rsidR="00A15ACC" w:rsidRDefault="00A15ACC" w:rsidP="00A15ACC">
                            <w:pPr>
                              <w:spacing w:after="0" w:line="240" w:lineRule="auto"/>
                            </w:pPr>
                            <w:r>
                              <w:t>arrayList.add(index, element);</w:t>
                            </w:r>
                          </w:p>
                          <w:p w14:paraId="0F011AB1" w14:textId="77777777" w:rsidR="00A15ACC" w:rsidRDefault="00A15ACC" w:rsidP="00A15ACC">
                            <w:pPr>
                              <w:spacing w:after="0" w:line="240" w:lineRule="auto"/>
                            </w:pPr>
                          </w:p>
                          <w:p w14:paraId="3869AF26"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27DB3D" id="_x0000_s1061" type="#_x0000_t202" style="position:absolute;margin-left:0;margin-top:4pt;width:216.75pt;height:42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">
                <v:textbox>
                  <w:txbxContent>
                    <w:p w14:paraId="3DB14BAF" w14:textId="77777777" w:rsidR="00A15ACC" w:rsidRDefault="00A15ACC" w:rsidP="00A15ACC">
                      <w:pPr>
                        <w:spacing w:after="0" w:line="240" w:lineRule="auto"/>
                      </w:pPr>
                      <w:r>
                        <w:t>arrayList.add(element);</w:t>
                      </w:r>
                    </w:p>
                    <w:p w14:paraId="55B1546F" w14:textId="77777777" w:rsidR="00A15ACC" w:rsidRDefault="00A15ACC" w:rsidP="00A15ACC">
                      <w:pPr>
                        <w:spacing w:after="0" w:line="240" w:lineRule="auto"/>
                      </w:pPr>
                      <w:r>
                        <w:t>arrayList.add(index, element);</w:t>
                      </w:r>
                    </w:p>
                    <w:p w14:paraId="0F011AB1" w14:textId="77777777" w:rsidR="00A15ACC" w:rsidRDefault="00A15ACC" w:rsidP="00A15ACC">
                      <w:pPr>
                        <w:spacing w:after="0" w:line="240" w:lineRule="auto"/>
                      </w:pPr>
                    </w:p>
                    <w:p w14:paraId="3869AF26" w14:textId="77777777" w:rsidR="00A15ACC" w:rsidRDefault="00A15ACC" w:rsidP="00A15ACC">
                      <w:pPr>
                        <w:spacing w:after="0" w:line="240" w:lineRule="auto"/>
                      </w:pPr>
                    </w:p>
                  </w:txbxContent>
                </v:textbox>
                <w10:wrap type="square"/>
              </v:shape>
            </w:pict>
          </mc:Fallback>
        </mc:AlternateContent>
      </w:r>
      <w:r>
        <w:rPr>
          <w:rFonts w:ascii="Times New Roman" w:hAnsi="Times New Roman" w:cs="Times New Roman"/>
        </w:rPr>
        <w:t xml:space="preserve">There are 2 different ways to add an element to an </w:t>
      </w:r>
      <w:r w:rsidRPr="003849CD">
        <w:rPr>
          <w:rFonts w:ascii="Times New Roman" w:hAnsi="Times New Roman" w:cs="Times New Roman"/>
          <w:i/>
          <w:iCs/>
        </w:rPr>
        <w:t>ArrayList</w:t>
      </w:r>
      <w:r>
        <w:rPr>
          <w:rFonts w:ascii="Times New Roman" w:hAnsi="Times New Roman" w:cs="Times New Roman"/>
        </w:rPr>
        <w:t xml:space="preserve">: You can add the element to the back of the </w:t>
      </w:r>
      <w:r w:rsidRPr="003849CD">
        <w:rPr>
          <w:rFonts w:ascii="Times New Roman" w:hAnsi="Times New Roman" w:cs="Times New Roman"/>
          <w:i/>
          <w:iCs/>
        </w:rPr>
        <w:t>ArrayList</w:t>
      </w:r>
      <w:r>
        <w:rPr>
          <w:rFonts w:ascii="Times New Roman" w:hAnsi="Times New Roman" w:cs="Times New Roman"/>
        </w:rPr>
        <w:t>, or you can insert it at a specific index. In that case, it will shift the elements currently at and right of the index to the right.</w:t>
      </w:r>
    </w:p>
    <w:p w14:paraId="4168263B" w14:textId="77777777" w:rsidR="00A15ACC" w:rsidRDefault="00A15ACC" w:rsidP="00A15ACC">
      <w:pPr>
        <w:spacing w:after="0" w:line="240" w:lineRule="auto"/>
        <w:rPr>
          <w:rFonts w:ascii="Times New Roman" w:hAnsi="Times New Roman" w:cs="Times New Roman"/>
        </w:rPr>
      </w:pPr>
    </w:p>
    <w:p w14:paraId="538F8A96"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What if we wanted to remove an element?</w:t>
      </w:r>
    </w:p>
    <w:p w14:paraId="44C47E93" w14:textId="77777777" w:rsidR="00A15ACC"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721728" behindDoc="0" locked="0" layoutInCell="1" allowOverlap="1" wp14:anchorId="3D75EDA6" wp14:editId="702ABE63">
                <wp:simplePos x="0" y="0"/>
                <wp:positionH relativeFrom="column">
                  <wp:posOffset>0</wp:posOffset>
                </wp:positionH>
                <wp:positionV relativeFrom="paragraph">
                  <wp:posOffset>66040</wp:posOffset>
                </wp:positionV>
                <wp:extent cx="2752725" cy="533400"/>
                <wp:effectExtent l="0" t="0" r="28575" b="1905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533400"/>
                        </a:xfrm>
                        <a:prstGeom prst="rect">
                          <a:avLst/>
                        </a:prstGeom>
                        <a:solidFill>
                          <a:srgbClr val="FFFFFF"/>
                        </a:solidFill>
                        <a:ln w="9525">
                          <a:solidFill>
                            <a:srgbClr val="000000"/>
                          </a:solidFill>
                          <a:miter lim="800000"/>
                          <a:headEnd/>
                          <a:tailEnd/>
                        </a:ln>
                      </wps:spPr>
                      <wps:txbx>
                        <w:txbxContent>
                          <w:p w14:paraId="49711D25" w14:textId="77777777" w:rsidR="00A15ACC" w:rsidRDefault="00A15ACC" w:rsidP="00A15ACC">
                            <w:pPr>
                              <w:spacing w:after="0" w:line="240" w:lineRule="auto"/>
                            </w:pPr>
                            <w:r>
                              <w:t>arrayList.remove(index);</w:t>
                            </w:r>
                          </w:p>
                          <w:p w14:paraId="1377F434" w14:textId="77777777" w:rsidR="00A15ACC" w:rsidRDefault="00A15ACC" w:rsidP="00A15ACC">
                            <w:pPr>
                              <w:spacing w:after="0" w:line="240" w:lineRule="auto"/>
                            </w:pPr>
                            <w:r>
                              <w:t>arrayList.remove(element);</w:t>
                            </w:r>
                          </w:p>
                          <w:p w14:paraId="7BE0279C" w14:textId="77777777" w:rsidR="00A15ACC" w:rsidRDefault="00A15ACC" w:rsidP="00A15ACC">
                            <w:pPr>
                              <w:spacing w:after="0" w:line="240" w:lineRule="auto"/>
                            </w:pPr>
                          </w:p>
                          <w:p w14:paraId="615C78C4"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5EDA6" id="_x0000_s1062" type="#_x0000_t202" style="position:absolute;margin-left:0;margin-top:5.2pt;width:216.75pt;height:42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">
                <v:textbox>
                  <w:txbxContent>
                    <w:p w14:paraId="49711D25" w14:textId="77777777" w:rsidR="00A15ACC" w:rsidRDefault="00A15ACC" w:rsidP="00A15ACC">
                      <w:pPr>
                        <w:spacing w:after="0" w:line="240" w:lineRule="auto"/>
                      </w:pPr>
                      <w:r>
                        <w:t>arrayList.remove(index);</w:t>
                      </w:r>
                    </w:p>
                    <w:p w14:paraId="1377F434" w14:textId="77777777" w:rsidR="00A15ACC" w:rsidRDefault="00A15ACC" w:rsidP="00A15ACC">
                      <w:pPr>
                        <w:spacing w:after="0" w:line="240" w:lineRule="auto"/>
                      </w:pPr>
                      <w:r>
                        <w:t>arrayList.remove(element);</w:t>
                      </w:r>
                    </w:p>
                    <w:p w14:paraId="7BE0279C" w14:textId="77777777" w:rsidR="00A15ACC" w:rsidRDefault="00A15ACC" w:rsidP="00A15ACC">
                      <w:pPr>
                        <w:spacing w:after="0" w:line="240" w:lineRule="auto"/>
                      </w:pPr>
                    </w:p>
                    <w:p w14:paraId="615C78C4" w14:textId="77777777" w:rsidR="00A15ACC" w:rsidRDefault="00A15ACC" w:rsidP="00A15ACC">
                      <w:pPr>
                        <w:spacing w:after="0" w:line="240" w:lineRule="auto"/>
                      </w:pPr>
                    </w:p>
                  </w:txbxContent>
                </v:textbox>
                <w10:wrap type="square"/>
              </v:shape>
            </w:pict>
          </mc:Fallback>
        </mc:AlternateContent>
      </w:r>
      <w:r>
        <w:rPr>
          <w:rFonts w:ascii="Times New Roman" w:hAnsi="Times New Roman" w:cs="Times New Roman"/>
        </w:rPr>
        <w:t>The first method will remove the element at that index and shift elements leftward to fill the gap, if there is one.</w:t>
      </w:r>
    </w:p>
    <w:p w14:paraId="41389E53" w14:textId="77777777" w:rsidR="00A15ACC" w:rsidRPr="003849CD" w:rsidRDefault="00A15ACC" w:rsidP="00A15ACC">
      <w:pPr>
        <w:spacing w:after="0" w:line="240" w:lineRule="auto"/>
        <w:rPr>
          <w:rFonts w:ascii="Times New Roman" w:hAnsi="Times New Roman" w:cs="Times New Roman"/>
        </w:rPr>
      </w:pPr>
      <w:r>
        <w:rPr>
          <w:rFonts w:ascii="Times New Roman" w:hAnsi="Times New Roman" w:cs="Times New Roman"/>
        </w:rPr>
        <w:t>The second method will remove the first instance of that element.</w:t>
      </w:r>
    </w:p>
    <w:p w14:paraId="341EB696" w14:textId="77777777" w:rsidR="00A15ACC" w:rsidRDefault="00A15ACC" w:rsidP="00A15ACC">
      <w:pPr>
        <w:spacing w:after="0" w:line="240" w:lineRule="auto"/>
        <w:rPr>
          <w:rFonts w:ascii="Times New Roman" w:hAnsi="Times New Roman" w:cs="Times New Roman"/>
        </w:rPr>
      </w:pPr>
    </w:p>
    <w:p w14:paraId="194F6991" w14:textId="77777777" w:rsidR="00A15ACC" w:rsidRDefault="00A15ACC" w:rsidP="00A15ACC">
      <w:pPr>
        <w:spacing w:after="0" w:line="240" w:lineRule="auto"/>
        <w:rPr>
          <w:rFonts w:ascii="Times New Roman" w:hAnsi="Times New Roman" w:cs="Times New Roman"/>
        </w:rPr>
      </w:pPr>
    </w:p>
    <w:p w14:paraId="1691A7AF"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What if we wanted to change an element?</w:t>
      </w:r>
    </w:p>
    <w:p w14:paraId="6CDAAD67" w14:textId="77777777" w:rsidR="00A15ACC"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722752" behindDoc="0" locked="0" layoutInCell="1" allowOverlap="1" wp14:anchorId="32D6C7F0" wp14:editId="74C11248">
                <wp:simplePos x="0" y="0"/>
                <wp:positionH relativeFrom="column">
                  <wp:posOffset>0</wp:posOffset>
                </wp:positionH>
                <wp:positionV relativeFrom="paragraph">
                  <wp:posOffset>57785</wp:posOffset>
                </wp:positionV>
                <wp:extent cx="2752725" cy="342900"/>
                <wp:effectExtent l="0" t="0" r="28575" b="1905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52725" cy="342900"/>
                        </a:xfrm>
                        <a:prstGeom prst="rect">
                          <a:avLst/>
                        </a:prstGeom>
                        <a:solidFill>
                          <a:srgbClr val="FFFFFF"/>
                        </a:solidFill>
                        <a:ln w="9525">
                          <a:solidFill>
                            <a:srgbClr val="000000"/>
                          </a:solidFill>
                          <a:miter lim="800000"/>
                          <a:headEnd/>
                          <a:tailEnd/>
                        </a:ln>
                      </wps:spPr>
                      <wps:txbx>
                        <w:txbxContent>
                          <w:p w14:paraId="3391E307" w14:textId="77777777" w:rsidR="00A15ACC" w:rsidRDefault="00A15ACC" w:rsidP="00A15ACC">
                            <w:pPr>
                              <w:spacing w:after="0" w:line="240" w:lineRule="auto"/>
                            </w:pPr>
                            <w:r>
                              <w:t>arrayList.set(index, element);</w:t>
                            </w:r>
                          </w:p>
                          <w:p w14:paraId="7EBF45A0" w14:textId="77777777" w:rsidR="00A15ACC" w:rsidRDefault="00A15ACC" w:rsidP="00A15ACC">
                            <w:pPr>
                              <w:spacing w:after="0" w:line="240" w:lineRule="auto"/>
                            </w:pPr>
                          </w:p>
                          <w:p w14:paraId="0ADF1346"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D6C7F0" id="_x0000_s1063" type="#_x0000_t202" style="position:absolute;margin-left:0;margin-top:4.55pt;width:216.75pt;height:27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">
                <v:textbox>
                  <w:txbxContent>
                    <w:p w14:paraId="3391E307" w14:textId="77777777" w:rsidR="00A15ACC" w:rsidRDefault="00A15ACC" w:rsidP="00A15ACC">
                      <w:pPr>
                        <w:spacing w:after="0" w:line="240" w:lineRule="auto"/>
                      </w:pPr>
                      <w:r>
                        <w:t>arrayList.set(index, element);</w:t>
                      </w:r>
                    </w:p>
                    <w:p w14:paraId="7EBF45A0" w14:textId="77777777" w:rsidR="00A15ACC" w:rsidRDefault="00A15ACC" w:rsidP="00A15ACC">
                      <w:pPr>
                        <w:spacing w:after="0" w:line="240" w:lineRule="auto"/>
                      </w:pPr>
                    </w:p>
                    <w:p w14:paraId="0ADF1346" w14:textId="77777777" w:rsidR="00A15ACC" w:rsidRDefault="00A15ACC" w:rsidP="00A15ACC">
                      <w:pPr>
                        <w:spacing w:after="0" w:line="240" w:lineRule="auto"/>
                      </w:pPr>
                    </w:p>
                  </w:txbxContent>
                </v:textbox>
                <w10:wrap type="square"/>
              </v:shape>
            </w:pict>
          </mc:Fallback>
        </mc:AlternateContent>
      </w:r>
      <w:r>
        <w:rPr>
          <w:rFonts w:ascii="Times New Roman" w:hAnsi="Times New Roman" w:cs="Times New Roman"/>
        </w:rPr>
        <w:t>This will swap replace the current element at that index with the element you are passing to the method.</w:t>
      </w:r>
    </w:p>
    <w:p w14:paraId="1C3B378A" w14:textId="77777777" w:rsidR="00A15ACC" w:rsidRDefault="00A15ACC" w:rsidP="00A15ACC">
      <w:pPr>
        <w:spacing w:after="0" w:line="240" w:lineRule="auto"/>
        <w:rPr>
          <w:rFonts w:ascii="Times New Roman" w:hAnsi="Times New Roman" w:cs="Times New Roman"/>
        </w:rPr>
      </w:pPr>
    </w:p>
    <w:p w14:paraId="26CE6AFF" w14:textId="77777777" w:rsidR="00A15ACC" w:rsidRDefault="00A15ACC" w:rsidP="00A15ACC">
      <w:pPr>
        <w:spacing w:after="0" w:line="240" w:lineRule="auto"/>
        <w:rPr>
          <w:rFonts w:ascii="Times New Roman" w:hAnsi="Times New Roman" w:cs="Times New Roman"/>
        </w:rPr>
      </w:pPr>
    </w:p>
    <w:p w14:paraId="57EB8583"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lastRenderedPageBreak/>
        <w:t xml:space="preserve">Iterating through an </w:t>
      </w:r>
      <w:r w:rsidRPr="003849CD">
        <w:rPr>
          <w:rFonts w:ascii="Times New Roman" w:hAnsi="Times New Roman" w:cs="Times New Roman"/>
          <w:i/>
          <w:iCs/>
        </w:rPr>
        <w:t>ArrayList</w:t>
      </w:r>
      <w:r>
        <w:rPr>
          <w:rFonts w:ascii="Times New Roman" w:hAnsi="Times New Roman" w:cs="Times New Roman"/>
        </w:rPr>
        <w:t xml:space="preserve"> isn’t any more complex than iterating through an array. A key difference, however, is the </w:t>
      </w:r>
      <w:r w:rsidRPr="00840944">
        <w:t>size()</w:t>
      </w:r>
      <w:r>
        <w:rPr>
          <w:rFonts w:ascii="Times New Roman" w:hAnsi="Times New Roman" w:cs="Times New Roman"/>
        </w:rPr>
        <w:t xml:space="preserve"> method for an </w:t>
      </w:r>
      <w:r w:rsidRPr="00840944">
        <w:rPr>
          <w:rFonts w:ascii="Times New Roman" w:hAnsi="Times New Roman" w:cs="Times New Roman"/>
          <w:i/>
          <w:iCs/>
        </w:rPr>
        <w:t>ArrayList</w:t>
      </w:r>
      <w:r>
        <w:rPr>
          <w:rFonts w:ascii="Times New Roman" w:hAnsi="Times New Roman" w:cs="Times New Roman"/>
        </w:rPr>
        <w:t xml:space="preserve">. As an </w:t>
      </w:r>
      <w:r w:rsidRPr="00840944">
        <w:rPr>
          <w:rFonts w:ascii="Times New Roman" w:hAnsi="Times New Roman" w:cs="Times New Roman"/>
          <w:i/>
          <w:iCs/>
        </w:rPr>
        <w:t>ArrayList</w:t>
      </w:r>
      <w:r>
        <w:rPr>
          <w:rFonts w:ascii="Times New Roman" w:hAnsi="Times New Roman" w:cs="Times New Roman"/>
        </w:rPr>
        <w:t xml:space="preserve"> is dynamically sized, you must call </w:t>
      </w:r>
      <w:r w:rsidRPr="00840944">
        <w:t>size()</w:t>
      </w:r>
      <w:r>
        <w:rPr>
          <w:rFonts w:ascii="Times New Roman" w:hAnsi="Times New Roman" w:cs="Times New Roman"/>
        </w:rPr>
        <w:t xml:space="preserve"> to retrieve the current size of the </w:t>
      </w:r>
      <w:r w:rsidRPr="00840944">
        <w:rPr>
          <w:rFonts w:ascii="Times New Roman" w:hAnsi="Times New Roman" w:cs="Times New Roman"/>
          <w:i/>
          <w:iCs/>
        </w:rPr>
        <w:t>ArrayList</w:t>
      </w:r>
      <w:r>
        <w:rPr>
          <w:rFonts w:ascii="Times New Roman" w:hAnsi="Times New Roman" w:cs="Times New Roman"/>
        </w:rPr>
        <w:t xml:space="preserve">. </w:t>
      </w:r>
    </w:p>
    <w:p w14:paraId="016DDA5F" w14:textId="77777777" w:rsidR="00A15ACC" w:rsidRPr="00840944"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723776" behindDoc="0" locked="0" layoutInCell="1" allowOverlap="1" wp14:anchorId="2DE75B07" wp14:editId="1F9BF396">
                <wp:simplePos x="0" y="0"/>
                <wp:positionH relativeFrom="column">
                  <wp:posOffset>0</wp:posOffset>
                </wp:positionH>
                <wp:positionV relativeFrom="paragraph">
                  <wp:posOffset>28575</wp:posOffset>
                </wp:positionV>
                <wp:extent cx="4149090" cy="552450"/>
                <wp:effectExtent l="0" t="0" r="22860" b="19050"/>
                <wp:wrapSquare wrapText="bothSides"/>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9090" cy="552450"/>
                        </a:xfrm>
                        <a:prstGeom prst="rect">
                          <a:avLst/>
                        </a:prstGeom>
                        <a:solidFill>
                          <a:srgbClr val="FFFFFF"/>
                        </a:solidFill>
                        <a:ln w="9525">
                          <a:solidFill>
                            <a:srgbClr val="000000"/>
                          </a:solidFill>
                          <a:miter lim="800000"/>
                          <a:headEnd/>
                          <a:tailEnd/>
                        </a:ln>
                      </wps:spPr>
                      <wps:txbx>
                        <w:txbxContent>
                          <w:p w14:paraId="2AF3198E" w14:textId="77777777" w:rsidR="00A15ACC" w:rsidRDefault="00A15ACC" w:rsidP="00A15ACC">
                            <w:pPr>
                              <w:spacing w:after="0" w:line="240" w:lineRule="auto"/>
                            </w:pPr>
                            <w:r>
                              <w:t>for(int i = 0; i &lt; arrayList.size() ; i++){</w:t>
                            </w:r>
                          </w:p>
                          <w:p w14:paraId="4B282E1C" w14:textId="77777777" w:rsidR="00A15ACC" w:rsidRDefault="00A15ACC" w:rsidP="00A15ACC">
                            <w:pPr>
                              <w:spacing w:after="0" w:line="240" w:lineRule="auto"/>
                            </w:pPr>
                            <w:r>
                              <w:t xml:space="preserve">  System.out.println(array.get(i));</w:t>
                            </w:r>
                          </w:p>
                          <w:p w14:paraId="5F7DB3A0" w14:textId="77777777" w:rsidR="00A15ACC" w:rsidRDefault="00A15ACC" w:rsidP="00A15ACC">
                            <w:pPr>
                              <w:spacing w:after="0" w:line="240" w:lineRule="auto"/>
                            </w:pPr>
                            <w:r>
                              <w:t>}</w:t>
                            </w:r>
                          </w:p>
                          <w:p w14:paraId="7460D797"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75B07" id="_x0000_s1064" type="#_x0000_t202" style="position:absolute;margin-left:0;margin-top:2.25pt;width:326.7pt;height:43.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">
                <v:textbox>
                  <w:txbxContent>
                    <w:p w14:paraId="2AF3198E" w14:textId="77777777" w:rsidR="00A15ACC" w:rsidRDefault="00A15ACC" w:rsidP="00A15ACC">
                      <w:pPr>
                        <w:spacing w:after="0" w:line="240" w:lineRule="auto"/>
                      </w:pPr>
                      <w:r>
                        <w:t>for(int i = 0; i &lt; arrayList.size() ; i++){</w:t>
                      </w:r>
                    </w:p>
                    <w:p w14:paraId="4B282E1C" w14:textId="77777777" w:rsidR="00A15ACC" w:rsidRDefault="00A15ACC" w:rsidP="00A15ACC">
                      <w:pPr>
                        <w:spacing w:after="0" w:line="240" w:lineRule="auto"/>
                      </w:pPr>
                      <w:r>
                        <w:t xml:space="preserve">  System.out.println(array.get(i));</w:t>
                      </w:r>
                    </w:p>
                    <w:p w14:paraId="5F7DB3A0" w14:textId="77777777" w:rsidR="00A15ACC" w:rsidRDefault="00A15ACC" w:rsidP="00A15ACC">
                      <w:pPr>
                        <w:spacing w:after="0" w:line="240" w:lineRule="auto"/>
                      </w:pPr>
                      <w:r>
                        <w:t>}</w:t>
                      </w:r>
                    </w:p>
                    <w:p w14:paraId="7460D797" w14:textId="77777777" w:rsidR="00A15ACC" w:rsidRDefault="00A15ACC" w:rsidP="00A15ACC">
                      <w:pPr>
                        <w:spacing w:after="0" w:line="240" w:lineRule="auto"/>
                      </w:pPr>
                    </w:p>
                  </w:txbxContent>
                </v:textbox>
                <w10:wrap type="square"/>
              </v:shape>
            </w:pict>
          </mc:Fallback>
        </mc:AlternateContent>
      </w:r>
    </w:p>
    <w:p w14:paraId="6E5F1193" w14:textId="77777777" w:rsidR="00A15ACC" w:rsidRDefault="00A15ACC" w:rsidP="00A15ACC">
      <w:pPr>
        <w:spacing w:after="0" w:line="240" w:lineRule="auto"/>
        <w:rPr>
          <w:rFonts w:ascii="Times New Roman" w:hAnsi="Times New Roman" w:cs="Times New Roman"/>
          <w:b/>
          <w:bCs/>
          <w:i/>
          <w:iCs/>
        </w:rPr>
      </w:pPr>
    </w:p>
    <w:p w14:paraId="503234E8" w14:textId="77777777" w:rsidR="00A15ACC" w:rsidRDefault="00A15ACC" w:rsidP="00A15ACC">
      <w:pPr>
        <w:spacing w:after="0" w:line="240" w:lineRule="auto"/>
        <w:rPr>
          <w:rFonts w:ascii="Times New Roman" w:hAnsi="Times New Roman" w:cs="Times New Roman"/>
          <w:b/>
          <w:bCs/>
          <w:i/>
          <w:iCs/>
        </w:rPr>
      </w:pPr>
    </w:p>
    <w:p w14:paraId="31247B14" w14:textId="77777777" w:rsidR="00A15ACC" w:rsidRDefault="00A15ACC" w:rsidP="00A15ACC">
      <w:pPr>
        <w:spacing w:after="0" w:line="240" w:lineRule="auto"/>
        <w:rPr>
          <w:rFonts w:ascii="Times New Roman" w:hAnsi="Times New Roman" w:cs="Times New Roman"/>
          <w:b/>
          <w:bCs/>
          <w:i/>
          <w:iCs/>
        </w:rPr>
      </w:pPr>
    </w:p>
    <w:p w14:paraId="5F927D17" w14:textId="77777777" w:rsidR="00A15ACC" w:rsidRDefault="00A15ACC" w:rsidP="00A15ACC">
      <w:pPr>
        <w:spacing w:after="0" w:line="240" w:lineRule="auto"/>
        <w:rPr>
          <w:rFonts w:ascii="Times New Roman" w:hAnsi="Times New Roman" w:cs="Times New Roman"/>
          <w:b/>
          <w:bCs/>
          <w:i/>
          <w:iCs/>
        </w:rPr>
      </w:pPr>
    </w:p>
    <w:p w14:paraId="11D5B87F"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When using ArrayLists, there is a downside to it – we can’t create an ArrayList using primitives. Because of this limitation, Java has </w:t>
      </w:r>
      <w:r w:rsidRPr="009C1BEE">
        <w:rPr>
          <w:rFonts w:ascii="Times New Roman" w:hAnsi="Times New Roman" w:cs="Times New Roman"/>
          <w:b/>
          <w:bCs/>
          <w:u w:val="single"/>
        </w:rPr>
        <w:t>Wrapper Classes</w:t>
      </w:r>
      <w:r>
        <w:rPr>
          <w:rFonts w:ascii="Times New Roman" w:hAnsi="Times New Roman" w:cs="Times New Roman"/>
        </w:rPr>
        <w:t xml:space="preserve">. These are classes which contain a primitive. For instance, an </w:t>
      </w:r>
      <w:r w:rsidRPr="009C1BEE">
        <w:t>Integer</w:t>
      </w:r>
      <w:r>
        <w:rPr>
          <w:rFonts w:ascii="Times New Roman" w:hAnsi="Times New Roman" w:cs="Times New Roman"/>
        </w:rPr>
        <w:t xml:space="preserve"> wrapper contains a primitive </w:t>
      </w:r>
      <w:r w:rsidRPr="009C1BEE">
        <w:t>int</w:t>
      </w:r>
      <w:r>
        <w:rPr>
          <w:rFonts w:ascii="Times New Roman" w:hAnsi="Times New Roman" w:cs="Times New Roman"/>
        </w:rPr>
        <w:t xml:space="preserve">, a </w:t>
      </w:r>
      <w:r w:rsidRPr="009C1BEE">
        <w:t>Double</w:t>
      </w:r>
      <w:r>
        <w:rPr>
          <w:rFonts w:ascii="Times New Roman" w:hAnsi="Times New Roman" w:cs="Times New Roman"/>
        </w:rPr>
        <w:t xml:space="preserve"> wrapper contains a primitive </w:t>
      </w:r>
      <w:r w:rsidRPr="009C1BEE">
        <w:t>double</w:t>
      </w:r>
      <w:r>
        <w:rPr>
          <w:rFonts w:ascii="Times New Roman" w:hAnsi="Times New Roman" w:cs="Times New Roman"/>
        </w:rPr>
        <w:t xml:space="preserve">, etc. Luckily for us, when we add an integer to the </w:t>
      </w:r>
      <w:r w:rsidRPr="00EC4232">
        <w:rPr>
          <w:rFonts w:ascii="Times New Roman" w:hAnsi="Times New Roman" w:cs="Times New Roman"/>
          <w:i/>
          <w:iCs/>
        </w:rPr>
        <w:t>ArrayList</w:t>
      </w:r>
      <w:r>
        <w:rPr>
          <w:rFonts w:ascii="Times New Roman" w:hAnsi="Times New Roman" w:cs="Times New Roman"/>
        </w:rPr>
        <w:t xml:space="preserve">, Java will automatically convert it to its Wrapper Class equivalent. As such, the only major difference we need to take note of is when we create the ArrayList, we must use objects. </w:t>
      </w:r>
    </w:p>
    <w:p w14:paraId="4F138B25" w14:textId="77777777" w:rsidR="00A15ACC" w:rsidRDefault="00A15ACC" w:rsidP="00A15ACC">
      <w:pPr>
        <w:spacing w:after="0" w:line="240" w:lineRule="auto"/>
        <w:rPr>
          <w:rFonts w:ascii="Times New Roman" w:hAnsi="Times New Roman" w:cs="Times New Roman"/>
          <w:b/>
          <w:bCs/>
        </w:rPr>
      </w:pPr>
    </w:p>
    <w:p w14:paraId="3BCDEE52" w14:textId="77777777" w:rsidR="00A15ACC" w:rsidRPr="009C1BEE" w:rsidRDefault="004148D0" w:rsidP="00A15ACC">
      <w:pPr>
        <w:spacing w:after="0" w:line="240" w:lineRule="auto"/>
        <w:rPr>
          <w:rFonts w:ascii="Times New Roman" w:hAnsi="Times New Roman" w:cs="Times New Roman"/>
        </w:rPr>
      </w:pPr>
      <w:hyperlink r:id="rId37" w:history="1">
        <w:r w:rsidR="00A15ACC" w:rsidRPr="009C1BEE">
          <w:rPr>
            <w:rStyle w:val="Hyperlink"/>
            <w:rFonts w:ascii="Times New Roman" w:hAnsi="Times New Roman" w:cs="Times New Roman"/>
          </w:rPr>
          <w:t>A more extensive list of ArrayList methods</w:t>
        </w:r>
      </w:hyperlink>
    </w:p>
    <w:p w14:paraId="663C9E7F" w14:textId="77777777" w:rsidR="00A15ACC" w:rsidRPr="00FC37DA" w:rsidRDefault="00A15ACC" w:rsidP="00A15ACC">
      <w:pPr>
        <w:spacing w:after="0" w:line="240" w:lineRule="auto"/>
        <w:rPr>
          <w:rFonts w:ascii="Times New Roman" w:hAnsi="Times New Roman" w:cs="Times New Roman"/>
          <w:b/>
          <w:bCs/>
        </w:rPr>
      </w:pPr>
    </w:p>
    <w:p w14:paraId="3E995EC1" w14:textId="77777777" w:rsidR="00A15ACC" w:rsidRPr="00A478FD"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Specification</w:t>
      </w:r>
    </w:p>
    <w:p w14:paraId="1CD4EC2E"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BackTracker.java</w:t>
      </w:r>
      <w:r>
        <w:rPr>
          <w:rFonts w:ascii="Times New Roman" w:hAnsi="Times New Roman" w:cs="Times New Roman"/>
        </w:rPr>
        <w:t xml:space="preserve">” extends </w:t>
      </w:r>
      <w:r w:rsidRPr="00FC37DA">
        <w:t>RoboRunner</w:t>
      </w:r>
      <w:r>
        <w:rPr>
          <w:rFonts w:ascii="Times New Roman" w:hAnsi="Times New Roman" w:cs="Times New Roman"/>
        </w:rPr>
        <w:t xml:space="preserve">. </w:t>
      </w:r>
      <w:r w:rsidRPr="00FC37DA">
        <w:t>BackTracker</w:t>
      </w:r>
      <w:r>
        <w:rPr>
          <w:rFonts w:ascii="Times New Roman" w:hAnsi="Times New Roman" w:cs="Times New Roman"/>
        </w:rPr>
        <w:t xml:space="preserve"> should override the method completeMaze() to keep track of its moves and turns. It should have its own method </w:t>
      </w:r>
      <w:r w:rsidRPr="00FC37DA">
        <w:t>backtrack()</w:t>
      </w:r>
      <w:r>
        <w:rPr>
          <w:rFonts w:ascii="Times New Roman" w:hAnsi="Times New Roman" w:cs="Times New Roman"/>
        </w:rPr>
        <w:t xml:space="preserve"> which causes the robot to turn around and go back the way it came, traveling all the way back to the origin (1, 1).</w:t>
      </w:r>
    </w:p>
    <w:p w14:paraId="2F7560ED" w14:textId="77777777" w:rsidR="00A15ACC" w:rsidRDefault="00A15ACC" w:rsidP="00A15ACC">
      <w:pPr>
        <w:spacing w:after="0" w:line="240" w:lineRule="auto"/>
        <w:jc w:val="both"/>
        <w:rPr>
          <w:rFonts w:ascii="Times New Roman" w:hAnsi="Times New Roman" w:cs="Times New Roman"/>
        </w:rPr>
      </w:pPr>
    </w:p>
    <w:p w14:paraId="45143120"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Lab13.java</w:t>
      </w:r>
      <w:r>
        <w:rPr>
          <w:rFonts w:ascii="Times New Roman" w:hAnsi="Times New Roman" w:cs="Times New Roman"/>
        </w:rPr>
        <w:t>”.</w:t>
      </w:r>
    </w:p>
    <w:p w14:paraId="32AD67FA" w14:textId="77777777" w:rsidR="00A15ACC" w:rsidRDefault="00A15ACC" w:rsidP="00A15ACC">
      <w:pPr>
        <w:spacing w:after="0" w:line="240" w:lineRule="auto"/>
        <w:jc w:val="both"/>
        <w:rPr>
          <w:rFonts w:ascii="Times New Roman" w:hAnsi="Times New Roman" w:cs="Times New Roman"/>
        </w:rPr>
      </w:pPr>
    </w:p>
    <w:p w14:paraId="417AA302"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 xml:space="preserve">Ask for the world and use size 17x16. Create a </w:t>
      </w:r>
      <w:r>
        <w:t>RoboRunner</w:t>
      </w:r>
      <w:r>
        <w:rPr>
          <w:rFonts w:ascii="Times New Roman" w:hAnsi="Times New Roman" w:cs="Times New Roman"/>
        </w:rPr>
        <w:t xml:space="preserve"> with the default constructor. Go to the end of the beeper path, then backtrack and go back to the origin. Use world “bigmaze1”.</w:t>
      </w:r>
    </w:p>
    <w:p w14:paraId="18CC5E9E" w14:textId="77777777" w:rsidR="00A15ACC" w:rsidRDefault="00A15ACC" w:rsidP="00A15ACC">
      <w:pPr>
        <w:spacing w:after="0" w:line="240" w:lineRule="auto"/>
        <w:jc w:val="both"/>
        <w:rPr>
          <w:rFonts w:ascii="Times New Roman" w:hAnsi="Times New Roman" w:cs="Times New Roman"/>
        </w:rPr>
      </w:pPr>
    </w:p>
    <w:p w14:paraId="73569389" w14:textId="77777777" w:rsidR="00A15ACC" w:rsidRDefault="00A15ACC" w:rsidP="00A15ACC">
      <w:pPr>
        <w:spacing w:after="0" w:line="240" w:lineRule="auto"/>
        <w:jc w:val="both"/>
        <w:rPr>
          <w:rFonts w:ascii="Times New Roman" w:hAnsi="Times New Roman" w:cs="Times New Roman"/>
        </w:rPr>
      </w:pPr>
      <w:r w:rsidRPr="00EC4232">
        <w:rPr>
          <w:rFonts w:ascii="Times New Roman" w:hAnsi="Times New Roman" w:cs="Times New Roman"/>
          <w:u w:val="single"/>
        </w:rPr>
        <w:t>Hint</w:t>
      </w:r>
      <w:r>
        <w:rPr>
          <w:rFonts w:ascii="Times New Roman" w:hAnsi="Times New Roman" w:cs="Times New Roman"/>
        </w:rPr>
        <w:t>: When I approach a corner and turn right, if I turn around and want to go back the direction I came from, which way do I turn?</w:t>
      </w:r>
      <w:r w:rsidRPr="00EC4232">
        <w:rPr>
          <w:noProof/>
        </w:rPr>
        <w:t xml:space="preserve"> </w:t>
      </w:r>
    </w:p>
    <w:p w14:paraId="5B66DB30" w14:textId="77777777" w:rsidR="00A15ACC" w:rsidRDefault="00A15ACC" w:rsidP="00A15ACC">
      <w:pPr>
        <w:spacing w:after="0" w:line="240" w:lineRule="auto"/>
        <w:ind w:left="1440" w:firstLine="720"/>
        <w:jc w:val="both"/>
        <w:rPr>
          <w:rFonts w:ascii="Times New Roman" w:hAnsi="Times New Roman" w:cs="Times New Roman"/>
        </w:rPr>
      </w:pPr>
    </w:p>
    <w:p w14:paraId="13F3BA59" w14:textId="77777777" w:rsidR="00A15ACC" w:rsidRDefault="00A15ACC" w:rsidP="00A15ACC">
      <w:pPr>
        <w:spacing w:after="0" w:line="240" w:lineRule="auto"/>
        <w:ind w:left="1440" w:firstLine="720"/>
        <w:jc w:val="both"/>
        <w:rPr>
          <w:rFonts w:ascii="Times New Roman" w:hAnsi="Times New Roman" w:cs="Times New Roman"/>
        </w:rPr>
      </w:pPr>
      <w:r>
        <w:rPr>
          <w:rFonts w:ascii="Times New Roman" w:hAnsi="Times New Roman" w:cs="Times New Roman"/>
        </w:rPr>
        <w:t>Start</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Finish</w:t>
      </w:r>
    </w:p>
    <w:p w14:paraId="0840B01E" w14:textId="77777777" w:rsidR="00A15ACC" w:rsidRDefault="00A15ACC" w:rsidP="00A15ACC">
      <w:pPr>
        <w:rPr>
          <w:rFonts w:ascii="Times New Roman" w:hAnsi="Times New Roman" w:cs="Times New Roman"/>
        </w:rPr>
      </w:pPr>
      <w:r w:rsidRPr="00EC4232">
        <w:rPr>
          <w:rFonts w:ascii="Times New Roman" w:hAnsi="Times New Roman" w:cs="Times New Roman"/>
          <w:noProof/>
        </w:rPr>
        <w:drawing>
          <wp:anchor distT="0" distB="0" distL="114300" distR="114300" simplePos="0" relativeHeight="251724800" behindDoc="1" locked="0" layoutInCell="1" allowOverlap="1" wp14:anchorId="3CDC8561" wp14:editId="72F5A371">
            <wp:simplePos x="0" y="0"/>
            <wp:positionH relativeFrom="column">
              <wp:posOffset>3790315</wp:posOffset>
            </wp:positionH>
            <wp:positionV relativeFrom="paragraph">
              <wp:posOffset>26670</wp:posOffset>
            </wp:positionV>
            <wp:extent cx="2853055" cy="2604770"/>
            <wp:effectExtent l="0" t="0" r="4445" b="5080"/>
            <wp:wrapTight wrapText="bothSides">
              <wp:wrapPolygon edited="0">
                <wp:start x="0" y="0"/>
                <wp:lineTo x="0" y="21484"/>
                <wp:lineTo x="21489" y="21484"/>
                <wp:lineTo x="21489" y="0"/>
                <wp:lineTo x="0" y="0"/>
              </wp:wrapPolygon>
            </wp:wrapTight>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853055" cy="2604770"/>
                    </a:xfrm>
                    <a:prstGeom prst="rect">
                      <a:avLst/>
                    </a:prstGeom>
                  </pic:spPr>
                </pic:pic>
              </a:graphicData>
            </a:graphic>
            <wp14:sizeRelH relativeFrom="margin">
              <wp14:pctWidth>0</wp14:pctWidth>
            </wp14:sizeRelH>
            <wp14:sizeRelV relativeFrom="margin">
              <wp14:pctHeight>0</wp14:pctHeight>
            </wp14:sizeRelV>
          </wp:anchor>
        </w:drawing>
      </w:r>
      <w:r w:rsidRPr="00301775">
        <w:rPr>
          <w:rFonts w:ascii="Times New Roman" w:hAnsi="Times New Roman" w:cs="Times New Roman"/>
          <w:noProof/>
        </w:rPr>
        <w:drawing>
          <wp:anchor distT="0" distB="0" distL="114300" distR="114300" simplePos="0" relativeHeight="251726848" behindDoc="1" locked="0" layoutInCell="1" allowOverlap="1" wp14:anchorId="548C11A6" wp14:editId="1C8DE0DA">
            <wp:simplePos x="0" y="0"/>
            <wp:positionH relativeFrom="column">
              <wp:posOffset>104775</wp:posOffset>
            </wp:positionH>
            <wp:positionV relativeFrom="paragraph">
              <wp:posOffset>28575</wp:posOffset>
            </wp:positionV>
            <wp:extent cx="2847975" cy="2604770"/>
            <wp:effectExtent l="0" t="0" r="9525" b="5080"/>
            <wp:wrapTight wrapText="bothSides">
              <wp:wrapPolygon edited="0">
                <wp:start x="0" y="0"/>
                <wp:lineTo x="0" y="21484"/>
                <wp:lineTo x="21528" y="21484"/>
                <wp:lineTo x="21528" y="0"/>
                <wp:lineTo x="0"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2847975" cy="2604770"/>
                    </a:xfrm>
                    <a:prstGeom prst="rect">
                      <a:avLst/>
                    </a:prstGeom>
                  </pic:spPr>
                </pic:pic>
              </a:graphicData>
            </a:graphic>
            <wp14:sizeRelH relativeFrom="margin">
              <wp14:pctWidth>0</wp14:pctWidth>
            </wp14:sizeRelH>
            <wp14:sizeRelV relativeFrom="margin">
              <wp14:pctHeight>0</wp14:pctHeight>
            </wp14:sizeRelV>
          </wp:anchor>
        </w:drawing>
      </w:r>
      <w:r w:rsidRPr="004120FF">
        <w:rPr>
          <w:noProof/>
        </w:rPr>
        <w:t xml:space="preserve"> </w:t>
      </w:r>
      <w:r w:rsidRPr="00B15F4F">
        <w:rPr>
          <w:rFonts w:ascii="Times New Roman" w:hAnsi="Times New Roman" w:cs="Times New Roman"/>
        </w:rPr>
        <w:t xml:space="preserve"> </w:t>
      </w:r>
      <w:r>
        <w:rPr>
          <w:rFonts w:ascii="Times New Roman" w:hAnsi="Times New Roman" w:cs="Times New Roman"/>
        </w:rPr>
        <w:br w:type="page"/>
      </w:r>
    </w:p>
    <w:p w14:paraId="34B122D3" w14:textId="77777777" w:rsidR="00A15ACC" w:rsidRPr="0076712C" w:rsidRDefault="00A15ACC" w:rsidP="00A15ACC">
      <w:pPr>
        <w:rPr>
          <w:rFonts w:ascii="Times New Roman" w:hAnsi="Times New Roman" w:cs="Times New Roman"/>
        </w:rPr>
      </w:pPr>
      <w:r w:rsidRPr="00A478FD">
        <w:rPr>
          <w:rFonts w:ascii="Times New Roman" w:hAnsi="Times New Roman" w:cs="Times New Roman"/>
          <w:b/>
          <w:bCs/>
          <w:sz w:val="36"/>
          <w:szCs w:val="36"/>
        </w:rPr>
        <w:lastRenderedPageBreak/>
        <w:t>Lab</w:t>
      </w:r>
      <w:r>
        <w:rPr>
          <w:rFonts w:ascii="Times New Roman" w:hAnsi="Times New Roman" w:cs="Times New Roman"/>
          <w:b/>
          <w:bCs/>
          <w:sz w:val="36"/>
          <w:szCs w:val="36"/>
        </w:rPr>
        <w:t>14</w:t>
      </w:r>
    </w:p>
    <w:p w14:paraId="0A91CDC6" w14:textId="77777777" w:rsidR="00A15ACC" w:rsidRPr="00AF4001"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Error Checking</w:t>
      </w:r>
    </w:p>
    <w:p w14:paraId="168FE598" w14:textId="77777777" w:rsidR="00A15ACC" w:rsidRDefault="00A15ACC" w:rsidP="00A15ACC">
      <w:pPr>
        <w:spacing w:after="0" w:line="240" w:lineRule="auto"/>
        <w:rPr>
          <w:rFonts w:ascii="Times New Roman" w:hAnsi="Times New Roman" w:cs="Times New Roman"/>
          <w:b/>
          <w:bCs/>
        </w:rPr>
      </w:pPr>
    </w:p>
    <w:p w14:paraId="2967C8B2"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0D8B0B4A"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 student will learn about try-catches and practice implementing them.</w:t>
      </w:r>
    </w:p>
    <w:p w14:paraId="2A3CD952" w14:textId="77777777" w:rsidR="00A15ACC" w:rsidRDefault="00A15ACC" w:rsidP="00A15ACC">
      <w:pPr>
        <w:spacing w:after="0" w:line="240" w:lineRule="auto"/>
        <w:rPr>
          <w:rFonts w:ascii="Times New Roman" w:hAnsi="Times New Roman" w:cs="Times New Roman"/>
        </w:rPr>
      </w:pPr>
    </w:p>
    <w:p w14:paraId="7B69E48B"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2871ACD2"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Have you ever considered that when you ask the user for input into the program, the user may not always respond with the expected input? In order to account for this and prevent the program from breaking, programmers typically catch the errors. </w:t>
      </w:r>
    </w:p>
    <w:p w14:paraId="2BFFC5BD" w14:textId="77777777" w:rsidR="00A15ACC" w:rsidRDefault="00A15ACC" w:rsidP="00A15ACC">
      <w:pPr>
        <w:spacing w:after="0" w:line="240" w:lineRule="auto"/>
        <w:rPr>
          <w:rFonts w:ascii="Times New Roman" w:hAnsi="Times New Roman" w:cs="Times New Roman"/>
        </w:rPr>
      </w:pPr>
    </w:p>
    <w:p w14:paraId="0E51A826"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An example of this would be when the program asks the user to input their favorite even number, and the user types in a word instead. If the program was expecting an integer, and instead received a word, the program would be unable to parse this so it would crash, terminating the program. </w:t>
      </w:r>
    </w:p>
    <w:p w14:paraId="6DAC6E07" w14:textId="77777777" w:rsidR="00A15ACC" w:rsidRDefault="00A15ACC" w:rsidP="00A15ACC">
      <w:pPr>
        <w:spacing w:after="0" w:line="240" w:lineRule="auto"/>
        <w:rPr>
          <w:rFonts w:ascii="Times New Roman" w:hAnsi="Times New Roman" w:cs="Times New Roman"/>
        </w:rPr>
      </w:pPr>
    </w:p>
    <w:p w14:paraId="0B05F38A"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By using a try-catch statement, we are able to catch Exceptions because we have created a scenario for when the exceptions occur.</w:t>
      </w:r>
    </w:p>
    <w:p w14:paraId="7E5CA54F" w14:textId="77777777" w:rsidR="00A15ACC" w:rsidRDefault="00A15ACC" w:rsidP="00A15ACC">
      <w:pPr>
        <w:spacing w:after="0" w:line="240" w:lineRule="auto"/>
        <w:rPr>
          <w:rFonts w:ascii="Times New Roman" w:hAnsi="Times New Roman" w:cs="Times New Roman"/>
        </w:rPr>
      </w:pPr>
    </w:p>
    <w:p w14:paraId="433EC009" w14:textId="77777777" w:rsidR="00A15ACC" w:rsidRPr="007E362A"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727872" behindDoc="0" locked="0" layoutInCell="1" allowOverlap="1" wp14:anchorId="09F7D2FB" wp14:editId="03659B1D">
                <wp:simplePos x="0" y="0"/>
                <wp:positionH relativeFrom="column">
                  <wp:posOffset>0</wp:posOffset>
                </wp:positionH>
                <wp:positionV relativeFrom="paragraph">
                  <wp:posOffset>164465</wp:posOffset>
                </wp:positionV>
                <wp:extent cx="5038725" cy="1943100"/>
                <wp:effectExtent l="0" t="0" r="28575" b="19050"/>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8725" cy="1943100"/>
                        </a:xfrm>
                        <a:prstGeom prst="rect">
                          <a:avLst/>
                        </a:prstGeom>
                        <a:solidFill>
                          <a:srgbClr val="FFFFFF"/>
                        </a:solidFill>
                        <a:ln w="9525">
                          <a:solidFill>
                            <a:srgbClr val="000000"/>
                          </a:solidFill>
                          <a:miter lim="800000"/>
                          <a:headEnd/>
                          <a:tailEnd/>
                        </a:ln>
                      </wps:spPr>
                      <wps:txbx>
                        <w:txbxContent>
                          <w:p w14:paraId="423BAD39" w14:textId="77777777" w:rsidR="00A15ACC" w:rsidRDefault="00A15ACC" w:rsidP="00A15ACC">
                            <w:pPr>
                              <w:spacing w:after="0" w:line="240" w:lineRule="auto"/>
                            </w:pPr>
                            <w:r>
                              <w:t>int in;</w:t>
                            </w:r>
                          </w:p>
                          <w:p w14:paraId="067136CE" w14:textId="77777777" w:rsidR="00A15ACC" w:rsidRDefault="00A15ACC" w:rsidP="00A15ACC">
                            <w:pPr>
                              <w:spacing w:after="0" w:line="240" w:lineRule="auto"/>
                            </w:pPr>
                            <w:r>
                              <w:t>boolean validInput = false;</w:t>
                            </w:r>
                          </w:p>
                          <w:p w14:paraId="4050412C" w14:textId="77777777" w:rsidR="00A15ACC" w:rsidRDefault="00A15ACC" w:rsidP="00A15ACC">
                            <w:pPr>
                              <w:spacing w:after="0" w:line="240" w:lineRule="auto"/>
                            </w:pPr>
                            <w:r>
                              <w:t>while(!validInput){</w:t>
                            </w:r>
                          </w:p>
                          <w:p w14:paraId="61E101A2" w14:textId="77777777" w:rsidR="00A15ACC" w:rsidRDefault="00A15ACC" w:rsidP="00A15ACC">
                            <w:pPr>
                              <w:spacing w:after="0" w:line="240" w:lineRule="auto"/>
                            </w:pPr>
                            <w:r>
                              <w:t xml:space="preserve">  try{</w:t>
                            </w:r>
                          </w:p>
                          <w:p w14:paraId="10089D17" w14:textId="77777777" w:rsidR="00A15ACC" w:rsidRDefault="00A15ACC" w:rsidP="00A15ACC">
                            <w:pPr>
                              <w:spacing w:after="0" w:line="240" w:lineRule="auto"/>
                              <w:ind w:firstLine="540"/>
                            </w:pPr>
                            <w:r>
                              <w:t>in = input.nextInt();</w:t>
                            </w:r>
                          </w:p>
                          <w:p w14:paraId="357F2AC9" w14:textId="77777777" w:rsidR="00A15ACC" w:rsidRDefault="00A15ACC" w:rsidP="00A15ACC">
                            <w:pPr>
                              <w:spacing w:after="0" w:line="240" w:lineRule="auto"/>
                              <w:ind w:firstLine="540"/>
                            </w:pPr>
                            <w:r>
                              <w:t>validInput = true;</w:t>
                            </w:r>
                          </w:p>
                          <w:p w14:paraId="6A993A08" w14:textId="77777777" w:rsidR="00A15ACC" w:rsidRDefault="00A15ACC" w:rsidP="00A15ACC">
                            <w:pPr>
                              <w:spacing w:after="0" w:line="240" w:lineRule="auto"/>
                            </w:pPr>
                            <w:r>
                              <w:t xml:space="preserve">  } catch(InputMismatchException e){</w:t>
                            </w:r>
                          </w:p>
                          <w:p w14:paraId="13543D05" w14:textId="77777777" w:rsidR="00A15ACC" w:rsidRDefault="00A15ACC" w:rsidP="00A15ACC">
                            <w:pPr>
                              <w:spacing w:after="0" w:line="240" w:lineRule="auto"/>
                              <w:ind w:firstLine="540"/>
                            </w:pPr>
                            <w:r>
                              <w:t>System.out.println(“Invalid input! Try again!”);</w:t>
                            </w:r>
                          </w:p>
                          <w:p w14:paraId="21B5A2D0" w14:textId="77777777" w:rsidR="00A15ACC" w:rsidRDefault="00A15ACC" w:rsidP="00A15ACC">
                            <w:pPr>
                              <w:spacing w:after="0" w:line="240" w:lineRule="auto"/>
                              <w:ind w:firstLine="540"/>
                            </w:pPr>
                            <w:r>
                              <w:t xml:space="preserve">Input.nextLine();  </w:t>
                            </w:r>
                          </w:p>
                          <w:p w14:paraId="5033CFAA" w14:textId="77777777" w:rsidR="00A15ACC" w:rsidRDefault="00A15ACC" w:rsidP="00A15ACC">
                            <w:pPr>
                              <w:spacing w:after="0" w:line="240" w:lineRule="auto"/>
                            </w:pPr>
                            <w:r>
                              <w:t xml:space="preserve">  }</w:t>
                            </w:r>
                          </w:p>
                          <w:p w14:paraId="6EB29F3F" w14:textId="77777777" w:rsidR="00A15ACC" w:rsidRDefault="00A15ACC" w:rsidP="00A15ACC">
                            <w:pPr>
                              <w:spacing w:after="0" w:line="240" w:lineRule="auto"/>
                            </w:pPr>
                            <w:r>
                              <w:t>}</w:t>
                            </w:r>
                          </w:p>
                          <w:p w14:paraId="559422B4"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F7D2FB" id="_x0000_s1065" type="#_x0000_t202" style="position:absolute;margin-left:0;margin-top:12.95pt;width:396.75pt;height:153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">
                <v:textbox>
                  <w:txbxContent>
                    <w:p w14:paraId="423BAD39" w14:textId="77777777" w:rsidR="00A15ACC" w:rsidRDefault="00A15ACC" w:rsidP="00A15ACC">
                      <w:pPr>
                        <w:spacing w:after="0" w:line="240" w:lineRule="auto"/>
                      </w:pPr>
                      <w:r>
                        <w:t>int in;</w:t>
                      </w:r>
                    </w:p>
                    <w:p w14:paraId="067136CE" w14:textId="77777777" w:rsidR="00A15ACC" w:rsidRDefault="00A15ACC" w:rsidP="00A15ACC">
                      <w:pPr>
                        <w:spacing w:after="0" w:line="240" w:lineRule="auto"/>
                      </w:pPr>
                      <w:r>
                        <w:t>boolean validInput = false;</w:t>
                      </w:r>
                    </w:p>
                    <w:p w14:paraId="4050412C" w14:textId="77777777" w:rsidR="00A15ACC" w:rsidRDefault="00A15ACC" w:rsidP="00A15ACC">
                      <w:pPr>
                        <w:spacing w:after="0" w:line="240" w:lineRule="auto"/>
                      </w:pPr>
                      <w:r>
                        <w:t>while(!validInput){</w:t>
                      </w:r>
                    </w:p>
                    <w:p w14:paraId="61E101A2" w14:textId="77777777" w:rsidR="00A15ACC" w:rsidRDefault="00A15ACC" w:rsidP="00A15ACC">
                      <w:pPr>
                        <w:spacing w:after="0" w:line="240" w:lineRule="auto"/>
                      </w:pPr>
                      <w:r>
                        <w:t xml:space="preserve">  try{</w:t>
                      </w:r>
                    </w:p>
                    <w:p w14:paraId="10089D17" w14:textId="77777777" w:rsidR="00A15ACC" w:rsidRDefault="00A15ACC" w:rsidP="00A15ACC">
                      <w:pPr>
                        <w:spacing w:after="0" w:line="240" w:lineRule="auto"/>
                        <w:ind w:firstLine="540"/>
                      </w:pPr>
                      <w:r>
                        <w:t>in = input.nextInt();</w:t>
                      </w:r>
                    </w:p>
                    <w:p w14:paraId="357F2AC9" w14:textId="77777777" w:rsidR="00A15ACC" w:rsidRDefault="00A15ACC" w:rsidP="00A15ACC">
                      <w:pPr>
                        <w:spacing w:after="0" w:line="240" w:lineRule="auto"/>
                        <w:ind w:firstLine="540"/>
                      </w:pPr>
                      <w:r>
                        <w:t>validInput = true;</w:t>
                      </w:r>
                    </w:p>
                    <w:p w14:paraId="6A993A08" w14:textId="77777777" w:rsidR="00A15ACC" w:rsidRDefault="00A15ACC" w:rsidP="00A15ACC">
                      <w:pPr>
                        <w:spacing w:after="0" w:line="240" w:lineRule="auto"/>
                      </w:pPr>
                      <w:r>
                        <w:t xml:space="preserve">  } catch(InputMismatchException e){</w:t>
                      </w:r>
                    </w:p>
                    <w:p w14:paraId="13543D05" w14:textId="77777777" w:rsidR="00A15ACC" w:rsidRDefault="00A15ACC" w:rsidP="00A15ACC">
                      <w:pPr>
                        <w:spacing w:after="0" w:line="240" w:lineRule="auto"/>
                        <w:ind w:firstLine="540"/>
                      </w:pPr>
                      <w:r>
                        <w:t>System.out.println(“Invalid input! Try again!”);</w:t>
                      </w:r>
                    </w:p>
                    <w:p w14:paraId="21B5A2D0" w14:textId="77777777" w:rsidR="00A15ACC" w:rsidRDefault="00A15ACC" w:rsidP="00A15ACC">
                      <w:pPr>
                        <w:spacing w:after="0" w:line="240" w:lineRule="auto"/>
                        <w:ind w:firstLine="540"/>
                      </w:pPr>
                      <w:r>
                        <w:t xml:space="preserve">Input.nextLine();  </w:t>
                      </w:r>
                    </w:p>
                    <w:p w14:paraId="5033CFAA" w14:textId="77777777" w:rsidR="00A15ACC" w:rsidRDefault="00A15ACC" w:rsidP="00A15ACC">
                      <w:pPr>
                        <w:spacing w:after="0" w:line="240" w:lineRule="auto"/>
                      </w:pPr>
                      <w:r>
                        <w:t xml:space="preserve">  }</w:t>
                      </w:r>
                    </w:p>
                    <w:p w14:paraId="6EB29F3F" w14:textId="77777777" w:rsidR="00A15ACC" w:rsidRDefault="00A15ACC" w:rsidP="00A15ACC">
                      <w:pPr>
                        <w:spacing w:after="0" w:line="240" w:lineRule="auto"/>
                      </w:pPr>
                      <w:r>
                        <w:t>}</w:t>
                      </w:r>
                    </w:p>
                    <w:p w14:paraId="559422B4" w14:textId="77777777" w:rsidR="00A15ACC" w:rsidRDefault="00A15ACC" w:rsidP="00A15ACC">
                      <w:pPr>
                        <w:spacing w:after="0" w:line="240" w:lineRule="auto"/>
                      </w:pPr>
                    </w:p>
                  </w:txbxContent>
                </v:textbox>
                <w10:wrap type="square"/>
              </v:shape>
            </w:pict>
          </mc:Fallback>
        </mc:AlternateContent>
      </w:r>
      <w:r>
        <w:rPr>
          <w:rFonts w:ascii="Times New Roman" w:hAnsi="Times New Roman" w:cs="Times New Roman"/>
        </w:rPr>
        <w:t>For example:</w:t>
      </w:r>
    </w:p>
    <w:p w14:paraId="5959E851"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Here, a boolean </w:t>
      </w:r>
      <w:r w:rsidRPr="00632521">
        <w:t>validInput</w:t>
      </w:r>
      <w:r>
        <w:rPr>
          <w:rFonts w:ascii="Times New Roman" w:hAnsi="Times New Roman" w:cs="Times New Roman"/>
        </w:rPr>
        <w:t xml:space="preserve"> is used to keep track of whether or not we have a valid input. </w:t>
      </w:r>
    </w:p>
    <w:p w14:paraId="69325D77" w14:textId="77777777" w:rsidR="00A15ACC" w:rsidRDefault="00A15ACC" w:rsidP="00A15ACC">
      <w:pPr>
        <w:spacing w:after="0" w:line="240" w:lineRule="auto"/>
        <w:rPr>
          <w:rFonts w:ascii="Times New Roman" w:hAnsi="Times New Roman" w:cs="Times New Roman"/>
          <w:b/>
          <w:bCs/>
          <w:i/>
          <w:iCs/>
        </w:rPr>
      </w:pPr>
    </w:p>
    <w:p w14:paraId="4C38899A" w14:textId="77777777" w:rsidR="00A15ACC" w:rsidRPr="00632521" w:rsidRDefault="00A15ACC" w:rsidP="00A15ACC">
      <w:pPr>
        <w:spacing w:after="0" w:line="240" w:lineRule="auto"/>
        <w:rPr>
          <w:rFonts w:ascii="Times New Roman" w:hAnsi="Times New Roman" w:cs="Times New Roman"/>
        </w:rPr>
      </w:pPr>
      <w:r>
        <w:rPr>
          <w:rFonts w:ascii="Times New Roman" w:hAnsi="Times New Roman" w:cs="Times New Roman"/>
        </w:rPr>
        <w:t>If we don’t receive a valid integer, the try-catch statement catches the exception and reenters the while-loop. If a valid input is entered, then validInput is switched to true, and this exits the while loop.</w:t>
      </w:r>
    </w:p>
    <w:p w14:paraId="3003BDF3" w14:textId="77777777" w:rsidR="00A15ACC" w:rsidRDefault="00A15ACC" w:rsidP="00A15ACC">
      <w:pPr>
        <w:spacing w:after="0" w:line="240" w:lineRule="auto"/>
        <w:rPr>
          <w:rFonts w:ascii="Times New Roman" w:hAnsi="Times New Roman" w:cs="Times New Roman"/>
        </w:rPr>
      </w:pPr>
      <w:r w:rsidRPr="00632521">
        <w:rPr>
          <w:rFonts w:ascii="Times New Roman" w:hAnsi="Times New Roman" w:cs="Times New Roman"/>
          <w:u w:val="single"/>
        </w:rPr>
        <w:t>Note</w:t>
      </w:r>
      <w:r>
        <w:rPr>
          <w:rFonts w:ascii="Times New Roman" w:hAnsi="Times New Roman" w:cs="Times New Roman"/>
        </w:rPr>
        <w:t xml:space="preserve">: We use </w:t>
      </w:r>
      <w:r w:rsidRPr="00632521">
        <w:t>input.nextLine()</w:t>
      </w:r>
      <w:r>
        <w:rPr>
          <w:rFonts w:ascii="Times New Roman" w:hAnsi="Times New Roman" w:cs="Times New Roman"/>
        </w:rPr>
        <w:t xml:space="preserve"> at the end of the catch-statement to ensure that the program doesn’t have an endless loop.</w:t>
      </w:r>
    </w:p>
    <w:p w14:paraId="1A9AE76D" w14:textId="77777777" w:rsidR="00A15ACC" w:rsidRDefault="00A15ACC" w:rsidP="00A15ACC">
      <w:pPr>
        <w:spacing w:after="0" w:line="240" w:lineRule="auto"/>
        <w:rPr>
          <w:rFonts w:ascii="Times New Roman" w:hAnsi="Times New Roman" w:cs="Times New Roman"/>
        </w:rPr>
      </w:pPr>
    </w:p>
    <w:p w14:paraId="43ACF366" w14:textId="77777777" w:rsidR="00A15ACC" w:rsidRPr="00632521" w:rsidRDefault="00A15ACC" w:rsidP="00A15ACC">
      <w:pPr>
        <w:spacing w:after="0" w:line="240" w:lineRule="auto"/>
        <w:rPr>
          <w:rFonts w:ascii="Times New Roman" w:hAnsi="Times New Roman" w:cs="Times New Roman"/>
        </w:rPr>
      </w:pPr>
      <w:r>
        <w:rPr>
          <w:rFonts w:ascii="Times New Roman" w:hAnsi="Times New Roman" w:cs="Times New Roman"/>
        </w:rPr>
        <w:t>This kind of try-catch loop ensures that the program will only continue if there is a usable input for the program to use.</w:t>
      </w:r>
    </w:p>
    <w:p w14:paraId="5D026FBD" w14:textId="77777777" w:rsidR="00A15ACC" w:rsidRDefault="00A15ACC" w:rsidP="00A15ACC">
      <w:pPr>
        <w:spacing w:after="0" w:line="240" w:lineRule="auto"/>
        <w:rPr>
          <w:rFonts w:ascii="Times New Roman" w:hAnsi="Times New Roman" w:cs="Times New Roman"/>
          <w:b/>
          <w:bCs/>
          <w:i/>
          <w:iCs/>
        </w:rPr>
      </w:pPr>
    </w:p>
    <w:p w14:paraId="41857DC7" w14:textId="77777777" w:rsidR="00A15ACC" w:rsidRDefault="00A15ACC" w:rsidP="00A15ACC">
      <w:pPr>
        <w:spacing w:after="0" w:line="240" w:lineRule="auto"/>
        <w:rPr>
          <w:rFonts w:ascii="Times New Roman" w:hAnsi="Times New Roman" w:cs="Times New Roman"/>
          <w:b/>
          <w:bCs/>
          <w:i/>
          <w:iCs/>
        </w:rPr>
      </w:pPr>
    </w:p>
    <w:p w14:paraId="39370626" w14:textId="77777777" w:rsidR="00A15ACC" w:rsidRPr="00A478FD"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Specification</w:t>
      </w:r>
    </w:p>
    <w:p w14:paraId="0EF3A4E4"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Open “</w:t>
      </w:r>
      <w:r>
        <w:rPr>
          <w:rFonts w:ascii="Times New Roman" w:hAnsi="Times New Roman" w:cs="Times New Roman"/>
          <w:b/>
          <w:bCs/>
          <w:i/>
          <w:iCs/>
        </w:rPr>
        <w:t>Robots\Lab11.java</w:t>
      </w:r>
      <w:r>
        <w:rPr>
          <w:rFonts w:ascii="Times New Roman" w:hAnsi="Times New Roman" w:cs="Times New Roman"/>
        </w:rPr>
        <w:t>”.</w:t>
      </w:r>
    </w:p>
    <w:p w14:paraId="34098470" w14:textId="77777777" w:rsidR="00A15ACC" w:rsidRDefault="00A15ACC" w:rsidP="00A15ACC">
      <w:pPr>
        <w:spacing w:after="0" w:line="240" w:lineRule="auto"/>
        <w:jc w:val="both"/>
        <w:rPr>
          <w:rFonts w:ascii="Times New Roman" w:hAnsi="Times New Roman" w:cs="Times New Roman"/>
        </w:rPr>
      </w:pPr>
    </w:p>
    <w:p w14:paraId="6C2A8CB5"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Modify the inputs so that when the program does not receive a valid integer input, the program will catch the exception and ask the user to try again.</w:t>
      </w:r>
    </w:p>
    <w:p w14:paraId="3764FBA8" w14:textId="77777777" w:rsidR="00A15ACC" w:rsidRDefault="00A15ACC" w:rsidP="00A15ACC">
      <w:pPr>
        <w:spacing w:after="0" w:line="240" w:lineRule="auto"/>
        <w:jc w:val="both"/>
        <w:rPr>
          <w:rFonts w:ascii="Times New Roman" w:hAnsi="Times New Roman" w:cs="Times New Roman"/>
        </w:rPr>
      </w:pPr>
    </w:p>
    <w:p w14:paraId="38173845" w14:textId="77777777" w:rsidR="00A15ACC" w:rsidRDefault="00A15ACC" w:rsidP="00A15ACC">
      <w:pPr>
        <w:rPr>
          <w:rFonts w:ascii="Times New Roman" w:hAnsi="Times New Roman" w:cs="Times New Roman"/>
        </w:rPr>
      </w:pPr>
      <w:r>
        <w:rPr>
          <w:rFonts w:ascii="Times New Roman" w:hAnsi="Times New Roman" w:cs="Times New Roman"/>
        </w:rPr>
        <w:t>Hint: If you aren’t sure what type of error your program is throwing, try to enter in an invalid input and see what error it throws. Errors typically end with ‘</w:t>
      </w:r>
      <w:r w:rsidRPr="00632521">
        <w:t>Exception’</w:t>
      </w:r>
      <w:r>
        <w:rPr>
          <w:rFonts w:ascii="Times New Roman" w:hAnsi="Times New Roman" w:cs="Times New Roman"/>
        </w:rPr>
        <w:t>, such as ‘</w:t>
      </w:r>
      <w:r w:rsidRPr="00632521">
        <w:t>InputMismatchException’</w:t>
      </w:r>
      <w:r>
        <w:rPr>
          <w:rFonts w:ascii="Times New Roman" w:hAnsi="Times New Roman" w:cs="Times New Roman"/>
        </w:rPr>
        <w:t>.</w:t>
      </w:r>
    </w:p>
    <w:p w14:paraId="6DD6798B" w14:textId="77777777" w:rsidR="00A15ACC" w:rsidRDefault="00A15ACC" w:rsidP="00A15ACC">
      <w:pPr>
        <w:rPr>
          <w:rFonts w:ascii="Times New Roman" w:hAnsi="Times New Roman" w:cs="Times New Roman"/>
        </w:rPr>
      </w:pPr>
    </w:p>
    <w:p w14:paraId="5801B877" w14:textId="77777777" w:rsidR="00A15ACC" w:rsidRDefault="00A15ACC" w:rsidP="00A15ACC">
      <w:pPr>
        <w:rPr>
          <w:rFonts w:ascii="Times New Roman" w:hAnsi="Times New Roman" w:cs="Times New Roman"/>
        </w:rPr>
      </w:pPr>
      <w:r>
        <w:rPr>
          <w:rFonts w:ascii="Times New Roman" w:hAnsi="Times New Roman" w:cs="Times New Roman"/>
        </w:rPr>
        <w:t>Copy your code to new file “</w:t>
      </w:r>
      <w:r>
        <w:rPr>
          <w:rFonts w:ascii="Times New Roman" w:hAnsi="Times New Roman" w:cs="Times New Roman"/>
          <w:b/>
          <w:bCs/>
          <w:i/>
          <w:iCs/>
        </w:rPr>
        <w:t>Robots\Lab14.java</w:t>
      </w:r>
      <w:r>
        <w:rPr>
          <w:rFonts w:ascii="Times New Roman" w:hAnsi="Times New Roman" w:cs="Times New Roman"/>
        </w:rPr>
        <w:t>”.</w:t>
      </w:r>
      <w:r>
        <w:rPr>
          <w:rFonts w:ascii="Times New Roman" w:hAnsi="Times New Roman" w:cs="Times New Roman"/>
        </w:rPr>
        <w:br w:type="page"/>
      </w:r>
    </w:p>
    <w:p w14:paraId="550E8785" w14:textId="77777777" w:rsidR="00A15ACC" w:rsidRPr="0076712C" w:rsidRDefault="00A15ACC" w:rsidP="00A15ACC">
      <w:pPr>
        <w:rPr>
          <w:rFonts w:ascii="Times New Roman" w:hAnsi="Times New Roman" w:cs="Times New Roman"/>
        </w:rPr>
      </w:pPr>
      <w:r>
        <w:rPr>
          <w:rFonts w:ascii="Times New Roman" w:hAnsi="Times New Roman" w:cs="Times New Roman"/>
          <w:b/>
          <w:bCs/>
          <w:sz w:val="36"/>
          <w:szCs w:val="36"/>
        </w:rPr>
        <w:lastRenderedPageBreak/>
        <w:t>Extra Lab #1</w:t>
      </w:r>
    </w:p>
    <w:p w14:paraId="2971CE70" w14:textId="77777777" w:rsidR="00A15ACC" w:rsidRPr="00AF4001" w:rsidRDefault="00A15ACC" w:rsidP="00A15ACC">
      <w:pPr>
        <w:spacing w:after="0" w:line="240" w:lineRule="auto"/>
        <w:rPr>
          <w:rFonts w:ascii="Times New Roman" w:hAnsi="Times New Roman" w:cs="Times New Roman"/>
          <w:b/>
          <w:bCs/>
          <w:sz w:val="28"/>
          <w:szCs w:val="28"/>
        </w:rPr>
      </w:pPr>
      <w:r>
        <w:rPr>
          <w:rFonts w:ascii="Times New Roman" w:hAnsi="Times New Roman" w:cs="Times New Roman"/>
          <w:b/>
          <w:bCs/>
          <w:sz w:val="28"/>
          <w:szCs w:val="28"/>
        </w:rPr>
        <w:t>Threads &amp; Runnable</w:t>
      </w:r>
    </w:p>
    <w:p w14:paraId="0E095F5B" w14:textId="77777777" w:rsidR="00A15ACC" w:rsidRDefault="00A15ACC" w:rsidP="00A15ACC">
      <w:pPr>
        <w:spacing w:after="0" w:line="240" w:lineRule="auto"/>
        <w:rPr>
          <w:rFonts w:ascii="Times New Roman" w:hAnsi="Times New Roman" w:cs="Times New Roman"/>
          <w:b/>
          <w:bCs/>
        </w:rPr>
      </w:pPr>
    </w:p>
    <w:p w14:paraId="189BD02C" w14:textId="77777777" w:rsidR="00A15ACC"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Objective</w:t>
      </w:r>
    </w:p>
    <w:p w14:paraId="2C8DDE9C"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he student will learn about Threads and implement Runnable to multithread.</w:t>
      </w:r>
    </w:p>
    <w:p w14:paraId="59A1CA1B" w14:textId="77777777" w:rsidR="00A15ACC" w:rsidRDefault="00A15ACC" w:rsidP="00A15ACC">
      <w:pPr>
        <w:spacing w:after="0" w:line="240" w:lineRule="auto"/>
        <w:rPr>
          <w:rFonts w:ascii="Times New Roman" w:hAnsi="Times New Roman" w:cs="Times New Roman"/>
        </w:rPr>
      </w:pPr>
    </w:p>
    <w:p w14:paraId="2ED359EE" w14:textId="77777777" w:rsidR="00A15ACC" w:rsidRDefault="00A15ACC" w:rsidP="00A15ACC">
      <w:pPr>
        <w:spacing w:after="0" w:line="240" w:lineRule="auto"/>
        <w:rPr>
          <w:rFonts w:ascii="Times New Roman" w:hAnsi="Times New Roman" w:cs="Times New Roman"/>
          <w:b/>
          <w:bCs/>
          <w:i/>
          <w:iCs/>
        </w:rPr>
      </w:pPr>
      <w:r>
        <w:rPr>
          <w:rFonts w:ascii="Times New Roman" w:hAnsi="Times New Roman" w:cs="Times New Roman"/>
          <w:b/>
          <w:bCs/>
          <w:i/>
          <w:iCs/>
        </w:rPr>
        <w:t>Background</w:t>
      </w:r>
    </w:p>
    <w:p w14:paraId="7D2DDD6B"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Have you noticed that Java typically only runs 1 command at a time? What this means is that only one task can be executed at a time. However, it is possible to run multiple tasks via additional Threads in Java. What this means is your application will be given multiple platforms to execute code on. Because of this, multiple functions and commands can run at the same time.</w:t>
      </w:r>
    </w:p>
    <w:p w14:paraId="63944988" w14:textId="77777777" w:rsidR="00A15ACC" w:rsidRDefault="00A15ACC" w:rsidP="00A15ACC">
      <w:pPr>
        <w:spacing w:after="0" w:line="240" w:lineRule="auto"/>
        <w:rPr>
          <w:rFonts w:ascii="Times New Roman" w:hAnsi="Times New Roman" w:cs="Times New Roman"/>
        </w:rPr>
      </w:pPr>
    </w:p>
    <w:p w14:paraId="4AD5C364"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A simple way to create a </w:t>
      </w:r>
      <w:r w:rsidRPr="0074320D">
        <w:t>Thread</w:t>
      </w:r>
      <w:r>
        <w:rPr>
          <w:rFonts w:ascii="Times New Roman" w:hAnsi="Times New Roman" w:cs="Times New Roman"/>
        </w:rPr>
        <w:t xml:space="preserve"> is to pass along an object that implements the </w:t>
      </w:r>
      <w:r w:rsidRPr="0074320D">
        <w:t>Runnable</w:t>
      </w:r>
      <w:r>
        <w:rPr>
          <w:rFonts w:ascii="Times New Roman" w:hAnsi="Times New Roman" w:cs="Times New Roman"/>
        </w:rPr>
        <w:t xml:space="preserve"> interface. What’s an interface? An interface is a collection of methods that have not yet been defined yet. We won’t go into depth on interfaces.</w:t>
      </w:r>
    </w:p>
    <w:p w14:paraId="05B5BD21" w14:textId="77777777" w:rsidR="00A15ACC" w:rsidRDefault="00A15ACC" w:rsidP="00A15ACC">
      <w:pPr>
        <w:spacing w:after="0" w:line="240" w:lineRule="auto"/>
        <w:rPr>
          <w:rFonts w:ascii="Times New Roman" w:hAnsi="Times New Roman" w:cs="Times New Roman"/>
        </w:rPr>
      </w:pPr>
    </w:p>
    <w:p w14:paraId="282560C0"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 xml:space="preserve">By implementing the </w:t>
      </w:r>
      <w:r w:rsidRPr="0074320D">
        <w:t>Runnable</w:t>
      </w:r>
      <w:r>
        <w:rPr>
          <w:rFonts w:ascii="Times New Roman" w:hAnsi="Times New Roman" w:cs="Times New Roman"/>
        </w:rPr>
        <w:t xml:space="preserve"> interface, we are specifying what to do when a </w:t>
      </w:r>
      <w:r w:rsidRPr="00914A7D">
        <w:t>Thread</w:t>
      </w:r>
      <w:r>
        <w:rPr>
          <w:rFonts w:ascii="Times New Roman" w:hAnsi="Times New Roman" w:cs="Times New Roman"/>
        </w:rPr>
        <w:t xml:space="preserve"> tries to run the tasks specified in the class implementing the </w:t>
      </w:r>
      <w:r w:rsidRPr="0074320D">
        <w:t>Runnable</w:t>
      </w:r>
      <w:r>
        <w:rPr>
          <w:rFonts w:ascii="Times New Roman" w:hAnsi="Times New Roman" w:cs="Times New Roman"/>
        </w:rPr>
        <w:t xml:space="preserve"> interface.</w:t>
      </w:r>
    </w:p>
    <w:p w14:paraId="3CFD5D59" w14:textId="77777777" w:rsidR="00A15ACC" w:rsidRDefault="00A15ACC" w:rsidP="00A15ACC">
      <w:pPr>
        <w:spacing w:after="0" w:line="240" w:lineRule="auto"/>
        <w:rPr>
          <w:rFonts w:ascii="Times New Roman" w:hAnsi="Times New Roman" w:cs="Times New Roman"/>
        </w:rPr>
      </w:pPr>
    </w:p>
    <w:p w14:paraId="5EF2F0A1" w14:textId="77777777" w:rsidR="00A15ACC" w:rsidRDefault="00A15ACC" w:rsidP="00A15ACC">
      <w:pPr>
        <w:spacing w:after="0" w:line="240" w:lineRule="auto"/>
        <w:rPr>
          <w:rFonts w:ascii="Times New Roman" w:hAnsi="Times New Roman" w:cs="Times New Roman"/>
        </w:rPr>
      </w:pPr>
      <w:r>
        <w:rPr>
          <w:rFonts w:ascii="Times New Roman" w:hAnsi="Times New Roman" w:cs="Times New Roman"/>
        </w:rPr>
        <w:t>To implement an interface, specify it in the header:</w:t>
      </w:r>
    </w:p>
    <w:p w14:paraId="29062D67" w14:textId="77777777" w:rsidR="00A15ACC" w:rsidRPr="00914A7D" w:rsidRDefault="00A15ACC" w:rsidP="00A15ACC">
      <w:pPr>
        <w:spacing w:after="0" w:line="240" w:lineRule="auto"/>
        <w:rPr>
          <w:rFonts w:ascii="Times New Roman" w:hAnsi="Times New Roman" w:cs="Times New Roman"/>
        </w:rPr>
      </w:pPr>
      <w:r w:rsidRPr="00B30DC5">
        <w:rPr>
          <w:b/>
          <w:bCs/>
          <w:noProof/>
        </w:rPr>
        <mc:AlternateContent>
          <mc:Choice Requires="wps">
            <w:drawing>
              <wp:anchor distT="0" distB="0" distL="114300" distR="114300" simplePos="0" relativeHeight="251728896" behindDoc="0" locked="0" layoutInCell="1" allowOverlap="1" wp14:anchorId="6BFC564A" wp14:editId="4A873BE9">
                <wp:simplePos x="0" y="0"/>
                <wp:positionH relativeFrom="column">
                  <wp:posOffset>0</wp:posOffset>
                </wp:positionH>
                <wp:positionV relativeFrom="paragraph">
                  <wp:posOffset>34925</wp:posOffset>
                </wp:positionV>
                <wp:extent cx="4171950" cy="1543050"/>
                <wp:effectExtent l="0" t="0" r="19050" b="19050"/>
                <wp:wrapSquare wrapText="bothSides"/>
                <wp:docPr id="2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1543050"/>
                        </a:xfrm>
                        <a:prstGeom prst="rect">
                          <a:avLst/>
                        </a:prstGeom>
                        <a:solidFill>
                          <a:srgbClr val="FFFFFF"/>
                        </a:solidFill>
                        <a:ln w="9525">
                          <a:solidFill>
                            <a:srgbClr val="000000"/>
                          </a:solidFill>
                          <a:miter lim="800000"/>
                          <a:headEnd/>
                          <a:tailEnd/>
                        </a:ln>
                      </wps:spPr>
                      <wps:txbx>
                        <w:txbxContent>
                          <w:p w14:paraId="2F04461B" w14:textId="77777777" w:rsidR="00A15ACC" w:rsidRDefault="00A15ACC" w:rsidP="00A15ACC">
                            <w:pPr>
                              <w:spacing w:after="0" w:line="240" w:lineRule="auto"/>
                            </w:pPr>
                            <w:r w:rsidRPr="00914A7D">
                              <w:t xml:space="preserve">public class </w:t>
                            </w:r>
                            <w:r>
                              <w:t xml:space="preserve">Car </w:t>
                            </w:r>
                            <w:r w:rsidRPr="00914A7D">
                              <w:t xml:space="preserve">extends </w:t>
                            </w:r>
                            <w:r>
                              <w:t xml:space="preserve">… </w:t>
                            </w:r>
                            <w:r w:rsidRPr="00914A7D">
                              <w:t>implements Runnable</w:t>
                            </w:r>
                            <w:r>
                              <w:t>{</w:t>
                            </w:r>
                          </w:p>
                          <w:p w14:paraId="5202572B" w14:textId="77777777" w:rsidR="00A15ACC" w:rsidRDefault="00A15ACC" w:rsidP="00A15ACC">
                            <w:pPr>
                              <w:spacing w:after="0" w:line="240" w:lineRule="auto"/>
                            </w:pPr>
                            <w:r>
                              <w:t xml:space="preserve">  …</w:t>
                            </w:r>
                          </w:p>
                          <w:p w14:paraId="3ED6F2E6" w14:textId="77777777" w:rsidR="00A15ACC" w:rsidRDefault="00A15ACC" w:rsidP="00A15ACC">
                            <w:pPr>
                              <w:spacing w:after="0" w:line="240" w:lineRule="auto"/>
                            </w:pPr>
                            <w:r>
                              <w:t xml:space="preserve">  public Car(){</w:t>
                            </w:r>
                          </w:p>
                          <w:p w14:paraId="57313912" w14:textId="77777777" w:rsidR="00A15ACC" w:rsidRDefault="00A15ACC" w:rsidP="00A15ACC">
                            <w:pPr>
                              <w:spacing w:after="0" w:line="240" w:lineRule="auto"/>
                            </w:pPr>
                            <w:r>
                              <w:t xml:space="preserve">    …</w:t>
                            </w:r>
                          </w:p>
                          <w:p w14:paraId="16674760" w14:textId="77777777" w:rsidR="00A15ACC" w:rsidRDefault="00A15ACC" w:rsidP="00A15ACC">
                            <w:pPr>
                              <w:spacing w:after="0" w:line="240" w:lineRule="auto"/>
                            </w:pPr>
                            <w:r>
                              <w:t xml:space="preserve">  }</w:t>
                            </w:r>
                          </w:p>
                          <w:p w14:paraId="1329ED91" w14:textId="77777777" w:rsidR="00A15ACC" w:rsidRDefault="00A15ACC" w:rsidP="00A15ACC">
                            <w:pPr>
                              <w:spacing w:after="0" w:line="240" w:lineRule="auto"/>
                            </w:pPr>
                            <w:r>
                              <w:t xml:space="preserve">  public void run(){</w:t>
                            </w:r>
                          </w:p>
                          <w:p w14:paraId="4A8B9649" w14:textId="77777777" w:rsidR="00A15ACC" w:rsidRDefault="00A15ACC" w:rsidP="00A15ACC">
                            <w:pPr>
                              <w:spacing w:after="0" w:line="240" w:lineRule="auto"/>
                            </w:pPr>
                            <w:r>
                              <w:t xml:space="preserve">    // Code to execute in thread…</w:t>
                            </w:r>
                          </w:p>
                          <w:p w14:paraId="68115AB7" w14:textId="77777777" w:rsidR="00A15ACC" w:rsidRDefault="00A15ACC" w:rsidP="00A15ACC">
                            <w:pPr>
                              <w:spacing w:after="0" w:line="240" w:lineRule="auto"/>
                            </w:pPr>
                            <w:r>
                              <w:t xml:space="preserve">  }</w:t>
                            </w:r>
                          </w:p>
                          <w:p w14:paraId="7CD20368" w14:textId="77777777" w:rsidR="00A15ACC" w:rsidRDefault="00A15ACC" w:rsidP="00A15ACC">
                            <w:pPr>
                              <w:spacing w:after="0" w:line="240" w:lineRule="auto"/>
                            </w:pPr>
                            <w:r>
                              <w:t>}</w:t>
                            </w:r>
                          </w:p>
                          <w:p w14:paraId="1FD9A053"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FC564A" id="_x0000_s1066" type="#_x0000_t202" style="position:absolute;margin-left:0;margin-top:2.75pt;width:328.5pt;height:121.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">
                <v:textbox>
                  <w:txbxContent>
                    <w:p w14:paraId="2F04461B" w14:textId="77777777" w:rsidR="00A15ACC" w:rsidRDefault="00A15ACC" w:rsidP="00A15ACC">
                      <w:pPr>
                        <w:spacing w:after="0" w:line="240" w:lineRule="auto"/>
                      </w:pPr>
                      <w:r w:rsidRPr="00914A7D">
                        <w:t xml:space="preserve">public class </w:t>
                      </w:r>
                      <w:r>
                        <w:t xml:space="preserve">Car </w:t>
                      </w:r>
                      <w:r w:rsidRPr="00914A7D">
                        <w:t xml:space="preserve">extends </w:t>
                      </w:r>
                      <w:r>
                        <w:t xml:space="preserve">… </w:t>
                      </w:r>
                      <w:r w:rsidRPr="00914A7D">
                        <w:t>implements Runnable</w:t>
                      </w:r>
                      <w:r>
                        <w:t>{</w:t>
                      </w:r>
                    </w:p>
                    <w:p w14:paraId="5202572B" w14:textId="77777777" w:rsidR="00A15ACC" w:rsidRDefault="00A15ACC" w:rsidP="00A15ACC">
                      <w:pPr>
                        <w:spacing w:after="0" w:line="240" w:lineRule="auto"/>
                      </w:pPr>
                      <w:r>
                        <w:t xml:space="preserve">  …</w:t>
                      </w:r>
                    </w:p>
                    <w:p w14:paraId="3ED6F2E6" w14:textId="77777777" w:rsidR="00A15ACC" w:rsidRDefault="00A15ACC" w:rsidP="00A15ACC">
                      <w:pPr>
                        <w:spacing w:after="0" w:line="240" w:lineRule="auto"/>
                      </w:pPr>
                      <w:r>
                        <w:t xml:space="preserve">  public Car(){</w:t>
                      </w:r>
                    </w:p>
                    <w:p w14:paraId="57313912" w14:textId="77777777" w:rsidR="00A15ACC" w:rsidRDefault="00A15ACC" w:rsidP="00A15ACC">
                      <w:pPr>
                        <w:spacing w:after="0" w:line="240" w:lineRule="auto"/>
                      </w:pPr>
                      <w:r>
                        <w:t xml:space="preserve">    …</w:t>
                      </w:r>
                    </w:p>
                    <w:p w14:paraId="16674760" w14:textId="77777777" w:rsidR="00A15ACC" w:rsidRDefault="00A15ACC" w:rsidP="00A15ACC">
                      <w:pPr>
                        <w:spacing w:after="0" w:line="240" w:lineRule="auto"/>
                      </w:pPr>
                      <w:r>
                        <w:t xml:space="preserve">  }</w:t>
                      </w:r>
                    </w:p>
                    <w:p w14:paraId="1329ED91" w14:textId="77777777" w:rsidR="00A15ACC" w:rsidRDefault="00A15ACC" w:rsidP="00A15ACC">
                      <w:pPr>
                        <w:spacing w:after="0" w:line="240" w:lineRule="auto"/>
                      </w:pPr>
                      <w:r>
                        <w:t xml:space="preserve">  public void run(){</w:t>
                      </w:r>
                    </w:p>
                    <w:p w14:paraId="4A8B9649" w14:textId="77777777" w:rsidR="00A15ACC" w:rsidRDefault="00A15ACC" w:rsidP="00A15ACC">
                      <w:pPr>
                        <w:spacing w:after="0" w:line="240" w:lineRule="auto"/>
                      </w:pPr>
                      <w:r>
                        <w:t xml:space="preserve">    // Code to execute in thread…</w:t>
                      </w:r>
                    </w:p>
                    <w:p w14:paraId="68115AB7" w14:textId="77777777" w:rsidR="00A15ACC" w:rsidRDefault="00A15ACC" w:rsidP="00A15ACC">
                      <w:pPr>
                        <w:spacing w:after="0" w:line="240" w:lineRule="auto"/>
                      </w:pPr>
                      <w:r>
                        <w:t xml:space="preserve">  }</w:t>
                      </w:r>
                    </w:p>
                    <w:p w14:paraId="7CD20368" w14:textId="77777777" w:rsidR="00A15ACC" w:rsidRDefault="00A15ACC" w:rsidP="00A15ACC">
                      <w:pPr>
                        <w:spacing w:after="0" w:line="240" w:lineRule="auto"/>
                      </w:pPr>
                      <w:r>
                        <w:t>}</w:t>
                      </w:r>
                    </w:p>
                    <w:p w14:paraId="1FD9A053" w14:textId="77777777" w:rsidR="00A15ACC" w:rsidRDefault="00A15ACC" w:rsidP="00A15ACC">
                      <w:pPr>
                        <w:spacing w:after="0" w:line="240" w:lineRule="auto"/>
                      </w:pPr>
                    </w:p>
                  </w:txbxContent>
                </v:textbox>
                <w10:wrap type="square"/>
              </v:shape>
            </w:pict>
          </mc:Fallback>
        </mc:AlternateContent>
      </w:r>
    </w:p>
    <w:p w14:paraId="6D0884E2" w14:textId="77777777" w:rsidR="00A15ACC" w:rsidRPr="00914A7D" w:rsidRDefault="00A15ACC" w:rsidP="00A15ACC">
      <w:pPr>
        <w:spacing w:after="0" w:line="240" w:lineRule="auto"/>
        <w:rPr>
          <w:rFonts w:ascii="Times New Roman" w:hAnsi="Times New Roman" w:cs="Times New Roman"/>
        </w:rPr>
      </w:pPr>
      <w:r w:rsidRPr="00914A7D">
        <w:rPr>
          <w:rFonts w:ascii="Times New Roman" w:hAnsi="Times New Roman" w:cs="Times New Roman"/>
        </w:rPr>
        <w:t xml:space="preserve">Since </w:t>
      </w:r>
      <w:r>
        <w:rPr>
          <w:rFonts w:ascii="Times New Roman" w:hAnsi="Times New Roman" w:cs="Times New Roman"/>
        </w:rPr>
        <w:t xml:space="preserve">we’re implementing the </w:t>
      </w:r>
      <w:r w:rsidRPr="00914A7D">
        <w:t>Runnable</w:t>
      </w:r>
      <w:r>
        <w:rPr>
          <w:rFonts w:ascii="Times New Roman" w:hAnsi="Times New Roman" w:cs="Times New Roman"/>
        </w:rPr>
        <w:t xml:space="preserve"> interface, we also have to override and define its methods. </w:t>
      </w:r>
      <w:r w:rsidRPr="00914A7D">
        <w:t>Runnable</w:t>
      </w:r>
      <w:r>
        <w:rPr>
          <w:rFonts w:ascii="Times New Roman" w:hAnsi="Times New Roman" w:cs="Times New Roman"/>
        </w:rPr>
        <w:t xml:space="preserve"> has 1 method, </w:t>
      </w:r>
      <w:r w:rsidRPr="00914A7D">
        <w:t>run()</w:t>
      </w:r>
      <w:r>
        <w:rPr>
          <w:rFonts w:ascii="Times New Roman" w:hAnsi="Times New Roman" w:cs="Times New Roman"/>
        </w:rPr>
        <w:t>. This method is what specifies to the Thread the tasks that must be executed.</w:t>
      </w:r>
    </w:p>
    <w:p w14:paraId="7ADEC257" w14:textId="77777777" w:rsidR="00A15ACC" w:rsidRDefault="00A15ACC" w:rsidP="00A15ACC">
      <w:pPr>
        <w:spacing w:after="0" w:line="240" w:lineRule="auto"/>
        <w:rPr>
          <w:rFonts w:ascii="Times New Roman" w:hAnsi="Times New Roman" w:cs="Times New Roman"/>
          <w:b/>
          <w:bCs/>
          <w:i/>
          <w:iCs/>
        </w:rPr>
      </w:pPr>
    </w:p>
    <w:p w14:paraId="4ED287B4" w14:textId="77777777" w:rsidR="00A15ACC" w:rsidRDefault="00A15ACC" w:rsidP="00A15ACC">
      <w:pPr>
        <w:spacing w:after="0" w:line="240" w:lineRule="auto"/>
        <w:rPr>
          <w:rFonts w:ascii="Times New Roman" w:hAnsi="Times New Roman" w:cs="Times New Roman"/>
          <w:b/>
          <w:bCs/>
          <w:i/>
          <w:iCs/>
        </w:rPr>
      </w:pPr>
    </w:p>
    <w:p w14:paraId="7DACE738" w14:textId="77777777" w:rsidR="00A15ACC" w:rsidRDefault="00A15ACC" w:rsidP="00A15ACC">
      <w:pPr>
        <w:spacing w:after="0" w:line="240" w:lineRule="auto"/>
        <w:rPr>
          <w:rFonts w:ascii="Times New Roman" w:hAnsi="Times New Roman" w:cs="Times New Roman"/>
          <w:b/>
          <w:bCs/>
          <w:i/>
          <w:iCs/>
        </w:rPr>
      </w:pPr>
    </w:p>
    <w:p w14:paraId="6D2F3F95" w14:textId="77777777" w:rsidR="00A15ACC" w:rsidRDefault="00A15ACC" w:rsidP="00A15ACC">
      <w:pPr>
        <w:spacing w:after="0" w:line="240" w:lineRule="auto"/>
        <w:rPr>
          <w:rFonts w:ascii="Times New Roman" w:hAnsi="Times New Roman" w:cs="Times New Roman"/>
          <w:b/>
          <w:bCs/>
          <w:i/>
          <w:iCs/>
        </w:rPr>
      </w:pPr>
    </w:p>
    <w:p w14:paraId="48A73B3A" w14:textId="77777777" w:rsidR="00A15ACC" w:rsidRDefault="00A15ACC" w:rsidP="00A15ACC">
      <w:pPr>
        <w:spacing w:after="0" w:line="240" w:lineRule="auto"/>
        <w:rPr>
          <w:rFonts w:ascii="Times New Roman" w:hAnsi="Times New Roman" w:cs="Times New Roman"/>
          <w:b/>
          <w:bCs/>
          <w:i/>
          <w:iCs/>
        </w:rPr>
      </w:pPr>
      <w:r w:rsidRPr="00B30DC5">
        <w:rPr>
          <w:b/>
          <w:bCs/>
          <w:noProof/>
        </w:rPr>
        <mc:AlternateContent>
          <mc:Choice Requires="wps">
            <w:drawing>
              <wp:anchor distT="0" distB="0" distL="114300" distR="114300" simplePos="0" relativeHeight="251729920" behindDoc="0" locked="0" layoutInCell="1" allowOverlap="1" wp14:anchorId="41122A31" wp14:editId="70E97DC1">
                <wp:simplePos x="0" y="0"/>
                <wp:positionH relativeFrom="column">
                  <wp:posOffset>0</wp:posOffset>
                </wp:positionH>
                <wp:positionV relativeFrom="paragraph">
                  <wp:posOffset>165100</wp:posOffset>
                </wp:positionV>
                <wp:extent cx="4171950" cy="1466850"/>
                <wp:effectExtent l="0" t="0" r="19050" b="19050"/>
                <wp:wrapSquare wrapText="bothSides"/>
                <wp:docPr id="2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950" cy="1466850"/>
                        </a:xfrm>
                        <a:prstGeom prst="rect">
                          <a:avLst/>
                        </a:prstGeom>
                        <a:solidFill>
                          <a:srgbClr val="FFFFFF"/>
                        </a:solidFill>
                        <a:ln w="9525">
                          <a:solidFill>
                            <a:srgbClr val="000000"/>
                          </a:solidFill>
                          <a:miter lim="800000"/>
                          <a:headEnd/>
                          <a:tailEnd/>
                        </a:ln>
                      </wps:spPr>
                      <wps:txbx>
                        <w:txbxContent>
                          <w:p w14:paraId="7AE84739" w14:textId="77777777" w:rsidR="00A15ACC" w:rsidRDefault="00A15ACC" w:rsidP="00A15ACC">
                            <w:pPr>
                              <w:spacing w:after="0" w:line="240" w:lineRule="auto"/>
                            </w:pPr>
                            <w:r w:rsidRPr="00914A7D">
                              <w:t xml:space="preserve">public class </w:t>
                            </w:r>
                            <w:r>
                              <w:t>test{</w:t>
                            </w:r>
                          </w:p>
                          <w:p w14:paraId="3C0142F4" w14:textId="77777777" w:rsidR="00A15ACC" w:rsidRDefault="00A15ACC" w:rsidP="00A15ACC">
                            <w:pPr>
                              <w:spacing w:after="0" w:line="240" w:lineRule="auto"/>
                            </w:pPr>
                            <w:r>
                              <w:t xml:space="preserve">  …</w:t>
                            </w:r>
                          </w:p>
                          <w:p w14:paraId="17725E30" w14:textId="77777777" w:rsidR="00A15ACC" w:rsidRDefault="00A15ACC" w:rsidP="00A15ACC">
                            <w:pPr>
                              <w:spacing w:after="0" w:line="240" w:lineRule="auto"/>
                            </w:pPr>
                            <w:r>
                              <w:t xml:space="preserve">  public static void main(String[] args){</w:t>
                            </w:r>
                          </w:p>
                          <w:p w14:paraId="19941F39" w14:textId="77777777" w:rsidR="00A15ACC" w:rsidRDefault="00A15ACC" w:rsidP="00A15ACC">
                            <w:pPr>
                              <w:spacing w:after="0" w:line="240" w:lineRule="auto"/>
                              <w:ind w:firstLine="540"/>
                            </w:pPr>
                            <w:r>
                              <w:t>Thread thread = new Thread(new Car());</w:t>
                            </w:r>
                          </w:p>
                          <w:p w14:paraId="627E81A1" w14:textId="77777777" w:rsidR="00A15ACC" w:rsidRDefault="00A15ACC" w:rsidP="00A15ACC">
                            <w:pPr>
                              <w:spacing w:after="0" w:line="240" w:lineRule="auto"/>
                              <w:ind w:firstLine="540"/>
                            </w:pPr>
                            <w:r>
                              <w:t>thread.start();</w:t>
                            </w:r>
                          </w:p>
                          <w:p w14:paraId="2A3FF8F9" w14:textId="77777777" w:rsidR="00A15ACC" w:rsidRDefault="00A15ACC" w:rsidP="00A15ACC">
                            <w:pPr>
                              <w:spacing w:after="0" w:line="240" w:lineRule="auto"/>
                              <w:ind w:firstLine="540"/>
                            </w:pPr>
                          </w:p>
                          <w:p w14:paraId="733F291E" w14:textId="77777777" w:rsidR="00A15ACC" w:rsidRDefault="00A15ACC" w:rsidP="00A15ACC">
                            <w:pPr>
                              <w:spacing w:after="0" w:line="240" w:lineRule="auto"/>
                            </w:pPr>
                            <w:r>
                              <w:t xml:space="preserve">  }</w:t>
                            </w:r>
                          </w:p>
                          <w:p w14:paraId="59195ABC" w14:textId="77777777" w:rsidR="00A15ACC" w:rsidRDefault="00A15ACC" w:rsidP="00A15ACC">
                            <w:pPr>
                              <w:spacing w:after="0" w:line="240" w:lineRule="auto"/>
                            </w:pPr>
                            <w:r>
                              <w:t>}</w:t>
                            </w:r>
                          </w:p>
                          <w:p w14:paraId="3CBABB6F" w14:textId="77777777" w:rsidR="00A15ACC" w:rsidRDefault="00A15ACC" w:rsidP="00A15ACC">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122A31" id="_x0000_s1067" type="#_x0000_t202" style="position:absolute;margin-left:0;margin-top:13pt;width:328.5pt;height:115.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">
                <v:textbox>
                  <w:txbxContent>
                    <w:p w14:paraId="7AE84739" w14:textId="77777777" w:rsidR="00A15ACC" w:rsidRDefault="00A15ACC" w:rsidP="00A15ACC">
                      <w:pPr>
                        <w:spacing w:after="0" w:line="240" w:lineRule="auto"/>
                      </w:pPr>
                      <w:r w:rsidRPr="00914A7D">
                        <w:t xml:space="preserve">public class </w:t>
                      </w:r>
                      <w:r>
                        <w:t>test{</w:t>
                      </w:r>
                    </w:p>
                    <w:p w14:paraId="3C0142F4" w14:textId="77777777" w:rsidR="00A15ACC" w:rsidRDefault="00A15ACC" w:rsidP="00A15ACC">
                      <w:pPr>
                        <w:spacing w:after="0" w:line="240" w:lineRule="auto"/>
                      </w:pPr>
                      <w:r>
                        <w:t xml:space="preserve">  …</w:t>
                      </w:r>
                    </w:p>
                    <w:p w14:paraId="17725E30" w14:textId="77777777" w:rsidR="00A15ACC" w:rsidRDefault="00A15ACC" w:rsidP="00A15ACC">
                      <w:pPr>
                        <w:spacing w:after="0" w:line="240" w:lineRule="auto"/>
                      </w:pPr>
                      <w:r>
                        <w:t xml:space="preserve">  public static void main(String[] args){</w:t>
                      </w:r>
                    </w:p>
                    <w:p w14:paraId="19941F39" w14:textId="77777777" w:rsidR="00A15ACC" w:rsidRDefault="00A15ACC" w:rsidP="00A15ACC">
                      <w:pPr>
                        <w:spacing w:after="0" w:line="240" w:lineRule="auto"/>
                        <w:ind w:firstLine="540"/>
                      </w:pPr>
                      <w:r>
                        <w:t>Thread thread = new Thread(new Car());</w:t>
                      </w:r>
                    </w:p>
                    <w:p w14:paraId="627E81A1" w14:textId="77777777" w:rsidR="00A15ACC" w:rsidRDefault="00A15ACC" w:rsidP="00A15ACC">
                      <w:pPr>
                        <w:spacing w:after="0" w:line="240" w:lineRule="auto"/>
                        <w:ind w:firstLine="540"/>
                      </w:pPr>
                      <w:r>
                        <w:t>thread.start();</w:t>
                      </w:r>
                    </w:p>
                    <w:p w14:paraId="2A3FF8F9" w14:textId="77777777" w:rsidR="00A15ACC" w:rsidRDefault="00A15ACC" w:rsidP="00A15ACC">
                      <w:pPr>
                        <w:spacing w:after="0" w:line="240" w:lineRule="auto"/>
                        <w:ind w:firstLine="540"/>
                      </w:pPr>
                    </w:p>
                    <w:p w14:paraId="733F291E" w14:textId="77777777" w:rsidR="00A15ACC" w:rsidRDefault="00A15ACC" w:rsidP="00A15ACC">
                      <w:pPr>
                        <w:spacing w:after="0" w:line="240" w:lineRule="auto"/>
                      </w:pPr>
                      <w:r>
                        <w:t xml:space="preserve">  }</w:t>
                      </w:r>
                    </w:p>
                    <w:p w14:paraId="59195ABC" w14:textId="77777777" w:rsidR="00A15ACC" w:rsidRDefault="00A15ACC" w:rsidP="00A15ACC">
                      <w:pPr>
                        <w:spacing w:after="0" w:line="240" w:lineRule="auto"/>
                      </w:pPr>
                      <w:r>
                        <w:t>}</w:t>
                      </w:r>
                    </w:p>
                    <w:p w14:paraId="3CBABB6F" w14:textId="77777777" w:rsidR="00A15ACC" w:rsidRDefault="00A15ACC" w:rsidP="00A15ACC">
                      <w:pPr>
                        <w:spacing w:after="0" w:line="240" w:lineRule="auto"/>
                      </w:pPr>
                    </w:p>
                  </w:txbxContent>
                </v:textbox>
                <w10:wrap type="square"/>
              </v:shape>
            </w:pict>
          </mc:Fallback>
        </mc:AlternateContent>
      </w:r>
    </w:p>
    <w:p w14:paraId="529802E6" w14:textId="77777777" w:rsidR="00A15ACC" w:rsidRDefault="00A15ACC" w:rsidP="00A15ACC">
      <w:pPr>
        <w:spacing w:after="0" w:line="240" w:lineRule="auto"/>
        <w:rPr>
          <w:rFonts w:ascii="Times New Roman" w:hAnsi="Times New Roman" w:cs="Times New Roman"/>
        </w:rPr>
      </w:pPr>
      <w:r w:rsidRPr="00914A7D">
        <w:rPr>
          <w:rFonts w:ascii="Times New Roman" w:hAnsi="Times New Roman" w:cs="Times New Roman"/>
        </w:rPr>
        <w:t xml:space="preserve">We can </w:t>
      </w:r>
      <w:r>
        <w:rPr>
          <w:rFonts w:ascii="Times New Roman" w:hAnsi="Times New Roman" w:cs="Times New Roman"/>
        </w:rPr>
        <w:t xml:space="preserve">pass </w:t>
      </w:r>
      <w:r w:rsidRPr="00914A7D">
        <w:t>Car</w:t>
      </w:r>
      <w:r>
        <w:rPr>
          <w:rFonts w:ascii="Times New Roman" w:hAnsi="Times New Roman" w:cs="Times New Roman"/>
        </w:rPr>
        <w:t xml:space="preserve"> into the constructor of </w:t>
      </w:r>
      <w:r w:rsidRPr="00914A7D">
        <w:t>Thread</w:t>
      </w:r>
      <w:r>
        <w:rPr>
          <w:rFonts w:ascii="Times New Roman" w:hAnsi="Times New Roman" w:cs="Times New Roman"/>
        </w:rPr>
        <w:t xml:space="preserve"> because </w:t>
      </w:r>
      <w:r w:rsidRPr="00914A7D">
        <w:t>Car</w:t>
      </w:r>
      <w:r>
        <w:rPr>
          <w:rFonts w:ascii="Times New Roman" w:hAnsi="Times New Roman" w:cs="Times New Roman"/>
        </w:rPr>
        <w:t xml:space="preserve"> implements the </w:t>
      </w:r>
      <w:r w:rsidRPr="00914A7D">
        <w:t>Runnable</w:t>
      </w:r>
      <w:r>
        <w:rPr>
          <w:rFonts w:ascii="Times New Roman" w:hAnsi="Times New Roman" w:cs="Times New Roman"/>
        </w:rPr>
        <w:t xml:space="preserve"> interface. </w:t>
      </w:r>
    </w:p>
    <w:p w14:paraId="2CB421CC" w14:textId="77777777" w:rsidR="00A15ACC" w:rsidRDefault="00A15ACC" w:rsidP="00A15ACC">
      <w:pPr>
        <w:spacing w:after="0" w:line="240" w:lineRule="auto"/>
        <w:rPr>
          <w:rFonts w:ascii="Times New Roman" w:hAnsi="Times New Roman" w:cs="Times New Roman"/>
        </w:rPr>
      </w:pPr>
    </w:p>
    <w:p w14:paraId="15816CB3" w14:textId="77777777" w:rsidR="00A15ACC" w:rsidRPr="00914A7D" w:rsidRDefault="00A15ACC" w:rsidP="00A15ACC">
      <w:pPr>
        <w:spacing w:after="0" w:line="240" w:lineRule="auto"/>
        <w:rPr>
          <w:rFonts w:ascii="Times New Roman" w:hAnsi="Times New Roman" w:cs="Times New Roman"/>
        </w:rPr>
      </w:pPr>
      <w:r>
        <w:rPr>
          <w:rFonts w:ascii="Times New Roman" w:hAnsi="Times New Roman" w:cs="Times New Roman"/>
        </w:rPr>
        <w:t xml:space="preserve">When we call </w:t>
      </w:r>
      <w:r w:rsidRPr="00914A7D">
        <w:t>start()</w:t>
      </w:r>
      <w:r>
        <w:rPr>
          <w:rFonts w:ascii="Times New Roman" w:hAnsi="Times New Roman" w:cs="Times New Roman"/>
        </w:rPr>
        <w:t xml:space="preserve"> on a </w:t>
      </w:r>
      <w:r w:rsidRPr="00914A7D">
        <w:t>Thread</w:t>
      </w:r>
      <w:r>
        <w:rPr>
          <w:rFonts w:ascii="Times New Roman" w:hAnsi="Times New Roman" w:cs="Times New Roman"/>
        </w:rPr>
        <w:t xml:space="preserve"> object, the thread executes the tasks specified in the object’s </w:t>
      </w:r>
      <w:r w:rsidRPr="00914A7D">
        <w:t>run()</w:t>
      </w:r>
      <w:r>
        <w:rPr>
          <w:rFonts w:ascii="Times New Roman" w:hAnsi="Times New Roman" w:cs="Times New Roman"/>
        </w:rPr>
        <w:t xml:space="preserve">method. In this case, it executes the code in </w:t>
      </w:r>
      <w:r w:rsidRPr="00914A7D">
        <w:t>Car</w:t>
      </w:r>
      <w:r>
        <w:rPr>
          <w:rFonts w:ascii="Times New Roman" w:hAnsi="Times New Roman" w:cs="Times New Roman"/>
        </w:rPr>
        <w:t>’s</w:t>
      </w:r>
      <w:r w:rsidRPr="00914A7D">
        <w:t xml:space="preserve"> run()</w:t>
      </w:r>
      <w:r>
        <w:rPr>
          <w:rFonts w:ascii="Times New Roman" w:hAnsi="Times New Roman" w:cs="Times New Roman"/>
        </w:rPr>
        <w:t xml:space="preserve"> method.</w:t>
      </w:r>
    </w:p>
    <w:p w14:paraId="2133BD7C" w14:textId="77777777" w:rsidR="00A15ACC" w:rsidRDefault="00A15ACC" w:rsidP="00A15ACC">
      <w:pPr>
        <w:spacing w:after="0" w:line="240" w:lineRule="auto"/>
        <w:rPr>
          <w:rFonts w:ascii="Times New Roman" w:hAnsi="Times New Roman" w:cs="Times New Roman"/>
          <w:b/>
          <w:bCs/>
          <w:i/>
          <w:iCs/>
        </w:rPr>
      </w:pPr>
    </w:p>
    <w:p w14:paraId="58F90933" w14:textId="77777777" w:rsidR="00A15ACC" w:rsidRDefault="00A15ACC" w:rsidP="00A15ACC">
      <w:pPr>
        <w:spacing w:after="0" w:line="240" w:lineRule="auto"/>
        <w:rPr>
          <w:rFonts w:ascii="Times New Roman" w:hAnsi="Times New Roman" w:cs="Times New Roman"/>
          <w:b/>
          <w:bCs/>
        </w:rPr>
      </w:pPr>
    </w:p>
    <w:p w14:paraId="64E2CA7C" w14:textId="77777777" w:rsidR="00A15ACC" w:rsidRDefault="00A15ACC" w:rsidP="00A15ACC">
      <w:pPr>
        <w:spacing w:after="0" w:line="240" w:lineRule="auto"/>
        <w:rPr>
          <w:rFonts w:ascii="Times New Roman" w:hAnsi="Times New Roman" w:cs="Times New Roman"/>
          <w:b/>
          <w:bCs/>
          <w:i/>
          <w:iCs/>
        </w:rPr>
      </w:pPr>
    </w:p>
    <w:p w14:paraId="6B7ED288" w14:textId="77777777" w:rsidR="00A15ACC" w:rsidRPr="00A478FD" w:rsidRDefault="00A15ACC" w:rsidP="00A15ACC">
      <w:pPr>
        <w:spacing w:after="0" w:line="240" w:lineRule="auto"/>
        <w:rPr>
          <w:rFonts w:ascii="Times New Roman" w:hAnsi="Times New Roman" w:cs="Times New Roman"/>
          <w:b/>
          <w:bCs/>
          <w:i/>
          <w:iCs/>
        </w:rPr>
      </w:pPr>
      <w:r w:rsidRPr="00A478FD">
        <w:rPr>
          <w:rFonts w:ascii="Times New Roman" w:hAnsi="Times New Roman" w:cs="Times New Roman"/>
          <w:b/>
          <w:bCs/>
          <w:i/>
          <w:iCs/>
        </w:rPr>
        <w:t>Specification</w:t>
      </w:r>
    </w:p>
    <w:p w14:paraId="7B5FA34A"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AutoRunner.java</w:t>
      </w:r>
      <w:r>
        <w:rPr>
          <w:rFonts w:ascii="Times New Roman" w:hAnsi="Times New Roman" w:cs="Times New Roman"/>
        </w:rPr>
        <w:t xml:space="preserve">”. Extend RoboRunner and implement Runnable. Give it a 5-arg constructor, receiving an additional parameter, </w:t>
      </w:r>
      <w:r w:rsidRPr="00381671">
        <w:t>roboNumber</w:t>
      </w:r>
      <w:r>
        <w:rPr>
          <w:rFonts w:ascii="Times New Roman" w:hAnsi="Times New Roman" w:cs="Times New Roman"/>
        </w:rPr>
        <w:t xml:space="preserve">, an integer denoting the number of the robot. Save this value into a private variable. Then, override the </w:t>
      </w:r>
      <w:r w:rsidRPr="00D60036">
        <w:t>run()</w:t>
      </w:r>
      <w:r>
        <w:rPr>
          <w:rFonts w:ascii="Times New Roman" w:hAnsi="Times New Roman" w:cs="Times New Roman"/>
        </w:rPr>
        <w:t xml:space="preserve"> method. In this method, call the method to complete the maze and then output the robot # and the number of moves the robot has taken. </w:t>
      </w:r>
    </w:p>
    <w:p w14:paraId="1F083FB4" w14:textId="77777777" w:rsidR="00A15ACC" w:rsidRDefault="00A15ACC" w:rsidP="00A15ACC">
      <w:pPr>
        <w:spacing w:after="0" w:line="240" w:lineRule="auto"/>
        <w:jc w:val="both"/>
        <w:rPr>
          <w:rFonts w:ascii="Times New Roman" w:hAnsi="Times New Roman" w:cs="Times New Roman"/>
        </w:rPr>
      </w:pPr>
    </w:p>
    <w:p w14:paraId="1A808C92" w14:textId="77777777" w:rsidR="00A15ACC" w:rsidRPr="00D60036" w:rsidRDefault="00A15ACC" w:rsidP="00A15ACC">
      <w:pPr>
        <w:spacing w:after="0" w:line="240" w:lineRule="auto"/>
        <w:jc w:val="both"/>
        <w:rPr>
          <w:rFonts w:ascii="Times New Roman" w:hAnsi="Times New Roman" w:cs="Times New Roman"/>
        </w:rPr>
      </w:pPr>
      <w:r>
        <w:rPr>
          <w:rFonts w:ascii="Times New Roman" w:hAnsi="Times New Roman" w:cs="Times New Roman"/>
        </w:rPr>
        <w:t>Create “</w:t>
      </w:r>
      <w:r>
        <w:rPr>
          <w:rFonts w:ascii="Times New Roman" w:hAnsi="Times New Roman" w:cs="Times New Roman"/>
          <w:b/>
          <w:bCs/>
          <w:i/>
          <w:iCs/>
        </w:rPr>
        <w:t>Robots\Extra1.java</w:t>
      </w:r>
      <w:r>
        <w:rPr>
          <w:rFonts w:ascii="Times New Roman" w:hAnsi="Times New Roman" w:cs="Times New Roman"/>
        </w:rPr>
        <w:t xml:space="preserve">”. Copy over the code from </w:t>
      </w:r>
      <w:r w:rsidRPr="00D60036">
        <w:rPr>
          <w:rFonts w:ascii="Times New Roman" w:hAnsi="Times New Roman" w:cs="Times New Roman"/>
          <w:b/>
          <w:bCs/>
        </w:rPr>
        <w:t>Lab11</w:t>
      </w:r>
      <w:r>
        <w:rPr>
          <w:rFonts w:ascii="Times New Roman" w:hAnsi="Times New Roman" w:cs="Times New Roman"/>
        </w:rPr>
        <w:t xml:space="preserve">. Modify the lab to create </w:t>
      </w:r>
      <w:r w:rsidRPr="00D60036">
        <w:t>AutoRunner</w:t>
      </w:r>
      <w:r>
        <w:rPr>
          <w:rFonts w:ascii="Times New Roman" w:hAnsi="Times New Roman" w:cs="Times New Roman"/>
        </w:rPr>
        <w:t xml:space="preserve">s. Instead of having an array of RoboRunners, change it to an array of </w:t>
      </w:r>
      <w:r w:rsidRPr="00D60036">
        <w:t>Thread</w:t>
      </w:r>
      <w:r>
        <w:rPr>
          <w:rFonts w:ascii="Times New Roman" w:hAnsi="Times New Roman" w:cs="Times New Roman"/>
        </w:rPr>
        <w:t xml:space="preserve">s. When instantiating the Threads, pass a new </w:t>
      </w:r>
      <w:r w:rsidRPr="00D60036">
        <w:t>AutoRunner</w:t>
      </w:r>
      <w:r>
        <w:rPr>
          <w:rFonts w:ascii="Times New Roman" w:hAnsi="Times New Roman" w:cs="Times New Roman"/>
        </w:rPr>
        <w:t xml:space="preserve"> object as its parameter. Now, remove loops which called methods on the original </w:t>
      </w:r>
      <w:r w:rsidRPr="00D60036">
        <w:t>RoboRunner</w:t>
      </w:r>
      <w:r>
        <w:rPr>
          <w:rFonts w:ascii="Times New Roman" w:hAnsi="Times New Roman" w:cs="Times New Roman"/>
        </w:rPr>
        <w:t xml:space="preserve">s. Create a single for-loop at the end of the main method to call the </w:t>
      </w:r>
      <w:r w:rsidRPr="00D60036">
        <w:t>start()</w:t>
      </w:r>
      <w:r>
        <w:rPr>
          <w:rFonts w:ascii="Times New Roman" w:hAnsi="Times New Roman" w:cs="Times New Roman"/>
        </w:rPr>
        <w:t xml:space="preserve"> method on each Thread stored in the array. Now run the program – All 4 </w:t>
      </w:r>
      <w:r w:rsidRPr="00914A7D">
        <w:t>AutoRunner</w:t>
      </w:r>
      <w:r>
        <w:rPr>
          <w:rFonts w:ascii="Times New Roman" w:hAnsi="Times New Roman" w:cs="Times New Roman"/>
        </w:rPr>
        <w:t xml:space="preserve"> objects should run at the same time.</w:t>
      </w:r>
    </w:p>
    <w:p w14:paraId="509D8F03" w14:textId="77777777" w:rsidR="00A15ACC" w:rsidRDefault="00A15ACC" w:rsidP="00A15ACC">
      <w:pPr>
        <w:spacing w:after="0" w:line="240" w:lineRule="auto"/>
        <w:jc w:val="both"/>
        <w:rPr>
          <w:rFonts w:ascii="Times New Roman" w:hAnsi="Times New Roman" w:cs="Times New Roman"/>
        </w:rPr>
      </w:pPr>
      <w:r w:rsidRPr="008A27E6">
        <w:rPr>
          <w:rFonts w:ascii="Times New Roman" w:hAnsi="Times New Roman" w:cs="Times New Roman"/>
          <w:highlight w:val="yellow"/>
        </w:rPr>
        <w:lastRenderedPageBreak/>
        <w:t>Lab00 (Setting Up)</w:t>
      </w:r>
      <w:r>
        <w:rPr>
          <w:rFonts w:ascii="Times New Roman" w:hAnsi="Times New Roman" w:cs="Times New Roman"/>
        </w:rPr>
        <w:t xml:space="preserve"> </w:t>
      </w:r>
      <w:r>
        <w:rPr>
          <w:rFonts w:ascii="Times New Roman" w:hAnsi="Times New Roman" w:cs="Times New Roman"/>
          <w:b/>
        </w:rPr>
        <w:t>Setup</w:t>
      </w:r>
      <w:r>
        <w:rPr>
          <w:rFonts w:ascii="Times New Roman" w:hAnsi="Times New Roman" w:cs="Times New Roman"/>
        </w:rPr>
        <w:t>: Provide a brief introduction of the labs, showing the students sample code and explaining the functions of every line of code. This should serve as a good crash course (The student does not need to digest all of this information right now, it will slowly be explained in greater detail over time). Most of this information should be review for the student seeing as they have prior experience dealing with constructors and methods.</w:t>
      </w:r>
    </w:p>
    <w:p w14:paraId="478434FD" w14:textId="77777777" w:rsidR="00A15ACC" w:rsidRDefault="00A15ACC" w:rsidP="00A15ACC">
      <w:pPr>
        <w:spacing w:after="0" w:line="240" w:lineRule="auto"/>
        <w:jc w:val="both"/>
        <w:rPr>
          <w:rFonts w:ascii="Times New Roman" w:hAnsi="Times New Roman" w:cs="Times New Roman"/>
        </w:rPr>
      </w:pPr>
    </w:p>
    <w:p w14:paraId="35F1B204" w14:textId="77777777" w:rsidR="00A15ACC" w:rsidRDefault="00A15ACC" w:rsidP="00A15ACC">
      <w:pPr>
        <w:spacing w:after="0" w:line="240" w:lineRule="auto"/>
        <w:jc w:val="both"/>
        <w:rPr>
          <w:rFonts w:ascii="Times New Roman" w:hAnsi="Times New Roman" w:cs="Times New Roman"/>
        </w:rPr>
      </w:pPr>
      <w:r w:rsidRPr="008A27E6">
        <w:rPr>
          <w:rFonts w:ascii="Times New Roman" w:hAnsi="Times New Roman" w:cs="Times New Roman"/>
          <w:highlight w:val="yellow"/>
        </w:rPr>
        <w:t>Lab01 (Robot Basics)</w:t>
      </w:r>
      <w:r>
        <w:rPr>
          <w:rFonts w:ascii="Times New Roman" w:hAnsi="Times New Roman" w:cs="Times New Roman"/>
        </w:rPr>
        <w:t xml:space="preserve"> </w:t>
      </w:r>
      <w:r>
        <w:rPr>
          <w:rFonts w:ascii="Times New Roman" w:hAnsi="Times New Roman" w:cs="Times New Roman"/>
          <w:b/>
        </w:rPr>
        <w:t>Novice Start</w:t>
      </w:r>
      <w:r>
        <w:rPr>
          <w:rFonts w:ascii="Times New Roman" w:hAnsi="Times New Roman" w:cs="Times New Roman"/>
        </w:rPr>
        <w:t>: Give the student an opportunity to play around and practice creating a class, writing the main method, instantiating Robot objects, and then calling methods on them. They will also understand the differences between a no-arg constructor and a 4-arg constructor, and how to call them.</w:t>
      </w:r>
    </w:p>
    <w:p w14:paraId="144710B5" w14:textId="77777777" w:rsidR="00A15ACC" w:rsidRDefault="00A15ACC" w:rsidP="00A15ACC">
      <w:pPr>
        <w:spacing w:after="0" w:line="240" w:lineRule="auto"/>
        <w:jc w:val="both"/>
        <w:rPr>
          <w:rFonts w:ascii="Times New Roman" w:hAnsi="Times New Roman" w:cs="Times New Roman"/>
        </w:rPr>
      </w:pPr>
    </w:p>
    <w:p w14:paraId="0558ADA6" w14:textId="77777777" w:rsidR="00A15ACC" w:rsidRPr="007A7EFE" w:rsidRDefault="00A15ACC" w:rsidP="00A15ACC">
      <w:pPr>
        <w:spacing w:after="0" w:line="240" w:lineRule="auto"/>
        <w:jc w:val="both"/>
        <w:rPr>
          <w:b/>
        </w:rPr>
      </w:pPr>
      <w:r w:rsidRPr="0059361C">
        <w:rPr>
          <w:rFonts w:ascii="Times New Roman" w:hAnsi="Times New Roman" w:cs="Times New Roman"/>
          <w:highlight w:val="yellow"/>
        </w:rPr>
        <w:t xml:space="preserve">Lab02 (Inheritance &amp; </w:t>
      </w:r>
      <w:r>
        <w:rPr>
          <w:rFonts w:ascii="Times New Roman" w:hAnsi="Times New Roman" w:cs="Times New Roman"/>
          <w:highlight w:val="yellow"/>
        </w:rPr>
        <w:t>Methods</w:t>
      </w:r>
      <w:r w:rsidRPr="0059361C">
        <w:rPr>
          <w:rFonts w:ascii="Times New Roman" w:hAnsi="Times New Roman" w:cs="Times New Roman"/>
          <w:highlight w:val="yellow"/>
        </w:rPr>
        <w:t>)</w:t>
      </w:r>
      <w:r>
        <w:rPr>
          <w:rFonts w:ascii="Times New Roman" w:hAnsi="Times New Roman" w:cs="Times New Roman"/>
        </w:rPr>
        <w:t xml:space="preserve"> </w:t>
      </w:r>
      <w:r>
        <w:rPr>
          <w:rFonts w:ascii="Times New Roman" w:hAnsi="Times New Roman" w:cs="Times New Roman"/>
          <w:b/>
        </w:rPr>
        <w:t>Inheritance and Methods</w:t>
      </w:r>
      <w:r>
        <w:rPr>
          <w:rFonts w:ascii="Times New Roman" w:hAnsi="Times New Roman" w:cs="Times New Roman"/>
        </w:rPr>
        <w:t xml:space="preserve">: The student will learn to create classes and understand the core principle behind “Object Oriented Programming”. They will practice creating objects and will see how methods are defined. They will also practice using inheritance by extending the </w:t>
      </w:r>
      <w:r w:rsidRPr="00A34FAD">
        <w:t>Robot</w:t>
      </w:r>
      <w:r>
        <w:rPr>
          <w:rFonts w:ascii="Times New Roman" w:hAnsi="Times New Roman" w:cs="Times New Roman"/>
        </w:rPr>
        <w:t xml:space="preserve"> class. They will then learn to invoke the </w:t>
      </w:r>
      <w:r w:rsidRPr="007A7EFE">
        <w:t>super()</w:t>
      </w:r>
      <w:r>
        <w:rPr>
          <w:rFonts w:ascii="Times New Roman" w:hAnsi="Times New Roman" w:cs="Times New Roman"/>
        </w:rPr>
        <w:t xml:space="preserve"> constructor in the “</w:t>
      </w:r>
      <w:r>
        <w:rPr>
          <w:rFonts w:ascii="Times New Roman" w:hAnsi="Times New Roman" w:cs="Times New Roman"/>
          <w:i/>
          <w:iCs/>
        </w:rPr>
        <w:t>Athlete’s</w:t>
      </w:r>
      <w:r>
        <w:rPr>
          <w:rFonts w:ascii="Times New Roman" w:hAnsi="Times New Roman" w:cs="Times New Roman"/>
        </w:rPr>
        <w:t xml:space="preserve">” constructor and will define methods </w:t>
      </w:r>
      <w:r w:rsidRPr="004070AD">
        <w:t>turnRight(</w:t>
      </w:r>
      <w:r>
        <w:t xml:space="preserve">), </w:t>
      </w:r>
      <w:r w:rsidRPr="004070AD">
        <w:t>turnaround()</w:t>
      </w:r>
      <w:r>
        <w:rPr>
          <w:rFonts w:ascii="Times New Roman" w:hAnsi="Times New Roman" w:cs="Times New Roman"/>
        </w:rPr>
        <w:t>. Finally, using the methods just defined, they will solve the maze with these new methods.</w:t>
      </w:r>
    </w:p>
    <w:p w14:paraId="360A6E21" w14:textId="77777777" w:rsidR="00A15ACC" w:rsidRDefault="00A15ACC" w:rsidP="00A15ACC">
      <w:pPr>
        <w:spacing w:after="0" w:line="240" w:lineRule="auto"/>
        <w:jc w:val="both"/>
        <w:rPr>
          <w:rFonts w:ascii="Times New Roman" w:hAnsi="Times New Roman" w:cs="Times New Roman"/>
        </w:rPr>
      </w:pPr>
    </w:p>
    <w:p w14:paraId="492FC400" w14:textId="77777777" w:rsidR="00A15ACC" w:rsidRDefault="00A15ACC" w:rsidP="00A15ACC">
      <w:pPr>
        <w:spacing w:after="0" w:line="240" w:lineRule="auto"/>
        <w:jc w:val="both"/>
        <w:rPr>
          <w:rFonts w:ascii="Times New Roman" w:hAnsi="Times New Roman" w:cs="Times New Roman"/>
        </w:rPr>
      </w:pPr>
      <w:r w:rsidRPr="0068205D">
        <w:rPr>
          <w:rFonts w:ascii="Times New Roman" w:hAnsi="Times New Roman" w:cs="Times New Roman"/>
          <w:highlight w:val="yellow"/>
        </w:rPr>
        <w:t>Lab03 (</w:t>
      </w:r>
      <w:r>
        <w:rPr>
          <w:rFonts w:ascii="Times New Roman" w:hAnsi="Times New Roman" w:cs="Times New Roman"/>
          <w:highlight w:val="yellow"/>
        </w:rPr>
        <w:t>Parameters &amp; For-Loops</w:t>
      </w:r>
      <w:r w:rsidRPr="0068205D">
        <w:rPr>
          <w:rFonts w:ascii="Times New Roman" w:hAnsi="Times New Roman" w:cs="Times New Roman"/>
          <w:highlight w:val="yellow"/>
        </w:rPr>
        <w:t>)</w:t>
      </w:r>
      <w:r>
        <w:rPr>
          <w:rFonts w:ascii="Times New Roman" w:hAnsi="Times New Roman" w:cs="Times New Roman"/>
        </w:rPr>
        <w:t xml:space="preserve"> </w:t>
      </w:r>
      <w:r>
        <w:rPr>
          <w:rFonts w:ascii="Times New Roman" w:hAnsi="Times New Roman" w:cs="Times New Roman"/>
          <w:b/>
        </w:rPr>
        <w:t>Micromouse</w:t>
      </w:r>
      <w:r>
        <w:rPr>
          <w:rFonts w:ascii="Times New Roman" w:hAnsi="Times New Roman" w:cs="Times New Roman"/>
        </w:rPr>
        <w:t>: The student will again extend their “</w:t>
      </w:r>
      <w:r>
        <w:rPr>
          <w:rFonts w:ascii="Times New Roman" w:hAnsi="Times New Roman" w:cs="Times New Roman"/>
          <w:i/>
        </w:rPr>
        <w:t>Athlete”</w:t>
      </w:r>
      <w:r>
        <w:rPr>
          <w:rFonts w:ascii="Times New Roman" w:hAnsi="Times New Roman" w:cs="Times New Roman"/>
        </w:rPr>
        <w:t xml:space="preserve"> class to create class “</w:t>
      </w:r>
      <w:r>
        <w:rPr>
          <w:rFonts w:ascii="Times New Roman" w:hAnsi="Times New Roman" w:cs="Times New Roman"/>
          <w:i/>
        </w:rPr>
        <w:t>Runner”</w:t>
      </w:r>
      <w:r>
        <w:rPr>
          <w:rFonts w:ascii="Times New Roman" w:hAnsi="Times New Roman" w:cs="Times New Roman"/>
        </w:rPr>
        <w:t xml:space="preserve">. They’ll also practice using parameters, learning that they can have multiple constructors in a single class. They will then create a method with a 1-arg parameter, taking in an integer which denotes the number of times the </w:t>
      </w:r>
      <w:r w:rsidRPr="00A34FAD">
        <w:t>Runner</w:t>
      </w:r>
      <w:r>
        <w:rPr>
          <w:rFonts w:ascii="Times New Roman" w:hAnsi="Times New Roman" w:cs="Times New Roman"/>
        </w:rPr>
        <w:t xml:space="preserve"> needs to move. This will be defined using a for-loop. In addition, another method will be defined with the same name, but instead will have no parameters. This will show that you can have multiple methods and multiple constructors with the same name as long as their parameters are unique.</w:t>
      </w:r>
    </w:p>
    <w:p w14:paraId="487F0FF0" w14:textId="77777777" w:rsidR="00A15ACC" w:rsidRDefault="00A15ACC" w:rsidP="00A15ACC">
      <w:pPr>
        <w:spacing w:after="0" w:line="240" w:lineRule="auto"/>
        <w:jc w:val="both"/>
        <w:rPr>
          <w:rFonts w:ascii="Times New Roman" w:hAnsi="Times New Roman" w:cs="Times New Roman"/>
        </w:rPr>
      </w:pPr>
    </w:p>
    <w:p w14:paraId="4D933F28" w14:textId="77777777" w:rsidR="00A15ACC" w:rsidRPr="003F42E3" w:rsidRDefault="00A15ACC" w:rsidP="00A15ACC">
      <w:pPr>
        <w:spacing w:after="0" w:line="240" w:lineRule="auto"/>
        <w:jc w:val="both"/>
        <w:rPr>
          <w:rFonts w:ascii="Times New Roman" w:hAnsi="Times New Roman" w:cs="Times New Roman"/>
        </w:rPr>
      </w:pPr>
      <w:r w:rsidRPr="003F03BD">
        <w:rPr>
          <w:rFonts w:ascii="Times New Roman" w:hAnsi="Times New Roman" w:cs="Times New Roman"/>
          <w:highlight w:val="yellow"/>
        </w:rPr>
        <w:t>Lab04(Overriding &amp; While-Loops)</w:t>
      </w:r>
      <w:r>
        <w:rPr>
          <w:rFonts w:ascii="Times New Roman" w:hAnsi="Times New Roman" w:cs="Times New Roman"/>
        </w:rPr>
        <w:t xml:space="preserve"> </w:t>
      </w:r>
      <w:r w:rsidRPr="003F42E3">
        <w:rPr>
          <w:rFonts w:ascii="Times New Roman" w:hAnsi="Times New Roman" w:cs="Times New Roman"/>
          <w:b/>
          <w:bCs/>
        </w:rPr>
        <w:t>Tower Escape</w:t>
      </w:r>
      <w:r>
        <w:rPr>
          <w:rFonts w:ascii="Times New Roman" w:hAnsi="Times New Roman" w:cs="Times New Roman"/>
        </w:rPr>
        <w:t>: The student will extend their “</w:t>
      </w:r>
      <w:r w:rsidRPr="003F42E3">
        <w:rPr>
          <w:rFonts w:ascii="Times New Roman" w:hAnsi="Times New Roman" w:cs="Times New Roman"/>
          <w:i/>
          <w:iCs/>
        </w:rPr>
        <w:t>Runner</w:t>
      </w:r>
      <w:r>
        <w:rPr>
          <w:rFonts w:ascii="Times New Roman" w:hAnsi="Times New Roman" w:cs="Times New Roman"/>
        </w:rPr>
        <w:t>” class to create a “</w:t>
      </w:r>
      <w:r w:rsidRPr="003F42E3">
        <w:rPr>
          <w:rFonts w:ascii="Times New Roman" w:hAnsi="Times New Roman" w:cs="Times New Roman"/>
          <w:i/>
          <w:iCs/>
        </w:rPr>
        <w:t>RoboRunner</w:t>
      </w:r>
      <w:r>
        <w:rPr>
          <w:rFonts w:ascii="Times New Roman" w:hAnsi="Times New Roman" w:cs="Times New Roman"/>
        </w:rPr>
        <w:t xml:space="preserve">” class. This class is special – the </w:t>
      </w:r>
      <w:r w:rsidRPr="003F42E3">
        <w:t>run()</w:t>
      </w:r>
      <w:r>
        <w:rPr>
          <w:rFonts w:ascii="Times New Roman" w:hAnsi="Times New Roman" w:cs="Times New Roman"/>
        </w:rPr>
        <w:t xml:space="preserve"> method will be overridden to allow the “</w:t>
      </w:r>
      <w:r w:rsidRPr="003F42E3">
        <w:rPr>
          <w:rFonts w:ascii="Times New Roman" w:hAnsi="Times New Roman" w:cs="Times New Roman"/>
          <w:i/>
          <w:iCs/>
        </w:rPr>
        <w:t>RoboRunner</w:t>
      </w:r>
      <w:r>
        <w:rPr>
          <w:rFonts w:ascii="Times New Roman" w:hAnsi="Times New Roman" w:cs="Times New Roman"/>
          <w:i/>
          <w:iCs/>
        </w:rPr>
        <w:t>”</w:t>
      </w:r>
      <w:r>
        <w:rPr>
          <w:rFonts w:ascii="Times New Roman" w:hAnsi="Times New Roman" w:cs="Times New Roman"/>
        </w:rPr>
        <w:t xml:space="preserve"> to instead continue moving forwards until there is a wall in front of it. The student should understand method overriding and while-loops through this exercise.</w:t>
      </w:r>
    </w:p>
    <w:p w14:paraId="24EABA9F" w14:textId="77777777" w:rsidR="00A15ACC" w:rsidRDefault="00A15ACC" w:rsidP="00A15ACC">
      <w:pPr>
        <w:spacing w:after="0" w:line="240" w:lineRule="auto"/>
        <w:jc w:val="both"/>
        <w:rPr>
          <w:rFonts w:ascii="Times New Roman" w:hAnsi="Times New Roman" w:cs="Times New Roman"/>
        </w:rPr>
      </w:pPr>
    </w:p>
    <w:p w14:paraId="5C063E7A" w14:textId="77777777" w:rsidR="00A15ACC" w:rsidRDefault="00A15ACC" w:rsidP="00A15ACC">
      <w:pPr>
        <w:spacing w:after="0" w:line="240" w:lineRule="auto"/>
        <w:jc w:val="both"/>
        <w:rPr>
          <w:rFonts w:ascii="Times New Roman" w:hAnsi="Times New Roman" w:cs="Times New Roman"/>
        </w:rPr>
      </w:pPr>
      <w:r w:rsidRPr="00B8562F">
        <w:rPr>
          <w:rFonts w:ascii="Times New Roman" w:hAnsi="Times New Roman" w:cs="Times New Roman"/>
          <w:highlight w:val="yellow"/>
        </w:rPr>
        <w:t>Lab05 (Thinking &amp; Application)</w:t>
      </w:r>
      <w:r>
        <w:rPr>
          <w:rFonts w:ascii="Times New Roman" w:hAnsi="Times New Roman" w:cs="Times New Roman"/>
        </w:rPr>
        <w:t xml:space="preserve"> </w:t>
      </w:r>
      <w:r w:rsidRPr="00797C63">
        <w:rPr>
          <w:rFonts w:ascii="Times New Roman" w:hAnsi="Times New Roman" w:cs="Times New Roman"/>
          <w:b/>
        </w:rPr>
        <w:t>Escape the Maze</w:t>
      </w:r>
      <w:r>
        <w:rPr>
          <w:rFonts w:ascii="Times New Roman" w:hAnsi="Times New Roman" w:cs="Times New Roman"/>
        </w:rPr>
        <w:t xml:space="preserve">: Allow the student to develop an algorithm using their prior knowledge of </w:t>
      </w:r>
      <w:r w:rsidRPr="00417D41">
        <w:rPr>
          <w:rFonts w:ascii="Times New Roman" w:hAnsi="Times New Roman" w:cs="Times New Roman"/>
        </w:rPr>
        <w:t>while</w:t>
      </w:r>
      <w:r>
        <w:rPr>
          <w:rFonts w:ascii="Times New Roman" w:hAnsi="Times New Roman" w:cs="Times New Roman"/>
        </w:rPr>
        <w:t>-loops and conditional statements, as well as the methods given to them by the Robot class to solve the maze. Once it is out of the maze, it should pick up the beeper.</w:t>
      </w:r>
    </w:p>
    <w:p w14:paraId="7697AA8E" w14:textId="77777777" w:rsidR="00A15ACC" w:rsidRDefault="00A15ACC" w:rsidP="00A15ACC">
      <w:pPr>
        <w:spacing w:after="0" w:line="240" w:lineRule="auto"/>
        <w:jc w:val="both"/>
        <w:rPr>
          <w:rFonts w:ascii="Times New Roman" w:hAnsi="Times New Roman" w:cs="Times New Roman"/>
        </w:rPr>
      </w:pPr>
    </w:p>
    <w:p w14:paraId="3376FA6E" w14:textId="77777777" w:rsidR="00A15ACC" w:rsidRPr="00B537F4" w:rsidRDefault="00A15ACC" w:rsidP="00A15ACC">
      <w:pPr>
        <w:spacing w:after="0" w:line="240" w:lineRule="auto"/>
        <w:jc w:val="both"/>
        <w:rPr>
          <w:rFonts w:ascii="Times New Roman" w:hAnsi="Times New Roman" w:cs="Times New Roman"/>
        </w:rPr>
      </w:pPr>
      <w:r w:rsidRPr="00DC1908">
        <w:rPr>
          <w:rFonts w:ascii="Times New Roman" w:hAnsi="Times New Roman" w:cs="Times New Roman"/>
          <w:highlight w:val="yellow"/>
        </w:rPr>
        <w:t>Lab06 (Static Methods)</w:t>
      </w:r>
      <w:r>
        <w:rPr>
          <w:rFonts w:ascii="Times New Roman" w:hAnsi="Times New Roman" w:cs="Times New Roman"/>
        </w:rPr>
        <w:t xml:space="preserve"> </w:t>
      </w:r>
      <w:r>
        <w:rPr>
          <w:rFonts w:ascii="Times New Roman" w:hAnsi="Times New Roman" w:cs="Times New Roman"/>
          <w:b/>
        </w:rPr>
        <w:t>Shuttle Clean</w:t>
      </w:r>
      <w:r>
        <w:rPr>
          <w:rFonts w:ascii="Times New Roman" w:hAnsi="Times New Roman" w:cs="Times New Roman"/>
        </w:rPr>
        <w:t>: The student will create a lineup of “</w:t>
      </w:r>
      <w:r w:rsidRPr="00B537F4">
        <w:rPr>
          <w:rFonts w:ascii="Times New Roman" w:hAnsi="Times New Roman" w:cs="Times New Roman"/>
          <w:i/>
          <w:iCs/>
        </w:rPr>
        <w:t>Runner</w:t>
      </w:r>
      <w:r>
        <w:rPr>
          <w:rFonts w:ascii="Times New Roman" w:hAnsi="Times New Roman" w:cs="Times New Roman"/>
        </w:rPr>
        <w:t>s” along the axis X=1. These runners will all move to the right until it touches the wall, picking up all beepers along the way. Then, it will travel back it’s original location, dropping all of its beepers once it reaches its origin. The student should create a static method to streamline this process, calling the method on each runner to pick up the beepers and drop them at their origin.</w:t>
      </w:r>
    </w:p>
    <w:p w14:paraId="767216B7" w14:textId="77777777" w:rsidR="00A15ACC" w:rsidRDefault="00A15ACC" w:rsidP="00A15ACC">
      <w:pPr>
        <w:spacing w:after="0" w:line="240" w:lineRule="auto"/>
        <w:jc w:val="both"/>
        <w:rPr>
          <w:rFonts w:ascii="Times New Roman" w:hAnsi="Times New Roman" w:cs="Times New Roman"/>
        </w:rPr>
      </w:pPr>
    </w:p>
    <w:p w14:paraId="11DE52A2" w14:textId="77777777" w:rsidR="00A15ACC" w:rsidRPr="00E351D8" w:rsidRDefault="00A15ACC" w:rsidP="00A15ACC">
      <w:pPr>
        <w:spacing w:after="0" w:line="240" w:lineRule="auto"/>
        <w:jc w:val="both"/>
      </w:pPr>
      <w:r w:rsidRPr="0009740A">
        <w:rPr>
          <w:rFonts w:ascii="Times New Roman" w:hAnsi="Times New Roman" w:cs="Times New Roman"/>
          <w:highlight w:val="yellow"/>
        </w:rPr>
        <w:t xml:space="preserve">Labe07 (User input) </w:t>
      </w:r>
      <w:r w:rsidRPr="0009740A">
        <w:rPr>
          <w:rFonts w:ascii="Times New Roman" w:hAnsi="Times New Roman" w:cs="Times New Roman"/>
          <w:b/>
        </w:rPr>
        <w:t>User Input</w:t>
      </w:r>
      <w:r w:rsidRPr="0009740A">
        <w:rPr>
          <w:rFonts w:ascii="Times New Roman" w:hAnsi="Times New Roman" w:cs="Times New Roman"/>
        </w:rPr>
        <w:t>: The student will create a single “</w:t>
      </w:r>
      <w:r w:rsidRPr="0009740A">
        <w:rPr>
          <w:rFonts w:ascii="Times New Roman" w:hAnsi="Times New Roman" w:cs="Times New Roman"/>
          <w:i/>
        </w:rPr>
        <w:t>Athlete</w:t>
      </w:r>
      <w:r w:rsidRPr="0009740A">
        <w:rPr>
          <w:rFonts w:ascii="Times New Roman" w:hAnsi="Times New Roman" w:cs="Times New Roman"/>
        </w:rPr>
        <w:t>”, then takes the user input to receive the number of beepers that the athlete should drop.</w:t>
      </w:r>
      <w:r>
        <w:rPr>
          <w:rFonts w:ascii="Times New Roman" w:hAnsi="Times New Roman" w:cs="Times New Roman"/>
        </w:rPr>
        <w:t xml:space="preserve"> This will teach them about parsing &amp; using the Scanner class.</w:t>
      </w:r>
    </w:p>
    <w:p w14:paraId="1914D6EA" w14:textId="77777777" w:rsidR="00A15ACC" w:rsidRDefault="00A15ACC" w:rsidP="00A15ACC">
      <w:pPr>
        <w:spacing w:after="0" w:line="240" w:lineRule="auto"/>
        <w:jc w:val="both"/>
        <w:rPr>
          <w:rFonts w:ascii="Times New Roman" w:hAnsi="Times New Roman" w:cs="Times New Roman"/>
        </w:rPr>
      </w:pPr>
    </w:p>
    <w:p w14:paraId="4F857C1D" w14:textId="77777777" w:rsidR="00A15ACC" w:rsidRPr="0009740A" w:rsidRDefault="00A15ACC" w:rsidP="00A15ACC">
      <w:pPr>
        <w:spacing w:after="0" w:line="240" w:lineRule="auto"/>
        <w:jc w:val="both"/>
        <w:rPr>
          <w:rFonts w:ascii="Times New Roman" w:hAnsi="Times New Roman" w:cs="Times New Roman"/>
        </w:rPr>
      </w:pPr>
      <w:r w:rsidRPr="0009740A">
        <w:rPr>
          <w:rFonts w:ascii="Times New Roman" w:hAnsi="Times New Roman" w:cs="Times New Roman"/>
          <w:highlight w:val="yellow"/>
        </w:rPr>
        <w:t>Lab08 (</w:t>
      </w:r>
      <w:r>
        <w:rPr>
          <w:rFonts w:ascii="Times New Roman" w:hAnsi="Times New Roman" w:cs="Times New Roman"/>
          <w:highlight w:val="yellow"/>
        </w:rPr>
        <w:t>Strings &amp; Equality</w:t>
      </w:r>
      <w:r w:rsidRPr="0009740A">
        <w:rPr>
          <w:rFonts w:ascii="Times New Roman" w:hAnsi="Times New Roman" w:cs="Times New Roman"/>
          <w:highlight w:val="yellow"/>
        </w:rPr>
        <w:t>)</w:t>
      </w:r>
      <w:r>
        <w:rPr>
          <w:rFonts w:ascii="Times New Roman" w:hAnsi="Times New Roman" w:cs="Times New Roman"/>
        </w:rPr>
        <w:t xml:space="preserve"> </w:t>
      </w:r>
      <w:r>
        <w:rPr>
          <w:rFonts w:ascii="Times New Roman" w:hAnsi="Times New Roman" w:cs="Times New Roman"/>
          <w:b/>
        </w:rPr>
        <w:t>Manual Runner</w:t>
      </w:r>
      <w:r>
        <w:rPr>
          <w:rFonts w:ascii="Times New Roman" w:hAnsi="Times New Roman" w:cs="Times New Roman"/>
        </w:rPr>
        <w:t>: The student will create a Scanner to allow the user to specify which world they would like to use. After taking this input and creating the world, they should create an “</w:t>
      </w:r>
      <w:r w:rsidRPr="0009740A">
        <w:rPr>
          <w:rFonts w:ascii="Times New Roman" w:hAnsi="Times New Roman" w:cs="Times New Roman"/>
          <w:i/>
          <w:iCs/>
        </w:rPr>
        <w:t>Athlete</w:t>
      </w:r>
      <w:r>
        <w:rPr>
          <w:rFonts w:ascii="Times New Roman" w:hAnsi="Times New Roman" w:cs="Times New Roman"/>
        </w:rPr>
        <w:t>” object and continue to take user input until they type “stop”. With all other inputs, if it corresponds to a certain command, then the athlete should execute that. The student will learn about concatenation, escape sequences, and content equality vs. reference equality.</w:t>
      </w:r>
    </w:p>
    <w:p w14:paraId="4EF74BB6" w14:textId="77777777" w:rsidR="00A15ACC" w:rsidRDefault="00A15ACC" w:rsidP="00A15ACC">
      <w:pPr>
        <w:spacing w:after="0" w:line="240" w:lineRule="auto"/>
        <w:jc w:val="both"/>
        <w:rPr>
          <w:rFonts w:ascii="Times New Roman" w:hAnsi="Times New Roman" w:cs="Times New Roman"/>
        </w:rPr>
      </w:pPr>
    </w:p>
    <w:p w14:paraId="00206388" w14:textId="77777777" w:rsidR="00A15ACC" w:rsidRDefault="00A15ACC" w:rsidP="00A15ACC">
      <w:pPr>
        <w:spacing w:after="0" w:line="240" w:lineRule="auto"/>
        <w:jc w:val="both"/>
        <w:rPr>
          <w:rFonts w:ascii="Times New Roman" w:hAnsi="Times New Roman" w:cs="Times New Roman"/>
        </w:rPr>
      </w:pPr>
      <w:r w:rsidRPr="00FF3F1A">
        <w:rPr>
          <w:rFonts w:ascii="Times New Roman" w:hAnsi="Times New Roman" w:cs="Times New Roman"/>
          <w:highlight w:val="yellow"/>
        </w:rPr>
        <w:t>Lab09 (Getters &amp; Setters)</w:t>
      </w:r>
      <w:r>
        <w:rPr>
          <w:rFonts w:ascii="Times New Roman" w:hAnsi="Times New Roman" w:cs="Times New Roman"/>
        </w:rPr>
        <w:t xml:space="preserve"> </w:t>
      </w:r>
      <w:r>
        <w:rPr>
          <w:rFonts w:ascii="Times New Roman" w:hAnsi="Times New Roman" w:cs="Times New Roman"/>
          <w:b/>
        </w:rPr>
        <w:t>Tracker</w:t>
      </w:r>
      <w:r>
        <w:rPr>
          <w:rFonts w:ascii="Times New Roman" w:hAnsi="Times New Roman" w:cs="Times New Roman"/>
        </w:rPr>
        <w:t xml:space="preserve"> The student will create 10 “</w:t>
      </w:r>
      <w:r w:rsidRPr="00FF3F1A">
        <w:rPr>
          <w:rFonts w:ascii="Times New Roman" w:hAnsi="Times New Roman" w:cs="Times New Roman"/>
          <w:i/>
          <w:iCs/>
        </w:rPr>
        <w:t>Tracker</w:t>
      </w:r>
      <w:r>
        <w:rPr>
          <w:rFonts w:ascii="Times New Roman" w:hAnsi="Times New Roman" w:cs="Times New Roman"/>
        </w:rPr>
        <w:t>” object that keeps track of the number of beepers it has and the position of the tracker object. When the tracker encounters a pile of beepers, the tracker should count the number of beepers on that spot and place them back down. The program should then output the number of beepers and the position on the map that they’re at. Once all trackers have executed, the trackers should all return to their origin, and the program should output the total number of beepers present on the entire screen. This will teach the student about proper programming practices in Java, specifically getting/setting variables through methods instead of accessing the variable directly.</w:t>
      </w:r>
    </w:p>
    <w:p w14:paraId="759706C9" w14:textId="77777777" w:rsidR="00A15ACC" w:rsidRDefault="00A15ACC" w:rsidP="00A15ACC">
      <w:pPr>
        <w:spacing w:after="0" w:line="240" w:lineRule="auto"/>
        <w:jc w:val="both"/>
        <w:rPr>
          <w:rFonts w:ascii="Times New Roman" w:hAnsi="Times New Roman" w:cs="Times New Roman"/>
        </w:rPr>
      </w:pPr>
    </w:p>
    <w:p w14:paraId="3DEC3792" w14:textId="77777777" w:rsidR="00A15ACC" w:rsidRPr="006867FF" w:rsidRDefault="00A15ACC" w:rsidP="00A15ACC">
      <w:pPr>
        <w:spacing w:after="0" w:line="240" w:lineRule="auto"/>
        <w:jc w:val="both"/>
        <w:rPr>
          <w:rFonts w:ascii="Times New Roman" w:hAnsi="Times New Roman" w:cs="Times New Roman"/>
        </w:rPr>
      </w:pPr>
      <w:r w:rsidRPr="000E6B4C">
        <w:rPr>
          <w:rFonts w:ascii="Times New Roman" w:hAnsi="Times New Roman" w:cs="Times New Roman"/>
          <w:highlight w:val="yellow"/>
        </w:rPr>
        <w:t>Lab10 (Practical Methods)</w:t>
      </w:r>
      <w:r>
        <w:rPr>
          <w:rFonts w:ascii="Times New Roman" w:hAnsi="Times New Roman" w:cs="Times New Roman"/>
        </w:rPr>
        <w:t xml:space="preserve"> </w:t>
      </w:r>
      <w:r>
        <w:rPr>
          <w:rFonts w:ascii="Times New Roman" w:hAnsi="Times New Roman" w:cs="Times New Roman"/>
          <w:b/>
        </w:rPr>
        <w:t>Detector</w:t>
      </w:r>
      <w:r>
        <w:rPr>
          <w:rFonts w:ascii="Times New Roman" w:hAnsi="Times New Roman" w:cs="Times New Roman"/>
        </w:rPr>
        <w:t>: The student will create a new class “</w:t>
      </w:r>
      <w:r>
        <w:rPr>
          <w:rFonts w:ascii="Times New Roman" w:hAnsi="Times New Roman" w:cs="Times New Roman"/>
          <w:i/>
          <w:iCs/>
        </w:rPr>
        <w:t>Detector</w:t>
      </w:r>
      <w:r>
        <w:rPr>
          <w:rFonts w:ascii="Times New Roman" w:hAnsi="Times New Roman" w:cs="Times New Roman"/>
        </w:rPr>
        <w:t>” which will have methods that check for beepers in all 4 directions. The student will then follow a path made by the beepers to the end and output the total distance of the path.</w:t>
      </w:r>
    </w:p>
    <w:p w14:paraId="2A1CA924" w14:textId="77777777" w:rsidR="00A15ACC" w:rsidRDefault="00A15ACC" w:rsidP="00A15ACC">
      <w:pPr>
        <w:spacing w:after="0" w:line="240" w:lineRule="auto"/>
        <w:jc w:val="both"/>
        <w:rPr>
          <w:rFonts w:ascii="Times New Roman" w:hAnsi="Times New Roman" w:cs="Times New Roman"/>
        </w:rPr>
      </w:pPr>
    </w:p>
    <w:p w14:paraId="2891A066" w14:textId="77777777" w:rsidR="00A15ACC" w:rsidRDefault="00A15ACC" w:rsidP="00A15ACC">
      <w:pPr>
        <w:spacing w:after="0" w:line="240" w:lineRule="auto"/>
        <w:jc w:val="both"/>
        <w:rPr>
          <w:rFonts w:ascii="Times New Roman" w:hAnsi="Times New Roman" w:cs="Times New Roman"/>
        </w:rPr>
      </w:pPr>
    </w:p>
    <w:p w14:paraId="75C3261E" w14:textId="77777777" w:rsidR="00A15ACC" w:rsidRDefault="00A15ACC" w:rsidP="00A15ACC">
      <w:pPr>
        <w:spacing w:after="0" w:line="240" w:lineRule="auto"/>
        <w:jc w:val="both"/>
        <w:rPr>
          <w:rFonts w:ascii="Times New Roman" w:hAnsi="Times New Roman" w:cs="Times New Roman"/>
        </w:rPr>
      </w:pPr>
      <w:r w:rsidRPr="00546F78">
        <w:rPr>
          <w:rFonts w:ascii="Times New Roman" w:hAnsi="Times New Roman" w:cs="Times New Roman"/>
          <w:highlight w:val="yellow"/>
        </w:rPr>
        <w:t>Lab11 (</w:t>
      </w:r>
      <w:r>
        <w:rPr>
          <w:rFonts w:ascii="Times New Roman" w:hAnsi="Times New Roman" w:cs="Times New Roman"/>
          <w:highlight w:val="yellow"/>
        </w:rPr>
        <w:t>Arrays</w:t>
      </w:r>
      <w:r w:rsidRPr="00546F78">
        <w:rPr>
          <w:rFonts w:ascii="Times New Roman" w:hAnsi="Times New Roman" w:cs="Times New Roman"/>
          <w:highlight w:val="yellow"/>
        </w:rPr>
        <w:t>)</w:t>
      </w:r>
      <w:r>
        <w:rPr>
          <w:rFonts w:ascii="Times New Roman" w:hAnsi="Times New Roman" w:cs="Times New Roman"/>
        </w:rPr>
        <w:t xml:space="preserve"> </w:t>
      </w:r>
      <w:r>
        <w:rPr>
          <w:rFonts w:ascii="Times New Roman" w:hAnsi="Times New Roman" w:cs="Times New Roman"/>
          <w:b/>
          <w:bCs/>
        </w:rPr>
        <w:t>Full Control</w:t>
      </w:r>
      <w:r>
        <w:rPr>
          <w:rFonts w:ascii="Times New Roman" w:hAnsi="Times New Roman" w:cs="Times New Roman"/>
        </w:rPr>
        <w:t xml:space="preserve">: The student will practice using arrays by creating </w:t>
      </w:r>
      <w:r w:rsidRPr="00546F78">
        <w:rPr>
          <w:rFonts w:ascii="Times New Roman" w:hAnsi="Times New Roman" w:cs="Times New Roman"/>
          <w:i/>
          <w:iCs/>
        </w:rPr>
        <w:t>RoboRunner</w:t>
      </w:r>
      <w:r>
        <w:rPr>
          <w:rFonts w:ascii="Times New Roman" w:hAnsi="Times New Roman" w:cs="Times New Roman"/>
        </w:rPr>
        <w:t xml:space="preserve"> objects in an array and calling methods on each </w:t>
      </w:r>
      <w:r w:rsidRPr="00546F78">
        <w:rPr>
          <w:rFonts w:ascii="Times New Roman" w:hAnsi="Times New Roman" w:cs="Times New Roman"/>
          <w:i/>
          <w:iCs/>
        </w:rPr>
        <w:t>RoboRunner</w:t>
      </w:r>
      <w:r>
        <w:rPr>
          <w:rFonts w:ascii="Times New Roman" w:hAnsi="Times New Roman" w:cs="Times New Roman"/>
        </w:rPr>
        <w:t xml:space="preserve"> to solve the maze and receive the number of moves it took. This will teach the student how to use arrays and the use cases for anonymous objects. </w:t>
      </w:r>
    </w:p>
    <w:p w14:paraId="5A9A4E86" w14:textId="77777777" w:rsidR="00A15ACC" w:rsidRDefault="00A15ACC" w:rsidP="00A15ACC">
      <w:pPr>
        <w:spacing w:after="0" w:line="240" w:lineRule="auto"/>
        <w:jc w:val="both"/>
        <w:rPr>
          <w:rFonts w:ascii="Times New Roman" w:hAnsi="Times New Roman" w:cs="Times New Roman"/>
        </w:rPr>
      </w:pPr>
    </w:p>
    <w:p w14:paraId="6CC34DCF" w14:textId="77777777" w:rsidR="00A15ACC" w:rsidRDefault="00A15ACC" w:rsidP="00A15ACC">
      <w:pPr>
        <w:spacing w:after="0" w:line="240" w:lineRule="auto"/>
        <w:jc w:val="both"/>
        <w:rPr>
          <w:rFonts w:ascii="Times New Roman" w:hAnsi="Times New Roman" w:cs="Times New Roman"/>
        </w:rPr>
      </w:pPr>
      <w:r w:rsidRPr="00FE5BA8">
        <w:rPr>
          <w:rFonts w:ascii="Times New Roman" w:hAnsi="Times New Roman" w:cs="Times New Roman"/>
          <w:highlight w:val="yellow"/>
        </w:rPr>
        <w:t>Lab12 (2D-Arrays &amp; Nested Loops)</w:t>
      </w:r>
      <w:r>
        <w:rPr>
          <w:rFonts w:ascii="Times New Roman" w:hAnsi="Times New Roman" w:cs="Times New Roman"/>
        </w:rPr>
        <w:t xml:space="preserve"> </w:t>
      </w:r>
      <w:r>
        <w:rPr>
          <w:rFonts w:ascii="Times New Roman" w:hAnsi="Times New Roman" w:cs="Times New Roman"/>
          <w:b/>
          <w:bCs/>
        </w:rPr>
        <w:t>Explorer</w:t>
      </w:r>
      <w:r>
        <w:rPr>
          <w:rFonts w:ascii="Times New Roman" w:hAnsi="Times New Roman" w:cs="Times New Roman"/>
        </w:rPr>
        <w:t xml:space="preserve">: The student will practice using 2D arrays by revisiting the beeper-tracer lab. The student will create a map representing the path of the beepers in a 2D array, then use nested loops to output the map into the console. </w:t>
      </w:r>
    </w:p>
    <w:p w14:paraId="1B8CE3F4" w14:textId="77777777" w:rsidR="00A15ACC" w:rsidRDefault="00A15ACC" w:rsidP="00A15ACC">
      <w:pPr>
        <w:spacing w:after="0" w:line="240" w:lineRule="auto"/>
        <w:jc w:val="both"/>
        <w:rPr>
          <w:rFonts w:ascii="Times New Roman" w:hAnsi="Times New Roman" w:cs="Times New Roman"/>
        </w:rPr>
      </w:pPr>
    </w:p>
    <w:p w14:paraId="0711D4E5" w14:textId="77777777" w:rsidR="00A15ACC" w:rsidRPr="00FE5BA8" w:rsidRDefault="00A15ACC" w:rsidP="00A15ACC">
      <w:pPr>
        <w:spacing w:after="0" w:line="240" w:lineRule="auto"/>
        <w:jc w:val="both"/>
        <w:rPr>
          <w:rFonts w:ascii="Times New Roman" w:hAnsi="Times New Roman" w:cs="Times New Roman"/>
        </w:rPr>
      </w:pPr>
      <w:r w:rsidRPr="006161DB">
        <w:rPr>
          <w:rFonts w:ascii="Times New Roman" w:hAnsi="Times New Roman" w:cs="Times New Roman"/>
          <w:highlight w:val="yellow"/>
        </w:rPr>
        <w:t xml:space="preserve">Lab13 (ArrayLists) </w:t>
      </w:r>
      <w:r w:rsidRPr="006161DB">
        <w:rPr>
          <w:rFonts w:ascii="Times New Roman" w:hAnsi="Times New Roman" w:cs="Times New Roman"/>
          <w:b/>
          <w:bCs/>
          <w:highlight w:val="yellow"/>
        </w:rPr>
        <w:t>Backtracker</w:t>
      </w:r>
      <w:r>
        <w:rPr>
          <w:rFonts w:ascii="Times New Roman" w:hAnsi="Times New Roman" w:cs="Times New Roman"/>
        </w:rPr>
        <w:t>: The student will learn to use ArrayLists and practice backtracking by using the ArrayList to keep track of the robot’s steps. Then, by using the ArrayList as a Stack-like data structure, the student will go through the ArrayList to have the robot backtrack its steps.</w:t>
      </w:r>
    </w:p>
    <w:p w14:paraId="52211315" w14:textId="77777777" w:rsidR="00A15ACC" w:rsidRDefault="00A15ACC" w:rsidP="00A15ACC">
      <w:pPr>
        <w:spacing w:after="0" w:line="240" w:lineRule="auto"/>
        <w:jc w:val="both"/>
        <w:rPr>
          <w:rFonts w:ascii="Times New Roman" w:hAnsi="Times New Roman" w:cs="Times New Roman"/>
        </w:rPr>
      </w:pPr>
    </w:p>
    <w:p w14:paraId="59E5E7D1" w14:textId="77777777" w:rsidR="00A15ACC" w:rsidRPr="006161DB" w:rsidRDefault="00A15ACC" w:rsidP="00A15ACC">
      <w:pPr>
        <w:spacing w:after="0" w:line="240" w:lineRule="auto"/>
        <w:jc w:val="both"/>
        <w:rPr>
          <w:rFonts w:ascii="Times New Roman" w:hAnsi="Times New Roman" w:cs="Times New Roman"/>
        </w:rPr>
      </w:pPr>
      <w:r w:rsidRPr="00632521">
        <w:rPr>
          <w:rFonts w:ascii="Times New Roman" w:hAnsi="Times New Roman" w:cs="Times New Roman"/>
          <w:highlight w:val="yellow"/>
        </w:rPr>
        <w:t>Lab14(Error Checking)</w:t>
      </w:r>
      <w:r>
        <w:rPr>
          <w:rFonts w:ascii="Times New Roman" w:hAnsi="Times New Roman" w:cs="Times New Roman"/>
        </w:rPr>
        <w:t xml:space="preserve"> </w:t>
      </w:r>
      <w:r w:rsidRPr="006161DB">
        <w:rPr>
          <w:rFonts w:ascii="Times New Roman" w:hAnsi="Times New Roman" w:cs="Times New Roman"/>
          <w:b/>
          <w:bCs/>
        </w:rPr>
        <w:t>Try Again</w:t>
      </w:r>
      <w:r>
        <w:rPr>
          <w:rFonts w:ascii="Times New Roman" w:hAnsi="Times New Roman" w:cs="Times New Roman"/>
        </w:rPr>
        <w:t>: The student will learn about error checking to understand that it’s important to realize no user will follow all directions. As such, the student will realize the importance of catching errors before they happen (Exceptions).</w:t>
      </w:r>
    </w:p>
    <w:p w14:paraId="63FB18F0" w14:textId="77777777" w:rsidR="00A15ACC" w:rsidRDefault="00A15ACC" w:rsidP="00A15ACC">
      <w:pPr>
        <w:spacing w:after="0" w:line="240" w:lineRule="auto"/>
        <w:jc w:val="both"/>
        <w:rPr>
          <w:rFonts w:ascii="Times New Roman" w:hAnsi="Times New Roman" w:cs="Times New Roman"/>
        </w:rPr>
      </w:pPr>
    </w:p>
    <w:p w14:paraId="32F88B20" w14:textId="77777777" w:rsidR="00A15ACC" w:rsidRDefault="00A15ACC" w:rsidP="00A15ACC">
      <w:pPr>
        <w:spacing w:after="0" w:line="240" w:lineRule="auto"/>
        <w:jc w:val="both"/>
        <w:rPr>
          <w:rFonts w:ascii="Times New Roman" w:hAnsi="Times New Roman" w:cs="Times New Roman"/>
        </w:rPr>
      </w:pPr>
      <w:r>
        <w:rPr>
          <w:rFonts w:ascii="Times New Roman" w:hAnsi="Times New Roman" w:cs="Times New Roman"/>
          <w:highlight w:val="yellow"/>
        </w:rPr>
        <w:t>Extra1</w:t>
      </w:r>
      <w:r w:rsidRPr="00914A7D">
        <w:rPr>
          <w:rFonts w:ascii="Times New Roman" w:hAnsi="Times New Roman" w:cs="Times New Roman"/>
          <w:highlight w:val="yellow"/>
        </w:rPr>
        <w:t xml:space="preserve"> (Threads &amp; Runnable)</w:t>
      </w:r>
      <w:r>
        <w:rPr>
          <w:rFonts w:ascii="Times New Roman" w:hAnsi="Times New Roman" w:cs="Times New Roman"/>
        </w:rPr>
        <w:t xml:space="preserve"> </w:t>
      </w:r>
      <w:r>
        <w:rPr>
          <w:rFonts w:ascii="Times New Roman" w:hAnsi="Times New Roman" w:cs="Times New Roman"/>
          <w:b/>
        </w:rPr>
        <w:t>Multitask</w:t>
      </w:r>
      <w:r>
        <w:rPr>
          <w:rFonts w:ascii="Times New Roman" w:hAnsi="Times New Roman" w:cs="Times New Roman"/>
        </w:rPr>
        <w:t xml:space="preserve">: The student will alter their </w:t>
      </w:r>
      <w:r w:rsidRPr="00D57CC6">
        <w:rPr>
          <w:rFonts w:ascii="Times New Roman" w:hAnsi="Times New Roman" w:cs="Times New Roman"/>
          <w:b/>
          <w:bCs/>
        </w:rPr>
        <w:t>Lab11</w:t>
      </w:r>
      <w:r>
        <w:rPr>
          <w:rFonts w:ascii="Times New Roman" w:hAnsi="Times New Roman" w:cs="Times New Roman"/>
        </w:rPr>
        <w:t xml:space="preserve"> to implement the </w:t>
      </w:r>
      <w:r>
        <w:rPr>
          <w:rFonts w:ascii="Times New Roman" w:hAnsi="Times New Roman" w:cs="Times New Roman"/>
          <w:i/>
        </w:rPr>
        <w:t>Runnable</w:t>
      </w:r>
      <w:r>
        <w:rPr>
          <w:rFonts w:ascii="Times New Roman" w:hAnsi="Times New Roman" w:cs="Times New Roman"/>
        </w:rPr>
        <w:t xml:space="preserve"> interface. They should complete the abstract methods and implement the multiple threads to allow all </w:t>
      </w:r>
      <w:r>
        <w:rPr>
          <w:rFonts w:ascii="Times New Roman" w:hAnsi="Times New Roman" w:cs="Times New Roman"/>
          <w:i/>
          <w:iCs/>
        </w:rPr>
        <w:t xml:space="preserve">AutoRunners </w:t>
      </w:r>
      <w:r>
        <w:rPr>
          <w:rFonts w:ascii="Times New Roman" w:hAnsi="Times New Roman" w:cs="Times New Roman"/>
        </w:rPr>
        <w:t xml:space="preserve">to run at the same time. </w:t>
      </w:r>
    </w:p>
    <w:p w14:paraId="03FE1F99" w14:textId="77777777" w:rsidR="00A15ACC" w:rsidRPr="00B86DE2" w:rsidRDefault="00A15ACC" w:rsidP="00A15ACC">
      <w:pPr>
        <w:spacing w:after="0" w:line="240" w:lineRule="auto"/>
        <w:jc w:val="both"/>
        <w:rPr>
          <w:rFonts w:ascii="Times New Roman" w:hAnsi="Times New Roman" w:cs="Times New Roman"/>
        </w:rPr>
      </w:pPr>
    </w:p>
    <w:p w14:paraId="470EE34F" w14:textId="77777777" w:rsidR="00A15ACC" w:rsidRDefault="00A15ACC" w:rsidP="00A15ACC">
      <w:r>
        <w:br w:type="page"/>
      </w:r>
    </w:p>
    <w:p w14:paraId="2133266B" w14:textId="77777777" w:rsidR="00A15ACC" w:rsidRDefault="00A15ACC" w:rsidP="00A15ACC">
      <w:pPr>
        <w:rPr>
          <w:rFonts w:ascii="Times New Roman" w:hAnsi="Times New Roman" w:cs="Times New Roman"/>
        </w:rPr>
      </w:pPr>
      <w:r>
        <w:rPr>
          <w:rFonts w:ascii="Times New Roman" w:hAnsi="Times New Roman" w:cs="Times New Roman"/>
        </w:rPr>
        <w:lastRenderedPageBreak/>
        <w:t xml:space="preserve">Good luck! That is the end of this lab series. I understand that not all Java topics are covered here, but this is just meant to serve as an introduction to Java programming. Working on personal projects or completing problems at </w:t>
      </w:r>
      <w:hyperlink r:id="rId39" w:history="1">
        <w:r w:rsidRPr="006707CA">
          <w:rPr>
            <w:rStyle w:val="Hyperlink"/>
            <w:rFonts w:ascii="Times New Roman" w:hAnsi="Times New Roman" w:cs="Times New Roman"/>
          </w:rPr>
          <w:t>https://www.hackerrank.com/</w:t>
        </w:r>
      </w:hyperlink>
      <w:r>
        <w:rPr>
          <w:rFonts w:ascii="Times New Roman" w:hAnsi="Times New Roman" w:cs="Times New Roman"/>
        </w:rPr>
        <w:t xml:space="preserve"> are both great ways to practice and further your knowledge of Java.</w:t>
      </w:r>
    </w:p>
    <w:p w14:paraId="50561E41" w14:textId="5108387E" w:rsidR="00A15ACC" w:rsidRPr="0060208E" w:rsidRDefault="00A15ACC" w:rsidP="00A15ACC">
      <w:pPr>
        <w:shd w:val="clear" w:color="auto" w:fill="FFFFFF"/>
        <w:spacing w:after="240" w:line="240" w:lineRule="auto"/>
        <w:rPr>
          <w:rFonts w:ascii="Segoe UI" w:eastAsia="Times New Roman" w:hAnsi="Segoe UI" w:cs="Segoe UI"/>
          <w:color w:val="24292E"/>
          <w:sz w:val="24"/>
          <w:szCs w:val="24"/>
        </w:rPr>
      </w:pPr>
    </w:p>
    <w:p w14:paraId="4501EC48" w14:textId="1A670C29" w:rsidR="00C56797" w:rsidRPr="00A15ACC" w:rsidRDefault="00C56797" w:rsidP="00A15ACC"/>
    <w:sectPr w:rsidR="00C56797" w:rsidRPr="00A15ACC" w:rsidSect="004B113C">
      <w:footerReference w:type="default" r:id="rId4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E547E3" w14:textId="77777777" w:rsidR="004148D0" w:rsidRDefault="004148D0" w:rsidP="004F0FFD">
      <w:pPr>
        <w:spacing w:after="0" w:line="240" w:lineRule="auto"/>
      </w:pPr>
      <w:r>
        <w:separator/>
      </w:r>
    </w:p>
  </w:endnote>
  <w:endnote w:type="continuationSeparator" w:id="0">
    <w:p w14:paraId="10FC4F9F" w14:textId="77777777" w:rsidR="004148D0" w:rsidRDefault="004148D0" w:rsidP="004F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3F5FF" w14:textId="6AA6CF6A" w:rsidR="000F6C28" w:rsidRDefault="001965DF" w:rsidP="001965DF">
    <w:pPr>
      <w:pStyle w:val="Footer"/>
      <w:jc w:val="right"/>
    </w:pPr>
    <w:r>
      <w:t>Labs created by Brian T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9F714F" w14:textId="77777777" w:rsidR="004148D0" w:rsidRDefault="004148D0" w:rsidP="004F0FFD">
      <w:pPr>
        <w:spacing w:after="0" w:line="240" w:lineRule="auto"/>
      </w:pPr>
      <w:r>
        <w:separator/>
      </w:r>
    </w:p>
  </w:footnote>
  <w:footnote w:type="continuationSeparator" w:id="0">
    <w:p w14:paraId="06C84BFC" w14:textId="77777777" w:rsidR="004148D0" w:rsidRDefault="004148D0" w:rsidP="004F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6F421C"/>
    <w:multiLevelType w:val="hybridMultilevel"/>
    <w:tmpl w:val="24BC8484"/>
    <w:lvl w:ilvl="0" w:tplc="C570D9E0">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300ED3"/>
    <w:multiLevelType w:val="hybridMultilevel"/>
    <w:tmpl w:val="370067FA"/>
    <w:lvl w:ilvl="0" w:tplc="CA84AC6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115008F"/>
    <w:multiLevelType w:val="hybridMultilevel"/>
    <w:tmpl w:val="0B8C3A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NrWwNDYxNTAxNDFX0lEKTi0uzszPAykwNKgFAE4pzIUtAAAA"/>
  </w:docVars>
  <w:rsids>
    <w:rsidRoot w:val="001E54E1"/>
    <w:rsid w:val="000020A5"/>
    <w:rsid w:val="000312B6"/>
    <w:rsid w:val="00035BE6"/>
    <w:rsid w:val="00037A1B"/>
    <w:rsid w:val="00045050"/>
    <w:rsid w:val="00050979"/>
    <w:rsid w:val="00056D96"/>
    <w:rsid w:val="00061ED8"/>
    <w:rsid w:val="00064076"/>
    <w:rsid w:val="00067135"/>
    <w:rsid w:val="00070A57"/>
    <w:rsid w:val="00074246"/>
    <w:rsid w:val="000754DB"/>
    <w:rsid w:val="00076E05"/>
    <w:rsid w:val="0008019D"/>
    <w:rsid w:val="000813C6"/>
    <w:rsid w:val="00081D75"/>
    <w:rsid w:val="000906FD"/>
    <w:rsid w:val="00093455"/>
    <w:rsid w:val="0009740A"/>
    <w:rsid w:val="000A304D"/>
    <w:rsid w:val="000A6E23"/>
    <w:rsid w:val="000C2DA7"/>
    <w:rsid w:val="000D7CDF"/>
    <w:rsid w:val="000E4385"/>
    <w:rsid w:val="000E4F6C"/>
    <w:rsid w:val="000E51F1"/>
    <w:rsid w:val="000E6B4C"/>
    <w:rsid w:val="000F293A"/>
    <w:rsid w:val="000F327E"/>
    <w:rsid w:val="000F6C28"/>
    <w:rsid w:val="001032A4"/>
    <w:rsid w:val="0010633D"/>
    <w:rsid w:val="00112A90"/>
    <w:rsid w:val="001156D3"/>
    <w:rsid w:val="00127D4A"/>
    <w:rsid w:val="0013074B"/>
    <w:rsid w:val="001310F9"/>
    <w:rsid w:val="00140730"/>
    <w:rsid w:val="00140E42"/>
    <w:rsid w:val="001458B8"/>
    <w:rsid w:val="00153A79"/>
    <w:rsid w:val="0015437F"/>
    <w:rsid w:val="001647DD"/>
    <w:rsid w:val="00170489"/>
    <w:rsid w:val="001716C5"/>
    <w:rsid w:val="00177C08"/>
    <w:rsid w:val="00186A6B"/>
    <w:rsid w:val="001965DF"/>
    <w:rsid w:val="001C087B"/>
    <w:rsid w:val="001C615F"/>
    <w:rsid w:val="001E0A95"/>
    <w:rsid w:val="001E229F"/>
    <w:rsid w:val="001E2AF6"/>
    <w:rsid w:val="001E54E1"/>
    <w:rsid w:val="001F19B1"/>
    <w:rsid w:val="001F4463"/>
    <w:rsid w:val="002039EE"/>
    <w:rsid w:val="00205504"/>
    <w:rsid w:val="0021043D"/>
    <w:rsid w:val="00211FE9"/>
    <w:rsid w:val="002131F9"/>
    <w:rsid w:val="00216758"/>
    <w:rsid w:val="00223D24"/>
    <w:rsid w:val="00230456"/>
    <w:rsid w:val="00234A53"/>
    <w:rsid w:val="00240C0B"/>
    <w:rsid w:val="002434C7"/>
    <w:rsid w:val="00247694"/>
    <w:rsid w:val="00250402"/>
    <w:rsid w:val="0026013E"/>
    <w:rsid w:val="00274F4B"/>
    <w:rsid w:val="00276A74"/>
    <w:rsid w:val="00281A42"/>
    <w:rsid w:val="00285670"/>
    <w:rsid w:val="002911D8"/>
    <w:rsid w:val="00296419"/>
    <w:rsid w:val="002A05C8"/>
    <w:rsid w:val="002A2B07"/>
    <w:rsid w:val="002A4363"/>
    <w:rsid w:val="002B04D1"/>
    <w:rsid w:val="002B6A0C"/>
    <w:rsid w:val="002B6F7D"/>
    <w:rsid w:val="002B734A"/>
    <w:rsid w:val="002C0C89"/>
    <w:rsid w:val="002C12AD"/>
    <w:rsid w:val="002D2772"/>
    <w:rsid w:val="002D447D"/>
    <w:rsid w:val="002E2701"/>
    <w:rsid w:val="002E7DB0"/>
    <w:rsid w:val="002F0991"/>
    <w:rsid w:val="002F4E0E"/>
    <w:rsid w:val="002F6A60"/>
    <w:rsid w:val="00301775"/>
    <w:rsid w:val="0031182F"/>
    <w:rsid w:val="00316100"/>
    <w:rsid w:val="00316E2B"/>
    <w:rsid w:val="00321A09"/>
    <w:rsid w:val="00322209"/>
    <w:rsid w:val="003240C0"/>
    <w:rsid w:val="0033541C"/>
    <w:rsid w:val="00341C92"/>
    <w:rsid w:val="00342614"/>
    <w:rsid w:val="0034590A"/>
    <w:rsid w:val="0034706E"/>
    <w:rsid w:val="003474E5"/>
    <w:rsid w:val="003609A5"/>
    <w:rsid w:val="003631F4"/>
    <w:rsid w:val="00371CF3"/>
    <w:rsid w:val="00374C4B"/>
    <w:rsid w:val="00381671"/>
    <w:rsid w:val="00383A9F"/>
    <w:rsid w:val="003849CD"/>
    <w:rsid w:val="00385B2E"/>
    <w:rsid w:val="003947C7"/>
    <w:rsid w:val="003A34E1"/>
    <w:rsid w:val="003A5682"/>
    <w:rsid w:val="003A6B62"/>
    <w:rsid w:val="003B1805"/>
    <w:rsid w:val="003B72D8"/>
    <w:rsid w:val="003C09B9"/>
    <w:rsid w:val="003C2AA7"/>
    <w:rsid w:val="003C46E6"/>
    <w:rsid w:val="003C5513"/>
    <w:rsid w:val="003C6FA9"/>
    <w:rsid w:val="003D0E8A"/>
    <w:rsid w:val="003D2FDB"/>
    <w:rsid w:val="003D6E77"/>
    <w:rsid w:val="003E0E35"/>
    <w:rsid w:val="003F03BD"/>
    <w:rsid w:val="003F30E9"/>
    <w:rsid w:val="003F42E3"/>
    <w:rsid w:val="003F5047"/>
    <w:rsid w:val="003F5534"/>
    <w:rsid w:val="003F7E84"/>
    <w:rsid w:val="004030D0"/>
    <w:rsid w:val="00404DA7"/>
    <w:rsid w:val="004056EF"/>
    <w:rsid w:val="004070AD"/>
    <w:rsid w:val="00411C5F"/>
    <w:rsid w:val="004120FF"/>
    <w:rsid w:val="004148D0"/>
    <w:rsid w:val="00415E20"/>
    <w:rsid w:val="0041601C"/>
    <w:rsid w:val="00417C5A"/>
    <w:rsid w:val="00417D41"/>
    <w:rsid w:val="0042169B"/>
    <w:rsid w:val="004251FB"/>
    <w:rsid w:val="004370C9"/>
    <w:rsid w:val="00442AC0"/>
    <w:rsid w:val="0044395C"/>
    <w:rsid w:val="004542D9"/>
    <w:rsid w:val="00456413"/>
    <w:rsid w:val="0045763F"/>
    <w:rsid w:val="004604C6"/>
    <w:rsid w:val="0046378A"/>
    <w:rsid w:val="0046462D"/>
    <w:rsid w:val="00466A1E"/>
    <w:rsid w:val="00466F24"/>
    <w:rsid w:val="00467E95"/>
    <w:rsid w:val="00472B67"/>
    <w:rsid w:val="004730CA"/>
    <w:rsid w:val="004767EE"/>
    <w:rsid w:val="00485598"/>
    <w:rsid w:val="00486575"/>
    <w:rsid w:val="004A5A24"/>
    <w:rsid w:val="004A7D3B"/>
    <w:rsid w:val="004B113C"/>
    <w:rsid w:val="004B494F"/>
    <w:rsid w:val="004C0172"/>
    <w:rsid w:val="004C3A6A"/>
    <w:rsid w:val="004D061D"/>
    <w:rsid w:val="004E4DBA"/>
    <w:rsid w:val="004F0FFD"/>
    <w:rsid w:val="004F2F57"/>
    <w:rsid w:val="004F38ED"/>
    <w:rsid w:val="004F63D6"/>
    <w:rsid w:val="004F6E7B"/>
    <w:rsid w:val="00500EBF"/>
    <w:rsid w:val="00503074"/>
    <w:rsid w:val="00507DD1"/>
    <w:rsid w:val="00510411"/>
    <w:rsid w:val="00512028"/>
    <w:rsid w:val="00514D14"/>
    <w:rsid w:val="005215EA"/>
    <w:rsid w:val="00522B71"/>
    <w:rsid w:val="00525B95"/>
    <w:rsid w:val="00527FC1"/>
    <w:rsid w:val="00533A5D"/>
    <w:rsid w:val="0053467C"/>
    <w:rsid w:val="00534B3D"/>
    <w:rsid w:val="005426F2"/>
    <w:rsid w:val="00546F78"/>
    <w:rsid w:val="00554335"/>
    <w:rsid w:val="00561789"/>
    <w:rsid w:val="00562EA9"/>
    <w:rsid w:val="00562F8F"/>
    <w:rsid w:val="00563C18"/>
    <w:rsid w:val="005725E3"/>
    <w:rsid w:val="00577A75"/>
    <w:rsid w:val="0059361C"/>
    <w:rsid w:val="005A17D2"/>
    <w:rsid w:val="005A7615"/>
    <w:rsid w:val="005B247D"/>
    <w:rsid w:val="005C0881"/>
    <w:rsid w:val="005C5B45"/>
    <w:rsid w:val="005D35AC"/>
    <w:rsid w:val="005E1906"/>
    <w:rsid w:val="005E26B4"/>
    <w:rsid w:val="005E2DA8"/>
    <w:rsid w:val="005E49D7"/>
    <w:rsid w:val="005F2048"/>
    <w:rsid w:val="005F31DC"/>
    <w:rsid w:val="00602B52"/>
    <w:rsid w:val="00604F0C"/>
    <w:rsid w:val="00610696"/>
    <w:rsid w:val="00610A04"/>
    <w:rsid w:val="006161DB"/>
    <w:rsid w:val="00631D3D"/>
    <w:rsid w:val="00632521"/>
    <w:rsid w:val="0063437C"/>
    <w:rsid w:val="00644292"/>
    <w:rsid w:val="00645223"/>
    <w:rsid w:val="00646C01"/>
    <w:rsid w:val="00650050"/>
    <w:rsid w:val="00653A1D"/>
    <w:rsid w:val="006563E4"/>
    <w:rsid w:val="00661DFD"/>
    <w:rsid w:val="00667718"/>
    <w:rsid w:val="00672D16"/>
    <w:rsid w:val="0068205D"/>
    <w:rsid w:val="006835C6"/>
    <w:rsid w:val="00684825"/>
    <w:rsid w:val="006867FF"/>
    <w:rsid w:val="00691B01"/>
    <w:rsid w:val="006A0C0C"/>
    <w:rsid w:val="006A203A"/>
    <w:rsid w:val="006B7C86"/>
    <w:rsid w:val="006C78D6"/>
    <w:rsid w:val="006D02DD"/>
    <w:rsid w:val="006D03F5"/>
    <w:rsid w:val="006D33CE"/>
    <w:rsid w:val="006D4473"/>
    <w:rsid w:val="006E1F8A"/>
    <w:rsid w:val="006F09FD"/>
    <w:rsid w:val="006F4B10"/>
    <w:rsid w:val="006F6B3D"/>
    <w:rsid w:val="00707AFC"/>
    <w:rsid w:val="007125A3"/>
    <w:rsid w:val="00714599"/>
    <w:rsid w:val="00721866"/>
    <w:rsid w:val="00724842"/>
    <w:rsid w:val="00730591"/>
    <w:rsid w:val="00736927"/>
    <w:rsid w:val="00742E19"/>
    <w:rsid w:val="0074320D"/>
    <w:rsid w:val="00744CED"/>
    <w:rsid w:val="00751AE8"/>
    <w:rsid w:val="007520DA"/>
    <w:rsid w:val="00753FA4"/>
    <w:rsid w:val="00760954"/>
    <w:rsid w:val="00760EE2"/>
    <w:rsid w:val="0076712C"/>
    <w:rsid w:val="0077117C"/>
    <w:rsid w:val="00774477"/>
    <w:rsid w:val="00776A1B"/>
    <w:rsid w:val="00783E08"/>
    <w:rsid w:val="00783E17"/>
    <w:rsid w:val="007858BC"/>
    <w:rsid w:val="00792B85"/>
    <w:rsid w:val="00797C63"/>
    <w:rsid w:val="007A2551"/>
    <w:rsid w:val="007A2FCC"/>
    <w:rsid w:val="007A3E0D"/>
    <w:rsid w:val="007A46E7"/>
    <w:rsid w:val="007A47F4"/>
    <w:rsid w:val="007A547E"/>
    <w:rsid w:val="007A7EFE"/>
    <w:rsid w:val="007C086C"/>
    <w:rsid w:val="007D0CEA"/>
    <w:rsid w:val="007D1279"/>
    <w:rsid w:val="007D2506"/>
    <w:rsid w:val="007D74EB"/>
    <w:rsid w:val="007E2557"/>
    <w:rsid w:val="007E2A85"/>
    <w:rsid w:val="007E362A"/>
    <w:rsid w:val="007F5E2D"/>
    <w:rsid w:val="007F70DA"/>
    <w:rsid w:val="007F748D"/>
    <w:rsid w:val="00806BB4"/>
    <w:rsid w:val="0081379C"/>
    <w:rsid w:val="00816A95"/>
    <w:rsid w:val="008204F4"/>
    <w:rsid w:val="00823B2B"/>
    <w:rsid w:val="0083382D"/>
    <w:rsid w:val="00840944"/>
    <w:rsid w:val="0084206B"/>
    <w:rsid w:val="00847525"/>
    <w:rsid w:val="00851640"/>
    <w:rsid w:val="00857CC2"/>
    <w:rsid w:val="00861D12"/>
    <w:rsid w:val="00870D19"/>
    <w:rsid w:val="00872123"/>
    <w:rsid w:val="0087388A"/>
    <w:rsid w:val="008776A4"/>
    <w:rsid w:val="008803B0"/>
    <w:rsid w:val="008809E8"/>
    <w:rsid w:val="0088472C"/>
    <w:rsid w:val="00887429"/>
    <w:rsid w:val="0089239A"/>
    <w:rsid w:val="008A27E6"/>
    <w:rsid w:val="008A4362"/>
    <w:rsid w:val="008B267D"/>
    <w:rsid w:val="008B388A"/>
    <w:rsid w:val="008B7F55"/>
    <w:rsid w:val="008C0A87"/>
    <w:rsid w:val="008C2834"/>
    <w:rsid w:val="008C41A8"/>
    <w:rsid w:val="008D1E75"/>
    <w:rsid w:val="008D2DB1"/>
    <w:rsid w:val="008D34E2"/>
    <w:rsid w:val="008D67B4"/>
    <w:rsid w:val="008D6BEF"/>
    <w:rsid w:val="008D6E86"/>
    <w:rsid w:val="008E013F"/>
    <w:rsid w:val="008F06EE"/>
    <w:rsid w:val="008F07B8"/>
    <w:rsid w:val="008F0813"/>
    <w:rsid w:val="008F0C5D"/>
    <w:rsid w:val="009004C4"/>
    <w:rsid w:val="0090524C"/>
    <w:rsid w:val="00914A7D"/>
    <w:rsid w:val="0091552F"/>
    <w:rsid w:val="00920540"/>
    <w:rsid w:val="009213B8"/>
    <w:rsid w:val="00923E2B"/>
    <w:rsid w:val="00934F2B"/>
    <w:rsid w:val="00944393"/>
    <w:rsid w:val="0095267D"/>
    <w:rsid w:val="0095503F"/>
    <w:rsid w:val="009631FC"/>
    <w:rsid w:val="00963766"/>
    <w:rsid w:val="00970186"/>
    <w:rsid w:val="00982140"/>
    <w:rsid w:val="00987450"/>
    <w:rsid w:val="00997A84"/>
    <w:rsid w:val="009A0F95"/>
    <w:rsid w:val="009B5E5C"/>
    <w:rsid w:val="009B72AA"/>
    <w:rsid w:val="009C07C4"/>
    <w:rsid w:val="009C1BEE"/>
    <w:rsid w:val="009C40EA"/>
    <w:rsid w:val="009C516C"/>
    <w:rsid w:val="009D0C4B"/>
    <w:rsid w:val="009D3990"/>
    <w:rsid w:val="009E1025"/>
    <w:rsid w:val="009E44AA"/>
    <w:rsid w:val="009E4571"/>
    <w:rsid w:val="009E6374"/>
    <w:rsid w:val="009E67C4"/>
    <w:rsid w:val="009F061A"/>
    <w:rsid w:val="009F46A6"/>
    <w:rsid w:val="009F548A"/>
    <w:rsid w:val="00A015CC"/>
    <w:rsid w:val="00A10556"/>
    <w:rsid w:val="00A105B2"/>
    <w:rsid w:val="00A15ACC"/>
    <w:rsid w:val="00A16981"/>
    <w:rsid w:val="00A21E64"/>
    <w:rsid w:val="00A2288A"/>
    <w:rsid w:val="00A22957"/>
    <w:rsid w:val="00A32DA1"/>
    <w:rsid w:val="00A34FAD"/>
    <w:rsid w:val="00A35668"/>
    <w:rsid w:val="00A478FD"/>
    <w:rsid w:val="00A604EA"/>
    <w:rsid w:val="00A6248D"/>
    <w:rsid w:val="00A631F1"/>
    <w:rsid w:val="00A64327"/>
    <w:rsid w:val="00A724F1"/>
    <w:rsid w:val="00A75503"/>
    <w:rsid w:val="00A77A84"/>
    <w:rsid w:val="00A827C2"/>
    <w:rsid w:val="00A857B4"/>
    <w:rsid w:val="00A87D67"/>
    <w:rsid w:val="00A87FFE"/>
    <w:rsid w:val="00AA277B"/>
    <w:rsid w:val="00AA3EFA"/>
    <w:rsid w:val="00AA7AEA"/>
    <w:rsid w:val="00AC3237"/>
    <w:rsid w:val="00AC3C03"/>
    <w:rsid w:val="00AC4ABD"/>
    <w:rsid w:val="00AC69FE"/>
    <w:rsid w:val="00AE3E9B"/>
    <w:rsid w:val="00AF2A30"/>
    <w:rsid w:val="00AF3589"/>
    <w:rsid w:val="00AF4001"/>
    <w:rsid w:val="00AF4601"/>
    <w:rsid w:val="00AF645C"/>
    <w:rsid w:val="00AF673E"/>
    <w:rsid w:val="00AF7DBF"/>
    <w:rsid w:val="00B00622"/>
    <w:rsid w:val="00B010B1"/>
    <w:rsid w:val="00B02E98"/>
    <w:rsid w:val="00B041A3"/>
    <w:rsid w:val="00B15F4F"/>
    <w:rsid w:val="00B16E5A"/>
    <w:rsid w:val="00B242D5"/>
    <w:rsid w:val="00B2534F"/>
    <w:rsid w:val="00B30717"/>
    <w:rsid w:val="00B30DC5"/>
    <w:rsid w:val="00B53697"/>
    <w:rsid w:val="00B537F4"/>
    <w:rsid w:val="00B61500"/>
    <w:rsid w:val="00B844DC"/>
    <w:rsid w:val="00B84A6E"/>
    <w:rsid w:val="00B851D8"/>
    <w:rsid w:val="00B8562F"/>
    <w:rsid w:val="00B86DE2"/>
    <w:rsid w:val="00BA1E45"/>
    <w:rsid w:val="00BB36B9"/>
    <w:rsid w:val="00BB4060"/>
    <w:rsid w:val="00BC1B46"/>
    <w:rsid w:val="00BC3385"/>
    <w:rsid w:val="00BC5C5A"/>
    <w:rsid w:val="00BD6C5C"/>
    <w:rsid w:val="00BD7969"/>
    <w:rsid w:val="00BD7E67"/>
    <w:rsid w:val="00BE54D1"/>
    <w:rsid w:val="00BE7AE9"/>
    <w:rsid w:val="00BF4A01"/>
    <w:rsid w:val="00BF5077"/>
    <w:rsid w:val="00C0165E"/>
    <w:rsid w:val="00C03FB2"/>
    <w:rsid w:val="00C07895"/>
    <w:rsid w:val="00C10A57"/>
    <w:rsid w:val="00C27159"/>
    <w:rsid w:val="00C27700"/>
    <w:rsid w:val="00C3088C"/>
    <w:rsid w:val="00C32969"/>
    <w:rsid w:val="00C34BB0"/>
    <w:rsid w:val="00C371FA"/>
    <w:rsid w:val="00C42A2B"/>
    <w:rsid w:val="00C56797"/>
    <w:rsid w:val="00C62693"/>
    <w:rsid w:val="00C72A74"/>
    <w:rsid w:val="00C8467F"/>
    <w:rsid w:val="00C8662F"/>
    <w:rsid w:val="00C86D5B"/>
    <w:rsid w:val="00C91D6E"/>
    <w:rsid w:val="00CA278D"/>
    <w:rsid w:val="00CA2CA0"/>
    <w:rsid w:val="00CB1F7C"/>
    <w:rsid w:val="00CB6568"/>
    <w:rsid w:val="00CC20EB"/>
    <w:rsid w:val="00CC5C49"/>
    <w:rsid w:val="00CC767E"/>
    <w:rsid w:val="00CD6FA2"/>
    <w:rsid w:val="00CD7C84"/>
    <w:rsid w:val="00CE4939"/>
    <w:rsid w:val="00CE5364"/>
    <w:rsid w:val="00CE718C"/>
    <w:rsid w:val="00CF314F"/>
    <w:rsid w:val="00CF48EF"/>
    <w:rsid w:val="00D03597"/>
    <w:rsid w:val="00D05930"/>
    <w:rsid w:val="00D11641"/>
    <w:rsid w:val="00D128FC"/>
    <w:rsid w:val="00D13360"/>
    <w:rsid w:val="00D1547F"/>
    <w:rsid w:val="00D21AAD"/>
    <w:rsid w:val="00D234FC"/>
    <w:rsid w:val="00D265C8"/>
    <w:rsid w:val="00D27724"/>
    <w:rsid w:val="00D367A6"/>
    <w:rsid w:val="00D40C5A"/>
    <w:rsid w:val="00D41762"/>
    <w:rsid w:val="00D4268C"/>
    <w:rsid w:val="00D46E21"/>
    <w:rsid w:val="00D53041"/>
    <w:rsid w:val="00D56C57"/>
    <w:rsid w:val="00D57CC6"/>
    <w:rsid w:val="00D60036"/>
    <w:rsid w:val="00D61D29"/>
    <w:rsid w:val="00D71D47"/>
    <w:rsid w:val="00D7421B"/>
    <w:rsid w:val="00D7439B"/>
    <w:rsid w:val="00D9051C"/>
    <w:rsid w:val="00D91BC0"/>
    <w:rsid w:val="00D923C3"/>
    <w:rsid w:val="00D95BBC"/>
    <w:rsid w:val="00DA23C6"/>
    <w:rsid w:val="00DA6D0F"/>
    <w:rsid w:val="00DC1438"/>
    <w:rsid w:val="00DC1908"/>
    <w:rsid w:val="00DC37B6"/>
    <w:rsid w:val="00DD5D45"/>
    <w:rsid w:val="00DD6391"/>
    <w:rsid w:val="00DE35F1"/>
    <w:rsid w:val="00DF183A"/>
    <w:rsid w:val="00DF2F5E"/>
    <w:rsid w:val="00DF6C0B"/>
    <w:rsid w:val="00E02295"/>
    <w:rsid w:val="00E04B24"/>
    <w:rsid w:val="00E07827"/>
    <w:rsid w:val="00E110B9"/>
    <w:rsid w:val="00E20398"/>
    <w:rsid w:val="00E214AE"/>
    <w:rsid w:val="00E25163"/>
    <w:rsid w:val="00E25E30"/>
    <w:rsid w:val="00E3177F"/>
    <w:rsid w:val="00E32A51"/>
    <w:rsid w:val="00E351D8"/>
    <w:rsid w:val="00E411A9"/>
    <w:rsid w:val="00E64E4A"/>
    <w:rsid w:val="00E67D59"/>
    <w:rsid w:val="00E72CB0"/>
    <w:rsid w:val="00E75D85"/>
    <w:rsid w:val="00E81E01"/>
    <w:rsid w:val="00E86317"/>
    <w:rsid w:val="00E96C7A"/>
    <w:rsid w:val="00EA01BA"/>
    <w:rsid w:val="00EB0E91"/>
    <w:rsid w:val="00EB39C3"/>
    <w:rsid w:val="00EB4EBC"/>
    <w:rsid w:val="00EC2A3C"/>
    <w:rsid w:val="00EC334F"/>
    <w:rsid w:val="00EC4232"/>
    <w:rsid w:val="00ED1EA0"/>
    <w:rsid w:val="00ED4C3D"/>
    <w:rsid w:val="00ED7FEA"/>
    <w:rsid w:val="00EE4FD3"/>
    <w:rsid w:val="00EF14B0"/>
    <w:rsid w:val="00EF4D67"/>
    <w:rsid w:val="00F01C97"/>
    <w:rsid w:val="00F020F4"/>
    <w:rsid w:val="00F10585"/>
    <w:rsid w:val="00F1213F"/>
    <w:rsid w:val="00F15E22"/>
    <w:rsid w:val="00F214C7"/>
    <w:rsid w:val="00F22EC1"/>
    <w:rsid w:val="00F251A7"/>
    <w:rsid w:val="00F34A90"/>
    <w:rsid w:val="00F35450"/>
    <w:rsid w:val="00F363B8"/>
    <w:rsid w:val="00F36F55"/>
    <w:rsid w:val="00F37A0E"/>
    <w:rsid w:val="00F4102A"/>
    <w:rsid w:val="00F52598"/>
    <w:rsid w:val="00F53368"/>
    <w:rsid w:val="00F56192"/>
    <w:rsid w:val="00F6028D"/>
    <w:rsid w:val="00F617C4"/>
    <w:rsid w:val="00F66F13"/>
    <w:rsid w:val="00F67E6C"/>
    <w:rsid w:val="00F70282"/>
    <w:rsid w:val="00F711E8"/>
    <w:rsid w:val="00F7353A"/>
    <w:rsid w:val="00F74198"/>
    <w:rsid w:val="00F74E18"/>
    <w:rsid w:val="00F85D17"/>
    <w:rsid w:val="00F91CC1"/>
    <w:rsid w:val="00F94932"/>
    <w:rsid w:val="00F94F97"/>
    <w:rsid w:val="00FA08BF"/>
    <w:rsid w:val="00FB652D"/>
    <w:rsid w:val="00FB6DFF"/>
    <w:rsid w:val="00FC37DA"/>
    <w:rsid w:val="00FC68D6"/>
    <w:rsid w:val="00FD40C6"/>
    <w:rsid w:val="00FE0776"/>
    <w:rsid w:val="00FE0D06"/>
    <w:rsid w:val="00FE5BA8"/>
    <w:rsid w:val="00FE6956"/>
    <w:rsid w:val="00FF2C48"/>
    <w:rsid w:val="00FF3F1A"/>
    <w:rsid w:val="00FF6D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ADD032"/>
  <w15:chartTrackingRefBased/>
  <w15:docId w15:val="{4B87FD48-757C-4ADA-A959-E813E16A8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ourier New" w:eastAsiaTheme="minorEastAsia" w:hAnsi="Courier New" w:cs="Courier New"/>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54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0FFD"/>
  </w:style>
  <w:style w:type="paragraph" w:styleId="Footer">
    <w:name w:val="footer"/>
    <w:basedOn w:val="Normal"/>
    <w:link w:val="FooterChar"/>
    <w:uiPriority w:val="99"/>
    <w:unhideWhenUsed/>
    <w:rsid w:val="004F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0FFD"/>
  </w:style>
  <w:style w:type="character" w:styleId="Hyperlink">
    <w:name w:val="Hyperlink"/>
    <w:basedOn w:val="DefaultParagraphFont"/>
    <w:uiPriority w:val="99"/>
    <w:unhideWhenUsed/>
    <w:rsid w:val="00A478FD"/>
    <w:rPr>
      <w:color w:val="0000FF"/>
      <w:u w:val="single"/>
    </w:rPr>
  </w:style>
  <w:style w:type="paragraph" w:styleId="ListParagraph">
    <w:name w:val="List Paragraph"/>
    <w:basedOn w:val="Normal"/>
    <w:uiPriority w:val="34"/>
    <w:qFormat/>
    <w:rsid w:val="00341C92"/>
    <w:pPr>
      <w:ind w:left="720"/>
      <w:contextualSpacing/>
    </w:pPr>
  </w:style>
  <w:style w:type="paragraph" w:customStyle="1" w:styleId="FrontPage">
    <w:name w:val="FrontPage"/>
    <w:basedOn w:val="Heading1"/>
    <w:rsid w:val="00F35450"/>
    <w:pPr>
      <w:keepLines w:val="0"/>
      <w:widowControl w:val="0"/>
      <w:tabs>
        <w:tab w:val="center" w:pos="4680"/>
      </w:tabs>
      <w:spacing w:after="60" w:line="240" w:lineRule="auto"/>
      <w:jc w:val="center"/>
      <w:outlineLvl w:val="9"/>
    </w:pPr>
    <w:rPr>
      <w:rFonts w:ascii="Times New Roman" w:eastAsia="Times New Roman" w:hAnsi="Times New Roman" w:cs="Times New Roman"/>
      <w:b/>
      <w:color w:val="auto"/>
      <w:kern w:val="28"/>
      <w:sz w:val="72"/>
      <w:szCs w:val="20"/>
      <w:lang w:eastAsia="en-US"/>
    </w:rPr>
  </w:style>
  <w:style w:type="character" w:customStyle="1" w:styleId="Heading1Char">
    <w:name w:val="Heading 1 Char"/>
    <w:basedOn w:val="DefaultParagraphFont"/>
    <w:link w:val="Heading1"/>
    <w:uiPriority w:val="9"/>
    <w:rsid w:val="00F35450"/>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E351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51D8"/>
    <w:rPr>
      <w:rFonts w:ascii="Segoe UI" w:hAnsi="Segoe UI" w:cs="Segoe UI"/>
      <w:sz w:val="18"/>
      <w:szCs w:val="18"/>
    </w:rPr>
  </w:style>
  <w:style w:type="character" w:styleId="UnresolvedMention">
    <w:name w:val="Unresolved Mention"/>
    <w:basedOn w:val="DefaultParagraphFont"/>
    <w:uiPriority w:val="99"/>
    <w:semiHidden/>
    <w:unhideWhenUsed/>
    <w:rsid w:val="00714599"/>
    <w:rPr>
      <w:color w:val="605E5C"/>
      <w:shd w:val="clear" w:color="auto" w:fill="E1DFDD"/>
    </w:rPr>
  </w:style>
  <w:style w:type="table" w:styleId="TableGrid">
    <w:name w:val="Table Grid"/>
    <w:basedOn w:val="TableNormal"/>
    <w:uiPriority w:val="39"/>
    <w:rsid w:val="001307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72CB0"/>
    <w:rPr>
      <w:color w:val="954F72" w:themeColor="followedHyperlink"/>
      <w:u w:val="single"/>
    </w:rPr>
  </w:style>
  <w:style w:type="paragraph" w:styleId="NormalWeb">
    <w:name w:val="Normal (Web)"/>
    <w:basedOn w:val="Normal"/>
    <w:uiPriority w:val="99"/>
    <w:semiHidden/>
    <w:unhideWhenUsed/>
    <w:rsid w:val="00A15AC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2472658">
      <w:bodyDiv w:val="1"/>
      <w:marLeft w:val="0"/>
      <w:marRight w:val="0"/>
      <w:marTop w:val="0"/>
      <w:marBottom w:val="0"/>
      <w:divBdr>
        <w:top w:val="none" w:sz="0" w:space="0" w:color="auto"/>
        <w:left w:val="none" w:sz="0" w:space="0" w:color="auto"/>
        <w:bottom w:val="none" w:sz="0" w:space="0" w:color="auto"/>
        <w:right w:val="none" w:sz="0" w:space="0" w:color="auto"/>
      </w:divBdr>
      <w:divsChild>
        <w:div w:id="490561650">
          <w:marLeft w:val="0"/>
          <w:marRight w:val="0"/>
          <w:marTop w:val="0"/>
          <w:marBottom w:val="0"/>
          <w:divBdr>
            <w:top w:val="none" w:sz="0" w:space="0" w:color="auto"/>
            <w:left w:val="none" w:sz="0" w:space="0" w:color="auto"/>
            <w:bottom w:val="none" w:sz="0" w:space="0" w:color="auto"/>
            <w:right w:val="none" w:sz="0" w:space="0" w:color="auto"/>
          </w:divBdr>
          <w:divsChild>
            <w:div w:id="13797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381859">
      <w:bodyDiv w:val="1"/>
      <w:marLeft w:val="0"/>
      <w:marRight w:val="0"/>
      <w:marTop w:val="0"/>
      <w:marBottom w:val="0"/>
      <w:divBdr>
        <w:top w:val="none" w:sz="0" w:space="0" w:color="auto"/>
        <w:left w:val="none" w:sz="0" w:space="0" w:color="auto"/>
        <w:bottom w:val="none" w:sz="0" w:space="0" w:color="auto"/>
        <w:right w:val="none" w:sz="0" w:space="0" w:color="auto"/>
      </w:divBdr>
    </w:div>
    <w:div w:id="1851336911">
      <w:bodyDiv w:val="1"/>
      <w:marLeft w:val="0"/>
      <w:marRight w:val="0"/>
      <w:marTop w:val="0"/>
      <w:marBottom w:val="0"/>
      <w:divBdr>
        <w:top w:val="none" w:sz="0" w:space="0" w:color="auto"/>
        <w:left w:val="none" w:sz="0" w:space="0" w:color="auto"/>
        <w:bottom w:val="none" w:sz="0" w:space="0" w:color="auto"/>
        <w:right w:val="none" w:sz="0" w:space="0" w:color="auto"/>
      </w:divBdr>
      <w:divsChild>
        <w:div w:id="1383139995">
          <w:marLeft w:val="0"/>
          <w:marRight w:val="0"/>
          <w:marTop w:val="0"/>
          <w:marBottom w:val="0"/>
          <w:divBdr>
            <w:top w:val="none" w:sz="0" w:space="0" w:color="auto"/>
            <w:left w:val="none" w:sz="0" w:space="0" w:color="auto"/>
            <w:bottom w:val="none" w:sz="0" w:space="0" w:color="auto"/>
            <w:right w:val="none" w:sz="0" w:space="0" w:color="auto"/>
          </w:divBdr>
          <w:divsChild>
            <w:div w:id="2040350314">
              <w:marLeft w:val="0"/>
              <w:marRight w:val="0"/>
              <w:marTop w:val="0"/>
              <w:marBottom w:val="0"/>
              <w:divBdr>
                <w:top w:val="none" w:sz="0" w:space="0" w:color="auto"/>
                <w:left w:val="none" w:sz="0" w:space="0" w:color="auto"/>
                <w:bottom w:val="none" w:sz="0" w:space="0" w:color="auto"/>
                <w:right w:val="none" w:sz="0" w:space="0" w:color="auto"/>
              </w:divBdr>
            </w:div>
            <w:div w:id="1836871467">
              <w:marLeft w:val="0"/>
              <w:marRight w:val="0"/>
              <w:marTop w:val="0"/>
              <w:marBottom w:val="0"/>
              <w:divBdr>
                <w:top w:val="none" w:sz="0" w:space="0" w:color="auto"/>
                <w:left w:val="none" w:sz="0" w:space="0" w:color="auto"/>
                <w:bottom w:val="none" w:sz="0" w:space="0" w:color="auto"/>
                <w:right w:val="none" w:sz="0" w:space="0" w:color="auto"/>
              </w:divBdr>
            </w:div>
            <w:div w:id="1916742096">
              <w:marLeft w:val="0"/>
              <w:marRight w:val="0"/>
              <w:marTop w:val="0"/>
              <w:marBottom w:val="0"/>
              <w:divBdr>
                <w:top w:val="none" w:sz="0" w:space="0" w:color="auto"/>
                <w:left w:val="none" w:sz="0" w:space="0" w:color="auto"/>
                <w:bottom w:val="none" w:sz="0" w:space="0" w:color="auto"/>
                <w:right w:val="none" w:sz="0" w:space="0" w:color="auto"/>
              </w:divBdr>
            </w:div>
            <w:div w:id="842085336">
              <w:marLeft w:val="0"/>
              <w:marRight w:val="0"/>
              <w:marTop w:val="0"/>
              <w:marBottom w:val="0"/>
              <w:divBdr>
                <w:top w:val="none" w:sz="0" w:space="0" w:color="auto"/>
                <w:left w:val="none" w:sz="0" w:space="0" w:color="auto"/>
                <w:bottom w:val="none" w:sz="0" w:space="0" w:color="auto"/>
                <w:right w:val="none" w:sz="0" w:space="0" w:color="auto"/>
              </w:divBdr>
            </w:div>
            <w:div w:id="10255538">
              <w:marLeft w:val="0"/>
              <w:marRight w:val="0"/>
              <w:marTop w:val="0"/>
              <w:marBottom w:val="0"/>
              <w:divBdr>
                <w:top w:val="none" w:sz="0" w:space="0" w:color="auto"/>
                <w:left w:val="none" w:sz="0" w:space="0" w:color="auto"/>
                <w:bottom w:val="none" w:sz="0" w:space="0" w:color="auto"/>
                <w:right w:val="none" w:sz="0" w:space="0" w:color="auto"/>
              </w:divBdr>
            </w:div>
            <w:div w:id="1804227592">
              <w:marLeft w:val="0"/>
              <w:marRight w:val="0"/>
              <w:marTop w:val="0"/>
              <w:marBottom w:val="0"/>
              <w:divBdr>
                <w:top w:val="none" w:sz="0" w:space="0" w:color="auto"/>
                <w:left w:val="none" w:sz="0" w:space="0" w:color="auto"/>
                <w:bottom w:val="none" w:sz="0" w:space="0" w:color="auto"/>
                <w:right w:val="none" w:sz="0" w:space="0" w:color="auto"/>
              </w:divBdr>
            </w:div>
            <w:div w:id="1593782380">
              <w:marLeft w:val="0"/>
              <w:marRight w:val="0"/>
              <w:marTop w:val="0"/>
              <w:marBottom w:val="0"/>
              <w:divBdr>
                <w:top w:val="none" w:sz="0" w:space="0" w:color="auto"/>
                <w:left w:val="none" w:sz="0" w:space="0" w:color="auto"/>
                <w:bottom w:val="none" w:sz="0" w:space="0" w:color="auto"/>
                <w:right w:val="none" w:sz="0" w:space="0" w:color="auto"/>
              </w:divBdr>
            </w:div>
            <w:div w:id="937911167">
              <w:marLeft w:val="0"/>
              <w:marRight w:val="0"/>
              <w:marTop w:val="0"/>
              <w:marBottom w:val="0"/>
              <w:divBdr>
                <w:top w:val="none" w:sz="0" w:space="0" w:color="auto"/>
                <w:left w:val="none" w:sz="0" w:space="0" w:color="auto"/>
                <w:bottom w:val="none" w:sz="0" w:space="0" w:color="auto"/>
                <w:right w:val="none" w:sz="0" w:space="0" w:color="auto"/>
              </w:divBdr>
            </w:div>
            <w:div w:id="652830240">
              <w:marLeft w:val="0"/>
              <w:marRight w:val="0"/>
              <w:marTop w:val="0"/>
              <w:marBottom w:val="0"/>
              <w:divBdr>
                <w:top w:val="none" w:sz="0" w:space="0" w:color="auto"/>
                <w:left w:val="none" w:sz="0" w:space="0" w:color="auto"/>
                <w:bottom w:val="none" w:sz="0" w:space="0" w:color="auto"/>
                <w:right w:val="none" w:sz="0" w:space="0" w:color="auto"/>
              </w:divBdr>
            </w:div>
            <w:div w:id="1936135804">
              <w:marLeft w:val="0"/>
              <w:marRight w:val="0"/>
              <w:marTop w:val="0"/>
              <w:marBottom w:val="0"/>
              <w:divBdr>
                <w:top w:val="none" w:sz="0" w:space="0" w:color="auto"/>
                <w:left w:val="none" w:sz="0" w:space="0" w:color="auto"/>
                <w:bottom w:val="none" w:sz="0" w:space="0" w:color="auto"/>
                <w:right w:val="none" w:sz="0" w:space="0" w:color="auto"/>
              </w:divBdr>
            </w:div>
            <w:div w:id="568922649">
              <w:marLeft w:val="0"/>
              <w:marRight w:val="0"/>
              <w:marTop w:val="0"/>
              <w:marBottom w:val="0"/>
              <w:divBdr>
                <w:top w:val="none" w:sz="0" w:space="0" w:color="auto"/>
                <w:left w:val="none" w:sz="0" w:space="0" w:color="auto"/>
                <w:bottom w:val="none" w:sz="0" w:space="0" w:color="auto"/>
                <w:right w:val="none" w:sz="0" w:space="0" w:color="auto"/>
              </w:divBdr>
            </w:div>
            <w:div w:id="1696155727">
              <w:marLeft w:val="0"/>
              <w:marRight w:val="0"/>
              <w:marTop w:val="0"/>
              <w:marBottom w:val="0"/>
              <w:divBdr>
                <w:top w:val="none" w:sz="0" w:space="0" w:color="auto"/>
                <w:left w:val="none" w:sz="0" w:space="0" w:color="auto"/>
                <w:bottom w:val="none" w:sz="0" w:space="0" w:color="auto"/>
                <w:right w:val="none" w:sz="0" w:space="0" w:color="auto"/>
              </w:divBdr>
            </w:div>
            <w:div w:id="618414305">
              <w:marLeft w:val="0"/>
              <w:marRight w:val="0"/>
              <w:marTop w:val="0"/>
              <w:marBottom w:val="0"/>
              <w:divBdr>
                <w:top w:val="none" w:sz="0" w:space="0" w:color="auto"/>
                <w:left w:val="none" w:sz="0" w:space="0" w:color="auto"/>
                <w:bottom w:val="none" w:sz="0" w:space="0" w:color="auto"/>
                <w:right w:val="none" w:sz="0" w:space="0" w:color="auto"/>
              </w:divBdr>
            </w:div>
            <w:div w:id="454639292">
              <w:marLeft w:val="0"/>
              <w:marRight w:val="0"/>
              <w:marTop w:val="0"/>
              <w:marBottom w:val="0"/>
              <w:divBdr>
                <w:top w:val="none" w:sz="0" w:space="0" w:color="auto"/>
                <w:left w:val="none" w:sz="0" w:space="0" w:color="auto"/>
                <w:bottom w:val="none" w:sz="0" w:space="0" w:color="auto"/>
                <w:right w:val="none" w:sz="0" w:space="0" w:color="auto"/>
              </w:divBdr>
            </w:div>
            <w:div w:id="1103919677">
              <w:marLeft w:val="0"/>
              <w:marRight w:val="0"/>
              <w:marTop w:val="0"/>
              <w:marBottom w:val="0"/>
              <w:divBdr>
                <w:top w:val="none" w:sz="0" w:space="0" w:color="auto"/>
                <w:left w:val="none" w:sz="0" w:space="0" w:color="auto"/>
                <w:bottom w:val="none" w:sz="0" w:space="0" w:color="auto"/>
                <w:right w:val="none" w:sz="0" w:space="0" w:color="auto"/>
              </w:divBdr>
            </w:div>
            <w:div w:id="429006089">
              <w:marLeft w:val="0"/>
              <w:marRight w:val="0"/>
              <w:marTop w:val="0"/>
              <w:marBottom w:val="0"/>
              <w:divBdr>
                <w:top w:val="none" w:sz="0" w:space="0" w:color="auto"/>
                <w:left w:val="none" w:sz="0" w:space="0" w:color="auto"/>
                <w:bottom w:val="none" w:sz="0" w:space="0" w:color="auto"/>
                <w:right w:val="none" w:sz="0" w:space="0" w:color="auto"/>
              </w:divBdr>
            </w:div>
            <w:div w:id="81028253">
              <w:marLeft w:val="0"/>
              <w:marRight w:val="0"/>
              <w:marTop w:val="0"/>
              <w:marBottom w:val="0"/>
              <w:divBdr>
                <w:top w:val="none" w:sz="0" w:space="0" w:color="auto"/>
                <w:left w:val="none" w:sz="0" w:space="0" w:color="auto"/>
                <w:bottom w:val="none" w:sz="0" w:space="0" w:color="auto"/>
                <w:right w:val="none" w:sz="0" w:space="0" w:color="auto"/>
              </w:divBdr>
            </w:div>
            <w:div w:id="78451830">
              <w:marLeft w:val="0"/>
              <w:marRight w:val="0"/>
              <w:marTop w:val="0"/>
              <w:marBottom w:val="0"/>
              <w:divBdr>
                <w:top w:val="none" w:sz="0" w:space="0" w:color="auto"/>
                <w:left w:val="none" w:sz="0" w:space="0" w:color="auto"/>
                <w:bottom w:val="none" w:sz="0" w:space="0" w:color="auto"/>
                <w:right w:val="none" w:sz="0" w:space="0" w:color="auto"/>
              </w:divBdr>
            </w:div>
            <w:div w:id="2085100369">
              <w:marLeft w:val="0"/>
              <w:marRight w:val="0"/>
              <w:marTop w:val="0"/>
              <w:marBottom w:val="0"/>
              <w:divBdr>
                <w:top w:val="none" w:sz="0" w:space="0" w:color="auto"/>
                <w:left w:val="none" w:sz="0" w:space="0" w:color="auto"/>
                <w:bottom w:val="none" w:sz="0" w:space="0" w:color="auto"/>
                <w:right w:val="none" w:sz="0" w:space="0" w:color="auto"/>
              </w:divBdr>
            </w:div>
            <w:div w:id="201720227">
              <w:marLeft w:val="0"/>
              <w:marRight w:val="0"/>
              <w:marTop w:val="0"/>
              <w:marBottom w:val="0"/>
              <w:divBdr>
                <w:top w:val="none" w:sz="0" w:space="0" w:color="auto"/>
                <w:left w:val="none" w:sz="0" w:space="0" w:color="auto"/>
                <w:bottom w:val="none" w:sz="0" w:space="0" w:color="auto"/>
                <w:right w:val="none" w:sz="0" w:space="0" w:color="auto"/>
              </w:divBdr>
            </w:div>
            <w:div w:id="1084491265">
              <w:marLeft w:val="0"/>
              <w:marRight w:val="0"/>
              <w:marTop w:val="0"/>
              <w:marBottom w:val="0"/>
              <w:divBdr>
                <w:top w:val="none" w:sz="0" w:space="0" w:color="auto"/>
                <w:left w:val="none" w:sz="0" w:space="0" w:color="auto"/>
                <w:bottom w:val="none" w:sz="0" w:space="0" w:color="auto"/>
                <w:right w:val="none" w:sz="0" w:space="0" w:color="auto"/>
              </w:divBdr>
            </w:div>
            <w:div w:id="1382244533">
              <w:marLeft w:val="0"/>
              <w:marRight w:val="0"/>
              <w:marTop w:val="0"/>
              <w:marBottom w:val="0"/>
              <w:divBdr>
                <w:top w:val="none" w:sz="0" w:space="0" w:color="auto"/>
                <w:left w:val="none" w:sz="0" w:space="0" w:color="auto"/>
                <w:bottom w:val="none" w:sz="0" w:space="0" w:color="auto"/>
                <w:right w:val="none" w:sz="0" w:space="0" w:color="auto"/>
              </w:divBdr>
            </w:div>
            <w:div w:id="554778411">
              <w:marLeft w:val="0"/>
              <w:marRight w:val="0"/>
              <w:marTop w:val="0"/>
              <w:marBottom w:val="0"/>
              <w:divBdr>
                <w:top w:val="none" w:sz="0" w:space="0" w:color="auto"/>
                <w:left w:val="none" w:sz="0" w:space="0" w:color="auto"/>
                <w:bottom w:val="none" w:sz="0" w:space="0" w:color="auto"/>
                <w:right w:val="none" w:sz="0" w:space="0" w:color="auto"/>
              </w:divBdr>
            </w:div>
            <w:div w:id="1716002108">
              <w:marLeft w:val="0"/>
              <w:marRight w:val="0"/>
              <w:marTop w:val="0"/>
              <w:marBottom w:val="0"/>
              <w:divBdr>
                <w:top w:val="none" w:sz="0" w:space="0" w:color="auto"/>
                <w:left w:val="none" w:sz="0" w:space="0" w:color="auto"/>
                <w:bottom w:val="none" w:sz="0" w:space="0" w:color="auto"/>
                <w:right w:val="none" w:sz="0" w:space="0" w:color="auto"/>
              </w:divBdr>
            </w:div>
            <w:div w:id="49692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88866">
      <w:bodyDiv w:val="1"/>
      <w:marLeft w:val="0"/>
      <w:marRight w:val="0"/>
      <w:marTop w:val="0"/>
      <w:marBottom w:val="0"/>
      <w:divBdr>
        <w:top w:val="none" w:sz="0" w:space="0" w:color="auto"/>
        <w:left w:val="none" w:sz="0" w:space="0" w:color="auto"/>
        <w:bottom w:val="none" w:sz="0" w:space="0" w:color="auto"/>
        <w:right w:val="none" w:sz="0" w:space="0" w:color="auto"/>
      </w:divBdr>
      <w:divsChild>
        <w:div w:id="1512376160">
          <w:marLeft w:val="0"/>
          <w:marRight w:val="0"/>
          <w:marTop w:val="0"/>
          <w:marBottom w:val="0"/>
          <w:divBdr>
            <w:top w:val="none" w:sz="0" w:space="0" w:color="auto"/>
            <w:left w:val="none" w:sz="0" w:space="0" w:color="auto"/>
            <w:bottom w:val="none" w:sz="0" w:space="0" w:color="auto"/>
            <w:right w:val="none" w:sz="0" w:space="0" w:color="auto"/>
          </w:divBdr>
          <w:divsChild>
            <w:div w:id="78750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docs.oracle.com/javase/7/docs/api/java/util/Scanner.html" TargetMode="External"/><Relationship Id="rId39" Type="http://schemas.openxmlformats.org/officeDocument/2006/relationships/hyperlink" Target="https://www.hackerrank.com/" TargetMode="External"/><Relationship Id="rId21" Type="http://schemas.openxmlformats.org/officeDocument/2006/relationships/image" Target="media/image11.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tutorialspoint.com/escape-sequences-in-java"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19.png"/><Relationship Id="rId37" Type="http://schemas.openxmlformats.org/officeDocument/2006/relationships/hyperlink" Target="https://www.tutorialspoint.com/java/util/java_util_arraylist.htm"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3.png"/><Relationship Id="rId10" Type="http://schemas.openxmlformats.org/officeDocument/2006/relationships/hyperlink" Target="https://www.jetbrains.com/" TargetMode="External"/><Relationship Id="rId19" Type="http://schemas.openxmlformats.org/officeDocument/2006/relationships/image" Target="media/image9.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www.eclipse.org/"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hyperlink" Target="https://www.geeksforgeeks.org/string-class-in-java/" TargetMode="External"/><Relationship Id="rId35" Type="http://schemas.openxmlformats.org/officeDocument/2006/relationships/image" Target="media/image22.png"/><Relationship Id="rId8" Type="http://schemas.openxmlformats.org/officeDocument/2006/relationships/hyperlink" Target="https://www.jgrasp.org/"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0.png"/><Relationship Id="rId38"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BE8E5-9F4F-4D63-B944-31E366497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31</TotalTime>
  <Pages>36</Pages>
  <Words>9211</Words>
  <Characters>52509</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Tan</dc:creator>
  <cp:keywords/>
  <dc:description/>
  <cp:lastModifiedBy>Brian Tan</cp:lastModifiedBy>
  <cp:revision>490</cp:revision>
  <cp:lastPrinted>2019-11-19T05:02:00Z</cp:lastPrinted>
  <dcterms:created xsi:type="dcterms:W3CDTF">2019-11-10T05:04:00Z</dcterms:created>
  <dcterms:modified xsi:type="dcterms:W3CDTF">2021-03-19T16:30:00Z</dcterms:modified>
</cp:coreProperties>
</file>